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000D0" w14:textId="77777777" w:rsidR="00FB3067" w:rsidRPr="00586A35" w:rsidRDefault="00FB3067" w:rsidP="00FB3067">
      <w:pPr>
        <w:pStyle w:val="Titledocument"/>
        <w:rPr>
          <w14:ligatures w14:val="standard"/>
        </w:rPr>
      </w:pPr>
      <w:r>
        <w:rPr>
          <w:bCs/>
          <w14:ligatures w14:val="standard"/>
        </w:rPr>
        <w:t>Distracted Driver Detection with Convolutional Neural Network</w:t>
      </w:r>
    </w:p>
    <w:p w14:paraId="77ABE6C1" w14:textId="77777777" w:rsidR="00FB3067" w:rsidRPr="00586A35" w:rsidRDefault="00FB3067" w:rsidP="00FB3067">
      <w:pPr>
        <w:pStyle w:val="Authors"/>
        <w:rPr>
          <w:rStyle w:val="FirstName"/>
          <w14:ligatures w14:val="standard"/>
        </w:rPr>
        <w:sectPr w:rsidR="00FB3067" w:rsidRPr="00586A35" w:rsidSect="00FB3067">
          <w:headerReference w:type="even" r:id="rId9"/>
          <w:headerReference w:type="default" r:id="rId10"/>
          <w:footerReference w:type="even" r:id="rId11"/>
          <w:footerReference w:type="default" r:id="rId12"/>
          <w:footerReference w:type="first" r:id="rId13"/>
          <w:endnotePr>
            <w:numFmt w:val="decimal"/>
          </w:endnotePr>
          <w:pgSz w:w="12240" w:h="15840" w:code="9"/>
          <w:pgMar w:top="1500" w:right="1080" w:bottom="1600" w:left="1080" w:header="1080" w:footer="1080" w:gutter="0"/>
          <w:pgNumType w:start="1"/>
          <w:cols w:space="480"/>
          <w:titlePg/>
          <w:docGrid w:linePitch="360"/>
        </w:sectPr>
      </w:pPr>
    </w:p>
    <w:p w14:paraId="18C066FD" w14:textId="77777777" w:rsidR="00FB3067" w:rsidRPr="00E8467A" w:rsidRDefault="00FB3067" w:rsidP="00FB3067">
      <w:pPr>
        <w:pStyle w:val="Authors"/>
        <w:jc w:val="center"/>
        <w:rPr>
          <w:rStyle w:val="OrgName"/>
          <w14:ligatures w14:val="standard"/>
        </w:rPr>
        <w:sectPr w:rsidR="00FB3067" w:rsidRPr="00E8467A" w:rsidSect="00184A64">
          <w:endnotePr>
            <w:numFmt w:val="decimal"/>
          </w:endnotePr>
          <w:type w:val="continuous"/>
          <w:pgSz w:w="12240" w:h="15840" w:code="9"/>
          <w:pgMar w:top="1500" w:right="1080" w:bottom="1600" w:left="1080" w:header="1080" w:footer="1080" w:gutter="0"/>
          <w:pgNumType w:start="1"/>
          <w:cols w:space="720"/>
          <w:titlePg/>
          <w:docGrid w:linePitch="360"/>
        </w:sectPr>
      </w:pPr>
      <w:proofErr w:type="spellStart"/>
      <w:r>
        <w:rPr>
          <w:rStyle w:val="FirstName"/>
          <w14:ligatures w14:val="standard"/>
        </w:rPr>
        <w:t>Shijie</w:t>
      </w:r>
      <w:proofErr w:type="spellEnd"/>
      <w:r>
        <w:rPr>
          <w:rStyle w:val="FirstName"/>
          <w14:ligatures w14:val="standard"/>
        </w:rPr>
        <w:t xml:space="preserve"> Liu</w:t>
      </w:r>
      <w:r w:rsidRPr="00586A35">
        <w:rPr>
          <w14:ligatures w14:val="standard"/>
        </w:rPr>
        <w:br/>
      </w:r>
      <w:r w:rsidRPr="00586A35">
        <w:rPr>
          <w:rStyle w:val="OrgDiv"/>
          <w:sz w:val="20"/>
          <w14:ligatures w14:val="standard"/>
        </w:rPr>
        <w:t xml:space="preserve"> </w:t>
      </w:r>
      <w:r w:rsidRPr="00FB3067">
        <w:rPr>
          <w:rStyle w:val="OrgDiv"/>
          <w:color w:val="auto"/>
          <w:sz w:val="20"/>
          <w14:ligatures w14:val="standard"/>
        </w:rPr>
        <w:t>Computer Science Department</w:t>
      </w:r>
      <w:r w:rsidRPr="00586A35">
        <w:rPr>
          <w:rStyle w:val="OrgName"/>
          <w:sz w:val="20"/>
          <w14:ligatures w14:val="standard"/>
        </w:rPr>
        <w:br/>
      </w:r>
      <w:r w:rsidRPr="00FB3067">
        <w:rPr>
          <w:rStyle w:val="OrgName"/>
          <w:color w:val="auto"/>
          <w:sz w:val="20"/>
          <w14:ligatures w14:val="standard"/>
        </w:rPr>
        <w:t xml:space="preserve"> Hood College</w:t>
      </w:r>
      <w:r w:rsidRPr="00586A35">
        <w:rPr>
          <w:rStyle w:val="OrgName"/>
          <w:sz w:val="20"/>
          <w14:ligatures w14:val="standard"/>
        </w:rPr>
        <w:br/>
        <w:t xml:space="preserve"> </w:t>
      </w:r>
      <w:r>
        <w:rPr>
          <w:rStyle w:val="City"/>
          <w:sz w:val="20"/>
          <w14:ligatures w14:val="standard"/>
        </w:rPr>
        <w:t>Frederick, Maryland, USA</w:t>
      </w:r>
      <w:r w:rsidRPr="00586A35">
        <w:rPr>
          <w:sz w:val="20"/>
          <w14:ligatures w14:val="standard"/>
        </w:rPr>
        <w:br/>
      </w:r>
      <w:r>
        <w:t>sl23@hood.edu</w:t>
      </w:r>
    </w:p>
    <w:p w14:paraId="283BA88A" w14:textId="77777777" w:rsidR="00FB3067" w:rsidRPr="00E8467A" w:rsidRDefault="00FB3067" w:rsidP="00FB3067">
      <w:pPr>
        <w:pStyle w:val="Authors"/>
        <w:rPr>
          <w14:ligatures w14:val="standard"/>
        </w:rPr>
        <w:sectPr w:rsidR="00FB3067" w:rsidRPr="00E8467A" w:rsidSect="00184A64">
          <w:endnotePr>
            <w:numFmt w:val="decimal"/>
          </w:endnotePr>
          <w:type w:val="continuous"/>
          <w:pgSz w:w="12240" w:h="15840" w:code="9"/>
          <w:pgMar w:top="1500" w:right="1080" w:bottom="1600" w:left="1080" w:header="1080" w:footer="1080" w:gutter="0"/>
          <w:pgNumType w:start="1"/>
          <w:cols w:num="3" w:space="720"/>
          <w:titlePg/>
          <w:docGrid w:linePitch="360"/>
        </w:sectPr>
      </w:pPr>
    </w:p>
    <w:p w14:paraId="13BD8B8E" w14:textId="77777777" w:rsidR="00FB3067" w:rsidRPr="00586A35" w:rsidRDefault="00FB3067" w:rsidP="00FB3067">
      <w:pPr>
        <w:pStyle w:val="AbsHead"/>
        <w:rPr>
          <w14:ligatures w14:val="standard"/>
        </w:rPr>
        <w:sectPr w:rsidR="00FB3067" w:rsidRPr="00586A35" w:rsidSect="00184A64">
          <w:endnotePr>
            <w:numFmt w:val="decimal"/>
          </w:endnotePr>
          <w:type w:val="continuous"/>
          <w:pgSz w:w="12240" w:h="15840" w:code="9"/>
          <w:pgMar w:top="1500" w:right="1080" w:bottom="1600" w:left="1080" w:header="1080" w:footer="1080" w:gutter="0"/>
          <w:pgNumType w:start="1"/>
          <w:cols w:space="480"/>
          <w:titlePg/>
          <w:docGrid w:linePitch="360"/>
        </w:sectPr>
      </w:pPr>
    </w:p>
    <w:p w14:paraId="699F7CC2" w14:textId="77777777" w:rsidR="00FB3067" w:rsidRPr="00586A35" w:rsidRDefault="00FB3067" w:rsidP="00FB3067">
      <w:pPr>
        <w:pStyle w:val="AbsHead"/>
        <w:rPr>
          <w14:ligatures w14:val="standard"/>
        </w:rPr>
      </w:pPr>
      <w:r w:rsidRPr="00586A35">
        <w:rPr>
          <w14:ligatures w14:val="standard"/>
        </w:rPr>
        <w:t>ABSTRACT</w:t>
      </w:r>
    </w:p>
    <w:p w14:paraId="268204D5" w14:textId="5EEE1087" w:rsidR="00FB3067" w:rsidRDefault="00FB3067" w:rsidP="00FB3067">
      <w:pPr>
        <w:pStyle w:val="Abstract"/>
        <w:rPr>
          <w:rFonts w:eastAsia="Verdana"/>
          <w14:ligatures w14:val="standard"/>
        </w:rPr>
      </w:pPr>
      <w:r>
        <w:rPr>
          <w:rFonts w:eastAsia="Verdana"/>
          <w14:ligatures w14:val="standard"/>
        </w:rPr>
        <w:t>Safety has become more and more important with the rapidly development of highway infrastructure around the world. Organizations like the World Health Organization (WHO) and National Highway Traffic Safety Administration (NHTSA) are collecting accident data statics yearly and performing analysis to understand the major causes</w:t>
      </w:r>
      <w:r w:rsidR="001A7EBA">
        <w:rPr>
          <w:rFonts w:eastAsia="Verdana"/>
          <w14:ligatures w14:val="standard"/>
        </w:rPr>
        <w:t xml:space="preserve">. </w:t>
      </w:r>
      <w:r>
        <w:rPr>
          <w:rFonts w:eastAsia="Verdana"/>
          <w14:ligatures w14:val="standard"/>
        </w:rPr>
        <w:t xml:space="preserve">The analysis shows distracted driving is one of the major reasons. The </w:t>
      </w:r>
      <w:bookmarkStart w:id="0" w:name="_Hlk56288978"/>
      <w:r>
        <w:rPr>
          <w:rFonts w:eastAsia="Verdana"/>
          <w14:ligatures w14:val="standard"/>
        </w:rPr>
        <w:t>Centers Disease Control and Prevention</w:t>
      </w:r>
      <w:bookmarkEnd w:id="0"/>
      <w:r>
        <w:rPr>
          <w:rFonts w:eastAsia="Verdana"/>
          <w14:ligatures w14:val="standard"/>
        </w:rPr>
        <w:t xml:space="preserve"> (CDC) Transportation Safety also defined three types of distraction</w:t>
      </w:r>
      <w:r w:rsidR="009064C8">
        <w:rPr>
          <w:rFonts w:eastAsia="Verdana"/>
          <w14:ligatures w14:val="standard"/>
        </w:rPr>
        <w:t xml:space="preserve">: </w:t>
      </w:r>
      <w:r>
        <w:rPr>
          <w:rFonts w:eastAsia="Verdana"/>
          <w14:ligatures w14:val="standard"/>
        </w:rPr>
        <w:t>eyes off the road as visual distraction, hands off the wheel as manual distraction, and minds off driving as cognitive distraction [1]. State Farm, an insurance company had collected a dataset of 2D dashboard camera images that are properly labeled with 9 distraction classes identified, and the dataset is available on Kaggle for competition</w:t>
      </w:r>
      <w:r w:rsidR="00343C7D">
        <w:rPr>
          <w:rFonts w:eastAsia="Verdana"/>
          <w14:ligatures w14:val="standard"/>
        </w:rPr>
        <w:t xml:space="preserve"> </w:t>
      </w:r>
      <w:r>
        <w:rPr>
          <w:rFonts w:eastAsia="Verdana"/>
          <w14:ligatures w14:val="standard"/>
        </w:rPr>
        <w:t xml:space="preserve">[2]. Therefore, this project aims to build and train convolutional neural network models that can </w:t>
      </w:r>
      <w:r w:rsidR="00555909">
        <w:rPr>
          <w:rFonts w:eastAsia="Verdana"/>
          <w14:ligatures w14:val="standard"/>
        </w:rPr>
        <w:t xml:space="preserve">detect and </w:t>
      </w:r>
      <w:r>
        <w:rPr>
          <w:rFonts w:eastAsia="Verdana"/>
          <w14:ligatures w14:val="standard"/>
        </w:rPr>
        <w:t xml:space="preserve">classify </w:t>
      </w:r>
      <w:r w:rsidR="00555909">
        <w:rPr>
          <w:rFonts w:eastAsia="Verdana"/>
          <w14:ligatures w14:val="standard"/>
        </w:rPr>
        <w:t>distracted drivers</w:t>
      </w:r>
      <w:r>
        <w:rPr>
          <w:rFonts w:eastAsia="Verdana"/>
          <w14:ligatures w14:val="standard"/>
        </w:rPr>
        <w:t xml:space="preserve">, </w:t>
      </w:r>
      <w:r w:rsidR="001C23AF">
        <w:rPr>
          <w:rFonts w:eastAsia="Verdana"/>
          <w14:ligatures w14:val="standard"/>
        </w:rPr>
        <w:t xml:space="preserve">which includes a convnet from scratch and a fine-tuned VGG-19 network. </w:t>
      </w:r>
      <w:r w:rsidR="00864DD3">
        <w:rPr>
          <w:rFonts w:eastAsia="Verdana"/>
          <w14:ligatures w14:val="standard"/>
        </w:rPr>
        <w:t>Throughout this project, techniques like image augmentation, batch normalization, and dropout are used to overcome the overfitting issue. At end of the project, the</w:t>
      </w:r>
      <w:r>
        <w:rPr>
          <w:rFonts w:eastAsia="Verdana"/>
          <w14:ligatures w14:val="standard"/>
        </w:rPr>
        <w:t xml:space="preserve"> best model can achieve </w:t>
      </w:r>
      <w:r w:rsidR="00E36788">
        <w:rPr>
          <w:rFonts w:eastAsia="Verdana"/>
          <w14:ligatures w14:val="standard"/>
        </w:rPr>
        <w:t>87</w:t>
      </w:r>
      <w:r>
        <w:rPr>
          <w:rFonts w:eastAsia="Verdana"/>
          <w14:ligatures w14:val="standard"/>
        </w:rPr>
        <w:t xml:space="preserve">% prediction accuracy with a small labeled dataset that the model never seen before. </w:t>
      </w:r>
    </w:p>
    <w:p w14:paraId="65001780" w14:textId="77777777" w:rsidR="00FB3067" w:rsidRPr="00586A35" w:rsidRDefault="00FB3067" w:rsidP="00FB3067">
      <w:pPr>
        <w:pStyle w:val="CCSHead"/>
        <w:rPr>
          <w:lang w:eastAsia="it-IT"/>
          <w14:ligatures w14:val="standard"/>
        </w:rPr>
      </w:pPr>
      <w:r w:rsidRPr="00586A35">
        <w:rPr>
          <w:lang w:eastAsia="it-IT"/>
          <w14:ligatures w14:val="standard"/>
        </w:rPr>
        <w:t>CCS CONCEPTS</w:t>
      </w:r>
    </w:p>
    <w:p w14:paraId="4F926536" w14:textId="77777777" w:rsidR="00FB3067" w:rsidRPr="000D76F8" w:rsidRDefault="00FB3067" w:rsidP="00FB3067">
      <w:pPr>
        <w:rPr>
          <w:lang w:eastAsia="it-IT"/>
          <w14:ligatures w14:val="standard"/>
        </w:rPr>
      </w:pPr>
      <w:r w:rsidRPr="000D76F8">
        <w:rPr>
          <w:lang w:eastAsia="it-IT"/>
          <w14:ligatures w14:val="standard"/>
        </w:rPr>
        <w:t>• Computing methodologies → Artificial intelligence; Computer vision; Computer vision tasks; Activity recognition and understanding; Artificial intelligence; Computer vision; Computer vision tasks</w:t>
      </w:r>
    </w:p>
    <w:p w14:paraId="3E41AF0B" w14:textId="77777777" w:rsidR="00FB3067" w:rsidRPr="00586A35" w:rsidRDefault="00FB3067" w:rsidP="00FB3067">
      <w:pPr>
        <w:pStyle w:val="KeyWordHead"/>
        <w:rPr>
          <w:lang w:eastAsia="it-IT"/>
          <w14:ligatures w14:val="standard"/>
        </w:rPr>
      </w:pPr>
      <w:r w:rsidRPr="00586A35">
        <w:rPr>
          <w:lang w:eastAsia="it-IT"/>
          <w14:ligatures w14:val="standard"/>
        </w:rPr>
        <w:t>KEYWORDS</w:t>
      </w:r>
    </w:p>
    <w:p w14:paraId="78E51E72" w14:textId="77777777" w:rsidR="00FB3067" w:rsidRPr="000D76F8" w:rsidRDefault="00FB3067" w:rsidP="00FB3067">
      <w:pPr>
        <w:rPr>
          <w:lang w:eastAsia="it-IT"/>
          <w14:ligatures w14:val="standard"/>
        </w:rPr>
      </w:pPr>
      <w:r w:rsidRPr="000D76F8">
        <w:rPr>
          <w:lang w:eastAsia="it-IT"/>
          <w14:ligatures w14:val="standard"/>
        </w:rPr>
        <w:t xml:space="preserve">Deep Learning, Computer Vision, Convolutional Neural Network, Transfer Learning, Feature Extraction, Fine tuning, Deep Neural Network, Image Augmentation, Batch Normalization, Distracted Driver </w:t>
      </w:r>
    </w:p>
    <w:p w14:paraId="08CDF95F" w14:textId="6AD47CF2" w:rsidR="00FB3067" w:rsidRPr="008A041A" w:rsidRDefault="00FB3067" w:rsidP="008A041A">
      <w:pPr>
        <w:pStyle w:val="Heading1"/>
      </w:pPr>
      <w:r w:rsidRPr="008A041A">
        <w:t xml:space="preserve">INTRODUCTION </w:t>
      </w:r>
    </w:p>
    <w:p w14:paraId="60E47206" w14:textId="486DE808" w:rsidR="00FB3067" w:rsidRDefault="00FB3067" w:rsidP="00FB3067">
      <w:pPr>
        <w:rPr>
          <w:rFonts w:eastAsia="Verdana"/>
          <w14:ligatures w14:val="standard"/>
        </w:rPr>
      </w:pPr>
      <w:r>
        <w:rPr>
          <w:rFonts w:eastAsia="Verdana"/>
          <w14:ligatures w14:val="standard"/>
        </w:rPr>
        <w:t xml:space="preserve">With the assessment of road safety in 178 countries, the World Health Organization (WHO) had reported there are </w:t>
      </w:r>
      <w:r w:rsidR="009064C8">
        <w:rPr>
          <w:rFonts w:eastAsia="Verdana"/>
          <w14:ligatures w14:val="standard"/>
        </w:rPr>
        <w:t>a</w:t>
      </w:r>
      <w:r w:rsidRPr="00A467E3">
        <w:rPr>
          <w:rFonts w:eastAsia="Verdana"/>
          <w14:ligatures w14:val="standard"/>
        </w:rPr>
        <w:t>pproximately 1.3 million people die each year on the world's roads, and between 20 and 50 million sustain non-fatal injuries</w:t>
      </w:r>
      <w:r>
        <w:rPr>
          <w:rFonts w:eastAsia="Verdana"/>
          <w14:ligatures w14:val="standard"/>
        </w:rPr>
        <w:t xml:space="preserve"> [9]</w:t>
      </w:r>
      <w:r w:rsidRPr="00A467E3">
        <w:rPr>
          <w:rFonts w:eastAsia="Verdana"/>
          <w14:ligatures w14:val="standard"/>
        </w:rPr>
        <w:t>.</w:t>
      </w:r>
      <w:r>
        <w:rPr>
          <w:rFonts w:eastAsia="Verdana"/>
          <w14:ligatures w14:val="standard"/>
        </w:rPr>
        <w:t xml:space="preserve"> According to National Highway Traffic Safety Administration (NHTSA), </w:t>
      </w:r>
      <w:r w:rsidRPr="00044A8F">
        <w:rPr>
          <w:rFonts w:eastAsia="Verdana"/>
          <w14:ligatures w14:val="standard"/>
        </w:rPr>
        <w:t>in 2018, over 2,800 people were killed and an estimated 400,000 were injured in crashes involving a distracted driver</w:t>
      </w:r>
      <w:r>
        <w:rPr>
          <w:rFonts w:eastAsia="Verdana"/>
          <w14:ligatures w14:val="standard"/>
        </w:rPr>
        <w:t xml:space="preserve"> in </w:t>
      </w:r>
      <w:r w:rsidRPr="00044A8F">
        <w:rPr>
          <w:rFonts w:eastAsia="Verdana"/>
          <w14:ligatures w14:val="standard"/>
        </w:rPr>
        <w:t>the U.S</w:t>
      </w:r>
      <w:r w:rsidR="003765F4">
        <w:rPr>
          <w:rFonts w:eastAsia="Verdana"/>
          <w14:ligatures w14:val="standard"/>
        </w:rPr>
        <w:t xml:space="preserve"> </w:t>
      </w:r>
      <w:r w:rsidR="003765F4">
        <w:rPr>
          <w:rFonts w:eastAsia="Verdana"/>
          <w14:ligatures w14:val="standard"/>
        </w:rPr>
        <w:t>[3]</w:t>
      </w:r>
      <w:r w:rsidRPr="00044A8F">
        <w:rPr>
          <w:rFonts w:eastAsia="Verdana"/>
          <w14:ligatures w14:val="standard"/>
        </w:rPr>
        <w:t>.</w:t>
      </w:r>
      <w:r>
        <w:rPr>
          <w:rFonts w:eastAsia="Verdana"/>
          <w14:ligatures w14:val="standard"/>
        </w:rPr>
        <w:t xml:space="preserve"> The </w:t>
      </w:r>
      <w:r>
        <w:rPr>
          <w:rFonts w:eastAsia="Verdana"/>
          <w14:ligatures w14:val="standard"/>
        </w:rPr>
        <w:t>Centers Disease Control and Prevention (CDC) Transportation Safety also defined three types of distraction</w:t>
      </w:r>
      <w:r w:rsidR="00297DEF">
        <w:rPr>
          <w:rFonts w:eastAsia="Verdana"/>
          <w14:ligatures w14:val="standard"/>
        </w:rPr>
        <w:t xml:space="preserve">: </w:t>
      </w:r>
      <w:r>
        <w:rPr>
          <w:rFonts w:eastAsia="Verdana"/>
          <w14:ligatures w14:val="standard"/>
        </w:rPr>
        <w:t xml:space="preserve">eyes off the road as visual distraction, hands off the wheel as manual distraction, and minds off driving as cognitive distraction. [1] State Farm, an insurance company had collected a dataset of 2D dashboard camera images that are properly labeled with 9 distraction classes identified, and the dataset is available on Kaggle for competition to classify driver’s behavior [2]. </w:t>
      </w:r>
    </w:p>
    <w:p w14:paraId="36F73915" w14:textId="7ED20D14" w:rsidR="00FB3067" w:rsidRDefault="00FB3067" w:rsidP="00FB3067">
      <w:pPr>
        <w:rPr>
          <w:rStyle w:val="Label"/>
        </w:rPr>
      </w:pPr>
      <w:r>
        <w:rPr>
          <w:rFonts w:eastAsia="Verdana"/>
          <w14:ligatures w14:val="standard"/>
        </w:rPr>
        <w:t xml:space="preserve">This project aims to build and train convolutional neural network models that can classify different distraction classes, </w:t>
      </w:r>
      <w:r w:rsidR="00012D86">
        <w:rPr>
          <w:rFonts w:eastAsia="Verdana"/>
          <w14:ligatures w14:val="standard"/>
        </w:rPr>
        <w:t xml:space="preserve">convolution layers can extract features, pooling layers can downsize the dimension of feature map by, and dense layers can get the probability distribution. </w:t>
      </w:r>
      <w:r>
        <w:rPr>
          <w:rFonts w:eastAsia="Verdana"/>
          <w14:ligatures w14:val="standard"/>
        </w:rPr>
        <w:t xml:space="preserve">The project starts with </w:t>
      </w:r>
      <w:r w:rsidR="00012D86">
        <w:rPr>
          <w:rFonts w:eastAsia="Verdana"/>
          <w14:ligatures w14:val="standard"/>
        </w:rPr>
        <w:t>Data</w:t>
      </w:r>
      <w:r>
        <w:rPr>
          <w:rFonts w:eastAsia="Verdana"/>
          <w14:ligatures w14:val="standard"/>
        </w:rPr>
        <w:t xml:space="preserve"> exploration and pre-processing. Then, two </w:t>
      </w:r>
      <w:r w:rsidR="00AC50E5">
        <w:rPr>
          <w:rFonts w:eastAsia="Verdana"/>
          <w14:ligatures w14:val="standard"/>
        </w:rPr>
        <w:t xml:space="preserve">network architectures </w:t>
      </w:r>
      <w:r>
        <w:rPr>
          <w:rFonts w:eastAsia="Verdana"/>
          <w14:ligatures w14:val="standard"/>
        </w:rPr>
        <w:t>will be created</w:t>
      </w:r>
      <w:r w:rsidR="00AC50E5">
        <w:rPr>
          <w:rFonts w:eastAsia="Verdana"/>
          <w14:ligatures w14:val="standard"/>
        </w:rPr>
        <w:t xml:space="preserve"> with various combinations</w:t>
      </w:r>
      <w:r w:rsidR="00012D86">
        <w:rPr>
          <w:rFonts w:eastAsia="Verdana"/>
          <w14:ligatures w14:val="standard"/>
        </w:rPr>
        <w:t xml:space="preserve"> of different layers.</w:t>
      </w:r>
      <w:r w:rsidR="00AC50E5">
        <w:rPr>
          <w:rFonts w:eastAsia="Verdana"/>
          <w14:ligatures w14:val="standard"/>
        </w:rPr>
        <w:t xml:space="preserve"> </w:t>
      </w:r>
      <w:r w:rsidR="00012D86">
        <w:rPr>
          <w:rFonts w:eastAsia="Verdana"/>
          <w14:ligatures w14:val="standard"/>
        </w:rPr>
        <w:t>Then, b</w:t>
      </w:r>
      <w:r>
        <w:rPr>
          <w:rFonts w:eastAsia="Verdana"/>
          <w14:ligatures w14:val="standard"/>
        </w:rPr>
        <w:t xml:space="preserve">oth </w:t>
      </w:r>
      <w:r w:rsidR="00012D86">
        <w:rPr>
          <w:rFonts w:eastAsia="Verdana"/>
          <w14:ligatures w14:val="standard"/>
        </w:rPr>
        <w:t>networks</w:t>
      </w:r>
      <w:r>
        <w:rPr>
          <w:rFonts w:eastAsia="Verdana"/>
          <w14:ligatures w14:val="standard"/>
        </w:rPr>
        <w:t xml:space="preserve"> will be trained with same set of data generators with same optimizer and loss function</w:t>
      </w:r>
      <w:r w:rsidR="00012D86">
        <w:rPr>
          <w:rFonts w:eastAsia="Verdana"/>
          <w14:ligatures w14:val="standard"/>
        </w:rPr>
        <w:t xml:space="preserve">, and parameters will be adjusted as experiments. </w:t>
      </w:r>
      <w:r>
        <w:rPr>
          <w:rFonts w:eastAsia="Verdana"/>
          <w14:ligatures w14:val="standard"/>
        </w:rPr>
        <w:t>After models are trained, they will be used to perform predictions on a test dataset that is 100% inaccessible during model training phase. Afterwards, metrics like accuracy, loss, and confusion matrix will be used to compare the</w:t>
      </w:r>
      <w:r w:rsidR="00660F28">
        <w:rPr>
          <w:rFonts w:eastAsia="Verdana"/>
          <w14:ligatures w14:val="standard"/>
        </w:rPr>
        <w:t xml:space="preserve"> model</w:t>
      </w:r>
      <w:r>
        <w:rPr>
          <w:rFonts w:eastAsia="Verdana"/>
          <w14:ligatures w14:val="standard"/>
        </w:rPr>
        <w:t xml:space="preserve"> performance</w:t>
      </w:r>
      <w:r w:rsidR="00660F28">
        <w:rPr>
          <w:rFonts w:eastAsia="Verdana"/>
          <w14:ligatures w14:val="standard"/>
        </w:rPr>
        <w:t>.</w:t>
      </w:r>
    </w:p>
    <w:p w14:paraId="4555997E" w14:textId="73213CC6" w:rsidR="00FB3067" w:rsidRDefault="00FB3067" w:rsidP="003E1674">
      <w:pPr>
        <w:pStyle w:val="Heading1"/>
        <w:rPr>
          <w:rStyle w:val="Label"/>
        </w:rPr>
      </w:pPr>
      <w:r w:rsidRPr="00A265D1">
        <w:rPr>
          <w:rStyle w:val="Label"/>
        </w:rPr>
        <w:t xml:space="preserve">BACKGROUND </w:t>
      </w:r>
    </w:p>
    <w:p w14:paraId="7FEE5FD2" w14:textId="16506A1F" w:rsidR="00FB3067" w:rsidRPr="00387E6E" w:rsidRDefault="00FB3067" w:rsidP="00FB3067">
      <w:pPr>
        <w:rPr>
          <w:lang w:eastAsia="it-IT"/>
          <w14:ligatures w14:val="standard"/>
        </w:rPr>
      </w:pPr>
      <w:r w:rsidRPr="00387E6E">
        <w:rPr>
          <w:lang w:eastAsia="it-IT"/>
          <w14:ligatures w14:val="standard"/>
        </w:rPr>
        <w:t>In the United States, driving is a very usual thing for individuals</w:t>
      </w:r>
      <w:r w:rsidR="00E340C8">
        <w:rPr>
          <w:lang w:eastAsia="it-IT"/>
          <w14:ligatures w14:val="standard"/>
        </w:rPr>
        <w:t>. T</w:t>
      </w:r>
      <w:r w:rsidRPr="00387E6E">
        <w:rPr>
          <w:lang w:eastAsia="it-IT"/>
          <w14:ligatures w14:val="standard"/>
        </w:rPr>
        <w:t xml:space="preserve">here are </w:t>
      </w:r>
      <w:r w:rsidR="00E340C8">
        <w:rPr>
          <w:lang w:eastAsia="zh-CN"/>
          <w14:ligatures w14:val="standard"/>
        </w:rPr>
        <w:t>law</w:t>
      </w:r>
      <w:r w:rsidRPr="00387E6E">
        <w:rPr>
          <w:lang w:eastAsia="it-IT"/>
          <w14:ligatures w14:val="standard"/>
        </w:rPr>
        <w:t>s, such as</w:t>
      </w:r>
      <w:r w:rsidR="00E340C8">
        <w:rPr>
          <w:lang w:eastAsia="it-IT"/>
          <w14:ligatures w14:val="standard"/>
        </w:rPr>
        <w:t xml:space="preserve"> </w:t>
      </w:r>
      <w:r w:rsidRPr="00387E6E">
        <w:rPr>
          <w:lang w:eastAsia="it-IT"/>
          <w14:ligatures w14:val="standard"/>
        </w:rPr>
        <w:t>no texting, no cellphone usage, and no make-up</w:t>
      </w:r>
      <w:r w:rsidR="002662D1">
        <w:rPr>
          <w:lang w:eastAsia="it-IT"/>
          <w14:ligatures w14:val="standard"/>
        </w:rPr>
        <w:t xml:space="preserve"> </w:t>
      </w:r>
      <w:r w:rsidR="002662D1" w:rsidRPr="00387E6E">
        <w:rPr>
          <w:lang w:eastAsia="it-IT"/>
          <w14:ligatures w14:val="standard"/>
        </w:rPr>
        <w:t>while driving</w:t>
      </w:r>
      <w:r w:rsidRPr="00387E6E">
        <w:rPr>
          <w:lang w:eastAsia="it-IT"/>
          <w14:ligatures w14:val="standard"/>
        </w:rPr>
        <w:t xml:space="preserve">, </w:t>
      </w:r>
      <w:r w:rsidR="002662D1">
        <w:rPr>
          <w:lang w:eastAsia="zh-CN"/>
          <w14:ligatures w14:val="standard"/>
        </w:rPr>
        <w:t xml:space="preserve">but not all the </w:t>
      </w:r>
      <w:r w:rsidRPr="00387E6E">
        <w:rPr>
          <w:rFonts w:hint="eastAsia"/>
          <w:lang w:eastAsia="zh-CN"/>
          <w14:ligatures w14:val="standard"/>
        </w:rPr>
        <w:t>p</w:t>
      </w:r>
      <w:r w:rsidRPr="00387E6E">
        <w:rPr>
          <w:lang w:eastAsia="it-IT"/>
          <w14:ligatures w14:val="standard"/>
        </w:rPr>
        <w:t xml:space="preserve">eople obey the </w:t>
      </w:r>
      <w:r w:rsidR="00E340C8">
        <w:rPr>
          <w:lang w:eastAsia="it-IT"/>
          <w14:ligatures w14:val="standard"/>
        </w:rPr>
        <w:t>law</w:t>
      </w:r>
      <w:r w:rsidR="002662D1">
        <w:rPr>
          <w:lang w:eastAsia="it-IT"/>
          <w14:ligatures w14:val="standard"/>
        </w:rPr>
        <w:t>s</w:t>
      </w:r>
      <w:r w:rsidRPr="00387E6E">
        <w:rPr>
          <w:lang w:eastAsia="it-IT"/>
          <w14:ligatures w14:val="standard"/>
        </w:rPr>
        <w:t>. I still remember a video from driver education class, which shows teenager drivers lost their life in car accidents</w:t>
      </w:r>
      <w:r w:rsidR="002662D1">
        <w:rPr>
          <w:lang w:eastAsia="it-IT"/>
          <w14:ligatures w14:val="standard"/>
        </w:rPr>
        <w:t xml:space="preserve">, </w:t>
      </w:r>
      <w:r w:rsidRPr="00387E6E">
        <w:rPr>
          <w:lang w:eastAsia="it-IT"/>
          <w14:ligatures w14:val="standard"/>
        </w:rPr>
        <w:t xml:space="preserve">and the last thing they did was texting. Two years ago, I also heard a </w:t>
      </w:r>
      <w:r w:rsidR="00FD1879">
        <w:rPr>
          <w:lang w:eastAsia="it-IT"/>
          <w14:ligatures w14:val="standard"/>
        </w:rPr>
        <w:t xml:space="preserve">sad </w:t>
      </w:r>
      <w:r w:rsidRPr="00387E6E">
        <w:rPr>
          <w:lang w:eastAsia="it-IT"/>
          <w14:ligatures w14:val="standard"/>
        </w:rPr>
        <w:t xml:space="preserve">story from Dr. Lin, </w:t>
      </w:r>
      <w:proofErr w:type="spellStart"/>
      <w:r w:rsidRPr="00387E6E">
        <w:rPr>
          <w:lang w:eastAsia="it-IT"/>
          <w14:ligatures w14:val="standard"/>
        </w:rPr>
        <w:t>Pengxin</w:t>
      </w:r>
      <w:proofErr w:type="spellEnd"/>
      <w:r w:rsidRPr="00387E6E">
        <w:rPr>
          <w:lang w:eastAsia="it-IT"/>
          <w14:ligatures w14:val="standard"/>
        </w:rPr>
        <w:t xml:space="preserve">, one of his employee’s mom passed away in a car accident </w:t>
      </w:r>
      <w:r w:rsidR="002662D1">
        <w:rPr>
          <w:lang w:eastAsia="it-IT"/>
          <w14:ligatures w14:val="standard"/>
        </w:rPr>
        <w:t xml:space="preserve">because </w:t>
      </w:r>
      <w:r w:rsidRPr="00387E6E">
        <w:rPr>
          <w:lang w:eastAsia="it-IT"/>
          <w14:ligatures w14:val="standard"/>
        </w:rPr>
        <w:t xml:space="preserve">her car was hit by a </w:t>
      </w:r>
      <w:r w:rsidR="00FD1879">
        <w:rPr>
          <w:lang w:eastAsia="it-IT"/>
          <w14:ligatures w14:val="standard"/>
        </w:rPr>
        <w:t xml:space="preserve">distracted </w:t>
      </w:r>
      <w:r w:rsidRPr="00387E6E">
        <w:rPr>
          <w:lang w:eastAsia="it-IT"/>
          <w14:ligatures w14:val="standard"/>
        </w:rPr>
        <w:t>truck</w:t>
      </w:r>
      <w:r w:rsidR="00FD1879">
        <w:rPr>
          <w:lang w:eastAsia="it-IT"/>
          <w14:ligatures w14:val="standard"/>
        </w:rPr>
        <w:t xml:space="preserve"> driver. </w:t>
      </w:r>
    </w:p>
    <w:p w14:paraId="76DEEE73" w14:textId="365C8C05" w:rsidR="00FB3067" w:rsidRPr="003537D4" w:rsidRDefault="00FB3067" w:rsidP="00F867F2">
      <w:pPr>
        <w:pStyle w:val="Abstract"/>
        <w:spacing w:after="0"/>
        <w:rPr>
          <w:kern w:val="0"/>
        </w:rPr>
      </w:pPr>
      <w:r w:rsidRPr="00387E6E">
        <w:rPr>
          <w:lang w:eastAsia="it-IT"/>
          <w14:ligatures w14:val="standard"/>
        </w:rPr>
        <w:t xml:space="preserve">With the Deep Learning class, the computer vision chapter attracts me a lot, especially the great benefit of Convolutional Neural Network and Transfer learning based on pre-trained models. Quoted from Dr. Liu, </w:t>
      </w:r>
      <w:r w:rsidR="002662D1">
        <w:rPr>
          <w:lang w:eastAsia="it-IT"/>
          <w14:ligatures w14:val="standard"/>
        </w:rPr>
        <w:t xml:space="preserve">“if </w:t>
      </w:r>
      <w:r w:rsidRPr="00387E6E">
        <w:rPr>
          <w:lang w:eastAsia="it-IT"/>
          <w14:ligatures w14:val="standard"/>
        </w:rPr>
        <w:t xml:space="preserve">you provide data and tell the network how many classes to </w:t>
      </w:r>
      <w:r w:rsidRPr="000A55B0">
        <w:rPr>
          <w:kern w:val="0"/>
        </w:rPr>
        <w:t>clarify, the network will learn on its own</w:t>
      </w:r>
      <w:r w:rsidR="004F6F25" w:rsidRPr="000A55B0">
        <w:rPr>
          <w:kern w:val="0"/>
        </w:rPr>
        <w:t>”</w:t>
      </w:r>
      <w:r w:rsidR="00657808" w:rsidRPr="000A55B0">
        <w:rPr>
          <w:kern w:val="0"/>
        </w:rPr>
        <w:t>, which</w:t>
      </w:r>
      <w:r w:rsidRPr="000A55B0">
        <w:rPr>
          <w:kern w:val="0"/>
        </w:rPr>
        <w:t xml:space="preserve"> sounds fantastic to me</w:t>
      </w:r>
      <w:r w:rsidR="00DC1926">
        <w:rPr>
          <w:kern w:val="0"/>
        </w:rPr>
        <w:t xml:space="preserve">. </w:t>
      </w:r>
      <w:r w:rsidRPr="000A55B0">
        <w:rPr>
          <w:kern w:val="0"/>
        </w:rPr>
        <w:t xml:space="preserve">I </w:t>
      </w:r>
      <w:r w:rsidR="00657808" w:rsidRPr="000A55B0">
        <w:rPr>
          <w:kern w:val="0"/>
        </w:rPr>
        <w:t>strongly want to</w:t>
      </w:r>
      <w:r w:rsidR="00A865BE" w:rsidRPr="000A55B0">
        <w:rPr>
          <w:kern w:val="0"/>
        </w:rPr>
        <w:t xml:space="preserve"> </w:t>
      </w:r>
      <w:r w:rsidR="00657808" w:rsidRPr="000A55B0">
        <w:rPr>
          <w:kern w:val="0"/>
        </w:rPr>
        <w:t xml:space="preserve">see if </w:t>
      </w:r>
      <w:r w:rsidRPr="000A55B0">
        <w:rPr>
          <w:kern w:val="0"/>
        </w:rPr>
        <w:t xml:space="preserve">a Convolutional Neural Network </w:t>
      </w:r>
      <w:r w:rsidR="00657808" w:rsidRPr="000A55B0">
        <w:rPr>
          <w:kern w:val="0"/>
        </w:rPr>
        <w:t xml:space="preserve">can </w:t>
      </w:r>
      <w:r w:rsidR="00DC1926">
        <w:rPr>
          <w:kern w:val="0"/>
        </w:rPr>
        <w:t xml:space="preserve">learn from labeled 2D dash-cam images by itself, </w:t>
      </w:r>
      <w:r w:rsidR="00657808" w:rsidRPr="000A55B0">
        <w:rPr>
          <w:kern w:val="0"/>
        </w:rPr>
        <w:t>classify</w:t>
      </w:r>
      <w:r w:rsidRPr="000A55B0">
        <w:rPr>
          <w:kern w:val="0"/>
        </w:rPr>
        <w:t xml:space="preserve"> driver actions and </w:t>
      </w:r>
      <w:r w:rsidR="00657808" w:rsidRPr="000A55B0">
        <w:rPr>
          <w:kern w:val="0"/>
        </w:rPr>
        <w:t>detect</w:t>
      </w:r>
      <w:r w:rsidRPr="000A55B0">
        <w:rPr>
          <w:kern w:val="0"/>
        </w:rPr>
        <w:t xml:space="preserve"> distracted drivers.</w:t>
      </w:r>
      <w:r w:rsidRPr="00387E6E">
        <w:rPr>
          <w:lang w:eastAsia="it-IT"/>
          <w14:ligatures w14:val="standard"/>
        </w:rPr>
        <w:t xml:space="preserve"> </w:t>
      </w:r>
    </w:p>
    <w:p w14:paraId="616EB905" w14:textId="18D826F4" w:rsidR="00FB3067" w:rsidRDefault="00FB3067" w:rsidP="003E1674">
      <w:pPr>
        <w:pStyle w:val="Heading1"/>
        <w:rPr>
          <w:rStyle w:val="Label"/>
        </w:rPr>
      </w:pPr>
      <w:r w:rsidRPr="00895D67">
        <w:rPr>
          <w:rStyle w:val="Label"/>
        </w:rPr>
        <w:t>RELATED WORK</w:t>
      </w:r>
    </w:p>
    <w:p w14:paraId="6FBCEFC5" w14:textId="630BD456" w:rsidR="00FB3067" w:rsidRPr="00387E6E" w:rsidRDefault="00FB3067" w:rsidP="00FB3067">
      <w:r w:rsidRPr="00387E6E">
        <w:t xml:space="preserve">In the past years, the distracted driver issue has been studied by a lot people due to the alarming statics being reported every year and </w:t>
      </w:r>
      <w:r w:rsidRPr="00387E6E">
        <w:lastRenderedPageBreak/>
        <w:t xml:space="preserve">more and more labeled data are becoming available, and the computing platforms are becoming more capable. </w:t>
      </w:r>
      <w:proofErr w:type="spellStart"/>
      <w:r w:rsidRPr="00387E6E">
        <w:t>Abouelnaga</w:t>
      </w:r>
      <w:proofErr w:type="spellEnd"/>
      <w:r w:rsidRPr="00387E6E">
        <w:t xml:space="preserve"> et al. [</w:t>
      </w:r>
      <w:r>
        <w:t>10</w:t>
      </w:r>
      <w:r w:rsidRPr="00387E6E">
        <w:t>] mentioned a cell phone detection study that was done by Berri and Silva</w:t>
      </w:r>
      <w:r>
        <w:t xml:space="preserve"> [12], </w:t>
      </w:r>
      <w:r w:rsidRPr="00387E6E">
        <w:t xml:space="preserve">they used an SVM-based model for detecting cell phone usage, which uses frontal images of a driver’s face, </w:t>
      </w:r>
      <w:r w:rsidR="00F06D37">
        <w:t xml:space="preserve">but </w:t>
      </w:r>
      <w:r w:rsidRPr="00387E6E">
        <w:t>hand and face location in the picture are the limitations of this model. Later, a Faster-RCNN model was devised by Hoang et al. [</w:t>
      </w:r>
      <w:r>
        <w:t>13</w:t>
      </w:r>
      <w:r w:rsidRPr="00387E6E">
        <w:t>], which can be used to detect whether driver is using cellphone or driver’s hands are not on the wheel. Zhao et al. [</w:t>
      </w:r>
      <w:r>
        <w:t>14</w:t>
      </w:r>
      <w:r w:rsidRPr="00387E6E">
        <w:t>] proposed an efficient feature extraction approach for driving postures dataset, they used Random Forest (RF) classifier that was able to classify four actions</w:t>
      </w:r>
      <w:r w:rsidR="00EE5CBB">
        <w:t xml:space="preserve">: </w:t>
      </w:r>
      <w:r w:rsidRPr="00387E6E">
        <w:t xml:space="preserve">grasping the steering wheel, operating shift gear, eating, and talking on cellphone. With 88% accuracy, RF classifier outperforms when comparing with other classifiers like linear perceptron, k-nearest-neighbor, and multi-layer perceptron. </w:t>
      </w:r>
      <w:proofErr w:type="spellStart"/>
      <w:r w:rsidRPr="00387E6E">
        <w:t>Eraqi</w:t>
      </w:r>
      <w:proofErr w:type="spellEnd"/>
      <w:r w:rsidRPr="00387E6E">
        <w:t xml:space="preserve"> et al. [</w:t>
      </w:r>
      <w:r>
        <w:t>16</w:t>
      </w:r>
      <w:r w:rsidRPr="00387E6E">
        <w:t xml:space="preserve">] also collected and labeled their own dataset for their study. They proposed a solution that consists of a genetically weighted ensemble of convolutional neural networks that uses transferring learning and were trained on raw images, skin-segmented images, face images, hands images, </w:t>
      </w:r>
      <w:proofErr w:type="spellStart"/>
      <w:r w:rsidRPr="00387E6E">
        <w:t>face+hands</w:t>
      </w:r>
      <w:proofErr w:type="spellEnd"/>
      <w:r w:rsidRPr="00387E6E">
        <w:t xml:space="preserve"> images, the final distribution is based on a weighted sum of all networks’ output. </w:t>
      </w:r>
    </w:p>
    <w:p w14:paraId="3E475B8B" w14:textId="1140AAC5" w:rsidR="00FB3067" w:rsidRPr="00387E6E" w:rsidRDefault="00FB3067" w:rsidP="00FB3067">
      <w:pPr>
        <w:rPr>
          <w:rStyle w:val="Label"/>
        </w:rPr>
      </w:pPr>
      <w:r w:rsidRPr="00387E6E">
        <w:t>With the distracted driver dataset provided by State Farm [</w:t>
      </w:r>
      <w:r>
        <w:t>2</w:t>
      </w:r>
      <w:r w:rsidRPr="00387E6E">
        <w:t xml:space="preserve">], Tamas and </w:t>
      </w:r>
      <w:r w:rsidR="00F06D37" w:rsidRPr="00387E6E">
        <w:t>Maties [</w:t>
      </w:r>
      <w:r>
        <w:t>17</w:t>
      </w:r>
      <w:r w:rsidRPr="00387E6E">
        <w:t xml:space="preserve">] attempted to develop a real-time system based on CNN that is able to detect and identify the cause of distraction, which uses base architecture of VGG-16 with modifications, mainly on the activation functions.  Another study is done by </w:t>
      </w:r>
      <w:proofErr w:type="spellStart"/>
      <w:r w:rsidRPr="00387E6E">
        <w:t>Mofid</w:t>
      </w:r>
      <w:proofErr w:type="spellEnd"/>
      <w:r w:rsidRPr="00387E6E">
        <w:t xml:space="preserve"> et al. [</w:t>
      </w:r>
      <w:r>
        <w:t>15</w:t>
      </w:r>
      <w:r w:rsidRPr="00387E6E">
        <w:t xml:space="preserve">], they utilized a combination of pertained image classification models, classical data augmentation, OpenCV based image preprocessing and skin segmentation augmentation approaches in order to overcome the limitation of limited number of drivers in the dataset. </w:t>
      </w:r>
      <w:proofErr w:type="spellStart"/>
      <w:r w:rsidRPr="00387E6E">
        <w:t>Omerustaoglu</w:t>
      </w:r>
      <w:proofErr w:type="spellEnd"/>
      <w:r w:rsidRPr="00387E6E">
        <w:t xml:space="preserve"> </w:t>
      </w:r>
      <w:proofErr w:type="gramStart"/>
      <w:r w:rsidRPr="00387E6E">
        <w:t>et al.[</w:t>
      </w:r>
      <w:proofErr w:type="gramEnd"/>
      <w:r>
        <w:t>6</w:t>
      </w:r>
      <w:r w:rsidRPr="00387E6E">
        <w:t>] also studied a two stage system to detect distracted behavior</w:t>
      </w:r>
      <w:r w:rsidR="00EE5CBB">
        <w:t>. T</w:t>
      </w:r>
      <w:r w:rsidRPr="00387E6E">
        <w:t xml:space="preserve">he first stage is a vision based Convolutional Neural Network that was created by transfer learning and fine-tuning methods, </w:t>
      </w:r>
      <w:r w:rsidR="00EE5CBB">
        <w:t xml:space="preserve">and </w:t>
      </w:r>
      <w:r w:rsidRPr="00387E6E">
        <w:t>the second stage used Long-Short Term Memory-Recurrent Neural Network (LSTM-RNN) that was created using sensor and image data together</w:t>
      </w:r>
      <w:r w:rsidR="00EE5CBB">
        <w:t>.</w:t>
      </w:r>
      <w:r w:rsidRPr="00387E6E">
        <w:t xml:space="preserve"> </w:t>
      </w:r>
      <w:r w:rsidR="00EE5CBB">
        <w:t>T</w:t>
      </w:r>
      <w:r w:rsidRPr="00387E6E">
        <w:t xml:space="preserve">hey had concluded the accuracy of </w:t>
      </w:r>
      <w:r w:rsidR="009F50D9" w:rsidRPr="00387E6E">
        <w:t>vision-based</w:t>
      </w:r>
      <w:r w:rsidRPr="00387E6E">
        <w:t xml:space="preserve"> </w:t>
      </w:r>
      <w:r w:rsidR="009F50D9" w:rsidRPr="00387E6E">
        <w:t>model increases</w:t>
      </w:r>
      <w:r w:rsidRPr="00387E6E">
        <w:t xml:space="preserve"> with fine-tuning on pre-trained CNN model. </w:t>
      </w:r>
    </w:p>
    <w:p w14:paraId="528FAA74" w14:textId="1354A451" w:rsidR="00FB3067" w:rsidRDefault="00FB3067" w:rsidP="00966BBC">
      <w:pPr>
        <w:pStyle w:val="Heading1"/>
        <w:rPr>
          <w:rStyle w:val="Label"/>
        </w:rPr>
      </w:pPr>
      <w:r>
        <w:rPr>
          <w:rStyle w:val="Label"/>
        </w:rPr>
        <w:t xml:space="preserve">IMPLEMENTATIONS </w:t>
      </w:r>
    </w:p>
    <w:p w14:paraId="6C8AFE80" w14:textId="728F8F4D" w:rsidR="00FB3067" w:rsidRPr="00191D6B" w:rsidRDefault="00FB3067" w:rsidP="00966BBC">
      <w:pPr>
        <w:pStyle w:val="Heading2"/>
        <w:rPr>
          <w:rStyle w:val="Label"/>
        </w:rPr>
      </w:pPr>
      <w:r w:rsidRPr="00191D6B">
        <w:rPr>
          <w:rStyle w:val="Label"/>
        </w:rPr>
        <w:t>Dataset Description</w:t>
      </w:r>
    </w:p>
    <w:p w14:paraId="2B5276F4" w14:textId="0CD7292D" w:rsidR="00FB3067" w:rsidRDefault="00FB3067" w:rsidP="00FB3067">
      <w:r>
        <w:t>State Farm Distracted Driver Detection dataset [2] has been chosen for this project</w:t>
      </w:r>
      <w:r w:rsidR="00EE5CBB">
        <w:t>.</w:t>
      </w:r>
      <w:r>
        <w:t xml:space="preserve"> </w:t>
      </w:r>
      <w:r w:rsidR="00EE5CBB">
        <w:t>T</w:t>
      </w:r>
      <w:r>
        <w:t xml:space="preserve">he dataset is only available for competition that all image metadata (creation dates) has been removed.  Drivers </w:t>
      </w:r>
      <w:r>
        <w:t>included in this dataset have been separated to train and test data</w:t>
      </w:r>
      <w:r w:rsidR="00A25028">
        <w:t xml:space="preserve"> and </w:t>
      </w:r>
      <w:r>
        <w:t xml:space="preserve">one driver can only appear in one set of data, which ensures the test data are 100% unknown to the trained model when performing prediction. All image data are collected from 2D dashboard cameras that captures different distraction activities of the driver, such as texting, talking on the phone, drinking, and reaching behind, etc. Below is a list of classes this dataset supports: </w:t>
      </w:r>
    </w:p>
    <w:p w14:paraId="15AA2B43" w14:textId="77777777" w:rsidR="00FB3067" w:rsidRDefault="00FB3067" w:rsidP="00FB3067">
      <w:pPr>
        <w:pStyle w:val="ListParagraph"/>
        <w:numPr>
          <w:ilvl w:val="0"/>
          <w:numId w:val="24"/>
        </w:numPr>
        <w:spacing w:before="120" w:after="0" w:line="264" w:lineRule="auto"/>
      </w:pPr>
      <w:r>
        <w:t>c0: safe driving</w:t>
      </w:r>
    </w:p>
    <w:p w14:paraId="3C4A5ACB" w14:textId="77777777" w:rsidR="00FB3067" w:rsidRDefault="00FB3067" w:rsidP="00FB3067">
      <w:pPr>
        <w:pStyle w:val="ListParagraph"/>
        <w:numPr>
          <w:ilvl w:val="0"/>
          <w:numId w:val="24"/>
        </w:numPr>
        <w:spacing w:before="120" w:after="0" w:line="264" w:lineRule="auto"/>
      </w:pPr>
      <w:r>
        <w:t>c1: texting - right</w:t>
      </w:r>
    </w:p>
    <w:p w14:paraId="0B89F318" w14:textId="77777777" w:rsidR="00FB3067" w:rsidRDefault="00FB3067" w:rsidP="00FB3067">
      <w:pPr>
        <w:pStyle w:val="ListParagraph"/>
        <w:numPr>
          <w:ilvl w:val="0"/>
          <w:numId w:val="24"/>
        </w:numPr>
        <w:spacing w:before="120" w:after="0" w:line="264" w:lineRule="auto"/>
      </w:pPr>
      <w:r>
        <w:t>c2: talking on the phone - right</w:t>
      </w:r>
    </w:p>
    <w:p w14:paraId="463F8EEC" w14:textId="77777777" w:rsidR="00FB3067" w:rsidRDefault="00FB3067" w:rsidP="00FB3067">
      <w:pPr>
        <w:pStyle w:val="ListParagraph"/>
        <w:numPr>
          <w:ilvl w:val="0"/>
          <w:numId w:val="24"/>
        </w:numPr>
        <w:spacing w:before="120" w:after="0" w:line="264" w:lineRule="auto"/>
      </w:pPr>
      <w:r>
        <w:t>c3: texting - left</w:t>
      </w:r>
    </w:p>
    <w:p w14:paraId="0F5ADE36" w14:textId="77777777" w:rsidR="00FB3067" w:rsidRDefault="00FB3067" w:rsidP="00FB3067">
      <w:pPr>
        <w:pStyle w:val="ListParagraph"/>
        <w:numPr>
          <w:ilvl w:val="0"/>
          <w:numId w:val="24"/>
        </w:numPr>
        <w:spacing w:before="120" w:after="0" w:line="264" w:lineRule="auto"/>
      </w:pPr>
      <w:r>
        <w:t>c4: talking on the phone - left</w:t>
      </w:r>
    </w:p>
    <w:p w14:paraId="2C0B755E" w14:textId="77777777" w:rsidR="00FB3067" w:rsidRDefault="00FB3067" w:rsidP="00FB3067">
      <w:pPr>
        <w:pStyle w:val="ListParagraph"/>
        <w:numPr>
          <w:ilvl w:val="0"/>
          <w:numId w:val="24"/>
        </w:numPr>
        <w:spacing w:before="120" w:after="0" w:line="264" w:lineRule="auto"/>
      </w:pPr>
      <w:r>
        <w:t>c5: operating the radio</w:t>
      </w:r>
    </w:p>
    <w:p w14:paraId="4EA25005" w14:textId="77777777" w:rsidR="00FB3067" w:rsidRDefault="00FB3067" w:rsidP="00FB3067">
      <w:pPr>
        <w:pStyle w:val="ListParagraph"/>
        <w:numPr>
          <w:ilvl w:val="0"/>
          <w:numId w:val="24"/>
        </w:numPr>
        <w:spacing w:before="120" w:after="0" w:line="264" w:lineRule="auto"/>
      </w:pPr>
      <w:r>
        <w:t>c6: drinking</w:t>
      </w:r>
    </w:p>
    <w:p w14:paraId="43E4A47C" w14:textId="77777777" w:rsidR="00FB3067" w:rsidRDefault="00FB3067" w:rsidP="00FB3067">
      <w:pPr>
        <w:pStyle w:val="ListParagraph"/>
        <w:numPr>
          <w:ilvl w:val="0"/>
          <w:numId w:val="24"/>
        </w:numPr>
        <w:spacing w:before="120" w:after="0" w:line="264" w:lineRule="auto"/>
      </w:pPr>
      <w:r>
        <w:t>c7: reaching behind</w:t>
      </w:r>
    </w:p>
    <w:p w14:paraId="35870CA1" w14:textId="77777777" w:rsidR="00FB3067" w:rsidRDefault="00FB3067" w:rsidP="00FB3067">
      <w:pPr>
        <w:pStyle w:val="ListParagraph"/>
        <w:numPr>
          <w:ilvl w:val="0"/>
          <w:numId w:val="24"/>
        </w:numPr>
        <w:spacing w:before="120" w:after="0" w:line="264" w:lineRule="auto"/>
      </w:pPr>
      <w:r>
        <w:t>c8: hair and makeup</w:t>
      </w:r>
    </w:p>
    <w:p w14:paraId="18FC3F54" w14:textId="77777777" w:rsidR="00FB3067" w:rsidRDefault="00FB3067" w:rsidP="00FB3067">
      <w:pPr>
        <w:pStyle w:val="ListParagraph"/>
        <w:numPr>
          <w:ilvl w:val="0"/>
          <w:numId w:val="24"/>
        </w:numPr>
        <w:spacing w:before="120" w:after="0" w:line="264" w:lineRule="auto"/>
      </w:pPr>
      <w:r>
        <w:t>c9: talking to passenger</w:t>
      </w:r>
    </w:p>
    <w:p w14:paraId="20162DE5" w14:textId="6A53AB6C" w:rsidR="00FB3067" w:rsidRDefault="00FB3067" w:rsidP="00FB3067">
      <w:r>
        <w:t xml:space="preserve">This dataset also includes a CSV file </w:t>
      </w:r>
      <w:r w:rsidR="005D2D02">
        <w:t>that captures image name, subject id, and class id for training data,</w:t>
      </w:r>
      <w:r>
        <w:t xml:space="preserve"> which helps to explore the data distribution to ensure data balance</w:t>
      </w:r>
      <w:r w:rsidR="0088473A">
        <w:t xml:space="preserve"> before feeding the network</w:t>
      </w:r>
      <w:r>
        <w:t xml:space="preserve">. </w:t>
      </w:r>
    </w:p>
    <w:p w14:paraId="0DEB5C66" w14:textId="5710815C" w:rsidR="00FB3067" w:rsidRPr="006604DC" w:rsidRDefault="00FB3067" w:rsidP="00030A0C">
      <w:pPr>
        <w:pStyle w:val="Heading2"/>
        <w:rPr>
          <w:rStyle w:val="Label"/>
        </w:rPr>
      </w:pPr>
      <w:r w:rsidRPr="006604DC">
        <w:rPr>
          <w:rStyle w:val="Label"/>
        </w:rPr>
        <w:t xml:space="preserve">Dataset </w:t>
      </w:r>
      <w:r w:rsidR="0042785E">
        <w:rPr>
          <w:rStyle w:val="Label"/>
        </w:rPr>
        <w:t>E</w:t>
      </w:r>
      <w:r w:rsidRPr="006604DC">
        <w:rPr>
          <w:rStyle w:val="Label"/>
        </w:rPr>
        <w:t>xploration</w:t>
      </w:r>
    </w:p>
    <w:p w14:paraId="19445CFF" w14:textId="0B68B5B4" w:rsidR="00FB3067" w:rsidRDefault="00FB3067" w:rsidP="00FB3067">
      <w:r>
        <w:t xml:space="preserve">Exploratory data analysis (EDA) technique is being used for better understanding of the dataset, which involves several graphical techniques. </w:t>
      </w:r>
      <w:r w:rsidR="00EE5CBB">
        <w:t xml:space="preserve">For example, </w:t>
      </w:r>
      <w:r>
        <w:t xml:space="preserve">Bar Plotting is used for understanding the data distribution, </w:t>
      </w:r>
      <w:r>
        <w:fldChar w:fldCharType="begin"/>
      </w:r>
      <w:r>
        <w:instrText xml:space="preserve"> REF _Ref56536688 \h </w:instrText>
      </w:r>
      <w:r>
        <w:fldChar w:fldCharType="separate"/>
      </w:r>
      <w:r w:rsidR="002152F3">
        <w:t xml:space="preserve">Figure </w:t>
      </w:r>
      <w:r w:rsidR="002152F3">
        <w:rPr>
          <w:noProof/>
        </w:rPr>
        <w:t>2</w:t>
      </w:r>
      <w:r>
        <w:fldChar w:fldCharType="end"/>
      </w:r>
      <w:r>
        <w:t xml:space="preserve"> shows number of images per class and </w:t>
      </w:r>
      <w:r>
        <w:fldChar w:fldCharType="begin"/>
      </w:r>
      <w:r>
        <w:instrText xml:space="preserve"> REF _Ref56536725 \h </w:instrText>
      </w:r>
      <w:r>
        <w:fldChar w:fldCharType="separate"/>
      </w:r>
      <w:r w:rsidR="002152F3">
        <w:t xml:space="preserve">Figure </w:t>
      </w:r>
      <w:r w:rsidR="002152F3">
        <w:rPr>
          <w:noProof/>
        </w:rPr>
        <w:t>3</w:t>
      </w:r>
      <w:r>
        <w:fldChar w:fldCharType="end"/>
      </w:r>
      <w:r>
        <w:t xml:space="preserve"> shows number of images per driver.</w:t>
      </w:r>
    </w:p>
    <w:p w14:paraId="6EB04EFE" w14:textId="0168F09F" w:rsidR="00FB3067" w:rsidRDefault="00FB3067" w:rsidP="00FB3067">
      <w:r>
        <w:t xml:space="preserve">Image reading and plotting are utilized for visualizing the image data, this technique </w:t>
      </w:r>
      <w:r w:rsidR="00EE5CBB">
        <w:t xml:space="preserve">could </w:t>
      </w:r>
      <w:r>
        <w:t>visualize a group of sample data that represents each distraction class (</w:t>
      </w:r>
      <w:r>
        <w:fldChar w:fldCharType="begin"/>
      </w:r>
      <w:r>
        <w:instrText xml:space="preserve"> REF _Ref56536737 \h </w:instrText>
      </w:r>
      <w:r>
        <w:fldChar w:fldCharType="separate"/>
      </w:r>
      <w:r w:rsidR="002152F3" w:rsidRPr="004E5FCE">
        <w:t xml:space="preserve">Figure </w:t>
      </w:r>
      <w:r w:rsidR="002152F3">
        <w:rPr>
          <w:noProof/>
        </w:rPr>
        <w:t>1</w:t>
      </w:r>
      <w:r>
        <w:fldChar w:fldCharType="end"/>
      </w:r>
      <w:r>
        <w:t>)</w:t>
      </w:r>
    </w:p>
    <w:p w14:paraId="7CD3547D" w14:textId="7F72E98A" w:rsidR="00FB3067" w:rsidRPr="00AF3D88" w:rsidRDefault="00FB3067" w:rsidP="00030A0C">
      <w:pPr>
        <w:pStyle w:val="Heading2"/>
        <w:rPr>
          <w:rStyle w:val="Label"/>
        </w:rPr>
      </w:pPr>
      <w:r w:rsidRPr="00AF3D88">
        <w:rPr>
          <w:rStyle w:val="Label"/>
        </w:rPr>
        <w:t>Dataset Split</w:t>
      </w:r>
    </w:p>
    <w:p w14:paraId="3D3022EE" w14:textId="2274134B" w:rsidR="00E632A6" w:rsidRDefault="00FB3067" w:rsidP="00E632A6">
      <w:r>
        <w:t xml:space="preserve">Based on the dataset exploration, there are 22424 images under the train directory, and this is </w:t>
      </w:r>
      <w:r w:rsidR="00DA0D14">
        <w:t xml:space="preserve">the </w:t>
      </w:r>
      <w:r>
        <w:t>only directory that is properly labeled. I decided to split this train directory to 20% for validation and 80% for training, which gives us 17943 training images and 4481</w:t>
      </w:r>
      <w:r w:rsidRPr="00FE7358">
        <w:t xml:space="preserve"> </w:t>
      </w:r>
      <w:r>
        <w:t xml:space="preserve">validation images. To be realistic and accurate on model performance evaluation, relying on the </w:t>
      </w:r>
      <w:r w:rsidR="00E632A6">
        <w:t xml:space="preserve">train/validation </w:t>
      </w:r>
      <w:r>
        <w:t>loss and accuracy metrics are not enough since overfitting is a common recognized challenge</w:t>
      </w:r>
      <w:r w:rsidR="00E632A6">
        <w:t xml:space="preserve"> </w:t>
      </w:r>
      <w:r w:rsidR="00E632A6">
        <w:t xml:space="preserve">for neural networks. Thus, I manually labeled 100 images to 10 classes from test directory to get a small test dataset that the trained model has zero knowledge on it, which will be used to check the prediction accuracy as part of our model performance evaluation. </w:t>
      </w:r>
    </w:p>
    <w:p w14:paraId="5F7DAED9" w14:textId="77777777" w:rsidR="00FB3067" w:rsidRDefault="00FB3067" w:rsidP="00FB3067">
      <w:pPr>
        <w:sectPr w:rsidR="00FB3067" w:rsidSect="00184A64">
          <w:endnotePr>
            <w:numFmt w:val="decimal"/>
          </w:endnotePr>
          <w:type w:val="continuous"/>
          <w:pgSz w:w="12240" w:h="15840" w:code="9"/>
          <w:pgMar w:top="1500" w:right="1080" w:bottom="1600" w:left="1080" w:header="1080" w:footer="1080" w:gutter="0"/>
          <w:pgNumType w:start="1"/>
          <w:cols w:num="2" w:space="480"/>
          <w:titlePg/>
          <w:docGrid w:linePitch="360"/>
        </w:sectPr>
      </w:pPr>
    </w:p>
    <w:p w14:paraId="73A9A514" w14:textId="0492A83D" w:rsidR="00FB3067" w:rsidRDefault="004742C7" w:rsidP="00FB3067">
      <w:pPr>
        <w:keepNext/>
        <w:jc w:val="center"/>
      </w:pPr>
      <w:r>
        <w:rPr>
          <w:noProof/>
        </w:rPr>
        <w:drawing>
          <wp:inline distT="0" distB="0" distL="0" distR="0" wp14:anchorId="3A277ECC" wp14:editId="5CFAAF4E">
            <wp:extent cx="3888187" cy="1294519"/>
            <wp:effectExtent l="0" t="0" r="0" b="1270"/>
            <wp:docPr id="3" name="Picture 3" descr="A group of people in front of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oup of people in front of a window&#10;&#10;Description automatically generated"/>
                    <pic:cNvPicPr/>
                  </pic:nvPicPr>
                  <pic:blipFill>
                    <a:blip r:embed="rId14"/>
                    <a:stretch>
                      <a:fillRect/>
                    </a:stretch>
                  </pic:blipFill>
                  <pic:spPr>
                    <a:xfrm>
                      <a:off x="0" y="0"/>
                      <a:ext cx="3906668" cy="1300672"/>
                    </a:xfrm>
                    <a:prstGeom prst="rect">
                      <a:avLst/>
                    </a:prstGeom>
                  </pic:spPr>
                </pic:pic>
              </a:graphicData>
            </a:graphic>
          </wp:inline>
        </w:drawing>
      </w:r>
    </w:p>
    <w:p w14:paraId="4E2EDFD5" w14:textId="6A4A7E3C" w:rsidR="00FB3067" w:rsidRPr="004E5FCE" w:rsidRDefault="00FB3067" w:rsidP="00FB3067">
      <w:pPr>
        <w:pStyle w:val="Caption"/>
      </w:pPr>
      <w:bookmarkStart w:id="1" w:name="_Ref56536737"/>
      <w:r w:rsidRPr="004E5FCE">
        <w:t xml:space="preserve">Figure </w:t>
      </w:r>
      <w:r w:rsidR="0059139A">
        <w:fldChar w:fldCharType="begin"/>
      </w:r>
      <w:r w:rsidR="0059139A">
        <w:instrText xml:space="preserve"> SEQ Figure \* ARABIC </w:instrText>
      </w:r>
      <w:r w:rsidR="0059139A">
        <w:fldChar w:fldCharType="separate"/>
      </w:r>
      <w:r w:rsidR="00206A8E">
        <w:rPr>
          <w:noProof/>
        </w:rPr>
        <w:t>1</w:t>
      </w:r>
      <w:r w:rsidR="0059139A">
        <w:rPr>
          <w:noProof/>
        </w:rPr>
        <w:fldChar w:fldCharType="end"/>
      </w:r>
      <w:bookmarkEnd w:id="1"/>
      <w:r w:rsidRPr="004E5FCE">
        <w:t xml:space="preserve"> Sample images for distraction classes</w:t>
      </w:r>
    </w:p>
    <w:p w14:paraId="774DDA0C" w14:textId="77777777" w:rsidR="00FB3067" w:rsidRDefault="00FB3067" w:rsidP="00FB3067">
      <w:pPr>
        <w:keepNext/>
        <w:sectPr w:rsidR="00FB3067" w:rsidSect="00184A64">
          <w:endnotePr>
            <w:numFmt w:val="decimal"/>
          </w:endnotePr>
          <w:type w:val="continuous"/>
          <w:pgSz w:w="12240" w:h="15840" w:code="9"/>
          <w:pgMar w:top="1500" w:right="1080" w:bottom="1600" w:left="1080" w:header="1080" w:footer="1080" w:gutter="0"/>
          <w:pgNumType w:start="1"/>
          <w:cols w:space="480"/>
          <w:titlePg/>
          <w:docGrid w:linePitch="360"/>
        </w:sectPr>
      </w:pPr>
    </w:p>
    <w:p w14:paraId="00B2FF3D" w14:textId="77777777" w:rsidR="00FB3067" w:rsidRDefault="00FB3067" w:rsidP="00FB3067">
      <w:pPr>
        <w:keepNext/>
        <w:jc w:val="center"/>
      </w:pPr>
      <w:r>
        <w:rPr>
          <w:noProof/>
        </w:rPr>
        <w:lastRenderedPageBreak/>
        <w:drawing>
          <wp:inline distT="0" distB="0" distL="0" distR="0" wp14:anchorId="3E121243" wp14:editId="5653638A">
            <wp:extent cx="2051437" cy="1443698"/>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5"/>
                    <a:stretch>
                      <a:fillRect/>
                    </a:stretch>
                  </pic:blipFill>
                  <pic:spPr>
                    <a:xfrm>
                      <a:off x="0" y="0"/>
                      <a:ext cx="2090206" cy="1470981"/>
                    </a:xfrm>
                    <a:prstGeom prst="rect">
                      <a:avLst/>
                    </a:prstGeom>
                  </pic:spPr>
                </pic:pic>
              </a:graphicData>
            </a:graphic>
          </wp:inline>
        </w:drawing>
      </w:r>
    </w:p>
    <w:p w14:paraId="6DF68AD1" w14:textId="5D400022" w:rsidR="00FB3067" w:rsidRDefault="00FB3067" w:rsidP="00FB3067">
      <w:pPr>
        <w:pStyle w:val="Caption"/>
      </w:pPr>
      <w:bookmarkStart w:id="2" w:name="_Ref56536688"/>
      <w:bookmarkStart w:id="3" w:name="_Ref56536673"/>
      <w:r>
        <w:t xml:space="preserve">Figure </w:t>
      </w:r>
      <w:r w:rsidR="0059139A">
        <w:fldChar w:fldCharType="begin"/>
      </w:r>
      <w:r w:rsidR="0059139A">
        <w:instrText xml:space="preserve"> SEQ Figure \* ARABIC </w:instrText>
      </w:r>
      <w:r w:rsidR="0059139A">
        <w:fldChar w:fldCharType="separate"/>
      </w:r>
      <w:r w:rsidR="00206A8E">
        <w:rPr>
          <w:noProof/>
        </w:rPr>
        <w:t>2</w:t>
      </w:r>
      <w:r w:rsidR="0059139A">
        <w:rPr>
          <w:noProof/>
        </w:rPr>
        <w:fldChar w:fldCharType="end"/>
      </w:r>
      <w:bookmarkEnd w:id="2"/>
      <w:r>
        <w:t xml:space="preserve"> Number of images per distraction class</w:t>
      </w:r>
      <w:bookmarkEnd w:id="3"/>
    </w:p>
    <w:p w14:paraId="263874F5" w14:textId="77777777" w:rsidR="00FB3067" w:rsidRDefault="00FB3067" w:rsidP="00FB3067">
      <w:pPr>
        <w:keepNext/>
        <w:jc w:val="center"/>
      </w:pPr>
      <w:r>
        <w:rPr>
          <w:noProof/>
        </w:rPr>
        <w:drawing>
          <wp:inline distT="0" distB="0" distL="0" distR="0" wp14:anchorId="581E7EBF" wp14:editId="24F14885">
            <wp:extent cx="3147430" cy="1357953"/>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6"/>
                    <a:stretch>
                      <a:fillRect/>
                    </a:stretch>
                  </pic:blipFill>
                  <pic:spPr>
                    <a:xfrm>
                      <a:off x="0" y="0"/>
                      <a:ext cx="3254439" cy="1404122"/>
                    </a:xfrm>
                    <a:prstGeom prst="rect">
                      <a:avLst/>
                    </a:prstGeom>
                  </pic:spPr>
                </pic:pic>
              </a:graphicData>
            </a:graphic>
          </wp:inline>
        </w:drawing>
      </w:r>
    </w:p>
    <w:p w14:paraId="5EEB91C6" w14:textId="1721B459" w:rsidR="00FB3067" w:rsidRDefault="00FB3067" w:rsidP="00FB3067">
      <w:pPr>
        <w:pStyle w:val="Caption"/>
        <w:sectPr w:rsidR="00FB3067" w:rsidSect="00184A64">
          <w:endnotePr>
            <w:numFmt w:val="decimal"/>
          </w:endnotePr>
          <w:type w:val="continuous"/>
          <w:pgSz w:w="12240" w:h="15840" w:code="9"/>
          <w:pgMar w:top="1500" w:right="1080" w:bottom="1600" w:left="1080" w:header="1080" w:footer="1080" w:gutter="0"/>
          <w:pgNumType w:start="1"/>
          <w:cols w:num="2" w:space="480"/>
          <w:titlePg/>
          <w:docGrid w:linePitch="360"/>
        </w:sectPr>
      </w:pPr>
      <w:bookmarkStart w:id="4" w:name="_Ref56536725"/>
      <w:r>
        <w:t xml:space="preserve">Figure </w:t>
      </w:r>
      <w:r w:rsidR="0059139A">
        <w:fldChar w:fldCharType="begin"/>
      </w:r>
      <w:r w:rsidR="0059139A">
        <w:instrText xml:space="preserve"> SEQ Figure \* ARABIC </w:instrText>
      </w:r>
      <w:r w:rsidR="0059139A">
        <w:fldChar w:fldCharType="separate"/>
      </w:r>
      <w:r w:rsidR="00206A8E">
        <w:rPr>
          <w:noProof/>
        </w:rPr>
        <w:t>3</w:t>
      </w:r>
      <w:r w:rsidR="0059139A">
        <w:rPr>
          <w:noProof/>
        </w:rPr>
        <w:fldChar w:fldCharType="end"/>
      </w:r>
      <w:bookmarkEnd w:id="4"/>
      <w:r>
        <w:t xml:space="preserve"> Number of images per driv</w:t>
      </w:r>
      <w:r w:rsidR="00C54C02">
        <w:t>er</w:t>
      </w:r>
    </w:p>
    <w:p w14:paraId="1D7C225B" w14:textId="6FC5BF1E" w:rsidR="00FB3067" w:rsidRPr="00245D58" w:rsidRDefault="00FB3067" w:rsidP="009F551F">
      <w:pPr>
        <w:pStyle w:val="Heading2"/>
        <w:rPr>
          <w:rStyle w:val="Label"/>
        </w:rPr>
      </w:pPr>
      <w:r w:rsidRPr="00245D58">
        <w:rPr>
          <w:rStyle w:val="Label"/>
        </w:rPr>
        <w:t>Dataset Pre-Processing</w:t>
      </w:r>
    </w:p>
    <w:p w14:paraId="3E3EB0D6" w14:textId="1A192888" w:rsidR="00FB3067" w:rsidRDefault="007C5AAD" w:rsidP="00FB3067">
      <w:r>
        <w:t>Images are</w:t>
      </w:r>
      <w:r w:rsidR="00FB3067">
        <w:t xml:space="preserve"> formed by pixel</w:t>
      </w:r>
      <w:r w:rsidR="00794C56">
        <w:t>s</w:t>
      </w:r>
      <w:r w:rsidR="00FB3067">
        <w:t xml:space="preserve"> with the value in range [ 0, 255], no matter grayscale image or colorful image. </w:t>
      </w:r>
      <w:r w:rsidR="00BB7A8E">
        <w:t>Rescaling</w:t>
      </w:r>
      <w:r w:rsidR="00FB3067">
        <w:t xml:space="preserve"> 1. /255 has been applied </w:t>
      </w:r>
      <w:r w:rsidR="002F56D0">
        <w:t>as pre-processing</w:t>
      </w:r>
      <w:r w:rsidR="00FB3067">
        <w:t xml:space="preserve"> to normalize the value to range [0, 1], which helps the neural network to have a higher chance converging since it makes more evenly total loss [18] and works well with a typical learning rate. </w:t>
      </w:r>
    </w:p>
    <w:p w14:paraId="0612C8EE" w14:textId="2D41DEB1" w:rsidR="00FB3067" w:rsidRDefault="00FB3067" w:rsidP="00D955E5">
      <w:r>
        <w:t xml:space="preserve">Image resizing </w:t>
      </w:r>
      <w:r w:rsidR="00686EB9">
        <w:t xml:space="preserve">has also been applied to </w:t>
      </w:r>
      <w:r>
        <w:t>reduce the memory load</w:t>
      </w:r>
      <w:r w:rsidR="00686EB9">
        <w:t xml:space="preserve"> and offer a chance to increase the batch size. </w:t>
      </w:r>
      <w:r w:rsidR="00686EB9" w:rsidRPr="008B16B1">
        <w:t>T</w:t>
      </w:r>
      <w:r w:rsidRPr="008B16B1">
        <w:t>he original aspect ratio and spatial information of an image</w:t>
      </w:r>
      <w:r w:rsidR="00686EB9" w:rsidRPr="008B16B1">
        <w:t xml:space="preserve"> will still be kept</w:t>
      </w:r>
      <w:r w:rsidRPr="008B16B1">
        <w:t xml:space="preserve">, which will not affect the learning by a </w:t>
      </w:r>
      <w:r w:rsidR="00686EB9" w:rsidRPr="008B16B1">
        <w:t>n</w:t>
      </w:r>
      <w:r w:rsidRPr="008B16B1">
        <w:t xml:space="preserve">eural </w:t>
      </w:r>
      <w:r w:rsidR="00686EB9" w:rsidRPr="008B16B1">
        <w:t>n</w:t>
      </w:r>
      <w:r w:rsidRPr="008B16B1">
        <w:t>etwork. In th</w:t>
      </w:r>
      <w:r>
        <w:t xml:space="preserve">is project, the visual difference for different image sizes have been experimented for determining a target size for the input of our </w:t>
      </w:r>
      <w:r w:rsidR="00686EB9">
        <w:t>neural networks</w:t>
      </w:r>
      <w:r>
        <w:t>. Among 256x256, 128x128, 64x64, 32x32, and 16x16, 64x64 has been chosen for this project with the consideration of the limited computing platform. (</w:t>
      </w:r>
      <w:r>
        <w:fldChar w:fldCharType="begin"/>
      </w:r>
      <w:r>
        <w:instrText xml:space="preserve"> REF _Ref56537219 \h </w:instrText>
      </w:r>
      <w:r>
        <w:fldChar w:fldCharType="separate"/>
      </w:r>
      <w:r w:rsidR="002152F3">
        <w:t xml:space="preserve">Figure </w:t>
      </w:r>
      <w:r w:rsidR="002152F3">
        <w:rPr>
          <w:noProof/>
        </w:rPr>
        <w:t>4</w:t>
      </w:r>
      <w:r>
        <w:fldChar w:fldCharType="end"/>
      </w:r>
      <w:r>
        <w:t>)</w:t>
      </w:r>
    </w:p>
    <w:p w14:paraId="19B2F501" w14:textId="77777777" w:rsidR="00FB3067" w:rsidRDefault="00FB3067" w:rsidP="00FB3067">
      <w:pPr>
        <w:keepNext/>
        <w:ind w:firstLine="180"/>
      </w:pPr>
      <w:r>
        <w:rPr>
          <w:noProof/>
        </w:rPr>
        <w:drawing>
          <wp:inline distT="0" distB="0" distL="0" distR="0" wp14:anchorId="5777D5B4" wp14:editId="2B4E4DDB">
            <wp:extent cx="3048000" cy="1300480"/>
            <wp:effectExtent l="0" t="0" r="0" b="0"/>
            <wp:docPr id="23" name="Picture 23" descr="A picture containing photo, different, person, do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hoto, different, person, doing&#10;&#10;Description automatically generated"/>
                    <pic:cNvPicPr/>
                  </pic:nvPicPr>
                  <pic:blipFill>
                    <a:blip r:embed="rId17"/>
                    <a:stretch>
                      <a:fillRect/>
                    </a:stretch>
                  </pic:blipFill>
                  <pic:spPr>
                    <a:xfrm>
                      <a:off x="0" y="0"/>
                      <a:ext cx="3048000" cy="1300480"/>
                    </a:xfrm>
                    <a:prstGeom prst="rect">
                      <a:avLst/>
                    </a:prstGeom>
                  </pic:spPr>
                </pic:pic>
              </a:graphicData>
            </a:graphic>
          </wp:inline>
        </w:drawing>
      </w:r>
    </w:p>
    <w:p w14:paraId="016DF717" w14:textId="4FBFD4F4" w:rsidR="00FB3067" w:rsidRDefault="00FB3067" w:rsidP="00FB3067">
      <w:pPr>
        <w:pStyle w:val="Caption"/>
      </w:pPr>
      <w:bookmarkStart w:id="5" w:name="_Ref56537219"/>
      <w:r>
        <w:t xml:space="preserve">Figure </w:t>
      </w:r>
      <w:r w:rsidR="0059139A">
        <w:fldChar w:fldCharType="begin"/>
      </w:r>
      <w:r w:rsidR="0059139A">
        <w:instrText xml:space="preserve"> SEQ Figure \* ARABIC </w:instrText>
      </w:r>
      <w:r w:rsidR="0059139A">
        <w:fldChar w:fldCharType="separate"/>
      </w:r>
      <w:r w:rsidR="00206A8E">
        <w:rPr>
          <w:noProof/>
        </w:rPr>
        <w:t>4</w:t>
      </w:r>
      <w:r w:rsidR="0059139A">
        <w:rPr>
          <w:noProof/>
        </w:rPr>
        <w:fldChar w:fldCharType="end"/>
      </w:r>
      <w:bookmarkEnd w:id="5"/>
      <w:r>
        <w:t xml:space="preserve"> Image resizing</w:t>
      </w:r>
    </w:p>
    <w:p w14:paraId="72ACEB05" w14:textId="5730C989" w:rsidR="00FB3067" w:rsidRPr="00B40287" w:rsidRDefault="00FB3067" w:rsidP="002D062D">
      <w:pPr>
        <w:pStyle w:val="Heading2"/>
        <w:rPr>
          <w:rStyle w:val="Label"/>
        </w:rPr>
      </w:pPr>
      <w:r w:rsidRPr="00B40287">
        <w:rPr>
          <w:rStyle w:val="Label"/>
        </w:rPr>
        <w:t>Architectures</w:t>
      </w:r>
    </w:p>
    <w:p w14:paraId="6EC10B76" w14:textId="594133B2" w:rsidR="00FB3067" w:rsidRDefault="00FB3067" w:rsidP="00FB3067">
      <w:r>
        <w:t xml:space="preserve">As mentioned in the Related work section, people had taken different approaches for the distracted driver detection. Under the inspiration of the Computer Vision chapter from Francois’s Deep learning with Python [4], I decided to build two </w:t>
      </w:r>
      <w:r w:rsidR="00386FDB">
        <w:t>neural networks</w:t>
      </w:r>
      <w:r w:rsidR="00184A64">
        <w:rPr>
          <w:rFonts w:hint="eastAsia"/>
          <w:lang w:eastAsia="zh-CN"/>
        </w:rPr>
        <w:t>：</w:t>
      </w:r>
      <w:r>
        <w:t xml:space="preserve">convolution neural network from scratch and </w:t>
      </w:r>
      <w:r w:rsidR="002152F3">
        <w:t xml:space="preserve">fine-tuned VGG-19. </w:t>
      </w:r>
    </w:p>
    <w:p w14:paraId="6BFE20A4" w14:textId="77777777" w:rsidR="003762DB" w:rsidRDefault="00FB3067" w:rsidP="003762DB">
      <w:pPr>
        <w:pStyle w:val="Heading3"/>
      </w:pPr>
      <w:r w:rsidRPr="006F2E4C">
        <w:t>Convolution Neural Network from Scratch</w:t>
      </w:r>
      <w:r>
        <w:t xml:space="preserve">. </w:t>
      </w:r>
    </w:p>
    <w:p w14:paraId="7EE1A1C7" w14:textId="4BA3084A" w:rsidR="00FB3067" w:rsidRPr="001D7DA1" w:rsidRDefault="00FB3067" w:rsidP="003762DB">
      <w:pPr>
        <w:pStyle w:val="Para"/>
        <w:ind w:firstLine="0"/>
        <w:jc w:val="both"/>
        <w:rPr>
          <w:rFonts w:ascii="Linux Biolinum" w:hAnsi="Linux Biolinum" w:cs="Linux Biolinum"/>
          <w:i/>
          <w14:ligatures w14:val="standard"/>
        </w:rPr>
      </w:pPr>
      <w:r>
        <w:t xml:space="preserve">Although there are numerous </w:t>
      </w:r>
      <w:r w:rsidR="008726CD">
        <w:t>variants</w:t>
      </w:r>
      <w:r>
        <w:t xml:space="preserve"> among Convolution Neural Networks, convolution, pooling, and fully connected layers are commonly being used. Thus, this project also uses the common layers for the scratch convolution neural network. The input layer accepts 64x64x3 input because 64x64 is our target image size during pre-processing and there are 3 channels since our image data are loaded as RGB format. There are three convolution layers</w:t>
      </w:r>
      <w:r w:rsidR="00184A64">
        <w:t xml:space="preserve">-The </w:t>
      </w:r>
      <w:r>
        <w:t xml:space="preserve">first convolution layer has 32 filters, </w:t>
      </w:r>
      <w:r w:rsidR="00184A64">
        <w:t xml:space="preserve">the </w:t>
      </w:r>
      <w:r>
        <w:t xml:space="preserve">second convolution layer </w:t>
      </w:r>
      <w:r>
        <w:t xml:space="preserve">has 64 filters, and </w:t>
      </w:r>
      <w:r w:rsidR="00184A64">
        <w:t xml:space="preserve">the </w:t>
      </w:r>
      <w:r>
        <w:t>third convolution layer has 128 filters</w:t>
      </w:r>
      <w:r w:rsidR="00184A64">
        <w:t>.</w:t>
      </w:r>
      <w:r>
        <w:t xml:space="preserve"> </w:t>
      </w:r>
      <w:r w:rsidR="00184A64">
        <w:t>E</w:t>
      </w:r>
      <w:r>
        <w:t xml:space="preserve">ach convolutional layer uses same </w:t>
      </w:r>
      <w:proofErr w:type="spellStart"/>
      <w:r w:rsidRPr="00185E5C">
        <w:rPr>
          <w:i/>
          <w:iCs/>
        </w:rPr>
        <w:t>relu</w:t>
      </w:r>
      <w:proofErr w:type="spellEnd"/>
      <w:r>
        <w:t xml:space="preserve"> activation function </w:t>
      </w:r>
      <w:r>
        <w:rPr>
          <w:rFonts w:hint="eastAsia"/>
          <w:lang w:eastAsia="zh-CN"/>
        </w:rPr>
        <w:t>a</w:t>
      </w:r>
      <w:r>
        <w:t xml:space="preserve">nd 5x5 stride; following each convolutional layer is a max pooling layer that uses a 2x2 pooling window.  Then, a flatten layer and dropout layer have been added, and another two fully connected dense layers follows. The last dense layer uses </w:t>
      </w:r>
      <w:proofErr w:type="spellStart"/>
      <w:r w:rsidRPr="00185E5C">
        <w:rPr>
          <w:i/>
          <w:iCs/>
        </w:rPr>
        <w:t>softmax</w:t>
      </w:r>
      <w:proofErr w:type="spellEnd"/>
      <w:r>
        <w:t xml:space="preserve"> activation function with an output size of 10. Typically, the last fully connected layer has the same number of output nodes as the number of classes to be classified.</w:t>
      </w:r>
      <w:r w:rsidR="00035E21">
        <w:t xml:space="preserve"> </w:t>
      </w:r>
      <w:r>
        <w:t xml:space="preserve">The architecture is also shown in </w:t>
      </w:r>
      <w:r>
        <w:fldChar w:fldCharType="begin"/>
      </w:r>
      <w:r>
        <w:instrText xml:space="preserve"> REF _Ref56537481 \h </w:instrText>
      </w:r>
      <w:r>
        <w:fldChar w:fldCharType="separate"/>
      </w:r>
      <w:r w:rsidR="002152F3">
        <w:t xml:space="preserve">Figure </w:t>
      </w:r>
      <w:r w:rsidR="002152F3">
        <w:rPr>
          <w:noProof/>
        </w:rPr>
        <w:t>5</w:t>
      </w:r>
      <w:r>
        <w:fldChar w:fldCharType="end"/>
      </w:r>
      <w:r>
        <w:t xml:space="preserve">. </w:t>
      </w:r>
    </w:p>
    <w:p w14:paraId="31084F7F" w14:textId="77777777" w:rsidR="00FB3067" w:rsidRDefault="00FB3067" w:rsidP="00450FC3">
      <w:pPr>
        <w:pStyle w:val="Head1"/>
        <w:jc w:val="center"/>
      </w:pPr>
      <w:r>
        <w:rPr>
          <w:noProof/>
        </w:rPr>
        <w:drawing>
          <wp:inline distT="0" distB="0" distL="0" distR="0" wp14:anchorId="760DA0DF" wp14:editId="6C77E0A6">
            <wp:extent cx="2568271" cy="14384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5781" cy="1442680"/>
                    </a:xfrm>
                    <a:prstGeom prst="rect">
                      <a:avLst/>
                    </a:prstGeom>
                    <a:noFill/>
                  </pic:spPr>
                </pic:pic>
              </a:graphicData>
            </a:graphic>
          </wp:inline>
        </w:drawing>
      </w:r>
    </w:p>
    <w:p w14:paraId="26DE8CE3" w14:textId="20D2A085" w:rsidR="00FB3067" w:rsidRDefault="00FB3067" w:rsidP="00FB3067">
      <w:pPr>
        <w:pStyle w:val="Caption"/>
        <w:rPr>
          <w:rStyle w:val="Label"/>
        </w:rPr>
      </w:pPr>
      <w:bookmarkStart w:id="6" w:name="_Ref56537481"/>
      <w:r>
        <w:t xml:space="preserve">Figure </w:t>
      </w:r>
      <w:r w:rsidR="0059139A">
        <w:fldChar w:fldCharType="begin"/>
      </w:r>
      <w:r w:rsidR="0059139A">
        <w:instrText xml:space="preserve"> SEQ Figure \* ARABIC </w:instrText>
      </w:r>
      <w:r w:rsidR="0059139A">
        <w:fldChar w:fldCharType="separate"/>
      </w:r>
      <w:r w:rsidR="00206A8E">
        <w:rPr>
          <w:noProof/>
        </w:rPr>
        <w:t>5</w:t>
      </w:r>
      <w:r w:rsidR="0059139A">
        <w:rPr>
          <w:noProof/>
        </w:rPr>
        <w:fldChar w:fldCharType="end"/>
      </w:r>
      <w:bookmarkEnd w:id="6"/>
      <w:r>
        <w:t xml:space="preserve"> Architecture of scratch convolution neural network</w:t>
      </w:r>
    </w:p>
    <w:p w14:paraId="011CF517" w14:textId="68D2D424" w:rsidR="0090788E" w:rsidRDefault="00753E4B" w:rsidP="0090788E">
      <w:pPr>
        <w:pStyle w:val="Heading3"/>
      </w:pPr>
      <w:r>
        <w:t>Fine-tuned VGG-19</w:t>
      </w:r>
      <w:r w:rsidR="00FB3067">
        <w:t xml:space="preserve">. </w:t>
      </w:r>
    </w:p>
    <w:p w14:paraId="42CF9A76" w14:textId="0E878EDC" w:rsidR="00FB3067" w:rsidRPr="009A12E8" w:rsidRDefault="00FB3067" w:rsidP="0090788E">
      <w:pPr>
        <w:pStyle w:val="Para"/>
        <w:ind w:firstLine="0"/>
        <w:jc w:val="both"/>
        <w:rPr>
          <w:rFonts w:ascii="Linux Biolinum" w:hAnsi="Linux Biolinum" w:cs="Linux Biolinum"/>
          <w:i/>
          <w14:ligatures w14:val="standard"/>
        </w:rPr>
      </w:pPr>
      <w:r w:rsidRPr="003F1E40">
        <w:rPr>
          <w:noProof/>
        </w:rPr>
        <w:t>The VGG network architecture was introduced by Simonyan and Zisserman in their 2014 paper, Very Deep Convolutional Networks for Large Scale Image Recognition</w:t>
      </w:r>
      <w:r w:rsidR="00DC4113">
        <w:rPr>
          <w:noProof/>
        </w:rPr>
        <w:t xml:space="preserve"> </w:t>
      </w:r>
      <w:r w:rsidR="00DC4113">
        <w:rPr>
          <w:noProof/>
        </w:rPr>
        <w:t>[19]</w:t>
      </w:r>
      <w:r w:rsidR="00DC4113" w:rsidRPr="003F1E40">
        <w:rPr>
          <w:noProof/>
        </w:rPr>
        <w:t>.</w:t>
      </w:r>
      <w:r w:rsidR="00DC4113">
        <w:rPr>
          <w:noProof/>
        </w:rPr>
        <w:t xml:space="preserve"> </w:t>
      </w:r>
      <w:r>
        <w:rPr>
          <w:noProof/>
        </w:rPr>
        <w:t xml:space="preserve">The VGG-19 architecture accepts 224x224x3 as input, which will be updated to 64x64x3 for this project. It includes 16 convolutional layers, 5 max pooling layers, and 3 fully connected dense layers. </w:t>
      </w:r>
      <w:r w:rsidR="003C7EF7">
        <w:rPr>
          <w:noProof/>
        </w:rPr>
        <w:t>As part of fine-tuning</w:t>
      </w:r>
      <w:r>
        <w:rPr>
          <w:noProof/>
        </w:rPr>
        <w:t xml:space="preserve">, the 3 fully connected dense layers will be updated to 2, with the output size of 256 and 10. Besides, a dropout also get added before the last fully connected layer. The modified VGG-19 architecthture is shown in </w:t>
      </w:r>
      <w:r>
        <w:rPr>
          <w:noProof/>
        </w:rPr>
        <w:fldChar w:fldCharType="begin"/>
      </w:r>
      <w:r>
        <w:rPr>
          <w:noProof/>
        </w:rPr>
        <w:instrText xml:space="preserve"> REF _Ref56537500 \h </w:instrText>
      </w:r>
      <w:r>
        <w:rPr>
          <w:noProof/>
        </w:rPr>
      </w:r>
      <w:r>
        <w:rPr>
          <w:noProof/>
        </w:rPr>
        <w:fldChar w:fldCharType="separate"/>
      </w:r>
      <w:r w:rsidR="002152F3">
        <w:t xml:space="preserve">Figure </w:t>
      </w:r>
      <w:r w:rsidR="002152F3">
        <w:rPr>
          <w:noProof/>
        </w:rPr>
        <w:t>6</w:t>
      </w:r>
      <w:r>
        <w:rPr>
          <w:noProof/>
        </w:rPr>
        <w:fldChar w:fldCharType="end"/>
      </w:r>
      <w:r>
        <w:rPr>
          <w:noProof/>
        </w:rPr>
        <w:t xml:space="preserve">. </w:t>
      </w:r>
    </w:p>
    <w:p w14:paraId="31656AF9" w14:textId="77777777" w:rsidR="00FB3067" w:rsidRDefault="00FB3067" w:rsidP="003C7EF7">
      <w:pPr>
        <w:pStyle w:val="Head1"/>
        <w:jc w:val="center"/>
      </w:pPr>
      <w:r>
        <w:rPr>
          <w:noProof/>
        </w:rPr>
        <w:drawing>
          <wp:inline distT="0" distB="0" distL="0" distR="0" wp14:anchorId="00167E2E" wp14:editId="753F3149">
            <wp:extent cx="2337683" cy="12485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60621" cy="1260765"/>
                    </a:xfrm>
                    <a:prstGeom prst="rect">
                      <a:avLst/>
                    </a:prstGeom>
                    <a:noFill/>
                  </pic:spPr>
                </pic:pic>
              </a:graphicData>
            </a:graphic>
          </wp:inline>
        </w:drawing>
      </w:r>
    </w:p>
    <w:p w14:paraId="1AC59E96" w14:textId="6CBA2594" w:rsidR="00FB3067" w:rsidRDefault="00FB3067" w:rsidP="00FB3067">
      <w:pPr>
        <w:pStyle w:val="Caption"/>
        <w:rPr>
          <w:rStyle w:val="Label"/>
        </w:rPr>
      </w:pPr>
      <w:bookmarkStart w:id="7" w:name="_Ref56537500"/>
      <w:r>
        <w:t xml:space="preserve">Figure </w:t>
      </w:r>
      <w:r w:rsidR="0059139A">
        <w:fldChar w:fldCharType="begin"/>
      </w:r>
      <w:r w:rsidR="0059139A">
        <w:instrText xml:space="preserve"> SEQ Figure \* ARABIC </w:instrText>
      </w:r>
      <w:r w:rsidR="0059139A">
        <w:fldChar w:fldCharType="separate"/>
      </w:r>
      <w:r w:rsidR="00206A8E">
        <w:rPr>
          <w:noProof/>
        </w:rPr>
        <w:t>6</w:t>
      </w:r>
      <w:r w:rsidR="0059139A">
        <w:rPr>
          <w:noProof/>
        </w:rPr>
        <w:fldChar w:fldCharType="end"/>
      </w:r>
      <w:bookmarkEnd w:id="7"/>
      <w:r>
        <w:t xml:space="preserve"> Architecture of fine-tuned VGG-19</w:t>
      </w:r>
    </w:p>
    <w:p w14:paraId="2A61A8F3" w14:textId="422543C6" w:rsidR="00FB3067" w:rsidRPr="00931012" w:rsidRDefault="00FB3067" w:rsidP="003F43C2">
      <w:pPr>
        <w:pStyle w:val="Heading2"/>
        <w:rPr>
          <w:rStyle w:val="Label"/>
        </w:rPr>
      </w:pPr>
      <w:r w:rsidRPr="00931012">
        <w:rPr>
          <w:rStyle w:val="Label"/>
        </w:rPr>
        <w:lastRenderedPageBreak/>
        <w:t>Techniques</w:t>
      </w:r>
    </w:p>
    <w:p w14:paraId="79D60A4F" w14:textId="23567289" w:rsidR="00240FD4" w:rsidRDefault="00FB3067" w:rsidP="00240FD4">
      <w:pPr>
        <w:pStyle w:val="Heading3"/>
      </w:pPr>
      <w:r w:rsidRPr="003D0C75">
        <w:t>Image Data Generator</w:t>
      </w:r>
      <w:r w:rsidR="00240FD4">
        <w:t>.</w:t>
      </w:r>
    </w:p>
    <w:p w14:paraId="7F9B3E8D" w14:textId="55DC2D73" w:rsidR="00FB3067" w:rsidRPr="003D0C75" w:rsidRDefault="00FB3067" w:rsidP="00240FD4">
      <w:pPr>
        <w:pStyle w:val="Para"/>
        <w:ind w:firstLine="0"/>
        <w:jc w:val="both"/>
        <w:rPr>
          <w:noProof/>
        </w:rPr>
      </w:pPr>
      <w:r w:rsidRPr="003D0C75">
        <w:rPr>
          <w:noProof/>
        </w:rPr>
        <w:t xml:space="preserve">The tradition way of loading a </w:t>
      </w:r>
      <w:r w:rsidR="009B36C8">
        <w:rPr>
          <w:noProof/>
        </w:rPr>
        <w:t xml:space="preserve">image </w:t>
      </w:r>
      <w:r w:rsidRPr="003D0C75">
        <w:rPr>
          <w:noProof/>
        </w:rPr>
        <w:t>dataset is load</w:t>
      </w:r>
      <w:r w:rsidR="009B36C8">
        <w:rPr>
          <w:noProof/>
        </w:rPr>
        <w:t xml:space="preserve"> all</w:t>
      </w:r>
      <w:r w:rsidRPr="003D0C75">
        <w:rPr>
          <w:noProof/>
        </w:rPr>
        <w:t xml:space="preserve"> data </w:t>
      </w:r>
      <w:r w:rsidR="009B36C8">
        <w:rPr>
          <w:noProof/>
        </w:rPr>
        <w:t>into</w:t>
      </w:r>
      <w:r w:rsidRPr="003D0C75">
        <w:rPr>
          <w:noProof/>
        </w:rPr>
        <w:t xml:space="preserve"> memory via processing all files and create Numpy array for each image file, this approach has become a challenge for computer vision problems because of limited memory</w:t>
      </w:r>
      <w:r w:rsidR="00184A64">
        <w:rPr>
          <w:noProof/>
        </w:rPr>
        <w:t>. F</w:t>
      </w:r>
      <w:r w:rsidRPr="003D0C75">
        <w:rPr>
          <w:noProof/>
        </w:rPr>
        <w:t>or example, NVIDIA Jetson Nano[</w:t>
      </w:r>
      <w:r>
        <w:rPr>
          <w:noProof/>
        </w:rPr>
        <w:t>24</w:t>
      </w:r>
      <w:r w:rsidRPr="003D0C75">
        <w:rPr>
          <w:noProof/>
        </w:rPr>
        <w:t xml:space="preserve">] has a 128-core Maxwell  GPU, </w:t>
      </w:r>
      <w:r w:rsidR="00DF7D34">
        <w:rPr>
          <w:noProof/>
        </w:rPr>
        <w:t xml:space="preserve">but </w:t>
      </w:r>
      <w:r w:rsidRPr="003D0C75">
        <w:rPr>
          <w:noProof/>
        </w:rPr>
        <w:t xml:space="preserve">it runs very slow </w:t>
      </w:r>
      <w:r w:rsidR="00DF7D34">
        <w:rPr>
          <w:noProof/>
        </w:rPr>
        <w:t>when</w:t>
      </w:r>
      <w:r w:rsidRPr="003D0C75">
        <w:rPr>
          <w:noProof/>
        </w:rPr>
        <w:t xml:space="preserve"> train</w:t>
      </w:r>
      <w:r w:rsidR="00DF7D34">
        <w:rPr>
          <w:noProof/>
        </w:rPr>
        <w:t>ing</w:t>
      </w:r>
      <w:r w:rsidRPr="003D0C75">
        <w:rPr>
          <w:noProof/>
        </w:rPr>
        <w:t xml:space="preserve">  model. This project uses </w:t>
      </w:r>
      <w:r w:rsidRPr="00556418">
        <w:rPr>
          <w:i/>
          <w:iCs/>
          <w:noProof/>
        </w:rPr>
        <w:t>ImageDataGenerator</w:t>
      </w:r>
      <w:r w:rsidRPr="003D0C75">
        <w:rPr>
          <w:noProof/>
        </w:rPr>
        <w:t xml:space="preserve"> provided by Keras[</w:t>
      </w:r>
      <w:r>
        <w:rPr>
          <w:noProof/>
        </w:rPr>
        <w:t>25</w:t>
      </w:r>
      <w:r w:rsidRPr="003D0C75">
        <w:rPr>
          <w:noProof/>
        </w:rPr>
        <w:t>] for dataset loading, it provides enough flexibility for loading data, such as categorizing class based on folder name, loading data via batching, splitting data into train and validation, applying image augmentation on the fly</w:t>
      </w:r>
      <w:r w:rsidR="009C39B6">
        <w:rPr>
          <w:noProof/>
        </w:rPr>
        <w:t xml:space="preserve"> and image rescaling, resizing</w:t>
      </w:r>
      <w:r w:rsidRPr="003D0C75">
        <w:rPr>
          <w:noProof/>
        </w:rPr>
        <w:t xml:space="preserve">. However, it has limitations that it require the data to be labeled properly and correctly categorized to sub-folders. </w:t>
      </w:r>
    </w:p>
    <w:p w14:paraId="5866FBF3" w14:textId="01DC7C30" w:rsidR="00587F11" w:rsidRDefault="00FB3067" w:rsidP="00587F11">
      <w:pPr>
        <w:pStyle w:val="Heading3"/>
      </w:pPr>
      <w:r w:rsidRPr="000C72C1">
        <w:t>Transfer Learning</w:t>
      </w:r>
      <w:r w:rsidR="00587F11">
        <w:t>.</w:t>
      </w:r>
    </w:p>
    <w:p w14:paraId="01BBA3FB" w14:textId="7C3E3873" w:rsidR="00FB3067" w:rsidRPr="000C72C1" w:rsidRDefault="00FB3067" w:rsidP="00587F11">
      <w:pPr>
        <w:pStyle w:val="Para"/>
        <w:ind w:firstLine="0"/>
        <w:jc w:val="both"/>
        <w:rPr>
          <w:noProof/>
        </w:rPr>
      </w:pPr>
      <w:r w:rsidRPr="000C72C1">
        <w:rPr>
          <w:noProof/>
        </w:rPr>
        <w:t xml:space="preserve">Using pre-trained network has been recognized as a common and highly effective approach for deep learning on a small image dataset, because those pre-trained models were previously trained on large dataset that spatial features for generic objects have been learned. </w:t>
      </w:r>
      <w:r w:rsidR="001A2036">
        <w:rPr>
          <w:noProof/>
        </w:rPr>
        <w:t xml:space="preserve">For example, </w:t>
      </w:r>
      <w:r w:rsidRPr="000C72C1">
        <w:rPr>
          <w:noProof/>
        </w:rPr>
        <w:t>ImageNet dataset [</w:t>
      </w:r>
      <w:r>
        <w:rPr>
          <w:noProof/>
        </w:rPr>
        <w:t>26</w:t>
      </w:r>
      <w:r w:rsidRPr="000C72C1">
        <w:rPr>
          <w:noProof/>
        </w:rPr>
        <w:t xml:space="preserve">] includes 1.4 million labeled images </w:t>
      </w:r>
      <w:r w:rsidR="001A2036">
        <w:rPr>
          <w:noProof/>
        </w:rPr>
        <w:t>for</w:t>
      </w:r>
      <w:r w:rsidRPr="000C72C1">
        <w:rPr>
          <w:noProof/>
        </w:rPr>
        <w:t xml:space="preserve"> 1000 different classes. Most of the time, people who want to implement deep learning model </w:t>
      </w:r>
      <w:r w:rsidR="001A2036">
        <w:rPr>
          <w:noProof/>
        </w:rPr>
        <w:t>do</w:t>
      </w:r>
      <w:r w:rsidRPr="000C72C1">
        <w:rPr>
          <w:noProof/>
        </w:rPr>
        <w:t xml:space="preserve"> not have a large-scale image dataset</w:t>
      </w:r>
      <w:r w:rsidR="001A2036">
        <w:rPr>
          <w:noProof/>
        </w:rPr>
        <w:t xml:space="preserve"> because</w:t>
      </w:r>
      <w:r w:rsidRPr="000C72C1">
        <w:rPr>
          <w:noProof/>
        </w:rPr>
        <w:t xml:space="preserve"> it takes time to collect, clean, and label. The State Farm distracted driver dataset [</w:t>
      </w:r>
      <w:r>
        <w:rPr>
          <w:noProof/>
        </w:rPr>
        <w:t>2</w:t>
      </w:r>
      <w:r w:rsidRPr="000C72C1">
        <w:rPr>
          <w:noProof/>
        </w:rPr>
        <w:t xml:space="preserve">] also being considered as a small image dataset since it only has 22424 labeled images for 10 classes and 26 drivers </w:t>
      </w:r>
      <w:r w:rsidR="007801FF">
        <w:rPr>
          <w:noProof/>
        </w:rPr>
        <w:t xml:space="preserve">in </w:t>
      </w:r>
      <w:r w:rsidRPr="000C72C1">
        <w:rPr>
          <w:noProof/>
        </w:rPr>
        <w:t>total. Besides, Keras offers a wide range of deep learning models that are available with pre-trained weights, such as</w:t>
      </w:r>
      <w:r w:rsidR="007801FF">
        <w:rPr>
          <w:noProof/>
        </w:rPr>
        <w:t xml:space="preserve"> </w:t>
      </w:r>
      <w:r w:rsidRPr="000C72C1">
        <w:rPr>
          <w:noProof/>
        </w:rPr>
        <w:t xml:space="preserve">Xception, VGG-16, VGG-19, and RestNet50, etc.  </w:t>
      </w:r>
      <w:r w:rsidR="00183663">
        <w:rPr>
          <w:noProof/>
        </w:rPr>
        <w:t>Thus</w:t>
      </w:r>
      <w:r w:rsidRPr="000C72C1">
        <w:rPr>
          <w:noProof/>
        </w:rPr>
        <w:t xml:space="preserve">, a pre-trained network </w:t>
      </w:r>
      <w:r w:rsidR="00B76E88">
        <w:rPr>
          <w:noProof/>
        </w:rPr>
        <w:t>has been chosen</w:t>
      </w:r>
      <w:r w:rsidRPr="000C72C1">
        <w:rPr>
          <w:noProof/>
        </w:rPr>
        <w:t xml:space="preserve"> for this project. </w:t>
      </w:r>
    </w:p>
    <w:p w14:paraId="168E984C" w14:textId="596CC62E" w:rsidR="00FB3067" w:rsidRDefault="00183663" w:rsidP="00D955E5">
      <w:r>
        <w:t>There are two</w:t>
      </w:r>
      <w:r w:rsidR="00FB3067">
        <w:t xml:space="preserve"> different approaches</w:t>
      </w:r>
      <w:r>
        <w:t xml:space="preserve"> for transfer learning</w:t>
      </w:r>
      <w:r w:rsidR="00FB3067">
        <w:t xml:space="preserve">, feature extraction and fine-tuning. </w:t>
      </w:r>
      <w:r w:rsidR="00636A50">
        <w:t>f</w:t>
      </w:r>
      <w:r w:rsidR="00FB3067">
        <w:t xml:space="preserve">eature </w:t>
      </w:r>
      <w:r w:rsidR="00636A50">
        <w:t>e</w:t>
      </w:r>
      <w:r w:rsidR="00FB3067">
        <w:t xml:space="preserve">xtraction </w:t>
      </w:r>
      <w:r w:rsidR="00636A50">
        <w:t>removes</w:t>
      </w:r>
      <w:r w:rsidR="00FB3067">
        <w:t xml:space="preserve"> fully connected layers from a pre-trained model while </w:t>
      </w:r>
      <w:r w:rsidR="00636A50">
        <w:t>remains</w:t>
      </w:r>
      <w:r w:rsidR="00FB3067">
        <w:t xml:space="preserve"> the reset series of convolutional and pooling layers, which serves as a convolutional base. Then, new classifier and fully connected layer will be added </w:t>
      </w:r>
      <w:r w:rsidR="007801FF">
        <w:t>on</w:t>
      </w:r>
      <w:r w:rsidR="00FB3067">
        <w:t xml:space="preserve"> the top, which result at a model that relies on the weights from pre-trained model. Fine-tuning </w:t>
      </w:r>
      <w:r w:rsidR="0051488C">
        <w:t>replaces</w:t>
      </w:r>
      <w:r w:rsidR="00FB3067">
        <w:t xml:space="preserve"> fully connected layers from pre-trained model with new set of fully connected layers and fine-tune all or part of kernels in the convolution</w:t>
      </w:r>
      <w:r w:rsidR="0051488C">
        <w:t>al</w:t>
      </w:r>
      <w:r w:rsidR="00FB3067">
        <w:t xml:space="preserve"> base by means of backpropagation. It offers the flexibility whether to fine-tune all layers or keep earlier layers </w:t>
      </w:r>
      <w:r w:rsidR="0051488C">
        <w:t>frozen</w:t>
      </w:r>
      <w:r w:rsidR="00FB3067">
        <w:t xml:space="preserve"> while fine-tuning the rest of </w:t>
      </w:r>
      <w:r w:rsidR="0051488C">
        <w:t>layers [</w:t>
      </w:r>
      <w:r w:rsidR="0051488C">
        <w:t>30]</w:t>
      </w:r>
      <w:r w:rsidR="00FB3067">
        <w:t xml:space="preserve">. </w:t>
      </w:r>
      <w:r w:rsidR="0051488C">
        <w:t xml:space="preserve">Fine-tuning approach has been chosen for this project. </w:t>
      </w:r>
    </w:p>
    <w:p w14:paraId="44ACB13F" w14:textId="30189794" w:rsidR="007F6CD3" w:rsidRDefault="00FB3067" w:rsidP="007F6CD3">
      <w:pPr>
        <w:pStyle w:val="Heading3"/>
      </w:pPr>
      <w:r w:rsidRPr="00741CFD">
        <w:t>Overfitting</w:t>
      </w:r>
      <w:r w:rsidR="007F6CD3">
        <w:t>.</w:t>
      </w:r>
    </w:p>
    <w:p w14:paraId="7775535B" w14:textId="0422C178" w:rsidR="00FB3067" w:rsidRPr="00741CFD" w:rsidRDefault="00FB3067" w:rsidP="003E6F67">
      <w:pPr>
        <w:pStyle w:val="Para"/>
        <w:ind w:firstLine="0"/>
        <w:jc w:val="both"/>
      </w:pPr>
      <w:r w:rsidRPr="00741CFD">
        <w:t xml:space="preserve">Overfitting, which is observed when a model performs very well on training data but extremely poorly on unknown </w:t>
      </w:r>
      <w:r w:rsidR="00660213" w:rsidRPr="00741CFD">
        <w:t>data [</w:t>
      </w:r>
      <w:r w:rsidR="00697427">
        <w:t>31</w:t>
      </w:r>
      <w:r w:rsidR="00697427" w:rsidRPr="00741CFD">
        <w:t>]</w:t>
      </w:r>
      <w:r w:rsidRPr="00741CFD">
        <w:t>. This is so true that the training and validation accuracy are 95% plus, but the model gets</w:t>
      </w:r>
      <w:r w:rsidR="00E528C9">
        <w:t xml:space="preserve"> much less</w:t>
      </w:r>
      <w:r w:rsidRPr="00741CFD">
        <w:t xml:space="preserve"> accuracy while performing predictions with test dataset. One of the major causes is lack of data that the model starts to memorize what he had seen, or the dataset is unbalanced. If the dataset is infinite, the model would need to learn every possible aspect that it would never overfit. </w:t>
      </w:r>
      <w:r>
        <w:t>Salman and Lin</w:t>
      </w:r>
      <w:r w:rsidRPr="00741CFD">
        <w:t xml:space="preserve"> also concluded that overfitting is due to continuous gradient updating and scale sensibleness of cross entropy </w:t>
      </w:r>
      <w:r w:rsidR="00E528C9" w:rsidRPr="00741CFD">
        <w:t>loss [</w:t>
      </w:r>
      <w:r w:rsidR="00697427">
        <w:t>28</w:t>
      </w:r>
      <w:r w:rsidR="00697427" w:rsidRPr="00741CFD">
        <w:t>]</w:t>
      </w:r>
      <w:r w:rsidRPr="00741CFD">
        <w:t>. Based on the identified causes, this project utilize</w:t>
      </w:r>
      <w:r w:rsidR="003020C8">
        <w:t>s</w:t>
      </w:r>
      <w:r w:rsidRPr="00741CFD">
        <w:t xml:space="preserve"> the following three techniques to overcome this issue:</w:t>
      </w:r>
    </w:p>
    <w:p w14:paraId="52F45BB0" w14:textId="036E5D16" w:rsidR="003F13F5" w:rsidRDefault="00FB3067" w:rsidP="003F13F5">
      <w:pPr>
        <w:pStyle w:val="Heading4"/>
      </w:pPr>
      <w:r w:rsidRPr="00D33967">
        <w:t>Image Data Augmentation</w:t>
      </w:r>
      <w:r w:rsidR="003F13F5">
        <w:t>.</w:t>
      </w:r>
    </w:p>
    <w:p w14:paraId="6B0BC04B" w14:textId="03888D37" w:rsidR="00FB3067" w:rsidRPr="00D33967" w:rsidRDefault="00FB3067" w:rsidP="003F13F5">
      <w:pPr>
        <w:pStyle w:val="Para"/>
        <w:ind w:firstLine="0"/>
        <w:jc w:val="both"/>
      </w:pPr>
      <w:r w:rsidRPr="00D33967">
        <w:t xml:space="preserve">Data augmentation is just an approach of generating more data from existing data, which deals with the root cause of overfitting and offers a way of transforming available data to new data without altering its nature. </w:t>
      </w:r>
      <w:proofErr w:type="spellStart"/>
      <w:r w:rsidRPr="00D33967">
        <w:t>Kostrikov</w:t>
      </w:r>
      <w:proofErr w:type="spellEnd"/>
      <w:r w:rsidRPr="00D33967">
        <w:t xml:space="preserve"> also stated that Image augmentation techniques have been successfully used to overcome overfitting problems in computer vision related </w:t>
      </w:r>
      <w:r w:rsidR="00CD7F1C" w:rsidRPr="00D33967">
        <w:t>tasks [</w:t>
      </w:r>
      <w:r w:rsidR="00697427">
        <w:t>35</w:t>
      </w:r>
      <w:r w:rsidR="00697427" w:rsidRPr="00D33967">
        <w:t>]</w:t>
      </w:r>
      <w:r w:rsidRPr="00D33967">
        <w:t xml:space="preserve">. </w:t>
      </w:r>
    </w:p>
    <w:p w14:paraId="3CDCEF5D" w14:textId="16955D51" w:rsidR="00FB3067" w:rsidRDefault="00FB3067" w:rsidP="00FB3067">
      <w:pPr>
        <w:ind w:firstLine="240"/>
      </w:pPr>
      <w:r>
        <w:t xml:space="preserve">There are two major approaches for Image data augmentation, traditional transformation and deep learning approach. The traditional approach includes image shifting, cropping, flipping, shearing and </w:t>
      </w:r>
      <w:r w:rsidR="00781861">
        <w:t>rotating [</w:t>
      </w:r>
      <w:r w:rsidR="00697427">
        <w:t>33]</w:t>
      </w:r>
      <w:r>
        <w:t xml:space="preserve">. </w:t>
      </w:r>
      <w:r w:rsidR="00697427">
        <w:t>A</w:t>
      </w:r>
      <w:r>
        <w:t xml:space="preserve">dversarial training, neural style transfer, and GAN (Generative adversarial networks) Data augmentation </w:t>
      </w:r>
      <w:r w:rsidR="00781861">
        <w:t>are examples of</w:t>
      </w:r>
      <w:r>
        <w:t xml:space="preserve"> deep learning approach [20]. </w:t>
      </w:r>
      <w:r w:rsidR="00697427">
        <w:t>O</w:t>
      </w:r>
      <w:r>
        <w:t>nly traditional transformation approach will be used</w:t>
      </w:r>
      <w:r w:rsidR="00697427" w:rsidRPr="00697427">
        <w:t xml:space="preserve"> </w:t>
      </w:r>
      <w:r w:rsidR="00697427">
        <w:rPr>
          <w:rFonts w:hint="eastAsia"/>
          <w:lang w:eastAsia="zh-CN"/>
        </w:rPr>
        <w:t>in</w:t>
      </w:r>
      <w:r w:rsidR="00697427">
        <w:rPr>
          <w:lang w:eastAsia="zh-CN"/>
        </w:rPr>
        <w:t xml:space="preserve"> </w:t>
      </w:r>
      <w:r w:rsidR="00697427">
        <w:t>this project due to limited time</w:t>
      </w:r>
      <w:r w:rsidR="008F21AE">
        <w:rPr>
          <w:lang w:eastAsia="zh-CN"/>
        </w:rPr>
        <w:t xml:space="preserve">, and </w:t>
      </w:r>
      <w:r w:rsidRPr="001112E3">
        <w:rPr>
          <w:i/>
          <w:iCs/>
        </w:rPr>
        <w:t>ImageDataGenerator</w:t>
      </w:r>
      <w:r>
        <w:t xml:space="preserve"> from </w:t>
      </w:r>
      <w:proofErr w:type="spellStart"/>
      <w:r>
        <w:t>Keras</w:t>
      </w:r>
      <w:proofErr w:type="spellEnd"/>
      <w:r>
        <w:t xml:space="preserve"> [25] supports transformation </w:t>
      </w:r>
      <w:r w:rsidR="00697427">
        <w:t xml:space="preserve">such </w:t>
      </w:r>
      <w:r>
        <w:t>like rotation, shifting, shearing, brightness, and zooming. It augments the image data on the fly, during training time. While exploring the dataset, I noticed some images bec</w:t>
      </w:r>
      <w:r w:rsidR="00EC14FB">
        <w:t>a</w:t>
      </w:r>
      <w:r>
        <w:t xml:space="preserve">me hard to recognize from human perspective, </w:t>
      </w:r>
      <w:r w:rsidR="00EC14FB">
        <w:t xml:space="preserve">however, </w:t>
      </w:r>
      <w:r>
        <w:t xml:space="preserve">I still found data augmentation helps to improve the model performance in the end. </w:t>
      </w:r>
      <w:r w:rsidR="00EC14FB">
        <w:t xml:space="preserve">That </w:t>
      </w:r>
      <w:r>
        <w:t xml:space="preserve">matches what Wang stated, </w:t>
      </w:r>
      <w:r w:rsidR="00EC14FB">
        <w:t>“</w:t>
      </w:r>
      <w:r>
        <w:t xml:space="preserve">algorithms can perform better even when the data is of lower quality, </w:t>
      </w:r>
      <w:r w:rsidR="00EE74D0">
        <w:t>if</w:t>
      </w:r>
      <w:r>
        <w:t xml:space="preserve"> useful data can be extracted by the </w:t>
      </w:r>
      <w:r w:rsidR="008551BC">
        <w:t>model [</w:t>
      </w:r>
      <w:r>
        <w:t>38]</w:t>
      </w:r>
      <w:r w:rsidR="00EC14FB">
        <w:t>.”</w:t>
      </w:r>
      <w:r>
        <w:t xml:space="preserve"> Below is a</w:t>
      </w:r>
      <w:r w:rsidRPr="009C1B56">
        <w:t xml:space="preserve"> </w:t>
      </w:r>
      <w:r>
        <w:t>plot of</w:t>
      </w:r>
      <w:r w:rsidRPr="009C1B56">
        <w:t xml:space="preserve"> augmented images that shows a sample image being transformed in different ways (</w:t>
      </w:r>
      <w:r>
        <w:fldChar w:fldCharType="begin"/>
      </w:r>
      <w:r>
        <w:instrText xml:space="preserve"> REF _Ref56538421 \h </w:instrText>
      </w:r>
      <w:r>
        <w:fldChar w:fldCharType="separate"/>
      </w:r>
      <w:r w:rsidR="002152F3">
        <w:t xml:space="preserve">Figure </w:t>
      </w:r>
      <w:r w:rsidR="002152F3">
        <w:rPr>
          <w:noProof/>
        </w:rPr>
        <w:t>7</w:t>
      </w:r>
      <w:r>
        <w:fldChar w:fldCharType="end"/>
      </w:r>
      <w:r w:rsidRPr="009C1B56">
        <w:t xml:space="preserve">).  </w:t>
      </w:r>
    </w:p>
    <w:p w14:paraId="02D78ED7" w14:textId="77777777" w:rsidR="00FB3067" w:rsidRDefault="00FB3067" w:rsidP="00FB3067">
      <w:pPr>
        <w:sectPr w:rsidR="00FB3067" w:rsidSect="006261DB">
          <w:endnotePr>
            <w:numFmt w:val="decimal"/>
          </w:endnotePr>
          <w:type w:val="continuous"/>
          <w:pgSz w:w="12240" w:h="15840" w:code="9"/>
          <w:pgMar w:top="1500" w:right="1080" w:bottom="1600" w:left="1080" w:header="1080" w:footer="1080" w:gutter="0"/>
          <w:pgNumType w:start="1"/>
          <w:cols w:num="2" w:space="480"/>
          <w:docGrid w:linePitch="360"/>
        </w:sectPr>
      </w:pPr>
    </w:p>
    <w:p w14:paraId="228F8F98" w14:textId="77777777" w:rsidR="00FB3067" w:rsidRDefault="00FB3067" w:rsidP="00FB3067">
      <w:pPr>
        <w:keepNext/>
        <w:jc w:val="center"/>
      </w:pPr>
      <w:r>
        <w:rPr>
          <w:noProof/>
        </w:rPr>
        <w:drawing>
          <wp:inline distT="0" distB="0" distL="0" distR="0" wp14:anchorId="051B6F86" wp14:editId="53C8638D">
            <wp:extent cx="4370506" cy="1575303"/>
            <wp:effectExtent l="0" t="0" r="0" b="0"/>
            <wp:docPr id="18" name="Picture 18" descr="A picture containing indoor, television, sitting,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indoor, television, sitting, photo&#10;&#10;Description automatically generated"/>
                    <pic:cNvPicPr/>
                  </pic:nvPicPr>
                  <pic:blipFill>
                    <a:blip r:embed="rId20"/>
                    <a:stretch>
                      <a:fillRect/>
                    </a:stretch>
                  </pic:blipFill>
                  <pic:spPr>
                    <a:xfrm>
                      <a:off x="0" y="0"/>
                      <a:ext cx="4403324" cy="1587132"/>
                    </a:xfrm>
                    <a:prstGeom prst="rect">
                      <a:avLst/>
                    </a:prstGeom>
                  </pic:spPr>
                </pic:pic>
              </a:graphicData>
            </a:graphic>
          </wp:inline>
        </w:drawing>
      </w:r>
    </w:p>
    <w:p w14:paraId="78848A9E" w14:textId="1DF01516" w:rsidR="00FB3067" w:rsidRDefault="00FB3067" w:rsidP="00FB3067">
      <w:pPr>
        <w:pStyle w:val="Caption"/>
      </w:pPr>
      <w:bookmarkStart w:id="8" w:name="_Ref56538421"/>
      <w:r>
        <w:t xml:space="preserve">Figure </w:t>
      </w:r>
      <w:r w:rsidR="0059139A">
        <w:fldChar w:fldCharType="begin"/>
      </w:r>
      <w:r w:rsidR="0059139A">
        <w:instrText xml:space="preserve"> SEQ Figure \* ARABIC </w:instrText>
      </w:r>
      <w:r w:rsidR="0059139A">
        <w:fldChar w:fldCharType="separate"/>
      </w:r>
      <w:r w:rsidR="00206A8E">
        <w:rPr>
          <w:noProof/>
        </w:rPr>
        <w:t>7</w:t>
      </w:r>
      <w:r w:rsidR="0059139A">
        <w:rPr>
          <w:noProof/>
        </w:rPr>
        <w:fldChar w:fldCharType="end"/>
      </w:r>
      <w:bookmarkEnd w:id="8"/>
      <w:r>
        <w:t xml:space="preserve"> Image augmentation with </w:t>
      </w:r>
      <w:r w:rsidRPr="00D53061">
        <w:rPr>
          <w:i/>
          <w:iCs/>
        </w:rPr>
        <w:t>ImageDataGenerator</w:t>
      </w:r>
    </w:p>
    <w:p w14:paraId="0FC6BC6C" w14:textId="77777777" w:rsidR="00FB3067" w:rsidRDefault="00FB3067" w:rsidP="00FB3067">
      <w:pPr>
        <w:pStyle w:val="Para"/>
        <w:ind w:firstLine="0"/>
        <w:jc w:val="both"/>
        <w:rPr>
          <w:rFonts w:ascii="Linux Biolinum" w:hAnsi="Linux Biolinum" w:cs="Linux Biolinum"/>
          <w:i/>
          <w14:ligatures w14:val="standard"/>
        </w:rPr>
      </w:pPr>
    </w:p>
    <w:p w14:paraId="563739CC" w14:textId="77777777" w:rsidR="00FB3067" w:rsidRDefault="00FB3067" w:rsidP="00FB3067">
      <w:pPr>
        <w:pStyle w:val="Para"/>
        <w:ind w:firstLine="0"/>
        <w:jc w:val="both"/>
        <w:rPr>
          <w:rFonts w:ascii="Linux Biolinum" w:hAnsi="Linux Biolinum" w:cs="Linux Biolinum"/>
          <w:i/>
          <w14:ligatures w14:val="standard"/>
        </w:rPr>
        <w:sectPr w:rsidR="00FB3067" w:rsidSect="00184A64">
          <w:endnotePr>
            <w:numFmt w:val="decimal"/>
          </w:endnotePr>
          <w:type w:val="continuous"/>
          <w:pgSz w:w="12240" w:h="15840" w:code="9"/>
          <w:pgMar w:top="1500" w:right="1080" w:bottom="1600" w:left="1080" w:header="1080" w:footer="1080" w:gutter="0"/>
          <w:pgNumType w:start="1"/>
          <w:cols w:space="480"/>
          <w:titlePg/>
          <w:docGrid w:linePitch="360"/>
        </w:sectPr>
      </w:pPr>
    </w:p>
    <w:p w14:paraId="7E7CDE1B" w14:textId="1761AE44" w:rsidR="00A458C0" w:rsidRDefault="00FB3067" w:rsidP="00A458C0">
      <w:pPr>
        <w:pStyle w:val="Heading4"/>
      </w:pPr>
      <w:r w:rsidRPr="00882E1B">
        <w:lastRenderedPageBreak/>
        <w:t>Batch Normalization</w:t>
      </w:r>
      <w:r w:rsidR="00A458C0">
        <w:t>.</w:t>
      </w:r>
    </w:p>
    <w:p w14:paraId="1FB13AA7" w14:textId="23D1890C" w:rsidR="00FB3067" w:rsidRPr="00882E1B" w:rsidRDefault="00FB3067" w:rsidP="00A458C0">
      <w:pPr>
        <w:pStyle w:val="Para"/>
        <w:ind w:firstLine="0"/>
        <w:jc w:val="both"/>
      </w:pPr>
      <w:r w:rsidRPr="00882E1B">
        <w:t xml:space="preserve">Although data normalization </w:t>
      </w:r>
      <w:r w:rsidR="005A6EE0">
        <w:t>has been applied</w:t>
      </w:r>
      <w:r w:rsidRPr="00882E1B">
        <w:t xml:space="preserve"> during data pre-processing, the distribution of input to internal layers still change when the data flows through the deep network</w:t>
      </w:r>
      <w:r w:rsidR="00EC14FB">
        <w:t>.</w:t>
      </w:r>
      <w:r w:rsidRPr="00882E1B">
        <w:t xml:space="preserve"> </w:t>
      </w:r>
      <w:r w:rsidR="007B5BF1">
        <w:t xml:space="preserve">It </w:t>
      </w:r>
      <w:r w:rsidRPr="00882E1B">
        <w:t xml:space="preserve">will lose the learning capacity and accuracy of the network. </w:t>
      </w:r>
      <w:r w:rsidR="007B5BF1">
        <w:t xml:space="preserve">According to </w:t>
      </w:r>
      <w:proofErr w:type="spellStart"/>
      <w:r w:rsidRPr="00882E1B">
        <w:t>Ioff</w:t>
      </w:r>
      <w:proofErr w:type="spellEnd"/>
      <w:r w:rsidRPr="00882E1B">
        <w:t xml:space="preserve"> et al. [</w:t>
      </w:r>
      <w:r>
        <w:t>8</w:t>
      </w:r>
      <w:r w:rsidRPr="00882E1B">
        <w:t xml:space="preserve">], batch normalization improves the performance and stability of neural networks by explicitly forcing the activations through a layer to follow a unit Gaussian distribution. </w:t>
      </w:r>
      <w:r w:rsidR="00CD7E59">
        <w:t>Thus</w:t>
      </w:r>
      <w:r w:rsidRPr="00882E1B">
        <w:t xml:space="preserve">, </w:t>
      </w:r>
      <w:r w:rsidR="00CD7E59">
        <w:t>b</w:t>
      </w:r>
      <w:r w:rsidRPr="00882E1B">
        <w:t xml:space="preserve">atch normalization has been applied to all convolutional layers and fully connected dense layers for the neural network from scratch. </w:t>
      </w:r>
    </w:p>
    <w:p w14:paraId="7090FB20" w14:textId="04FEDE22" w:rsidR="00A458C0" w:rsidRDefault="00FB3067" w:rsidP="00A458C0">
      <w:pPr>
        <w:pStyle w:val="Heading4"/>
      </w:pPr>
      <w:r w:rsidRPr="00B22B2D">
        <w:t>Dropout</w:t>
      </w:r>
      <w:r w:rsidR="00A458C0">
        <w:t>.</w:t>
      </w:r>
    </w:p>
    <w:p w14:paraId="6D23CF97" w14:textId="6E8BF2D3" w:rsidR="00FB3067" w:rsidRDefault="00FB3067" w:rsidP="00A458C0">
      <w:pPr>
        <w:pStyle w:val="Para"/>
        <w:ind w:firstLine="0"/>
        <w:jc w:val="both"/>
      </w:pPr>
      <w:r w:rsidRPr="00B22B2D">
        <w:t xml:space="preserve">Dropout is </w:t>
      </w:r>
      <w:r w:rsidR="009D46A5">
        <w:t>another</w:t>
      </w:r>
      <w:r w:rsidRPr="00B22B2D">
        <w:t xml:space="preserve"> effective</w:t>
      </w:r>
      <w:r w:rsidR="007B5BF1">
        <w:t xml:space="preserve"> method</w:t>
      </w:r>
      <w:r w:rsidR="009D46A5">
        <w:t xml:space="preserve"> for overfitting, </w:t>
      </w:r>
      <w:r w:rsidR="007B5BF1">
        <w:t>it normally</w:t>
      </w:r>
      <w:r w:rsidRPr="00B22B2D">
        <w:t xml:space="preserve"> use</w:t>
      </w:r>
      <w:r w:rsidR="009D46A5">
        <w:t>s</w:t>
      </w:r>
      <w:r w:rsidRPr="00B22B2D">
        <w:t xml:space="preserve"> regularization techniques for neural networks, which is an efficient way of reducing overfitting by randomly drooping out some neurons during training phase</w:t>
      </w:r>
      <w:r>
        <w:t xml:space="preserve"> </w:t>
      </w:r>
      <w:r w:rsidRPr="00B22B2D">
        <w:t>[</w:t>
      </w:r>
      <w:r>
        <w:t>7</w:t>
      </w:r>
      <w:r w:rsidRPr="00B22B2D">
        <w:t xml:space="preserve">]. </w:t>
      </w:r>
    </w:p>
    <w:p w14:paraId="11DFB32B" w14:textId="4577D4A8" w:rsidR="00FB3067" w:rsidRPr="00276662" w:rsidRDefault="00FB3067" w:rsidP="00DE6BD4">
      <w:pPr>
        <w:pStyle w:val="Heading2"/>
        <w:rPr>
          <w:rStyle w:val="Label"/>
          <w:color w:val="FF0000"/>
        </w:rPr>
      </w:pPr>
      <w:r w:rsidRPr="00681AC4">
        <w:rPr>
          <w:rStyle w:val="Label"/>
        </w:rPr>
        <w:t xml:space="preserve">Model Performance Evaluation </w:t>
      </w:r>
    </w:p>
    <w:p w14:paraId="0E8C79D9" w14:textId="4B126504" w:rsidR="00B07E5A" w:rsidRDefault="009D0C83" w:rsidP="0000403F">
      <w:pPr>
        <w:spacing w:after="0"/>
      </w:pPr>
      <w:r>
        <w:rPr>
          <w:rFonts w:eastAsiaTheme="minorHAnsi"/>
        </w:rPr>
        <w:t>T</w:t>
      </w:r>
      <w:r w:rsidR="00FB3067" w:rsidRPr="00CF62B5">
        <w:rPr>
          <w:rFonts w:eastAsiaTheme="minorHAnsi"/>
        </w:rPr>
        <w:t xml:space="preserve">he computing platform is 2019 MacBook Pro that uses 1.4 GHz Intel Core i5 processor and 8GB memory, </w:t>
      </w:r>
      <w:r>
        <w:rPr>
          <w:rFonts w:eastAsiaTheme="minorHAnsi"/>
        </w:rPr>
        <w:t>but it</w:t>
      </w:r>
      <w:r w:rsidR="00FB3067" w:rsidRPr="00CF62B5">
        <w:rPr>
          <w:rFonts w:eastAsiaTheme="minorHAnsi"/>
        </w:rPr>
        <w:t xml:space="preserve"> does </w:t>
      </w:r>
      <w:r>
        <w:rPr>
          <w:rFonts w:eastAsiaTheme="minorHAnsi"/>
        </w:rPr>
        <w:t xml:space="preserve">not </w:t>
      </w:r>
      <w:r w:rsidR="00FB3067" w:rsidRPr="00CF62B5">
        <w:rPr>
          <w:rFonts w:eastAsiaTheme="minorHAnsi"/>
        </w:rPr>
        <w:t xml:space="preserve">have GPU support.  </w:t>
      </w:r>
      <w:r w:rsidR="00FB3067">
        <w:t xml:space="preserve">For experiment purpose, there are several variables are being </w:t>
      </w:r>
      <w:r w:rsidR="0042487A">
        <w:t>adjusted</w:t>
      </w:r>
      <w:r w:rsidR="00FB3067">
        <w:t xml:space="preserve"> for comparing the model performance. Such as</w:t>
      </w:r>
      <w:r w:rsidR="007531E8">
        <w:t xml:space="preserve"> </w:t>
      </w:r>
      <w:r w:rsidR="00FB3067">
        <w:t xml:space="preserve">dropout, data augmentation, </w:t>
      </w:r>
      <w:r w:rsidR="007531E8">
        <w:t xml:space="preserve">and </w:t>
      </w:r>
      <w:r w:rsidR="00FB3067">
        <w:t xml:space="preserve">learning Rate, etc. Primarily, there are two groups of comparisons, how model behaves before and after changing a variable, and how two different model </w:t>
      </w:r>
      <w:r w:rsidR="00FB3067">
        <w:t xml:space="preserve">performs with the same input.  The metrics </w:t>
      </w:r>
      <w:r w:rsidR="007531E8">
        <w:t xml:space="preserve">are </w:t>
      </w:r>
      <w:r w:rsidR="00FB3067">
        <w:t>being used for evaluation are loss, accuracy, and confusion matrix.</w:t>
      </w:r>
      <w:r w:rsidR="00F42F63">
        <w:t xml:space="preserve"> </w:t>
      </w:r>
    </w:p>
    <w:p w14:paraId="4DE92DE5" w14:textId="7F4B8CD8" w:rsidR="00FB3067" w:rsidRPr="00CF62B5" w:rsidRDefault="00460D69" w:rsidP="00FB3067">
      <w:r>
        <w:t>Throughout the model training and evaluating</w:t>
      </w:r>
      <w:r w:rsidR="00F42F63">
        <w:t>, several parameters are manipulated and will be included in the tables below</w:t>
      </w:r>
      <w:r w:rsidR="00B07E5A">
        <w:t xml:space="preserve">. Before proceeding, the following acronyms have been defined as, </w:t>
      </w:r>
      <w:r w:rsidR="00F42F63">
        <w:t xml:space="preserve">D represents Dropout, BN represents Batch Normalization, DA represents Data augmentation, LR represents Learning Rate, and LF represents Layers Frozen. </w:t>
      </w:r>
      <w:r w:rsidR="00CC62B0" w:rsidRPr="00CC62B0">
        <w:t xml:space="preserve"> </w:t>
      </w:r>
      <w:r w:rsidR="00565760">
        <w:fldChar w:fldCharType="begin"/>
      </w:r>
      <w:r w:rsidR="00565760">
        <w:instrText xml:space="preserve"> REF _Ref56697401 \h </w:instrText>
      </w:r>
      <w:r w:rsidR="00565760">
        <w:fldChar w:fldCharType="separate"/>
      </w:r>
      <w:r w:rsidR="002152F3">
        <w:t xml:space="preserve">Table </w:t>
      </w:r>
      <w:r w:rsidR="002152F3">
        <w:rPr>
          <w:noProof/>
        </w:rPr>
        <w:t>1</w:t>
      </w:r>
      <w:r w:rsidR="00565760">
        <w:fldChar w:fldCharType="end"/>
      </w:r>
      <w:r w:rsidR="00565760">
        <w:t xml:space="preserve"> </w:t>
      </w:r>
      <w:r w:rsidR="00CC62B0" w:rsidRPr="00CC62B0">
        <w:t xml:space="preserve">shows how the </w:t>
      </w:r>
      <w:r w:rsidR="00CC62B0">
        <w:t xml:space="preserve">scratch </w:t>
      </w:r>
      <w:r w:rsidR="00CC62B0" w:rsidRPr="00CC62B0">
        <w:t>network changing</w:t>
      </w:r>
      <w:r w:rsidR="00CC62B0">
        <w:t xml:space="preserve"> performance</w:t>
      </w:r>
      <w:r w:rsidR="00CC62B0" w:rsidRPr="00CC62B0">
        <w:t xml:space="preserve"> with manipulated parameters</w:t>
      </w:r>
      <w:r w:rsidR="00CC62B0">
        <w:t xml:space="preserve">, while </w:t>
      </w:r>
      <w:r w:rsidR="00BD4774">
        <w:fldChar w:fldCharType="begin"/>
      </w:r>
      <w:r w:rsidR="00BD4774">
        <w:instrText xml:space="preserve"> REF _Ref56697415 \h </w:instrText>
      </w:r>
      <w:r w:rsidR="00BD4774">
        <w:fldChar w:fldCharType="separate"/>
      </w:r>
      <w:r w:rsidR="002152F3">
        <w:t xml:space="preserve">Table </w:t>
      </w:r>
      <w:r w:rsidR="002152F3">
        <w:rPr>
          <w:noProof/>
        </w:rPr>
        <w:t>2</w:t>
      </w:r>
      <w:r w:rsidR="00BD4774">
        <w:fldChar w:fldCharType="end"/>
      </w:r>
      <w:r w:rsidR="00BD4774">
        <w:t xml:space="preserve"> </w:t>
      </w:r>
      <w:r w:rsidR="00CC62B0">
        <w:t xml:space="preserve">shows </w:t>
      </w:r>
      <w:r w:rsidR="00CC62B0" w:rsidRPr="00CC62B0">
        <w:t xml:space="preserve">how the </w:t>
      </w:r>
      <w:r w:rsidR="00CC62B0">
        <w:t xml:space="preserve">fine-tuned VGG-19 </w:t>
      </w:r>
      <w:r w:rsidR="00CC62B0" w:rsidRPr="00CC62B0">
        <w:t>network changing</w:t>
      </w:r>
      <w:r w:rsidR="00CC62B0">
        <w:t xml:space="preserve"> performance</w:t>
      </w:r>
      <w:r w:rsidR="00CC62B0" w:rsidRPr="00CC62B0">
        <w:t xml:space="preserve"> with manipulated parameters</w:t>
      </w:r>
      <w:r w:rsidR="00CC62B0">
        <w:t>.</w:t>
      </w:r>
    </w:p>
    <w:p w14:paraId="059289A7" w14:textId="024B16C2" w:rsidR="00FB3067" w:rsidRDefault="004A5675" w:rsidP="00452C1C">
      <w:pPr>
        <w:pStyle w:val="Heading3"/>
      </w:pPr>
      <w:r>
        <w:t>Chosen scratch neural network</w:t>
      </w:r>
    </w:p>
    <w:p w14:paraId="045944FD" w14:textId="422F642C" w:rsidR="00177C90" w:rsidRDefault="00177C90" w:rsidP="00C273B4">
      <w:r>
        <w:t xml:space="preserve">The chosen network for scratch version had 0.3 dropout rate, batch normalization, data augmentation, and 0.01 learning rate. </w:t>
      </w:r>
      <w:r w:rsidR="00C273B4">
        <w:t>Regarding the training and testing of the best scratch neural</w:t>
      </w:r>
      <w:r w:rsidR="00676983">
        <w:t xml:space="preserve">   </w:t>
      </w:r>
      <w:r w:rsidR="00676983">
        <w:t xml:space="preserve">network, </w:t>
      </w:r>
      <w:r w:rsidR="00676983">
        <w:fldChar w:fldCharType="begin"/>
      </w:r>
      <w:r w:rsidR="00676983">
        <w:instrText xml:space="preserve"> REF _Ref56697450 \h </w:instrText>
      </w:r>
      <w:r w:rsidR="00676983">
        <w:fldChar w:fldCharType="separate"/>
      </w:r>
      <w:r w:rsidR="00676983">
        <w:t xml:space="preserve">Figure </w:t>
      </w:r>
      <w:r w:rsidR="00676983">
        <w:rPr>
          <w:noProof/>
        </w:rPr>
        <w:t>8</w:t>
      </w:r>
      <w:r w:rsidR="00676983">
        <w:fldChar w:fldCharType="end"/>
      </w:r>
      <w:r w:rsidR="00676983">
        <w:t xml:space="preserve"> shows the loss, Figure 9 shows the accuracy, and Figure 10 shows the confusion matrix.</w:t>
      </w:r>
    </w:p>
    <w:p w14:paraId="2C3D7F02" w14:textId="77777777" w:rsidR="00676983" w:rsidRDefault="00676983" w:rsidP="00676983">
      <w:pPr>
        <w:pStyle w:val="Heading3"/>
      </w:pPr>
      <w:r>
        <w:t>Chosen Fine-tuned VGG-19 network</w:t>
      </w:r>
    </w:p>
    <w:p w14:paraId="4E3E2C1E" w14:textId="77777777" w:rsidR="00676983" w:rsidRDefault="00676983" w:rsidP="0000403F">
      <w:pPr>
        <w:spacing w:after="0"/>
      </w:pPr>
      <w:r>
        <w:t xml:space="preserve">The chosen fine-tuned VGG-19 network has 0.3 dropout rate, data augmentation, 0.0001 learning rate, and first 10 layers are frozen. Regarding the training and testing of the best scratch neural network, </w:t>
      </w:r>
      <w:r>
        <w:fldChar w:fldCharType="begin"/>
      </w:r>
      <w:r>
        <w:instrText xml:space="preserve"> REF _Ref56697498 \h </w:instrText>
      </w:r>
      <w:r>
        <w:fldChar w:fldCharType="separate"/>
      </w:r>
      <w:r>
        <w:t xml:space="preserve">Figure </w:t>
      </w:r>
      <w:r>
        <w:rPr>
          <w:noProof/>
        </w:rPr>
        <w:t>11</w:t>
      </w:r>
      <w:r>
        <w:fldChar w:fldCharType="end"/>
      </w:r>
      <w:r>
        <w:t xml:space="preserve"> shows the loss, Figure 12 shows the accuracy, and Figure 13 shows the confusion matrix.</w:t>
      </w:r>
    </w:p>
    <w:p w14:paraId="08A10DD9" w14:textId="476EE523" w:rsidR="00676983" w:rsidRDefault="00676983" w:rsidP="00C273B4">
      <w:pPr>
        <w:sectPr w:rsidR="00676983" w:rsidSect="006A6625">
          <w:footerReference w:type="even" r:id="rId21"/>
          <w:type w:val="continuous"/>
          <w:pgSz w:w="12240" w:h="15840"/>
          <w:pgMar w:top="1080" w:right="1080" w:bottom="1440" w:left="1080" w:header="720" w:footer="720" w:gutter="0"/>
          <w:cols w:num="2" w:space="720"/>
        </w:sectPr>
      </w:pPr>
    </w:p>
    <w:p w14:paraId="559BE3BC" w14:textId="77777777" w:rsidR="00210A7E" w:rsidRDefault="00210A7E" w:rsidP="002B609F">
      <w:pPr>
        <w:pStyle w:val="Heading3"/>
        <w:sectPr w:rsidR="00210A7E" w:rsidSect="00676983">
          <w:type w:val="continuous"/>
          <w:pgSz w:w="12240" w:h="15840"/>
          <w:pgMar w:top="1080" w:right="1080" w:bottom="1440" w:left="1080" w:header="720" w:footer="720" w:gutter="0"/>
          <w:cols w:num="2" w:space="720"/>
        </w:sectPr>
      </w:pPr>
    </w:p>
    <w:p w14:paraId="710DAD05" w14:textId="77777777" w:rsidR="00E1042F" w:rsidRDefault="00E1042F" w:rsidP="00BB1E5D">
      <w:pPr>
        <w:jc w:val="center"/>
        <w:sectPr w:rsidR="00E1042F" w:rsidSect="001F676A">
          <w:type w:val="continuous"/>
          <w:pgSz w:w="12240" w:h="15840"/>
          <w:pgMar w:top="1080" w:right="1080" w:bottom="1440" w:left="1080" w:header="720" w:footer="720" w:gutter="0"/>
          <w:cols w:space="720"/>
        </w:sectPr>
      </w:pPr>
    </w:p>
    <w:tbl>
      <w:tblPr>
        <w:tblpPr w:leftFromText="180" w:rightFromText="180" w:vertAnchor="text" w:tblpXSpec="center" w:tblpY="1"/>
        <w:tblOverlap w:val="never"/>
        <w:tblW w:w="6218" w:type="dxa"/>
        <w:tblCellMar>
          <w:left w:w="0" w:type="dxa"/>
          <w:right w:w="0" w:type="dxa"/>
        </w:tblCellMar>
        <w:tblLook w:val="0600" w:firstRow="0" w:lastRow="0" w:firstColumn="0" w:lastColumn="0" w:noHBand="1" w:noVBand="1"/>
      </w:tblPr>
      <w:tblGrid>
        <w:gridCol w:w="2699"/>
        <w:gridCol w:w="520"/>
        <w:gridCol w:w="733"/>
        <w:gridCol w:w="440"/>
        <w:gridCol w:w="679"/>
        <w:gridCol w:w="14"/>
        <w:gridCol w:w="440"/>
        <w:gridCol w:w="693"/>
      </w:tblGrid>
      <w:tr w:rsidR="00E1042F" w:rsidRPr="00E1042F" w14:paraId="5BE8E9AE" w14:textId="77777777" w:rsidTr="00BB1E5D">
        <w:trPr>
          <w:trHeight w:val="278"/>
        </w:trPr>
        <w:tc>
          <w:tcPr>
            <w:tcW w:w="269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890C4F" w14:textId="77777777" w:rsidR="00E1042F" w:rsidRPr="00E1042F" w:rsidRDefault="00E1042F" w:rsidP="00BB1E5D">
            <w:pPr>
              <w:spacing w:line="240" w:lineRule="auto"/>
              <w:jc w:val="left"/>
              <w:rPr>
                <w:sz w:val="16"/>
                <w:szCs w:val="16"/>
              </w:rPr>
            </w:pPr>
          </w:p>
        </w:tc>
        <w:tc>
          <w:tcPr>
            <w:tcW w:w="1253" w:type="dxa"/>
            <w:gridSpan w:val="2"/>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03AA147C" w14:textId="77777777" w:rsidR="00E1042F" w:rsidRPr="00E1042F" w:rsidRDefault="00E1042F" w:rsidP="00BB1E5D">
            <w:pPr>
              <w:spacing w:line="240" w:lineRule="auto"/>
              <w:jc w:val="left"/>
              <w:rPr>
                <w:sz w:val="16"/>
                <w:szCs w:val="16"/>
              </w:rPr>
            </w:pPr>
            <w:r w:rsidRPr="00E1042F">
              <w:rPr>
                <w:sz w:val="16"/>
                <w:szCs w:val="16"/>
              </w:rPr>
              <w:t>Training</w:t>
            </w:r>
          </w:p>
        </w:tc>
        <w:tc>
          <w:tcPr>
            <w:tcW w:w="1119" w:type="dxa"/>
            <w:gridSpan w:val="2"/>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2EE08E2C" w14:textId="77777777" w:rsidR="00E1042F" w:rsidRPr="00E1042F" w:rsidRDefault="00E1042F" w:rsidP="00BB1E5D">
            <w:pPr>
              <w:spacing w:line="240" w:lineRule="auto"/>
              <w:jc w:val="left"/>
              <w:rPr>
                <w:sz w:val="16"/>
                <w:szCs w:val="16"/>
              </w:rPr>
            </w:pPr>
            <w:r w:rsidRPr="00E1042F">
              <w:rPr>
                <w:sz w:val="16"/>
                <w:szCs w:val="16"/>
              </w:rPr>
              <w:t>Validation</w:t>
            </w:r>
          </w:p>
        </w:tc>
        <w:tc>
          <w:tcPr>
            <w:tcW w:w="1147" w:type="dxa"/>
            <w:gridSpan w:val="3"/>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77BAFF81" w14:textId="77777777" w:rsidR="00E1042F" w:rsidRPr="00E1042F" w:rsidRDefault="00E1042F" w:rsidP="00BB1E5D">
            <w:pPr>
              <w:spacing w:line="240" w:lineRule="auto"/>
              <w:jc w:val="left"/>
              <w:rPr>
                <w:sz w:val="16"/>
                <w:szCs w:val="16"/>
              </w:rPr>
            </w:pPr>
            <w:r w:rsidRPr="00E1042F">
              <w:rPr>
                <w:sz w:val="16"/>
                <w:szCs w:val="16"/>
              </w:rPr>
              <w:t>Test</w:t>
            </w:r>
          </w:p>
        </w:tc>
      </w:tr>
      <w:tr w:rsidR="00E1042F" w:rsidRPr="00E1042F" w14:paraId="1F2972DC" w14:textId="77777777" w:rsidTr="00BB1E5D">
        <w:trPr>
          <w:trHeight w:val="278"/>
        </w:trPr>
        <w:tc>
          <w:tcPr>
            <w:tcW w:w="2699" w:type="dxa"/>
            <w:vMerge/>
            <w:tcBorders>
              <w:top w:val="single" w:sz="8" w:space="0" w:color="000000"/>
              <w:left w:val="single" w:sz="8" w:space="0" w:color="000000"/>
              <w:bottom w:val="single" w:sz="8" w:space="0" w:color="000000"/>
              <w:right w:val="single" w:sz="8" w:space="0" w:color="000000"/>
            </w:tcBorders>
            <w:vAlign w:val="center"/>
            <w:hideMark/>
          </w:tcPr>
          <w:p w14:paraId="11598EC2" w14:textId="77777777" w:rsidR="00E1042F" w:rsidRPr="00E1042F" w:rsidRDefault="00E1042F" w:rsidP="00BB1E5D">
            <w:pPr>
              <w:spacing w:line="240" w:lineRule="auto"/>
              <w:jc w:val="left"/>
              <w:rPr>
                <w:sz w:val="16"/>
                <w:szCs w:val="16"/>
              </w:rPr>
            </w:pP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C65416" w14:textId="77777777" w:rsidR="00E1042F" w:rsidRPr="00E1042F" w:rsidRDefault="00E1042F" w:rsidP="00BB1E5D">
            <w:pPr>
              <w:spacing w:line="240" w:lineRule="auto"/>
              <w:jc w:val="left"/>
              <w:rPr>
                <w:sz w:val="16"/>
                <w:szCs w:val="16"/>
              </w:rPr>
            </w:pPr>
            <w:r w:rsidRPr="00E1042F">
              <w:rPr>
                <w:sz w:val="16"/>
                <w:szCs w:val="16"/>
              </w:rPr>
              <w:t>Loss</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949EE4" w14:textId="77777777" w:rsidR="00E1042F" w:rsidRPr="00E1042F" w:rsidRDefault="00E1042F" w:rsidP="00BB1E5D">
            <w:pPr>
              <w:spacing w:line="240" w:lineRule="auto"/>
              <w:jc w:val="left"/>
              <w:rPr>
                <w:sz w:val="16"/>
                <w:szCs w:val="16"/>
              </w:rPr>
            </w:pPr>
            <w:r w:rsidRPr="00E1042F">
              <w:rPr>
                <w:sz w:val="16"/>
                <w:szCs w:val="16"/>
              </w:rPr>
              <w:t xml:space="preserve">Accuracy </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A074EF" w14:textId="77777777" w:rsidR="00E1042F" w:rsidRPr="00E1042F" w:rsidRDefault="00E1042F" w:rsidP="00BB1E5D">
            <w:pPr>
              <w:spacing w:line="240" w:lineRule="auto"/>
              <w:jc w:val="left"/>
              <w:rPr>
                <w:sz w:val="16"/>
                <w:szCs w:val="16"/>
              </w:rPr>
            </w:pPr>
            <w:r w:rsidRPr="00E1042F">
              <w:rPr>
                <w:sz w:val="16"/>
                <w:szCs w:val="16"/>
              </w:rPr>
              <w:t>Loss</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B2C214" w14:textId="77777777" w:rsidR="00E1042F" w:rsidRPr="00E1042F" w:rsidRDefault="00E1042F" w:rsidP="00BB1E5D">
            <w:pPr>
              <w:spacing w:line="240" w:lineRule="auto"/>
              <w:jc w:val="left"/>
              <w:rPr>
                <w:sz w:val="16"/>
                <w:szCs w:val="16"/>
              </w:rPr>
            </w:pPr>
            <w:r w:rsidRPr="00E1042F">
              <w:rPr>
                <w:sz w:val="16"/>
                <w:szCs w:val="16"/>
              </w:rPr>
              <w:t>Accuracy</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C3728" w14:textId="77777777" w:rsidR="00E1042F" w:rsidRPr="00E1042F" w:rsidRDefault="00E1042F" w:rsidP="00BB1E5D">
            <w:pPr>
              <w:spacing w:line="240" w:lineRule="auto"/>
              <w:jc w:val="left"/>
              <w:rPr>
                <w:sz w:val="16"/>
                <w:szCs w:val="16"/>
              </w:rPr>
            </w:pPr>
            <w:r w:rsidRPr="00E1042F">
              <w:rPr>
                <w:sz w:val="16"/>
                <w:szCs w:val="16"/>
              </w:rPr>
              <w:t>Loss</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6CD4B8" w14:textId="77777777" w:rsidR="00E1042F" w:rsidRPr="00E1042F" w:rsidRDefault="00E1042F" w:rsidP="00BB1E5D">
            <w:pPr>
              <w:spacing w:line="240" w:lineRule="auto"/>
              <w:jc w:val="left"/>
              <w:rPr>
                <w:sz w:val="16"/>
                <w:szCs w:val="16"/>
              </w:rPr>
            </w:pPr>
            <w:r w:rsidRPr="00E1042F">
              <w:rPr>
                <w:sz w:val="16"/>
                <w:szCs w:val="16"/>
              </w:rPr>
              <w:t>Accuracy</w:t>
            </w:r>
          </w:p>
        </w:tc>
      </w:tr>
      <w:tr w:rsidR="00E1042F" w:rsidRPr="00E1042F" w14:paraId="1E8B529F"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281780" w14:textId="77777777" w:rsidR="00E1042F" w:rsidRPr="00E1042F" w:rsidRDefault="00E1042F" w:rsidP="00BB1E5D">
            <w:pPr>
              <w:spacing w:line="240" w:lineRule="auto"/>
              <w:jc w:val="left"/>
              <w:rPr>
                <w:sz w:val="16"/>
                <w:szCs w:val="16"/>
              </w:rPr>
            </w:pPr>
            <w:r w:rsidRPr="00E1042F">
              <w:rPr>
                <w:sz w:val="16"/>
                <w:szCs w:val="16"/>
              </w:rPr>
              <w:t>Base</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1A381B" w14:textId="77777777" w:rsidR="00E1042F" w:rsidRPr="00E1042F" w:rsidRDefault="00E1042F" w:rsidP="00BB1E5D">
            <w:pPr>
              <w:spacing w:line="240" w:lineRule="auto"/>
              <w:jc w:val="left"/>
              <w:rPr>
                <w:sz w:val="16"/>
                <w:szCs w:val="16"/>
              </w:rPr>
            </w:pPr>
            <w:r w:rsidRPr="00E1042F">
              <w:rPr>
                <w:sz w:val="16"/>
                <w:szCs w:val="16"/>
              </w:rPr>
              <w:t>0.022</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E73CE6" w14:textId="77777777" w:rsidR="00E1042F" w:rsidRPr="00E1042F" w:rsidRDefault="00E1042F" w:rsidP="00BB1E5D">
            <w:pPr>
              <w:spacing w:line="240" w:lineRule="auto"/>
              <w:jc w:val="left"/>
              <w:rPr>
                <w:sz w:val="16"/>
                <w:szCs w:val="16"/>
              </w:rPr>
            </w:pPr>
            <w:r w:rsidRPr="00E1042F">
              <w:rPr>
                <w:sz w:val="16"/>
                <w:szCs w:val="16"/>
              </w:rPr>
              <w:t>99.3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181C45" w14:textId="77777777" w:rsidR="00E1042F" w:rsidRPr="00E1042F" w:rsidRDefault="00E1042F" w:rsidP="00BB1E5D">
            <w:pPr>
              <w:spacing w:line="240" w:lineRule="auto"/>
              <w:jc w:val="left"/>
              <w:rPr>
                <w:sz w:val="16"/>
                <w:szCs w:val="16"/>
              </w:rPr>
            </w:pPr>
            <w:r w:rsidRPr="00E1042F">
              <w:rPr>
                <w:sz w:val="16"/>
                <w:szCs w:val="16"/>
              </w:rPr>
              <w:t>0.085</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015F4D" w14:textId="77777777" w:rsidR="00E1042F" w:rsidRPr="00E1042F" w:rsidRDefault="00E1042F" w:rsidP="00BB1E5D">
            <w:pPr>
              <w:spacing w:line="240" w:lineRule="auto"/>
              <w:jc w:val="left"/>
              <w:rPr>
                <w:sz w:val="16"/>
                <w:szCs w:val="16"/>
              </w:rPr>
            </w:pPr>
            <w:r w:rsidRPr="00E1042F">
              <w:rPr>
                <w:sz w:val="16"/>
                <w:szCs w:val="16"/>
              </w:rPr>
              <w:t>97.8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B1FDD0" w14:textId="77777777" w:rsidR="00E1042F" w:rsidRPr="00E1042F" w:rsidRDefault="00E1042F" w:rsidP="00BB1E5D">
            <w:pPr>
              <w:spacing w:line="240" w:lineRule="auto"/>
              <w:jc w:val="left"/>
              <w:rPr>
                <w:sz w:val="16"/>
                <w:szCs w:val="16"/>
              </w:rPr>
            </w:pPr>
            <w:r w:rsidRPr="00E1042F">
              <w:rPr>
                <w:sz w:val="16"/>
                <w:szCs w:val="16"/>
              </w:rPr>
              <w:t>2.69</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630389" w14:textId="77777777" w:rsidR="00E1042F" w:rsidRPr="00E1042F" w:rsidRDefault="00E1042F" w:rsidP="00BB1E5D">
            <w:pPr>
              <w:spacing w:line="240" w:lineRule="auto"/>
              <w:jc w:val="left"/>
              <w:rPr>
                <w:sz w:val="16"/>
                <w:szCs w:val="16"/>
              </w:rPr>
            </w:pPr>
            <w:r w:rsidRPr="00E1042F">
              <w:rPr>
                <w:sz w:val="16"/>
                <w:szCs w:val="16"/>
              </w:rPr>
              <w:t>66.00%</w:t>
            </w:r>
          </w:p>
        </w:tc>
      </w:tr>
      <w:tr w:rsidR="00E1042F" w:rsidRPr="00E1042F" w14:paraId="6A66FA67"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ED6BE9"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51B4CA" w14:textId="77777777" w:rsidR="00E1042F" w:rsidRPr="00E1042F" w:rsidRDefault="00E1042F" w:rsidP="00BB1E5D">
            <w:pPr>
              <w:spacing w:line="240" w:lineRule="auto"/>
              <w:jc w:val="left"/>
              <w:rPr>
                <w:sz w:val="16"/>
                <w:szCs w:val="16"/>
              </w:rPr>
            </w:pPr>
            <w:r w:rsidRPr="00E1042F">
              <w:rPr>
                <w:sz w:val="16"/>
                <w:szCs w:val="16"/>
              </w:rPr>
              <w:t>0.009</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919FD9" w14:textId="77777777" w:rsidR="00E1042F" w:rsidRPr="00E1042F" w:rsidRDefault="00E1042F" w:rsidP="00BB1E5D">
            <w:pPr>
              <w:spacing w:line="240" w:lineRule="auto"/>
              <w:jc w:val="left"/>
              <w:rPr>
                <w:sz w:val="16"/>
                <w:szCs w:val="16"/>
              </w:rPr>
            </w:pPr>
            <w:r w:rsidRPr="00E1042F">
              <w:rPr>
                <w:sz w:val="16"/>
                <w:szCs w:val="16"/>
              </w:rPr>
              <w:t>99.7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AE020E" w14:textId="77777777" w:rsidR="00E1042F" w:rsidRPr="00E1042F" w:rsidRDefault="00E1042F" w:rsidP="00BB1E5D">
            <w:pPr>
              <w:spacing w:line="240" w:lineRule="auto"/>
              <w:jc w:val="left"/>
              <w:rPr>
                <w:sz w:val="16"/>
                <w:szCs w:val="16"/>
              </w:rPr>
            </w:pPr>
            <w:r w:rsidRPr="00E1042F">
              <w:rPr>
                <w:sz w:val="16"/>
                <w:szCs w:val="16"/>
              </w:rPr>
              <w:t>0.022</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918BBB" w14:textId="77777777" w:rsidR="00E1042F" w:rsidRPr="00E1042F" w:rsidRDefault="00E1042F" w:rsidP="00BB1E5D">
            <w:pPr>
              <w:spacing w:line="240" w:lineRule="auto"/>
              <w:jc w:val="left"/>
              <w:rPr>
                <w:sz w:val="16"/>
                <w:szCs w:val="16"/>
              </w:rPr>
            </w:pPr>
            <w:r w:rsidRPr="00E1042F">
              <w:rPr>
                <w:sz w:val="16"/>
                <w:szCs w:val="16"/>
              </w:rPr>
              <w:t>99.46%</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AA6B10" w14:textId="77777777" w:rsidR="00E1042F" w:rsidRPr="00E1042F" w:rsidRDefault="00E1042F" w:rsidP="00BB1E5D">
            <w:pPr>
              <w:spacing w:line="240" w:lineRule="auto"/>
              <w:jc w:val="left"/>
              <w:rPr>
                <w:sz w:val="16"/>
                <w:szCs w:val="16"/>
              </w:rPr>
            </w:pPr>
            <w:r w:rsidRPr="00E1042F">
              <w:rPr>
                <w:sz w:val="16"/>
                <w:szCs w:val="16"/>
              </w:rPr>
              <w:t>2.85</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A0E65" w14:textId="77777777" w:rsidR="00E1042F" w:rsidRPr="00E1042F" w:rsidRDefault="00E1042F" w:rsidP="00BB1E5D">
            <w:pPr>
              <w:spacing w:line="240" w:lineRule="auto"/>
              <w:jc w:val="left"/>
              <w:rPr>
                <w:sz w:val="16"/>
                <w:szCs w:val="16"/>
              </w:rPr>
            </w:pPr>
            <w:r w:rsidRPr="00E1042F">
              <w:rPr>
                <w:sz w:val="16"/>
                <w:szCs w:val="16"/>
              </w:rPr>
              <w:t>62.99%</w:t>
            </w:r>
          </w:p>
        </w:tc>
      </w:tr>
      <w:tr w:rsidR="00E1042F" w:rsidRPr="00E1042F" w14:paraId="0681DB27"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BA126B9"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 + BN</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5750DD" w14:textId="77777777" w:rsidR="00E1042F" w:rsidRPr="00E1042F" w:rsidRDefault="00E1042F" w:rsidP="00BB1E5D">
            <w:pPr>
              <w:spacing w:line="240" w:lineRule="auto"/>
              <w:jc w:val="left"/>
              <w:rPr>
                <w:sz w:val="16"/>
                <w:szCs w:val="16"/>
              </w:rPr>
            </w:pPr>
            <w:r w:rsidRPr="00E1042F">
              <w:rPr>
                <w:sz w:val="16"/>
                <w:szCs w:val="16"/>
              </w:rPr>
              <w:t>0.051</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C5F6F7" w14:textId="77777777" w:rsidR="00E1042F" w:rsidRPr="00E1042F" w:rsidRDefault="00E1042F" w:rsidP="00BB1E5D">
            <w:pPr>
              <w:spacing w:line="240" w:lineRule="auto"/>
              <w:jc w:val="left"/>
              <w:rPr>
                <w:sz w:val="16"/>
                <w:szCs w:val="16"/>
              </w:rPr>
            </w:pPr>
            <w:r w:rsidRPr="00E1042F">
              <w:rPr>
                <w:sz w:val="16"/>
                <w:szCs w:val="16"/>
              </w:rPr>
              <w:t>99.8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A042E9" w14:textId="77777777" w:rsidR="00E1042F" w:rsidRPr="00E1042F" w:rsidRDefault="00E1042F" w:rsidP="00BB1E5D">
            <w:pPr>
              <w:spacing w:line="240" w:lineRule="auto"/>
              <w:jc w:val="left"/>
              <w:rPr>
                <w:sz w:val="16"/>
                <w:szCs w:val="16"/>
              </w:rPr>
            </w:pPr>
            <w:r w:rsidRPr="00E1042F">
              <w:rPr>
                <w:sz w:val="16"/>
                <w:szCs w:val="16"/>
              </w:rPr>
              <w:t>0.041</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33D51D" w14:textId="77777777" w:rsidR="00E1042F" w:rsidRPr="00E1042F" w:rsidRDefault="00E1042F" w:rsidP="00BB1E5D">
            <w:pPr>
              <w:spacing w:line="240" w:lineRule="auto"/>
              <w:jc w:val="left"/>
              <w:rPr>
                <w:sz w:val="16"/>
                <w:szCs w:val="16"/>
              </w:rPr>
            </w:pPr>
            <w:r w:rsidRPr="00E1042F">
              <w:rPr>
                <w:sz w:val="16"/>
                <w:szCs w:val="16"/>
              </w:rPr>
              <w:t>99.6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8385BC" w14:textId="77777777" w:rsidR="00E1042F" w:rsidRPr="00E1042F" w:rsidRDefault="00E1042F" w:rsidP="00BB1E5D">
            <w:pPr>
              <w:spacing w:line="240" w:lineRule="auto"/>
              <w:jc w:val="left"/>
              <w:rPr>
                <w:sz w:val="16"/>
                <w:szCs w:val="16"/>
              </w:rPr>
            </w:pPr>
            <w:r w:rsidRPr="00E1042F">
              <w:rPr>
                <w:sz w:val="16"/>
                <w:szCs w:val="16"/>
              </w:rPr>
              <w:t>0.90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AE7315" w14:textId="77777777" w:rsidR="00E1042F" w:rsidRPr="00E1042F" w:rsidRDefault="00E1042F" w:rsidP="00BB1E5D">
            <w:pPr>
              <w:spacing w:line="240" w:lineRule="auto"/>
              <w:jc w:val="left"/>
              <w:rPr>
                <w:sz w:val="16"/>
                <w:szCs w:val="16"/>
              </w:rPr>
            </w:pPr>
            <w:r w:rsidRPr="00E1042F">
              <w:rPr>
                <w:sz w:val="16"/>
                <w:szCs w:val="16"/>
              </w:rPr>
              <w:t>75.00%</w:t>
            </w:r>
          </w:p>
        </w:tc>
      </w:tr>
      <w:tr w:rsidR="00E1042F" w:rsidRPr="00E1042F" w14:paraId="1C0D4318"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C117A6"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 + BN + DA</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B502CA" w14:textId="77777777" w:rsidR="00E1042F" w:rsidRPr="00E1042F" w:rsidRDefault="00E1042F" w:rsidP="00BB1E5D">
            <w:pPr>
              <w:spacing w:line="240" w:lineRule="auto"/>
              <w:jc w:val="left"/>
              <w:rPr>
                <w:sz w:val="16"/>
                <w:szCs w:val="16"/>
              </w:rPr>
            </w:pPr>
            <w:r w:rsidRPr="00E1042F">
              <w:rPr>
                <w:sz w:val="16"/>
                <w:szCs w:val="16"/>
              </w:rPr>
              <w:t>0.207</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B38BDCD" w14:textId="77777777" w:rsidR="00E1042F" w:rsidRPr="00E1042F" w:rsidRDefault="00E1042F" w:rsidP="00BB1E5D">
            <w:pPr>
              <w:spacing w:line="240" w:lineRule="auto"/>
              <w:jc w:val="left"/>
              <w:rPr>
                <w:sz w:val="16"/>
                <w:szCs w:val="16"/>
              </w:rPr>
            </w:pPr>
            <w:r w:rsidRPr="00E1042F">
              <w:rPr>
                <w:sz w:val="16"/>
                <w:szCs w:val="16"/>
              </w:rPr>
              <w:t>94.98%</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D620B7" w14:textId="77777777" w:rsidR="00E1042F" w:rsidRPr="00E1042F" w:rsidRDefault="00E1042F" w:rsidP="00BB1E5D">
            <w:pPr>
              <w:spacing w:line="240" w:lineRule="auto"/>
              <w:jc w:val="left"/>
              <w:rPr>
                <w:sz w:val="16"/>
                <w:szCs w:val="16"/>
              </w:rPr>
            </w:pPr>
            <w:r w:rsidRPr="00E1042F">
              <w:rPr>
                <w:sz w:val="16"/>
                <w:szCs w:val="16"/>
              </w:rPr>
              <w:t>0.422</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B1CBA6" w14:textId="77777777" w:rsidR="00E1042F" w:rsidRPr="00E1042F" w:rsidRDefault="00E1042F" w:rsidP="00BB1E5D">
            <w:pPr>
              <w:spacing w:line="240" w:lineRule="auto"/>
              <w:jc w:val="left"/>
              <w:rPr>
                <w:sz w:val="16"/>
                <w:szCs w:val="16"/>
              </w:rPr>
            </w:pPr>
            <w:r w:rsidRPr="00E1042F">
              <w:rPr>
                <w:sz w:val="16"/>
                <w:szCs w:val="16"/>
              </w:rPr>
              <w:t>87.0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DE577F" w14:textId="77777777" w:rsidR="00E1042F" w:rsidRPr="00E1042F" w:rsidRDefault="00E1042F" w:rsidP="00BB1E5D">
            <w:pPr>
              <w:spacing w:line="240" w:lineRule="auto"/>
              <w:jc w:val="left"/>
              <w:rPr>
                <w:sz w:val="16"/>
                <w:szCs w:val="16"/>
              </w:rPr>
            </w:pPr>
            <w:r w:rsidRPr="00E1042F">
              <w:rPr>
                <w:sz w:val="16"/>
                <w:szCs w:val="16"/>
              </w:rPr>
              <w:t>0.664</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CFAC2E" w14:textId="77777777" w:rsidR="00E1042F" w:rsidRPr="00E1042F" w:rsidRDefault="00E1042F" w:rsidP="00BB1E5D">
            <w:pPr>
              <w:spacing w:line="240" w:lineRule="auto"/>
              <w:jc w:val="left"/>
              <w:rPr>
                <w:sz w:val="16"/>
                <w:szCs w:val="16"/>
              </w:rPr>
            </w:pPr>
            <w:r w:rsidRPr="00E1042F">
              <w:rPr>
                <w:sz w:val="16"/>
                <w:szCs w:val="16"/>
              </w:rPr>
              <w:t>81.00%</w:t>
            </w:r>
          </w:p>
        </w:tc>
      </w:tr>
      <w:tr w:rsidR="00E1042F" w:rsidRPr="00E1042F" w14:paraId="0326E40E"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D3B627"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2) + BN + DA</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FFC61E" w14:textId="77777777" w:rsidR="00E1042F" w:rsidRPr="00E1042F" w:rsidRDefault="00E1042F" w:rsidP="00BB1E5D">
            <w:pPr>
              <w:spacing w:line="240" w:lineRule="auto"/>
              <w:jc w:val="left"/>
              <w:rPr>
                <w:sz w:val="16"/>
                <w:szCs w:val="16"/>
              </w:rPr>
            </w:pPr>
            <w:r w:rsidRPr="00E1042F">
              <w:rPr>
                <w:sz w:val="16"/>
                <w:szCs w:val="16"/>
              </w:rPr>
              <w:t>0.148</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603F79" w14:textId="77777777" w:rsidR="00E1042F" w:rsidRPr="00E1042F" w:rsidRDefault="00E1042F" w:rsidP="00BB1E5D">
            <w:pPr>
              <w:spacing w:line="240" w:lineRule="auto"/>
              <w:jc w:val="left"/>
              <w:rPr>
                <w:sz w:val="16"/>
                <w:szCs w:val="16"/>
              </w:rPr>
            </w:pPr>
            <w:r w:rsidRPr="00E1042F">
              <w:rPr>
                <w:sz w:val="16"/>
                <w:szCs w:val="16"/>
              </w:rPr>
              <w:t>96.50%</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6FBEE1" w14:textId="77777777" w:rsidR="00E1042F" w:rsidRPr="00E1042F" w:rsidRDefault="00E1042F" w:rsidP="00BB1E5D">
            <w:pPr>
              <w:spacing w:line="240" w:lineRule="auto"/>
              <w:jc w:val="left"/>
              <w:rPr>
                <w:sz w:val="16"/>
                <w:szCs w:val="16"/>
              </w:rPr>
            </w:pPr>
            <w:r w:rsidRPr="00E1042F">
              <w:rPr>
                <w:sz w:val="16"/>
                <w:szCs w:val="16"/>
              </w:rPr>
              <w:t>0.221</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FA80DF" w14:textId="77777777" w:rsidR="00E1042F" w:rsidRPr="00E1042F" w:rsidRDefault="00E1042F" w:rsidP="00BB1E5D">
            <w:pPr>
              <w:spacing w:line="240" w:lineRule="auto"/>
              <w:jc w:val="left"/>
              <w:rPr>
                <w:sz w:val="16"/>
                <w:szCs w:val="16"/>
              </w:rPr>
            </w:pPr>
            <w:r w:rsidRPr="00E1042F">
              <w:rPr>
                <w:sz w:val="16"/>
                <w:szCs w:val="16"/>
              </w:rPr>
              <w:t>94.1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2EE1A0" w14:textId="77777777" w:rsidR="00E1042F" w:rsidRPr="00E1042F" w:rsidRDefault="00E1042F" w:rsidP="00BB1E5D">
            <w:pPr>
              <w:spacing w:line="240" w:lineRule="auto"/>
              <w:jc w:val="left"/>
              <w:rPr>
                <w:sz w:val="16"/>
                <w:szCs w:val="16"/>
              </w:rPr>
            </w:pPr>
            <w:r w:rsidRPr="00E1042F">
              <w:rPr>
                <w:sz w:val="16"/>
                <w:szCs w:val="16"/>
              </w:rPr>
              <w:t>0.858</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927F36" w14:textId="77777777" w:rsidR="00E1042F" w:rsidRPr="00E1042F" w:rsidRDefault="00E1042F" w:rsidP="00BB1E5D">
            <w:pPr>
              <w:spacing w:line="240" w:lineRule="auto"/>
              <w:jc w:val="left"/>
              <w:rPr>
                <w:sz w:val="16"/>
                <w:szCs w:val="16"/>
              </w:rPr>
            </w:pPr>
            <w:r w:rsidRPr="00E1042F">
              <w:rPr>
                <w:sz w:val="16"/>
                <w:szCs w:val="16"/>
              </w:rPr>
              <w:t>75.00%</w:t>
            </w:r>
          </w:p>
        </w:tc>
      </w:tr>
      <w:tr w:rsidR="00E1042F" w:rsidRPr="00E1042F" w14:paraId="2F6F2D39"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07B1B9"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4) + BN + DA</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39C85E" w14:textId="77777777" w:rsidR="00E1042F" w:rsidRPr="00E1042F" w:rsidRDefault="00E1042F" w:rsidP="00BB1E5D">
            <w:pPr>
              <w:spacing w:line="240" w:lineRule="auto"/>
              <w:jc w:val="left"/>
              <w:rPr>
                <w:sz w:val="16"/>
                <w:szCs w:val="16"/>
              </w:rPr>
            </w:pPr>
            <w:r w:rsidRPr="00E1042F">
              <w:rPr>
                <w:sz w:val="16"/>
                <w:szCs w:val="16"/>
              </w:rPr>
              <w:t>0.34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C8BDE4" w14:textId="77777777" w:rsidR="00E1042F" w:rsidRPr="00E1042F" w:rsidRDefault="00E1042F" w:rsidP="00BB1E5D">
            <w:pPr>
              <w:spacing w:line="240" w:lineRule="auto"/>
              <w:jc w:val="left"/>
              <w:rPr>
                <w:sz w:val="16"/>
                <w:szCs w:val="16"/>
              </w:rPr>
            </w:pPr>
            <w:r w:rsidRPr="00E1042F">
              <w:rPr>
                <w:sz w:val="16"/>
                <w:szCs w:val="16"/>
              </w:rPr>
              <w:t>91.5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29B934" w14:textId="77777777" w:rsidR="00E1042F" w:rsidRPr="00E1042F" w:rsidRDefault="00E1042F" w:rsidP="00BB1E5D">
            <w:pPr>
              <w:spacing w:line="240" w:lineRule="auto"/>
              <w:jc w:val="left"/>
              <w:rPr>
                <w:sz w:val="16"/>
                <w:szCs w:val="16"/>
              </w:rPr>
            </w:pPr>
            <w:r w:rsidRPr="00E1042F">
              <w:rPr>
                <w:sz w:val="16"/>
                <w:szCs w:val="16"/>
              </w:rPr>
              <w:t>0.487</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B2F6F4" w14:textId="77777777" w:rsidR="00E1042F" w:rsidRPr="00E1042F" w:rsidRDefault="00E1042F" w:rsidP="00BB1E5D">
            <w:pPr>
              <w:spacing w:line="240" w:lineRule="auto"/>
              <w:jc w:val="left"/>
              <w:rPr>
                <w:sz w:val="16"/>
                <w:szCs w:val="16"/>
              </w:rPr>
            </w:pPr>
            <w:r w:rsidRPr="00E1042F">
              <w:rPr>
                <w:sz w:val="16"/>
                <w:szCs w:val="16"/>
              </w:rPr>
              <w:t>85.69%</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AB8BA3E" w14:textId="77777777" w:rsidR="00E1042F" w:rsidRPr="00E1042F" w:rsidRDefault="00E1042F" w:rsidP="00BB1E5D">
            <w:pPr>
              <w:spacing w:line="240" w:lineRule="auto"/>
              <w:jc w:val="left"/>
              <w:rPr>
                <w:sz w:val="16"/>
                <w:szCs w:val="16"/>
              </w:rPr>
            </w:pPr>
            <w:r w:rsidRPr="00E1042F">
              <w:rPr>
                <w:sz w:val="16"/>
                <w:szCs w:val="16"/>
              </w:rPr>
              <w:t>0.762</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CDC0ED" w14:textId="77777777" w:rsidR="00E1042F" w:rsidRPr="00E1042F" w:rsidRDefault="00E1042F" w:rsidP="00BB1E5D">
            <w:pPr>
              <w:spacing w:line="240" w:lineRule="auto"/>
              <w:jc w:val="left"/>
              <w:rPr>
                <w:sz w:val="16"/>
                <w:szCs w:val="16"/>
              </w:rPr>
            </w:pPr>
            <w:r w:rsidRPr="00E1042F">
              <w:rPr>
                <w:sz w:val="16"/>
                <w:szCs w:val="16"/>
              </w:rPr>
              <w:t>74.00%</w:t>
            </w:r>
          </w:p>
        </w:tc>
      </w:tr>
      <w:tr w:rsidR="00E1042F" w:rsidRPr="00E1042F" w14:paraId="66A6371E"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26B77A"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 + BN + DA + LR(0.01)</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59A003" w14:textId="77777777" w:rsidR="00E1042F" w:rsidRPr="00E1042F" w:rsidRDefault="00E1042F" w:rsidP="00BB1E5D">
            <w:pPr>
              <w:spacing w:line="240" w:lineRule="auto"/>
              <w:jc w:val="left"/>
              <w:rPr>
                <w:sz w:val="16"/>
                <w:szCs w:val="16"/>
              </w:rPr>
            </w:pPr>
            <w:r w:rsidRPr="00E1042F">
              <w:rPr>
                <w:sz w:val="16"/>
                <w:szCs w:val="16"/>
              </w:rPr>
              <w:t>0.087</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5C3AA7" w14:textId="77777777" w:rsidR="00E1042F" w:rsidRPr="00E1042F" w:rsidRDefault="00E1042F" w:rsidP="00BB1E5D">
            <w:pPr>
              <w:spacing w:line="240" w:lineRule="auto"/>
              <w:jc w:val="left"/>
              <w:rPr>
                <w:sz w:val="16"/>
                <w:szCs w:val="16"/>
              </w:rPr>
            </w:pPr>
            <w:r w:rsidRPr="00E1042F">
              <w:rPr>
                <w:sz w:val="16"/>
                <w:szCs w:val="16"/>
              </w:rPr>
              <w:t>97.5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42EEEA" w14:textId="77777777" w:rsidR="00E1042F" w:rsidRPr="00E1042F" w:rsidRDefault="00E1042F" w:rsidP="00BB1E5D">
            <w:pPr>
              <w:spacing w:line="240" w:lineRule="auto"/>
              <w:jc w:val="left"/>
              <w:rPr>
                <w:sz w:val="16"/>
                <w:szCs w:val="16"/>
              </w:rPr>
            </w:pPr>
            <w:r w:rsidRPr="00E1042F">
              <w:rPr>
                <w:sz w:val="16"/>
                <w:szCs w:val="16"/>
              </w:rPr>
              <w:t>0.074</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D43D1B" w14:textId="77777777" w:rsidR="00E1042F" w:rsidRPr="00E1042F" w:rsidRDefault="00E1042F" w:rsidP="00BB1E5D">
            <w:pPr>
              <w:spacing w:line="240" w:lineRule="auto"/>
              <w:jc w:val="left"/>
              <w:rPr>
                <w:sz w:val="16"/>
                <w:szCs w:val="16"/>
              </w:rPr>
            </w:pPr>
            <w:r w:rsidRPr="00E1042F">
              <w:rPr>
                <w:sz w:val="16"/>
                <w:szCs w:val="16"/>
              </w:rPr>
              <w:t>97.88%</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391430" w14:textId="77777777" w:rsidR="00E1042F" w:rsidRPr="00E1042F" w:rsidRDefault="00E1042F" w:rsidP="00BB1E5D">
            <w:pPr>
              <w:spacing w:line="240" w:lineRule="auto"/>
              <w:jc w:val="left"/>
              <w:rPr>
                <w:sz w:val="16"/>
                <w:szCs w:val="16"/>
              </w:rPr>
            </w:pPr>
            <w:r w:rsidRPr="00E1042F">
              <w:rPr>
                <w:sz w:val="16"/>
                <w:szCs w:val="16"/>
              </w:rPr>
              <w:t>0.68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C87E68" w14:textId="77777777" w:rsidR="00E1042F" w:rsidRPr="00E1042F" w:rsidRDefault="00E1042F" w:rsidP="00BB1E5D">
            <w:pPr>
              <w:spacing w:line="240" w:lineRule="auto"/>
              <w:jc w:val="left"/>
              <w:rPr>
                <w:sz w:val="16"/>
                <w:szCs w:val="16"/>
              </w:rPr>
            </w:pPr>
            <w:r w:rsidRPr="00E1042F">
              <w:rPr>
                <w:sz w:val="16"/>
                <w:szCs w:val="16"/>
              </w:rPr>
              <w:t>84.00%</w:t>
            </w:r>
          </w:p>
        </w:tc>
      </w:tr>
      <w:tr w:rsidR="00E1042F" w:rsidRPr="00E1042F" w14:paraId="065C7954"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9D63DA"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 + BN + DA + LR(0.001)</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0C4F87" w14:textId="77777777" w:rsidR="00E1042F" w:rsidRPr="00E1042F" w:rsidRDefault="00E1042F" w:rsidP="00BB1E5D">
            <w:pPr>
              <w:spacing w:line="240" w:lineRule="auto"/>
              <w:jc w:val="left"/>
              <w:rPr>
                <w:sz w:val="16"/>
                <w:szCs w:val="16"/>
              </w:rPr>
            </w:pPr>
            <w:r w:rsidRPr="00E1042F">
              <w:rPr>
                <w:sz w:val="16"/>
                <w:szCs w:val="16"/>
              </w:rPr>
              <w:t>0.199</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53C3C3" w14:textId="77777777" w:rsidR="00E1042F" w:rsidRPr="00E1042F" w:rsidRDefault="00E1042F" w:rsidP="00BB1E5D">
            <w:pPr>
              <w:spacing w:line="240" w:lineRule="auto"/>
              <w:jc w:val="left"/>
              <w:rPr>
                <w:sz w:val="16"/>
                <w:szCs w:val="16"/>
              </w:rPr>
            </w:pPr>
            <w:r w:rsidRPr="00E1042F">
              <w:rPr>
                <w:sz w:val="16"/>
                <w:szCs w:val="16"/>
              </w:rPr>
              <w:t>95.1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89E1E3" w14:textId="77777777" w:rsidR="00E1042F" w:rsidRPr="00E1042F" w:rsidRDefault="00E1042F" w:rsidP="00BB1E5D">
            <w:pPr>
              <w:spacing w:line="240" w:lineRule="auto"/>
              <w:jc w:val="left"/>
              <w:rPr>
                <w:sz w:val="16"/>
                <w:szCs w:val="16"/>
              </w:rPr>
            </w:pPr>
            <w:r w:rsidRPr="00E1042F">
              <w:rPr>
                <w:sz w:val="16"/>
                <w:szCs w:val="16"/>
              </w:rPr>
              <w:t>0.32</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AB9755" w14:textId="77777777" w:rsidR="00E1042F" w:rsidRPr="00E1042F" w:rsidRDefault="00E1042F" w:rsidP="00BB1E5D">
            <w:pPr>
              <w:spacing w:line="240" w:lineRule="auto"/>
              <w:jc w:val="left"/>
              <w:rPr>
                <w:sz w:val="16"/>
                <w:szCs w:val="16"/>
              </w:rPr>
            </w:pPr>
            <w:r w:rsidRPr="00E1042F">
              <w:rPr>
                <w:sz w:val="16"/>
                <w:szCs w:val="16"/>
              </w:rPr>
              <w:t>90.0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AD977DC" w14:textId="77777777" w:rsidR="00E1042F" w:rsidRPr="00E1042F" w:rsidRDefault="00E1042F" w:rsidP="00BB1E5D">
            <w:pPr>
              <w:spacing w:line="240" w:lineRule="auto"/>
              <w:jc w:val="left"/>
              <w:rPr>
                <w:sz w:val="16"/>
                <w:szCs w:val="16"/>
              </w:rPr>
            </w:pPr>
            <w:r w:rsidRPr="00E1042F">
              <w:rPr>
                <w:sz w:val="16"/>
                <w:szCs w:val="16"/>
              </w:rPr>
              <w:t>0.804</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D826FD" w14:textId="77777777" w:rsidR="00E1042F" w:rsidRPr="00E1042F" w:rsidRDefault="00E1042F" w:rsidP="00BB1E5D">
            <w:pPr>
              <w:spacing w:line="240" w:lineRule="auto"/>
              <w:jc w:val="left"/>
              <w:rPr>
                <w:sz w:val="16"/>
                <w:szCs w:val="16"/>
              </w:rPr>
            </w:pPr>
            <w:r w:rsidRPr="00E1042F">
              <w:rPr>
                <w:sz w:val="16"/>
                <w:szCs w:val="16"/>
              </w:rPr>
              <w:t>75.00%</w:t>
            </w:r>
          </w:p>
        </w:tc>
      </w:tr>
      <w:tr w:rsidR="00E1042F" w:rsidRPr="00E1042F" w14:paraId="6EAFCC3B"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A72E96" w14:textId="77777777" w:rsidR="00E1042F" w:rsidRPr="00E1042F" w:rsidRDefault="00E1042F" w:rsidP="00BB1E5D">
            <w:pPr>
              <w:spacing w:line="240" w:lineRule="auto"/>
              <w:jc w:val="left"/>
              <w:rPr>
                <w:sz w:val="16"/>
                <w:szCs w:val="16"/>
              </w:rPr>
            </w:pPr>
            <w:r w:rsidRPr="00E1042F">
              <w:rPr>
                <w:sz w:val="16"/>
                <w:szCs w:val="16"/>
              </w:rPr>
              <w:t xml:space="preserve">Base + </w:t>
            </w:r>
            <w:proofErr w:type="gramStart"/>
            <w:r w:rsidRPr="00E1042F">
              <w:rPr>
                <w:sz w:val="16"/>
                <w:szCs w:val="16"/>
              </w:rPr>
              <w:t>D(</w:t>
            </w:r>
            <w:proofErr w:type="gramEnd"/>
            <w:r w:rsidRPr="00E1042F">
              <w:rPr>
                <w:sz w:val="16"/>
                <w:szCs w:val="16"/>
              </w:rPr>
              <w:t>0.3) + BN + DA + LR(0.0001)</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B2E445" w14:textId="77777777" w:rsidR="00E1042F" w:rsidRPr="00E1042F" w:rsidRDefault="00E1042F" w:rsidP="00BB1E5D">
            <w:pPr>
              <w:spacing w:line="240" w:lineRule="auto"/>
              <w:jc w:val="left"/>
              <w:rPr>
                <w:sz w:val="16"/>
                <w:szCs w:val="16"/>
              </w:rPr>
            </w:pPr>
            <w:r w:rsidRPr="00E1042F">
              <w:rPr>
                <w:sz w:val="16"/>
                <w:szCs w:val="16"/>
              </w:rPr>
              <w:t>0.59</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EBF240" w14:textId="77777777" w:rsidR="00E1042F" w:rsidRPr="00E1042F" w:rsidRDefault="00E1042F" w:rsidP="00BB1E5D">
            <w:pPr>
              <w:spacing w:line="240" w:lineRule="auto"/>
              <w:jc w:val="left"/>
              <w:rPr>
                <w:sz w:val="16"/>
                <w:szCs w:val="16"/>
              </w:rPr>
            </w:pPr>
            <w:r w:rsidRPr="00E1042F">
              <w:rPr>
                <w:sz w:val="16"/>
                <w:szCs w:val="16"/>
              </w:rPr>
              <w:t>88.6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B94A28" w14:textId="77777777" w:rsidR="00E1042F" w:rsidRPr="00E1042F" w:rsidRDefault="00E1042F" w:rsidP="00BB1E5D">
            <w:pPr>
              <w:spacing w:line="240" w:lineRule="auto"/>
              <w:jc w:val="left"/>
              <w:rPr>
                <w:sz w:val="16"/>
                <w:szCs w:val="16"/>
              </w:rPr>
            </w:pPr>
            <w:r w:rsidRPr="00E1042F">
              <w:rPr>
                <w:sz w:val="16"/>
                <w:szCs w:val="16"/>
              </w:rPr>
              <w:t>0.55</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5EB041" w14:textId="77777777" w:rsidR="00E1042F" w:rsidRPr="00E1042F" w:rsidRDefault="00E1042F" w:rsidP="00BB1E5D">
            <w:pPr>
              <w:spacing w:line="240" w:lineRule="auto"/>
              <w:jc w:val="left"/>
              <w:rPr>
                <w:sz w:val="16"/>
                <w:szCs w:val="16"/>
              </w:rPr>
            </w:pPr>
            <w:r w:rsidRPr="00E1042F">
              <w:rPr>
                <w:sz w:val="16"/>
                <w:szCs w:val="16"/>
              </w:rPr>
              <w:t>89.49%</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9C91A4" w14:textId="77777777" w:rsidR="00E1042F" w:rsidRPr="00E1042F" w:rsidRDefault="00E1042F" w:rsidP="00BB1E5D">
            <w:pPr>
              <w:spacing w:line="240" w:lineRule="auto"/>
              <w:jc w:val="left"/>
              <w:rPr>
                <w:sz w:val="16"/>
                <w:szCs w:val="16"/>
              </w:rPr>
            </w:pPr>
            <w:r w:rsidRPr="00E1042F">
              <w:rPr>
                <w:sz w:val="16"/>
                <w:szCs w:val="16"/>
              </w:rPr>
              <w:t>0.96</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8C2D39" w14:textId="77777777" w:rsidR="00E1042F" w:rsidRPr="00E1042F" w:rsidRDefault="00E1042F" w:rsidP="00BB1E5D">
            <w:pPr>
              <w:spacing w:line="240" w:lineRule="auto"/>
              <w:jc w:val="left"/>
              <w:rPr>
                <w:sz w:val="16"/>
                <w:szCs w:val="16"/>
              </w:rPr>
            </w:pPr>
            <w:r w:rsidRPr="00E1042F">
              <w:rPr>
                <w:sz w:val="16"/>
                <w:szCs w:val="16"/>
              </w:rPr>
              <w:t>70.00%</w:t>
            </w:r>
          </w:p>
        </w:tc>
      </w:tr>
      <w:tr w:rsidR="00E1042F" w:rsidRPr="00E1042F" w14:paraId="196F76ED" w14:textId="77777777" w:rsidTr="00BB1E5D">
        <w:trPr>
          <w:trHeight w:val="278"/>
        </w:trPr>
        <w:tc>
          <w:tcPr>
            <w:tcW w:w="2699"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ADC42" w14:textId="77777777" w:rsidR="00E1042F" w:rsidRPr="00E1042F" w:rsidRDefault="00E1042F" w:rsidP="00BB1E5D">
            <w:pPr>
              <w:spacing w:line="240" w:lineRule="auto"/>
              <w:jc w:val="left"/>
              <w:rPr>
                <w:sz w:val="16"/>
                <w:szCs w:val="16"/>
              </w:rPr>
            </w:pPr>
            <w:r w:rsidRPr="00E1042F">
              <w:rPr>
                <w:sz w:val="16"/>
                <w:szCs w:val="16"/>
              </w:rPr>
              <w:t xml:space="preserve">Base + BN + DA + </w:t>
            </w:r>
            <w:proofErr w:type="gramStart"/>
            <w:r w:rsidRPr="00E1042F">
              <w:rPr>
                <w:sz w:val="16"/>
                <w:szCs w:val="16"/>
              </w:rPr>
              <w:t>LR(</w:t>
            </w:r>
            <w:proofErr w:type="gramEnd"/>
            <w:r w:rsidRPr="00E1042F">
              <w:rPr>
                <w:sz w:val="16"/>
                <w:szCs w:val="16"/>
              </w:rPr>
              <w:t>0.01)</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20AE50" w14:textId="77777777" w:rsidR="00E1042F" w:rsidRPr="00E1042F" w:rsidRDefault="00E1042F" w:rsidP="00BB1E5D">
            <w:pPr>
              <w:spacing w:line="240" w:lineRule="auto"/>
              <w:jc w:val="left"/>
              <w:rPr>
                <w:sz w:val="16"/>
                <w:szCs w:val="16"/>
              </w:rPr>
            </w:pPr>
            <w:r w:rsidRPr="00E1042F">
              <w:rPr>
                <w:sz w:val="16"/>
                <w:szCs w:val="16"/>
              </w:rPr>
              <w:t>0.0626</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CC00D7" w14:textId="77777777" w:rsidR="00E1042F" w:rsidRPr="00E1042F" w:rsidRDefault="00E1042F" w:rsidP="00BB1E5D">
            <w:pPr>
              <w:spacing w:line="240" w:lineRule="auto"/>
              <w:jc w:val="left"/>
              <w:rPr>
                <w:sz w:val="16"/>
                <w:szCs w:val="16"/>
              </w:rPr>
            </w:pPr>
            <w:r w:rsidRPr="00E1042F">
              <w:rPr>
                <w:sz w:val="16"/>
                <w:szCs w:val="16"/>
              </w:rPr>
              <w:t>98.3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490069" w14:textId="77777777" w:rsidR="00E1042F" w:rsidRPr="00E1042F" w:rsidRDefault="00E1042F" w:rsidP="00BB1E5D">
            <w:pPr>
              <w:spacing w:line="240" w:lineRule="auto"/>
              <w:jc w:val="left"/>
              <w:rPr>
                <w:sz w:val="16"/>
                <w:szCs w:val="16"/>
              </w:rPr>
            </w:pPr>
            <w:r w:rsidRPr="00E1042F">
              <w:rPr>
                <w:sz w:val="16"/>
                <w:szCs w:val="16"/>
              </w:rPr>
              <w:t>0.078</w:t>
            </w:r>
          </w:p>
        </w:tc>
        <w:tc>
          <w:tcPr>
            <w:tcW w:w="693"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A1A0D9" w14:textId="77777777" w:rsidR="00E1042F" w:rsidRPr="00E1042F" w:rsidRDefault="00E1042F" w:rsidP="00BB1E5D">
            <w:pPr>
              <w:spacing w:line="240" w:lineRule="auto"/>
              <w:jc w:val="left"/>
              <w:rPr>
                <w:sz w:val="16"/>
                <w:szCs w:val="16"/>
              </w:rPr>
            </w:pPr>
            <w:r w:rsidRPr="00E1042F">
              <w:rPr>
                <w:sz w:val="16"/>
                <w:szCs w:val="16"/>
              </w:rPr>
              <w:t>97.6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A48377" w14:textId="77777777" w:rsidR="00E1042F" w:rsidRPr="00E1042F" w:rsidRDefault="00E1042F" w:rsidP="00BB1E5D">
            <w:pPr>
              <w:spacing w:line="240" w:lineRule="auto"/>
              <w:jc w:val="left"/>
              <w:rPr>
                <w:sz w:val="16"/>
                <w:szCs w:val="16"/>
              </w:rPr>
            </w:pPr>
            <w:r w:rsidRPr="00E1042F">
              <w:rPr>
                <w:sz w:val="16"/>
                <w:szCs w:val="16"/>
              </w:rPr>
              <w:t>0.792</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5455E2" w14:textId="77777777" w:rsidR="00E1042F" w:rsidRPr="00E1042F" w:rsidRDefault="00E1042F" w:rsidP="00BB1E5D">
            <w:pPr>
              <w:keepNext/>
              <w:spacing w:line="240" w:lineRule="auto"/>
              <w:jc w:val="left"/>
              <w:rPr>
                <w:sz w:val="16"/>
                <w:szCs w:val="16"/>
              </w:rPr>
            </w:pPr>
            <w:r w:rsidRPr="00E1042F">
              <w:rPr>
                <w:sz w:val="16"/>
                <w:szCs w:val="16"/>
              </w:rPr>
              <w:t>78.00%</w:t>
            </w:r>
          </w:p>
        </w:tc>
      </w:tr>
    </w:tbl>
    <w:p w14:paraId="78179312" w14:textId="6DAE45A6" w:rsidR="00E1042F" w:rsidRDefault="00BB1E5D" w:rsidP="004C6653">
      <w:pPr>
        <w:pStyle w:val="Caption"/>
      </w:pPr>
      <w:bookmarkStart w:id="9" w:name="_Ref56697401"/>
      <w:r>
        <w:br w:type="textWrapping" w:clear="all"/>
      </w:r>
      <w:r w:rsidR="00E1042F">
        <w:t xml:space="preserve">Table </w:t>
      </w:r>
      <w:r w:rsidR="0059139A">
        <w:fldChar w:fldCharType="begin"/>
      </w:r>
      <w:r w:rsidR="0059139A">
        <w:instrText xml:space="preserve"> SEQ Table \* ARABIC </w:instrText>
      </w:r>
      <w:r w:rsidR="0059139A">
        <w:fldChar w:fldCharType="separate"/>
      </w:r>
      <w:r w:rsidR="002152F3">
        <w:rPr>
          <w:noProof/>
        </w:rPr>
        <w:t>1</w:t>
      </w:r>
      <w:r w:rsidR="0059139A">
        <w:rPr>
          <w:noProof/>
        </w:rPr>
        <w:fldChar w:fldCharType="end"/>
      </w:r>
      <w:bookmarkEnd w:id="9"/>
      <w:r w:rsidR="00E1042F">
        <w:t xml:space="preserve"> Scratch Network Performance</w:t>
      </w:r>
    </w:p>
    <w:p w14:paraId="77AFD4DC" w14:textId="77777777" w:rsidR="00DD3C6F" w:rsidRDefault="00DD3C6F" w:rsidP="00BB1E5D">
      <w:pPr>
        <w:keepNext/>
        <w:jc w:val="center"/>
        <w:rPr>
          <w:lang w:eastAsia="en-AU"/>
        </w:rPr>
      </w:pPr>
      <w:r w:rsidRPr="00210A7E">
        <w:rPr>
          <w:noProof/>
        </w:rPr>
        <w:drawing>
          <wp:inline distT="0" distB="0" distL="0" distR="0" wp14:anchorId="187491DF" wp14:editId="20202EC8">
            <wp:extent cx="1937442" cy="1506468"/>
            <wp:effectExtent l="0" t="0" r="5715" b="5080"/>
            <wp:docPr id="15362" name="Picture 2" descr="Chart, line chart&#10;&#10;Description automatically generated">
              <a:extLst xmlns:a="http://schemas.openxmlformats.org/drawingml/2006/main">
                <a:ext uri="{FF2B5EF4-FFF2-40B4-BE49-F238E27FC236}">
                  <a16:creationId xmlns:a16="http://schemas.microsoft.com/office/drawing/2014/main" id="{91AA2426-CDEB-4E41-BDFC-92B5EA78F7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2" descr="Chart, line chart&#10;&#10;Description automatically generated">
                      <a:extLst>
                        <a:ext uri="{FF2B5EF4-FFF2-40B4-BE49-F238E27FC236}">
                          <a16:creationId xmlns:a16="http://schemas.microsoft.com/office/drawing/2014/main" id="{91AA2426-CDEB-4E41-BDFC-92B5EA78F700}"/>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84091" cy="1542740"/>
                    </a:xfrm>
                    <a:prstGeom prst="rect">
                      <a:avLst/>
                    </a:prstGeom>
                    <a:noFill/>
                  </pic:spPr>
                </pic:pic>
              </a:graphicData>
            </a:graphic>
          </wp:inline>
        </w:drawing>
      </w:r>
      <w:r w:rsidRPr="00210A7E">
        <w:rPr>
          <w:noProof/>
        </w:rPr>
        <w:drawing>
          <wp:inline distT="0" distB="0" distL="0" distR="0" wp14:anchorId="6D84EB94" wp14:editId="77F2554F">
            <wp:extent cx="1921176" cy="1493821"/>
            <wp:effectExtent l="0" t="0" r="0" b="5080"/>
            <wp:docPr id="15364" name="Picture 4" descr="Chart, line chart&#10;&#10;Description automatically generated">
              <a:extLst xmlns:a="http://schemas.openxmlformats.org/drawingml/2006/main">
                <a:ext uri="{FF2B5EF4-FFF2-40B4-BE49-F238E27FC236}">
                  <a16:creationId xmlns:a16="http://schemas.microsoft.com/office/drawing/2014/main" id="{4ECE1CD0-74AD-4985-AEE5-3728D8562A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 name="Picture 4" descr="Chart, line chart&#10;&#10;Description automatically generated">
                      <a:extLst>
                        <a:ext uri="{FF2B5EF4-FFF2-40B4-BE49-F238E27FC236}">
                          <a16:creationId xmlns:a16="http://schemas.microsoft.com/office/drawing/2014/main" id="{4ECE1CD0-74AD-4985-AEE5-3728D8562A99}"/>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89532" cy="1546972"/>
                    </a:xfrm>
                    <a:prstGeom prst="rect">
                      <a:avLst/>
                    </a:prstGeom>
                    <a:noFill/>
                  </pic:spPr>
                </pic:pic>
              </a:graphicData>
            </a:graphic>
          </wp:inline>
        </w:drawing>
      </w:r>
      <w:r w:rsidRPr="00210A7E">
        <w:rPr>
          <w:noProof/>
        </w:rPr>
        <w:drawing>
          <wp:inline distT="0" distB="0" distL="0" distR="0" wp14:anchorId="2FF2C4B1" wp14:editId="3DA42452">
            <wp:extent cx="1711105" cy="1386030"/>
            <wp:effectExtent l="0" t="0" r="3810" b="0"/>
            <wp:docPr id="15366" name="Picture 6" descr="A picture containing calendar&#10;&#10;Description automatically generated">
              <a:extLst xmlns:a="http://schemas.openxmlformats.org/drawingml/2006/main">
                <a:ext uri="{FF2B5EF4-FFF2-40B4-BE49-F238E27FC236}">
                  <a16:creationId xmlns:a16="http://schemas.microsoft.com/office/drawing/2014/main" id="{A1682AF9-5A88-437F-AEFE-9E6A348626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 name="Picture 6" descr="A picture containing calendar&#10;&#10;Description automatically generated">
                      <a:extLst>
                        <a:ext uri="{FF2B5EF4-FFF2-40B4-BE49-F238E27FC236}">
                          <a16:creationId xmlns:a16="http://schemas.microsoft.com/office/drawing/2014/main" id="{A1682AF9-5A88-437F-AEFE-9E6A348626E7}"/>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50531" cy="1417966"/>
                    </a:xfrm>
                    <a:prstGeom prst="rect">
                      <a:avLst/>
                    </a:prstGeom>
                    <a:noFill/>
                  </pic:spPr>
                </pic:pic>
              </a:graphicData>
            </a:graphic>
          </wp:inline>
        </w:drawing>
      </w:r>
    </w:p>
    <w:p w14:paraId="376B3650" w14:textId="20973E45" w:rsidR="00DD3C6F" w:rsidRPr="00DD3C6F" w:rsidRDefault="00DD3C6F" w:rsidP="00BB1E5D">
      <w:pPr>
        <w:keepNext/>
        <w:ind w:left="720"/>
        <w:jc w:val="center"/>
      </w:pPr>
      <w:bookmarkStart w:id="10" w:name="_Ref56697450"/>
      <w:r>
        <w:t xml:space="preserve">Figure </w:t>
      </w:r>
      <w:r>
        <w:fldChar w:fldCharType="begin"/>
      </w:r>
      <w:r>
        <w:instrText xml:space="preserve"> SEQ Figure \* ARABIC </w:instrText>
      </w:r>
      <w:r>
        <w:fldChar w:fldCharType="separate"/>
      </w:r>
      <w:r w:rsidR="00206A8E">
        <w:rPr>
          <w:noProof/>
        </w:rPr>
        <w:t>8</w:t>
      </w:r>
      <w:r>
        <w:rPr>
          <w:noProof/>
        </w:rPr>
        <w:fldChar w:fldCharType="end"/>
      </w:r>
      <w:bookmarkEnd w:id="10"/>
      <w:r>
        <w:t xml:space="preserve"> Loss</w:t>
      </w:r>
      <w:r w:rsidRPr="00210A7E">
        <w:rPr>
          <w:noProof/>
        </w:rPr>
        <w:t xml:space="preserve"> </w:t>
      </w:r>
      <w:r>
        <w:rPr>
          <w:noProof/>
        </w:rPr>
        <w:tab/>
      </w:r>
      <w:r>
        <w:rPr>
          <w:noProof/>
        </w:rPr>
        <w:tab/>
      </w:r>
      <w:r>
        <w:rPr>
          <w:noProof/>
        </w:rPr>
        <w:tab/>
        <w:t xml:space="preserve">        </w:t>
      </w:r>
      <w:r>
        <w:t xml:space="preserve">Figure </w:t>
      </w:r>
      <w:r>
        <w:fldChar w:fldCharType="begin"/>
      </w:r>
      <w:r>
        <w:instrText xml:space="preserve"> SEQ Figure \* ARABIC </w:instrText>
      </w:r>
      <w:r>
        <w:fldChar w:fldCharType="separate"/>
      </w:r>
      <w:r w:rsidR="00206A8E">
        <w:rPr>
          <w:noProof/>
        </w:rPr>
        <w:t>9</w:t>
      </w:r>
      <w:r>
        <w:rPr>
          <w:noProof/>
        </w:rPr>
        <w:fldChar w:fldCharType="end"/>
      </w:r>
      <w:r>
        <w:t xml:space="preserve"> Accuracy</w:t>
      </w:r>
      <w:r>
        <w:rPr>
          <w:lang w:eastAsia="en-AU"/>
        </w:rPr>
        <w:t xml:space="preserve"> </w:t>
      </w:r>
      <w:r>
        <w:rPr>
          <w:lang w:eastAsia="en-AU"/>
        </w:rPr>
        <w:tab/>
      </w:r>
      <w:r>
        <w:rPr>
          <w:lang w:eastAsia="en-AU"/>
        </w:rPr>
        <w:tab/>
      </w:r>
      <w:r>
        <w:t xml:space="preserve">Figure </w:t>
      </w:r>
      <w:r>
        <w:fldChar w:fldCharType="begin"/>
      </w:r>
      <w:r>
        <w:instrText xml:space="preserve"> SEQ Figure \* ARABIC </w:instrText>
      </w:r>
      <w:r>
        <w:fldChar w:fldCharType="separate"/>
      </w:r>
      <w:r w:rsidR="00206A8E">
        <w:rPr>
          <w:noProof/>
        </w:rPr>
        <w:t>10</w:t>
      </w:r>
      <w:r>
        <w:rPr>
          <w:noProof/>
        </w:rPr>
        <w:fldChar w:fldCharType="end"/>
      </w:r>
      <w:r>
        <w:t xml:space="preserve"> Confusion Matrix</w:t>
      </w:r>
      <w:r>
        <w:rPr>
          <w:lang w:eastAsia="en-AU"/>
        </w:rPr>
        <w:t xml:space="preserve"> </w:t>
      </w:r>
      <w:r>
        <w:rPr>
          <w:lang w:eastAsia="en-AU"/>
        </w:rPr>
        <w:br w:type="page"/>
      </w:r>
    </w:p>
    <w:tbl>
      <w:tblPr>
        <w:tblW w:w="6529" w:type="dxa"/>
        <w:jc w:val="center"/>
        <w:tblLayout w:type="fixed"/>
        <w:tblCellMar>
          <w:left w:w="0" w:type="dxa"/>
          <w:right w:w="0" w:type="dxa"/>
        </w:tblCellMar>
        <w:tblLook w:val="0600" w:firstRow="0" w:lastRow="0" w:firstColumn="0" w:lastColumn="0" w:noHBand="1" w:noVBand="1"/>
      </w:tblPr>
      <w:tblGrid>
        <w:gridCol w:w="3010"/>
        <w:gridCol w:w="440"/>
        <w:gridCol w:w="733"/>
        <w:gridCol w:w="440"/>
        <w:gridCol w:w="693"/>
        <w:gridCol w:w="520"/>
        <w:gridCol w:w="693"/>
      </w:tblGrid>
      <w:tr w:rsidR="0016270D" w:rsidRPr="0016270D" w14:paraId="6AF92DBD" w14:textId="77777777" w:rsidTr="00DD3C6F">
        <w:trPr>
          <w:trHeight w:val="236"/>
          <w:jc w:val="center"/>
        </w:trPr>
        <w:tc>
          <w:tcPr>
            <w:tcW w:w="301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E51E8C" w14:textId="77777777" w:rsidR="0016270D" w:rsidRPr="0016270D" w:rsidRDefault="0016270D" w:rsidP="0016270D">
            <w:pPr>
              <w:rPr>
                <w:sz w:val="16"/>
                <w:szCs w:val="16"/>
              </w:rPr>
            </w:pPr>
          </w:p>
        </w:tc>
        <w:tc>
          <w:tcPr>
            <w:tcW w:w="1173" w:type="dxa"/>
            <w:gridSpan w:val="2"/>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22D1B681" w14:textId="77777777" w:rsidR="0016270D" w:rsidRPr="0016270D" w:rsidRDefault="0016270D" w:rsidP="0016270D">
            <w:pPr>
              <w:rPr>
                <w:sz w:val="16"/>
                <w:szCs w:val="16"/>
              </w:rPr>
            </w:pPr>
            <w:r w:rsidRPr="0016270D">
              <w:rPr>
                <w:sz w:val="16"/>
                <w:szCs w:val="16"/>
              </w:rPr>
              <w:t>Training</w:t>
            </w:r>
          </w:p>
        </w:tc>
        <w:tc>
          <w:tcPr>
            <w:tcW w:w="1133" w:type="dxa"/>
            <w:gridSpan w:val="2"/>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62533DF1" w14:textId="77777777" w:rsidR="0016270D" w:rsidRPr="0016270D" w:rsidRDefault="0016270D" w:rsidP="0016270D">
            <w:pPr>
              <w:rPr>
                <w:sz w:val="16"/>
                <w:szCs w:val="16"/>
              </w:rPr>
            </w:pPr>
            <w:r w:rsidRPr="0016270D">
              <w:rPr>
                <w:sz w:val="16"/>
                <w:szCs w:val="16"/>
              </w:rPr>
              <w:t>Validation</w:t>
            </w:r>
          </w:p>
        </w:tc>
        <w:tc>
          <w:tcPr>
            <w:tcW w:w="1213" w:type="dxa"/>
            <w:gridSpan w:val="2"/>
            <w:tcBorders>
              <w:top w:val="single" w:sz="8" w:space="0" w:color="000000"/>
              <w:left w:val="single" w:sz="8" w:space="0" w:color="000000"/>
              <w:bottom w:val="single" w:sz="8" w:space="0" w:color="000000"/>
              <w:right w:val="single" w:sz="8" w:space="0" w:color="000000"/>
            </w:tcBorders>
            <w:shd w:val="clear" w:color="auto" w:fill="A6A6A6"/>
            <w:tcMar>
              <w:top w:w="15" w:type="dxa"/>
              <w:left w:w="15" w:type="dxa"/>
              <w:bottom w:w="0" w:type="dxa"/>
              <w:right w:w="15" w:type="dxa"/>
            </w:tcMar>
            <w:vAlign w:val="bottom"/>
            <w:hideMark/>
          </w:tcPr>
          <w:p w14:paraId="2E7C208B" w14:textId="77777777" w:rsidR="0016270D" w:rsidRPr="0016270D" w:rsidRDefault="0016270D" w:rsidP="0016270D">
            <w:pPr>
              <w:rPr>
                <w:sz w:val="16"/>
                <w:szCs w:val="16"/>
              </w:rPr>
            </w:pPr>
            <w:r w:rsidRPr="0016270D">
              <w:rPr>
                <w:sz w:val="16"/>
                <w:szCs w:val="16"/>
              </w:rPr>
              <w:t>Test</w:t>
            </w:r>
          </w:p>
        </w:tc>
      </w:tr>
      <w:tr w:rsidR="0016270D" w:rsidRPr="0016270D" w14:paraId="00BD6B48" w14:textId="77777777" w:rsidTr="00DD3C6F">
        <w:trPr>
          <w:trHeight w:val="263"/>
          <w:jc w:val="center"/>
        </w:trPr>
        <w:tc>
          <w:tcPr>
            <w:tcW w:w="3010" w:type="dxa"/>
            <w:vMerge/>
            <w:tcBorders>
              <w:top w:val="single" w:sz="8" w:space="0" w:color="000000"/>
              <w:left w:val="single" w:sz="8" w:space="0" w:color="000000"/>
              <w:bottom w:val="single" w:sz="8" w:space="0" w:color="000000"/>
              <w:right w:val="single" w:sz="8" w:space="0" w:color="000000"/>
            </w:tcBorders>
            <w:vAlign w:val="center"/>
            <w:hideMark/>
          </w:tcPr>
          <w:p w14:paraId="745CA32B" w14:textId="77777777" w:rsidR="0016270D" w:rsidRPr="0016270D" w:rsidRDefault="0016270D" w:rsidP="0016270D">
            <w:pPr>
              <w:rPr>
                <w:sz w:val="16"/>
                <w:szCs w:val="16"/>
              </w:rPr>
            </w:pP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EC9E09" w14:textId="77777777" w:rsidR="0016270D" w:rsidRPr="0016270D" w:rsidRDefault="0016270D" w:rsidP="0016270D">
            <w:pPr>
              <w:rPr>
                <w:sz w:val="16"/>
                <w:szCs w:val="16"/>
              </w:rPr>
            </w:pPr>
            <w:r w:rsidRPr="0016270D">
              <w:rPr>
                <w:sz w:val="16"/>
                <w:szCs w:val="16"/>
              </w:rPr>
              <w:t>Loss</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778B06" w14:textId="77777777" w:rsidR="0016270D" w:rsidRPr="0016270D" w:rsidRDefault="0016270D" w:rsidP="0016270D">
            <w:pPr>
              <w:rPr>
                <w:sz w:val="16"/>
                <w:szCs w:val="16"/>
              </w:rPr>
            </w:pPr>
            <w:r w:rsidRPr="0016270D">
              <w:rPr>
                <w:sz w:val="16"/>
                <w:szCs w:val="16"/>
              </w:rPr>
              <w:t xml:space="preserve">Accuracy </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1D3127" w14:textId="77777777" w:rsidR="0016270D" w:rsidRPr="0016270D" w:rsidRDefault="0016270D" w:rsidP="0016270D">
            <w:pPr>
              <w:rPr>
                <w:sz w:val="16"/>
                <w:szCs w:val="16"/>
              </w:rPr>
            </w:pPr>
            <w:r w:rsidRPr="0016270D">
              <w:rPr>
                <w:sz w:val="16"/>
                <w:szCs w:val="16"/>
              </w:rPr>
              <w:t>Loss</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F3AC69" w14:textId="77777777" w:rsidR="0016270D" w:rsidRPr="0016270D" w:rsidRDefault="0016270D" w:rsidP="0016270D">
            <w:pPr>
              <w:rPr>
                <w:sz w:val="16"/>
                <w:szCs w:val="16"/>
              </w:rPr>
            </w:pPr>
            <w:r w:rsidRPr="0016270D">
              <w:rPr>
                <w:sz w:val="16"/>
                <w:szCs w:val="16"/>
              </w:rPr>
              <w:t>Accuracy</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2A331A" w14:textId="77777777" w:rsidR="0016270D" w:rsidRPr="0016270D" w:rsidRDefault="0016270D" w:rsidP="0016270D">
            <w:pPr>
              <w:rPr>
                <w:sz w:val="16"/>
                <w:szCs w:val="16"/>
              </w:rPr>
            </w:pPr>
            <w:r w:rsidRPr="0016270D">
              <w:rPr>
                <w:sz w:val="16"/>
                <w:szCs w:val="16"/>
              </w:rPr>
              <w:t>Loss</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F74922" w14:textId="77777777" w:rsidR="0016270D" w:rsidRPr="0016270D" w:rsidRDefault="0016270D" w:rsidP="0016270D">
            <w:pPr>
              <w:rPr>
                <w:sz w:val="16"/>
                <w:szCs w:val="16"/>
              </w:rPr>
            </w:pPr>
            <w:r w:rsidRPr="0016270D">
              <w:rPr>
                <w:sz w:val="16"/>
                <w:szCs w:val="16"/>
              </w:rPr>
              <w:t>Accuracy</w:t>
            </w:r>
          </w:p>
        </w:tc>
      </w:tr>
      <w:tr w:rsidR="0016270D" w:rsidRPr="0016270D" w14:paraId="7AE501DD"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C95908" w14:textId="77777777" w:rsidR="0016270D" w:rsidRPr="0016270D" w:rsidRDefault="0016270D" w:rsidP="0016270D">
            <w:pPr>
              <w:rPr>
                <w:sz w:val="16"/>
                <w:szCs w:val="16"/>
              </w:rPr>
            </w:pPr>
            <w:r w:rsidRPr="0016270D">
              <w:rPr>
                <w:sz w:val="16"/>
                <w:szCs w:val="16"/>
              </w:rPr>
              <w:t>Base</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698ABC" w14:textId="77777777" w:rsidR="0016270D" w:rsidRPr="0016270D" w:rsidRDefault="0016270D" w:rsidP="0016270D">
            <w:pPr>
              <w:rPr>
                <w:sz w:val="16"/>
                <w:szCs w:val="16"/>
              </w:rPr>
            </w:pPr>
            <w:r w:rsidRPr="0016270D">
              <w:rPr>
                <w:sz w:val="16"/>
                <w:szCs w:val="16"/>
              </w:rPr>
              <w:t>0.01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FC12DB" w14:textId="77777777" w:rsidR="0016270D" w:rsidRPr="0016270D" w:rsidRDefault="0016270D" w:rsidP="0016270D">
            <w:pPr>
              <w:rPr>
                <w:sz w:val="16"/>
                <w:szCs w:val="16"/>
              </w:rPr>
            </w:pPr>
            <w:r w:rsidRPr="0016270D">
              <w:rPr>
                <w:sz w:val="16"/>
                <w:szCs w:val="16"/>
              </w:rPr>
              <w:t>99.88%</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6C3D1D" w14:textId="77777777" w:rsidR="0016270D" w:rsidRPr="0016270D" w:rsidRDefault="0016270D" w:rsidP="0016270D">
            <w:pPr>
              <w:rPr>
                <w:sz w:val="16"/>
                <w:szCs w:val="16"/>
              </w:rPr>
            </w:pPr>
            <w:r w:rsidRPr="0016270D">
              <w:rPr>
                <w:sz w:val="16"/>
                <w:szCs w:val="16"/>
              </w:rPr>
              <w:t>0.08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716E69" w14:textId="77777777" w:rsidR="0016270D" w:rsidRPr="0016270D" w:rsidRDefault="0016270D" w:rsidP="0016270D">
            <w:pPr>
              <w:rPr>
                <w:sz w:val="16"/>
                <w:szCs w:val="16"/>
              </w:rPr>
            </w:pPr>
            <w:r w:rsidRPr="0016270D">
              <w:rPr>
                <w:sz w:val="16"/>
                <w:szCs w:val="16"/>
              </w:rPr>
              <w:t>97.46%</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A562C6" w14:textId="77777777" w:rsidR="0016270D" w:rsidRPr="0016270D" w:rsidRDefault="0016270D" w:rsidP="0016270D">
            <w:pPr>
              <w:rPr>
                <w:sz w:val="16"/>
                <w:szCs w:val="16"/>
              </w:rPr>
            </w:pPr>
            <w:r w:rsidRPr="0016270D">
              <w:rPr>
                <w:sz w:val="16"/>
                <w:szCs w:val="16"/>
              </w:rPr>
              <w:t>2.42</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CB1B59" w14:textId="77777777" w:rsidR="0016270D" w:rsidRPr="0016270D" w:rsidRDefault="0016270D" w:rsidP="0016270D">
            <w:pPr>
              <w:rPr>
                <w:sz w:val="16"/>
                <w:szCs w:val="16"/>
              </w:rPr>
            </w:pPr>
            <w:r w:rsidRPr="0016270D">
              <w:rPr>
                <w:sz w:val="16"/>
                <w:szCs w:val="16"/>
              </w:rPr>
              <w:t>54.00%</w:t>
            </w:r>
          </w:p>
        </w:tc>
      </w:tr>
      <w:tr w:rsidR="0016270D" w:rsidRPr="0016270D" w14:paraId="4E74EA38"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858800"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BF46A3" w14:textId="77777777" w:rsidR="0016270D" w:rsidRPr="0016270D" w:rsidRDefault="0016270D" w:rsidP="0016270D">
            <w:pPr>
              <w:rPr>
                <w:sz w:val="16"/>
                <w:szCs w:val="16"/>
              </w:rPr>
            </w:pPr>
            <w:r w:rsidRPr="0016270D">
              <w:rPr>
                <w:sz w:val="16"/>
                <w:szCs w:val="16"/>
              </w:rPr>
              <w:t>0.092</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059E7F" w14:textId="77777777" w:rsidR="0016270D" w:rsidRPr="0016270D" w:rsidRDefault="0016270D" w:rsidP="0016270D">
            <w:pPr>
              <w:rPr>
                <w:sz w:val="16"/>
                <w:szCs w:val="16"/>
              </w:rPr>
            </w:pPr>
            <w:r w:rsidRPr="0016270D">
              <w:rPr>
                <w:sz w:val="16"/>
                <w:szCs w:val="16"/>
              </w:rPr>
              <w:t>97.1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9E72AE" w14:textId="77777777" w:rsidR="0016270D" w:rsidRPr="0016270D" w:rsidRDefault="0016270D" w:rsidP="0016270D">
            <w:pPr>
              <w:rPr>
                <w:sz w:val="16"/>
                <w:szCs w:val="16"/>
              </w:rPr>
            </w:pPr>
            <w:r w:rsidRPr="0016270D">
              <w:rPr>
                <w:sz w:val="16"/>
                <w:szCs w:val="16"/>
              </w:rPr>
              <w:t>0.071</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A289DB" w14:textId="77777777" w:rsidR="0016270D" w:rsidRPr="0016270D" w:rsidRDefault="0016270D" w:rsidP="0016270D">
            <w:pPr>
              <w:rPr>
                <w:sz w:val="16"/>
                <w:szCs w:val="16"/>
              </w:rPr>
            </w:pPr>
            <w:r w:rsidRPr="0016270D">
              <w:rPr>
                <w:sz w:val="16"/>
                <w:szCs w:val="16"/>
              </w:rPr>
              <w:t>98.12%</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8F47CA" w14:textId="77777777" w:rsidR="0016270D" w:rsidRPr="0016270D" w:rsidRDefault="0016270D" w:rsidP="0016270D">
            <w:pPr>
              <w:rPr>
                <w:sz w:val="16"/>
                <w:szCs w:val="16"/>
              </w:rPr>
            </w:pPr>
            <w:r w:rsidRPr="0016270D">
              <w:rPr>
                <w:sz w:val="16"/>
                <w:szCs w:val="16"/>
              </w:rPr>
              <w:t>2.11</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C1D0D2" w14:textId="77777777" w:rsidR="0016270D" w:rsidRPr="0016270D" w:rsidRDefault="0016270D" w:rsidP="0016270D">
            <w:pPr>
              <w:rPr>
                <w:sz w:val="16"/>
                <w:szCs w:val="16"/>
              </w:rPr>
            </w:pPr>
            <w:r w:rsidRPr="0016270D">
              <w:rPr>
                <w:sz w:val="16"/>
                <w:szCs w:val="16"/>
              </w:rPr>
              <w:t>46.99%</w:t>
            </w:r>
          </w:p>
        </w:tc>
      </w:tr>
      <w:tr w:rsidR="0016270D" w:rsidRPr="0016270D" w14:paraId="550B254D"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4A4FB1"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E021FA" w14:textId="77777777" w:rsidR="0016270D" w:rsidRPr="0016270D" w:rsidRDefault="0016270D" w:rsidP="0016270D">
            <w:pPr>
              <w:rPr>
                <w:sz w:val="16"/>
                <w:szCs w:val="16"/>
              </w:rPr>
            </w:pPr>
            <w:r w:rsidRPr="0016270D">
              <w:rPr>
                <w:sz w:val="16"/>
                <w:szCs w:val="16"/>
              </w:rPr>
              <w:t>1.2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844439" w14:textId="77777777" w:rsidR="0016270D" w:rsidRPr="0016270D" w:rsidRDefault="0016270D" w:rsidP="0016270D">
            <w:pPr>
              <w:rPr>
                <w:sz w:val="16"/>
                <w:szCs w:val="16"/>
              </w:rPr>
            </w:pPr>
            <w:r w:rsidRPr="0016270D">
              <w:rPr>
                <w:sz w:val="16"/>
                <w:szCs w:val="16"/>
              </w:rPr>
              <w:t>56.9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39EE5C" w14:textId="77777777" w:rsidR="0016270D" w:rsidRPr="0016270D" w:rsidRDefault="0016270D" w:rsidP="0016270D">
            <w:pPr>
              <w:rPr>
                <w:sz w:val="16"/>
                <w:szCs w:val="16"/>
              </w:rPr>
            </w:pPr>
            <w:r w:rsidRPr="0016270D">
              <w:rPr>
                <w:sz w:val="16"/>
                <w:szCs w:val="16"/>
              </w:rPr>
              <w:t>1.072</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7A2D57" w14:textId="77777777" w:rsidR="0016270D" w:rsidRPr="0016270D" w:rsidRDefault="0016270D" w:rsidP="0016270D">
            <w:pPr>
              <w:rPr>
                <w:sz w:val="16"/>
                <w:szCs w:val="16"/>
              </w:rPr>
            </w:pPr>
            <w:r w:rsidRPr="0016270D">
              <w:rPr>
                <w:sz w:val="16"/>
                <w:szCs w:val="16"/>
              </w:rPr>
              <w:t>63.59%</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2A59F8" w14:textId="77777777" w:rsidR="0016270D" w:rsidRPr="0016270D" w:rsidRDefault="0016270D" w:rsidP="0016270D">
            <w:pPr>
              <w:rPr>
                <w:sz w:val="16"/>
                <w:szCs w:val="16"/>
              </w:rPr>
            </w:pPr>
            <w:r w:rsidRPr="0016270D">
              <w:rPr>
                <w:sz w:val="16"/>
                <w:szCs w:val="16"/>
              </w:rPr>
              <w:t>1.536</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CA4021" w14:textId="77777777" w:rsidR="0016270D" w:rsidRPr="0016270D" w:rsidRDefault="0016270D" w:rsidP="0016270D">
            <w:pPr>
              <w:rPr>
                <w:sz w:val="16"/>
                <w:szCs w:val="16"/>
              </w:rPr>
            </w:pPr>
            <w:r w:rsidRPr="0016270D">
              <w:rPr>
                <w:sz w:val="16"/>
                <w:szCs w:val="16"/>
              </w:rPr>
              <w:t>46.00%</w:t>
            </w:r>
          </w:p>
        </w:tc>
      </w:tr>
      <w:tr w:rsidR="0016270D" w:rsidRPr="0016270D" w14:paraId="600D4804"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A2E9B8"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2) + DA</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ECFD27" w14:textId="77777777" w:rsidR="0016270D" w:rsidRPr="0016270D" w:rsidRDefault="0016270D" w:rsidP="0016270D">
            <w:pPr>
              <w:rPr>
                <w:sz w:val="16"/>
                <w:szCs w:val="16"/>
              </w:rPr>
            </w:pPr>
            <w:r w:rsidRPr="0016270D">
              <w:rPr>
                <w:sz w:val="16"/>
                <w:szCs w:val="16"/>
              </w:rPr>
              <w:t>1.186</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B89BAF" w14:textId="77777777" w:rsidR="0016270D" w:rsidRPr="0016270D" w:rsidRDefault="0016270D" w:rsidP="0016270D">
            <w:pPr>
              <w:rPr>
                <w:sz w:val="16"/>
                <w:szCs w:val="16"/>
              </w:rPr>
            </w:pPr>
            <w:r w:rsidRPr="0016270D">
              <w:rPr>
                <w:sz w:val="16"/>
                <w:szCs w:val="16"/>
              </w:rPr>
              <w:t>58.5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394C3D" w14:textId="77777777" w:rsidR="0016270D" w:rsidRPr="0016270D" w:rsidRDefault="0016270D" w:rsidP="0016270D">
            <w:pPr>
              <w:rPr>
                <w:sz w:val="16"/>
                <w:szCs w:val="16"/>
              </w:rPr>
            </w:pPr>
            <w:r w:rsidRPr="0016270D">
              <w:rPr>
                <w:sz w:val="16"/>
                <w:szCs w:val="16"/>
              </w:rPr>
              <w:t>1.07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2E7476" w14:textId="77777777" w:rsidR="0016270D" w:rsidRPr="0016270D" w:rsidRDefault="0016270D" w:rsidP="0016270D">
            <w:pPr>
              <w:rPr>
                <w:sz w:val="16"/>
                <w:szCs w:val="16"/>
              </w:rPr>
            </w:pPr>
            <w:r w:rsidRPr="0016270D">
              <w:rPr>
                <w:sz w:val="16"/>
                <w:szCs w:val="16"/>
              </w:rPr>
              <w:t>63.39%</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36A478" w14:textId="77777777" w:rsidR="0016270D" w:rsidRPr="0016270D" w:rsidRDefault="0016270D" w:rsidP="0016270D">
            <w:pPr>
              <w:rPr>
                <w:sz w:val="16"/>
                <w:szCs w:val="16"/>
              </w:rPr>
            </w:pPr>
            <w:r w:rsidRPr="0016270D">
              <w:rPr>
                <w:sz w:val="16"/>
                <w:szCs w:val="16"/>
              </w:rPr>
              <w:t>1.735</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503BA7" w14:textId="77777777" w:rsidR="0016270D" w:rsidRPr="0016270D" w:rsidRDefault="0016270D" w:rsidP="0016270D">
            <w:pPr>
              <w:rPr>
                <w:sz w:val="16"/>
                <w:szCs w:val="16"/>
              </w:rPr>
            </w:pPr>
            <w:r w:rsidRPr="0016270D">
              <w:rPr>
                <w:sz w:val="16"/>
                <w:szCs w:val="16"/>
              </w:rPr>
              <w:t>39.00%</w:t>
            </w:r>
          </w:p>
        </w:tc>
      </w:tr>
      <w:tr w:rsidR="0016270D" w:rsidRPr="0016270D" w14:paraId="038FA58C"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909B37"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4) + DA</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9F7E0C" w14:textId="77777777" w:rsidR="0016270D" w:rsidRPr="0016270D" w:rsidRDefault="0016270D" w:rsidP="0016270D">
            <w:pPr>
              <w:rPr>
                <w:sz w:val="16"/>
                <w:szCs w:val="16"/>
              </w:rPr>
            </w:pPr>
            <w:r w:rsidRPr="0016270D">
              <w:rPr>
                <w:sz w:val="16"/>
                <w:szCs w:val="16"/>
              </w:rPr>
              <w:t>1.378</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36FF2" w14:textId="77777777" w:rsidR="0016270D" w:rsidRPr="0016270D" w:rsidRDefault="0016270D" w:rsidP="0016270D">
            <w:pPr>
              <w:rPr>
                <w:sz w:val="16"/>
                <w:szCs w:val="16"/>
              </w:rPr>
            </w:pPr>
            <w:r w:rsidRPr="0016270D">
              <w:rPr>
                <w:sz w:val="16"/>
                <w:szCs w:val="16"/>
              </w:rPr>
              <w:t>51.39%</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DA6BBC" w14:textId="77777777" w:rsidR="0016270D" w:rsidRPr="0016270D" w:rsidRDefault="0016270D" w:rsidP="0016270D">
            <w:pPr>
              <w:rPr>
                <w:sz w:val="16"/>
                <w:szCs w:val="16"/>
              </w:rPr>
            </w:pPr>
            <w:r w:rsidRPr="0016270D">
              <w:rPr>
                <w:sz w:val="16"/>
                <w:szCs w:val="16"/>
              </w:rPr>
              <w:t>1.207</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3D673" w14:textId="77777777" w:rsidR="0016270D" w:rsidRPr="0016270D" w:rsidRDefault="0016270D" w:rsidP="0016270D">
            <w:pPr>
              <w:rPr>
                <w:sz w:val="16"/>
                <w:szCs w:val="16"/>
              </w:rPr>
            </w:pPr>
            <w:r w:rsidRPr="0016270D">
              <w:rPr>
                <w:sz w:val="16"/>
                <w:szCs w:val="16"/>
              </w:rPr>
              <w:t>59.29%</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26DABD" w14:textId="77777777" w:rsidR="0016270D" w:rsidRPr="0016270D" w:rsidRDefault="0016270D" w:rsidP="0016270D">
            <w:pPr>
              <w:rPr>
                <w:sz w:val="16"/>
                <w:szCs w:val="16"/>
              </w:rPr>
            </w:pPr>
            <w:r w:rsidRPr="0016270D">
              <w:rPr>
                <w:sz w:val="16"/>
                <w:szCs w:val="16"/>
              </w:rPr>
              <w:t>1.546</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A239C8" w14:textId="77777777" w:rsidR="0016270D" w:rsidRPr="0016270D" w:rsidRDefault="0016270D" w:rsidP="0016270D">
            <w:pPr>
              <w:rPr>
                <w:sz w:val="16"/>
                <w:szCs w:val="16"/>
              </w:rPr>
            </w:pPr>
            <w:r w:rsidRPr="0016270D">
              <w:rPr>
                <w:sz w:val="16"/>
                <w:szCs w:val="16"/>
              </w:rPr>
              <w:t>48.00%</w:t>
            </w:r>
          </w:p>
        </w:tc>
      </w:tr>
      <w:tr w:rsidR="0016270D" w:rsidRPr="0016270D" w14:paraId="370EC976"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CE9F56"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C377E9" w14:textId="77777777" w:rsidR="0016270D" w:rsidRPr="0016270D" w:rsidRDefault="0016270D" w:rsidP="0016270D">
            <w:pPr>
              <w:rPr>
                <w:sz w:val="16"/>
                <w:szCs w:val="16"/>
              </w:rPr>
            </w:pPr>
            <w:r w:rsidRPr="0016270D">
              <w:rPr>
                <w:sz w:val="16"/>
                <w:szCs w:val="16"/>
              </w:rPr>
              <w:t>1.807</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C2567" w14:textId="77777777" w:rsidR="0016270D" w:rsidRPr="0016270D" w:rsidRDefault="0016270D" w:rsidP="0016270D">
            <w:pPr>
              <w:rPr>
                <w:sz w:val="16"/>
                <w:szCs w:val="16"/>
              </w:rPr>
            </w:pPr>
            <w:r w:rsidRPr="0016270D">
              <w:rPr>
                <w:sz w:val="16"/>
                <w:szCs w:val="16"/>
              </w:rPr>
              <w:t>33.2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A938848" w14:textId="77777777" w:rsidR="0016270D" w:rsidRPr="0016270D" w:rsidRDefault="0016270D" w:rsidP="0016270D">
            <w:pPr>
              <w:rPr>
                <w:sz w:val="16"/>
                <w:szCs w:val="16"/>
              </w:rPr>
            </w:pPr>
            <w:r w:rsidRPr="0016270D">
              <w:rPr>
                <w:sz w:val="16"/>
                <w:szCs w:val="16"/>
              </w:rPr>
              <w:t>1.745</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DFFDE9" w14:textId="77777777" w:rsidR="0016270D" w:rsidRPr="0016270D" w:rsidRDefault="0016270D" w:rsidP="0016270D">
            <w:pPr>
              <w:rPr>
                <w:sz w:val="16"/>
                <w:szCs w:val="16"/>
              </w:rPr>
            </w:pPr>
            <w:r w:rsidRPr="0016270D">
              <w:rPr>
                <w:sz w:val="16"/>
                <w:szCs w:val="16"/>
              </w:rPr>
              <w:t>35.07%</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1C9F9F" w14:textId="77777777" w:rsidR="0016270D" w:rsidRPr="0016270D" w:rsidRDefault="0016270D" w:rsidP="0016270D">
            <w:pPr>
              <w:rPr>
                <w:sz w:val="16"/>
                <w:szCs w:val="16"/>
              </w:rPr>
            </w:pPr>
            <w:r w:rsidRPr="0016270D">
              <w:rPr>
                <w:sz w:val="16"/>
                <w:szCs w:val="16"/>
              </w:rPr>
              <w:t>1.678</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2477A4" w14:textId="77777777" w:rsidR="0016270D" w:rsidRPr="0016270D" w:rsidRDefault="0016270D" w:rsidP="0016270D">
            <w:pPr>
              <w:rPr>
                <w:sz w:val="16"/>
                <w:szCs w:val="16"/>
              </w:rPr>
            </w:pPr>
            <w:r w:rsidRPr="0016270D">
              <w:rPr>
                <w:sz w:val="16"/>
                <w:szCs w:val="16"/>
              </w:rPr>
              <w:t>30.00%</w:t>
            </w:r>
          </w:p>
        </w:tc>
      </w:tr>
      <w:tr w:rsidR="0016270D" w:rsidRPr="0016270D" w14:paraId="669D944D"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538982"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0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CF31AC" w14:textId="77777777" w:rsidR="0016270D" w:rsidRPr="0016270D" w:rsidRDefault="0016270D" w:rsidP="0016270D">
            <w:pPr>
              <w:rPr>
                <w:sz w:val="16"/>
                <w:szCs w:val="16"/>
              </w:rPr>
            </w:pPr>
            <w:r w:rsidRPr="0016270D">
              <w:rPr>
                <w:sz w:val="16"/>
                <w:szCs w:val="16"/>
              </w:rPr>
              <w:t>1.30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B1471C" w14:textId="77777777" w:rsidR="0016270D" w:rsidRPr="0016270D" w:rsidRDefault="0016270D" w:rsidP="0016270D">
            <w:pPr>
              <w:rPr>
                <w:sz w:val="16"/>
                <w:szCs w:val="16"/>
              </w:rPr>
            </w:pPr>
            <w:r w:rsidRPr="0016270D">
              <w:rPr>
                <w:sz w:val="16"/>
                <w:szCs w:val="16"/>
              </w:rPr>
              <w:t>53.69%</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01DCC8" w14:textId="77777777" w:rsidR="0016270D" w:rsidRPr="0016270D" w:rsidRDefault="0016270D" w:rsidP="0016270D">
            <w:pPr>
              <w:rPr>
                <w:sz w:val="16"/>
                <w:szCs w:val="16"/>
              </w:rPr>
            </w:pPr>
            <w:r w:rsidRPr="0016270D">
              <w:rPr>
                <w:sz w:val="16"/>
                <w:szCs w:val="16"/>
              </w:rPr>
              <w:t>1.1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7FB5CD" w14:textId="77777777" w:rsidR="0016270D" w:rsidRPr="0016270D" w:rsidRDefault="0016270D" w:rsidP="0016270D">
            <w:pPr>
              <w:rPr>
                <w:sz w:val="16"/>
                <w:szCs w:val="16"/>
              </w:rPr>
            </w:pPr>
            <w:r w:rsidRPr="0016270D">
              <w:rPr>
                <w:sz w:val="16"/>
                <w:szCs w:val="16"/>
              </w:rPr>
              <w:t>61.92%</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6E6ED0" w14:textId="77777777" w:rsidR="0016270D" w:rsidRPr="0016270D" w:rsidRDefault="0016270D" w:rsidP="0016270D">
            <w:pPr>
              <w:rPr>
                <w:sz w:val="16"/>
                <w:szCs w:val="16"/>
              </w:rPr>
            </w:pPr>
            <w:r w:rsidRPr="0016270D">
              <w:rPr>
                <w:sz w:val="16"/>
                <w:szCs w:val="16"/>
              </w:rPr>
              <w:t>1.66</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DE66D" w14:textId="77777777" w:rsidR="0016270D" w:rsidRPr="0016270D" w:rsidRDefault="0016270D" w:rsidP="0016270D">
            <w:pPr>
              <w:rPr>
                <w:sz w:val="16"/>
                <w:szCs w:val="16"/>
              </w:rPr>
            </w:pPr>
            <w:r w:rsidRPr="0016270D">
              <w:rPr>
                <w:sz w:val="16"/>
                <w:szCs w:val="16"/>
              </w:rPr>
              <w:t>44.00%</w:t>
            </w:r>
          </w:p>
        </w:tc>
      </w:tr>
      <w:tr w:rsidR="0016270D" w:rsidRPr="0016270D" w14:paraId="3BCC98DB"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64F2A5C"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001)</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18E3D6" w14:textId="77777777" w:rsidR="0016270D" w:rsidRPr="0016270D" w:rsidRDefault="0016270D" w:rsidP="0016270D">
            <w:pPr>
              <w:rPr>
                <w:sz w:val="16"/>
                <w:szCs w:val="16"/>
              </w:rPr>
            </w:pPr>
            <w:r w:rsidRPr="0016270D">
              <w:rPr>
                <w:sz w:val="16"/>
                <w:szCs w:val="16"/>
              </w:rPr>
              <w:t>1.61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E96F78" w14:textId="77777777" w:rsidR="0016270D" w:rsidRPr="0016270D" w:rsidRDefault="0016270D" w:rsidP="0016270D">
            <w:pPr>
              <w:rPr>
                <w:sz w:val="16"/>
                <w:szCs w:val="16"/>
              </w:rPr>
            </w:pPr>
            <w:r w:rsidRPr="0016270D">
              <w:rPr>
                <w:sz w:val="16"/>
                <w:szCs w:val="16"/>
              </w:rPr>
              <w:t>43.54%</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66298F" w14:textId="77777777" w:rsidR="0016270D" w:rsidRPr="0016270D" w:rsidRDefault="0016270D" w:rsidP="0016270D">
            <w:pPr>
              <w:rPr>
                <w:sz w:val="16"/>
                <w:szCs w:val="16"/>
              </w:rPr>
            </w:pPr>
            <w:r w:rsidRPr="0016270D">
              <w:rPr>
                <w:sz w:val="16"/>
                <w:szCs w:val="16"/>
              </w:rPr>
              <w:t>1.514</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551A0F" w14:textId="77777777" w:rsidR="0016270D" w:rsidRPr="0016270D" w:rsidRDefault="0016270D" w:rsidP="0016270D">
            <w:pPr>
              <w:rPr>
                <w:sz w:val="16"/>
                <w:szCs w:val="16"/>
              </w:rPr>
            </w:pPr>
            <w:r w:rsidRPr="0016270D">
              <w:rPr>
                <w:sz w:val="16"/>
                <w:szCs w:val="16"/>
              </w:rPr>
              <w:t>47.92%</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D57364" w14:textId="77777777" w:rsidR="0016270D" w:rsidRPr="0016270D" w:rsidRDefault="0016270D" w:rsidP="0016270D">
            <w:pPr>
              <w:rPr>
                <w:sz w:val="16"/>
                <w:szCs w:val="16"/>
              </w:rPr>
            </w:pPr>
            <w:r w:rsidRPr="0016270D">
              <w:rPr>
                <w:sz w:val="16"/>
                <w:szCs w:val="16"/>
              </w:rPr>
              <w:t>1.467</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B870D0" w14:textId="77777777" w:rsidR="0016270D" w:rsidRPr="0016270D" w:rsidRDefault="0016270D" w:rsidP="0016270D">
            <w:pPr>
              <w:rPr>
                <w:sz w:val="16"/>
                <w:szCs w:val="16"/>
              </w:rPr>
            </w:pPr>
            <w:r w:rsidRPr="0016270D">
              <w:rPr>
                <w:sz w:val="16"/>
                <w:szCs w:val="16"/>
              </w:rPr>
              <w:t>47.00%</w:t>
            </w:r>
          </w:p>
        </w:tc>
      </w:tr>
      <w:tr w:rsidR="0016270D" w:rsidRPr="0016270D" w14:paraId="78AB2B1E"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10D35D"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001) + LF(1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896D67" w14:textId="77777777" w:rsidR="0016270D" w:rsidRPr="0016270D" w:rsidRDefault="0016270D" w:rsidP="0016270D">
            <w:pPr>
              <w:rPr>
                <w:sz w:val="16"/>
                <w:szCs w:val="16"/>
              </w:rPr>
            </w:pPr>
            <w:r w:rsidRPr="0016270D">
              <w:rPr>
                <w:sz w:val="16"/>
                <w:szCs w:val="16"/>
              </w:rPr>
              <w:t>0.123</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36E15B" w14:textId="77777777" w:rsidR="0016270D" w:rsidRPr="0016270D" w:rsidRDefault="0016270D" w:rsidP="0016270D">
            <w:pPr>
              <w:rPr>
                <w:sz w:val="16"/>
                <w:szCs w:val="16"/>
              </w:rPr>
            </w:pPr>
            <w:r w:rsidRPr="0016270D">
              <w:rPr>
                <w:sz w:val="16"/>
                <w:szCs w:val="16"/>
              </w:rPr>
              <w:t>96.0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705132" w14:textId="77777777" w:rsidR="0016270D" w:rsidRPr="0016270D" w:rsidRDefault="0016270D" w:rsidP="0016270D">
            <w:pPr>
              <w:rPr>
                <w:sz w:val="16"/>
                <w:szCs w:val="16"/>
              </w:rPr>
            </w:pPr>
            <w:r w:rsidRPr="0016270D">
              <w:rPr>
                <w:sz w:val="16"/>
                <w:szCs w:val="16"/>
              </w:rPr>
              <w:t>0.157</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E7F602" w14:textId="77777777" w:rsidR="0016270D" w:rsidRPr="0016270D" w:rsidRDefault="0016270D" w:rsidP="0016270D">
            <w:pPr>
              <w:rPr>
                <w:sz w:val="16"/>
                <w:szCs w:val="16"/>
              </w:rPr>
            </w:pPr>
            <w:r w:rsidRPr="0016270D">
              <w:rPr>
                <w:sz w:val="16"/>
                <w:szCs w:val="16"/>
              </w:rPr>
              <w:t>95.02%</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D57487" w14:textId="77777777" w:rsidR="0016270D" w:rsidRPr="0016270D" w:rsidRDefault="0016270D" w:rsidP="0016270D">
            <w:pPr>
              <w:rPr>
                <w:sz w:val="16"/>
                <w:szCs w:val="16"/>
              </w:rPr>
            </w:pPr>
            <w:r w:rsidRPr="0016270D">
              <w:rPr>
                <w:sz w:val="16"/>
                <w:szCs w:val="16"/>
              </w:rPr>
              <w:t>0.635</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E45C05" w14:textId="77777777" w:rsidR="0016270D" w:rsidRPr="0016270D" w:rsidRDefault="0016270D" w:rsidP="0016270D">
            <w:pPr>
              <w:rPr>
                <w:sz w:val="16"/>
                <w:szCs w:val="16"/>
              </w:rPr>
            </w:pPr>
            <w:r w:rsidRPr="0016270D">
              <w:rPr>
                <w:sz w:val="16"/>
                <w:szCs w:val="16"/>
              </w:rPr>
              <w:t>82.00%</w:t>
            </w:r>
          </w:p>
        </w:tc>
      </w:tr>
      <w:tr w:rsidR="0016270D" w:rsidRPr="0016270D" w14:paraId="7961664D" w14:textId="77777777" w:rsidTr="00DD3C6F">
        <w:trPr>
          <w:trHeight w:val="263"/>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A20F0A"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0001) + LF(15)</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27D743" w14:textId="77777777" w:rsidR="0016270D" w:rsidRPr="0016270D" w:rsidRDefault="0016270D" w:rsidP="0016270D">
            <w:pPr>
              <w:rPr>
                <w:sz w:val="16"/>
                <w:szCs w:val="16"/>
              </w:rPr>
            </w:pPr>
            <w:r w:rsidRPr="0016270D">
              <w:rPr>
                <w:sz w:val="16"/>
                <w:szCs w:val="16"/>
              </w:rPr>
              <w:t>0.177</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79FD01" w14:textId="77777777" w:rsidR="0016270D" w:rsidRPr="0016270D" w:rsidRDefault="0016270D" w:rsidP="0016270D">
            <w:pPr>
              <w:rPr>
                <w:sz w:val="16"/>
                <w:szCs w:val="16"/>
              </w:rPr>
            </w:pPr>
            <w:r w:rsidRPr="0016270D">
              <w:rPr>
                <w:sz w:val="16"/>
                <w:szCs w:val="16"/>
              </w:rPr>
              <w:t>94.33%</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EBFD23" w14:textId="77777777" w:rsidR="0016270D" w:rsidRPr="0016270D" w:rsidRDefault="0016270D" w:rsidP="0016270D">
            <w:pPr>
              <w:rPr>
                <w:sz w:val="16"/>
                <w:szCs w:val="16"/>
              </w:rPr>
            </w:pPr>
            <w:r w:rsidRPr="0016270D">
              <w:rPr>
                <w:sz w:val="16"/>
                <w:szCs w:val="16"/>
              </w:rPr>
              <w:t>0.207</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5ADF2A" w14:textId="77777777" w:rsidR="0016270D" w:rsidRPr="0016270D" w:rsidRDefault="0016270D" w:rsidP="0016270D">
            <w:pPr>
              <w:rPr>
                <w:sz w:val="16"/>
                <w:szCs w:val="16"/>
              </w:rPr>
            </w:pPr>
            <w:r w:rsidRPr="0016270D">
              <w:rPr>
                <w:sz w:val="16"/>
                <w:szCs w:val="16"/>
              </w:rPr>
              <w:t>93.06%</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30119F" w14:textId="77777777" w:rsidR="0016270D" w:rsidRPr="0016270D" w:rsidRDefault="0016270D" w:rsidP="0016270D">
            <w:pPr>
              <w:rPr>
                <w:sz w:val="16"/>
                <w:szCs w:val="16"/>
              </w:rPr>
            </w:pPr>
            <w:r w:rsidRPr="0016270D">
              <w:rPr>
                <w:sz w:val="16"/>
                <w:szCs w:val="16"/>
              </w:rPr>
              <w:t>0.984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E20BF8D" w14:textId="77777777" w:rsidR="0016270D" w:rsidRPr="0016270D" w:rsidRDefault="0016270D" w:rsidP="0016270D">
            <w:pPr>
              <w:rPr>
                <w:sz w:val="16"/>
                <w:szCs w:val="16"/>
              </w:rPr>
            </w:pPr>
            <w:r w:rsidRPr="0016270D">
              <w:rPr>
                <w:sz w:val="16"/>
                <w:szCs w:val="16"/>
              </w:rPr>
              <w:t>70.00%</w:t>
            </w:r>
          </w:p>
        </w:tc>
      </w:tr>
      <w:tr w:rsidR="0016270D" w:rsidRPr="0016270D" w14:paraId="29D06B42" w14:textId="77777777" w:rsidTr="00DD3C6F">
        <w:trPr>
          <w:trHeight w:val="82"/>
          <w:jc w:val="center"/>
        </w:trPr>
        <w:tc>
          <w:tcPr>
            <w:tcW w:w="30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89E8F56" w14:textId="77777777" w:rsidR="0016270D" w:rsidRPr="0016270D" w:rsidRDefault="0016270D" w:rsidP="0016270D">
            <w:pPr>
              <w:rPr>
                <w:sz w:val="16"/>
                <w:szCs w:val="16"/>
              </w:rPr>
            </w:pPr>
            <w:r w:rsidRPr="0016270D">
              <w:rPr>
                <w:sz w:val="16"/>
                <w:szCs w:val="16"/>
              </w:rPr>
              <w:t xml:space="preserve">Base + </w:t>
            </w:r>
            <w:proofErr w:type="gramStart"/>
            <w:r w:rsidRPr="0016270D">
              <w:rPr>
                <w:sz w:val="16"/>
                <w:szCs w:val="16"/>
              </w:rPr>
              <w:t>D(</w:t>
            </w:r>
            <w:proofErr w:type="gramEnd"/>
            <w:r w:rsidRPr="0016270D">
              <w:rPr>
                <w:sz w:val="16"/>
                <w:szCs w:val="16"/>
              </w:rPr>
              <w:t>0.3) + DA + LR(0.0001) + LF(10)</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ED975A" w14:textId="77777777" w:rsidR="0016270D" w:rsidRPr="0016270D" w:rsidRDefault="0016270D" w:rsidP="0016270D">
            <w:pPr>
              <w:rPr>
                <w:sz w:val="16"/>
                <w:szCs w:val="16"/>
              </w:rPr>
            </w:pPr>
            <w:r w:rsidRPr="0016270D">
              <w:rPr>
                <w:sz w:val="16"/>
                <w:szCs w:val="16"/>
              </w:rPr>
              <w:t>0.092</w:t>
            </w:r>
          </w:p>
        </w:tc>
        <w:tc>
          <w:tcPr>
            <w:tcW w:w="73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D451FA" w14:textId="77777777" w:rsidR="0016270D" w:rsidRPr="0016270D" w:rsidRDefault="0016270D" w:rsidP="0016270D">
            <w:pPr>
              <w:rPr>
                <w:sz w:val="16"/>
                <w:szCs w:val="16"/>
              </w:rPr>
            </w:pPr>
            <w:r w:rsidRPr="0016270D">
              <w:rPr>
                <w:sz w:val="16"/>
                <w:szCs w:val="16"/>
              </w:rPr>
              <w:t>97.32%</w:t>
            </w:r>
          </w:p>
        </w:tc>
        <w:tc>
          <w:tcPr>
            <w:tcW w:w="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59CE71" w14:textId="77777777" w:rsidR="0016270D" w:rsidRPr="0016270D" w:rsidRDefault="0016270D" w:rsidP="0016270D">
            <w:pPr>
              <w:rPr>
                <w:sz w:val="16"/>
                <w:szCs w:val="16"/>
              </w:rPr>
            </w:pPr>
            <w:r w:rsidRPr="0016270D">
              <w:rPr>
                <w:sz w:val="16"/>
                <w:szCs w:val="16"/>
              </w:rPr>
              <w:t>0.115</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51B118" w14:textId="77777777" w:rsidR="0016270D" w:rsidRPr="0016270D" w:rsidRDefault="0016270D" w:rsidP="0016270D">
            <w:pPr>
              <w:rPr>
                <w:sz w:val="16"/>
                <w:szCs w:val="16"/>
              </w:rPr>
            </w:pPr>
            <w:r w:rsidRPr="0016270D">
              <w:rPr>
                <w:sz w:val="16"/>
                <w:szCs w:val="16"/>
              </w:rPr>
              <w:t>96.43%</w:t>
            </w:r>
          </w:p>
        </w:tc>
        <w:tc>
          <w:tcPr>
            <w:tcW w:w="5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03E339" w14:textId="77777777" w:rsidR="0016270D" w:rsidRPr="0016270D" w:rsidRDefault="0016270D" w:rsidP="0016270D">
            <w:pPr>
              <w:rPr>
                <w:sz w:val="16"/>
                <w:szCs w:val="16"/>
              </w:rPr>
            </w:pPr>
            <w:r w:rsidRPr="0016270D">
              <w:rPr>
                <w:sz w:val="16"/>
                <w:szCs w:val="16"/>
              </w:rPr>
              <w:t>0.623</w:t>
            </w:r>
          </w:p>
        </w:tc>
        <w:tc>
          <w:tcPr>
            <w:tcW w:w="69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30E50F" w14:textId="77777777" w:rsidR="0016270D" w:rsidRPr="0016270D" w:rsidRDefault="0016270D" w:rsidP="0016270D">
            <w:pPr>
              <w:keepNext/>
              <w:rPr>
                <w:sz w:val="16"/>
                <w:szCs w:val="16"/>
              </w:rPr>
            </w:pPr>
            <w:r w:rsidRPr="0016270D">
              <w:rPr>
                <w:sz w:val="16"/>
                <w:szCs w:val="16"/>
              </w:rPr>
              <w:t>87.00%</w:t>
            </w:r>
          </w:p>
        </w:tc>
      </w:tr>
    </w:tbl>
    <w:p w14:paraId="716CF527" w14:textId="78468C4C" w:rsidR="00E1042F" w:rsidRPr="00E1042F" w:rsidRDefault="0016270D" w:rsidP="0016270D">
      <w:pPr>
        <w:pStyle w:val="Caption"/>
      </w:pPr>
      <w:bookmarkStart w:id="11" w:name="_Ref56697415"/>
      <w:r>
        <w:t xml:space="preserve">Table </w:t>
      </w:r>
      <w:r w:rsidR="0059139A">
        <w:fldChar w:fldCharType="begin"/>
      </w:r>
      <w:r w:rsidR="0059139A">
        <w:instrText xml:space="preserve"> SEQ Table \* ARABIC </w:instrText>
      </w:r>
      <w:r w:rsidR="0059139A">
        <w:fldChar w:fldCharType="separate"/>
      </w:r>
      <w:r w:rsidR="002152F3">
        <w:rPr>
          <w:noProof/>
        </w:rPr>
        <w:t>2</w:t>
      </w:r>
      <w:r w:rsidR="0059139A">
        <w:rPr>
          <w:noProof/>
        </w:rPr>
        <w:fldChar w:fldCharType="end"/>
      </w:r>
      <w:bookmarkEnd w:id="11"/>
      <w:r>
        <w:t xml:space="preserve"> Fine-tuned VGG-19 Network Performance</w:t>
      </w:r>
    </w:p>
    <w:p w14:paraId="1B25007E" w14:textId="64567995" w:rsidR="00DF0037" w:rsidRDefault="00086C3C" w:rsidP="00FE545A">
      <w:pPr>
        <w:keepNext/>
        <w:jc w:val="center"/>
      </w:pPr>
      <w:r w:rsidRPr="00086C3C">
        <w:rPr>
          <w:noProof/>
        </w:rPr>
        <w:drawing>
          <wp:inline distT="0" distB="0" distL="0" distR="0" wp14:anchorId="139698B5" wp14:editId="6624485A">
            <wp:extent cx="1801640" cy="1400874"/>
            <wp:effectExtent l="0" t="0" r="1905" b="0"/>
            <wp:docPr id="15368" name="Picture 8" descr="Chart, line chart&#10;&#10;Description automatically generated">
              <a:extLst xmlns:a="http://schemas.openxmlformats.org/drawingml/2006/main">
                <a:ext uri="{FF2B5EF4-FFF2-40B4-BE49-F238E27FC236}">
                  <a16:creationId xmlns:a16="http://schemas.microsoft.com/office/drawing/2014/main" id="{436DA07D-D8A4-4FA3-8BAC-3132820BAC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 name="Picture 8" descr="Chart, line chart&#10;&#10;Description automatically generated">
                      <a:extLst>
                        <a:ext uri="{FF2B5EF4-FFF2-40B4-BE49-F238E27FC236}">
                          <a16:creationId xmlns:a16="http://schemas.microsoft.com/office/drawing/2014/main" id="{436DA07D-D8A4-4FA3-8BAC-3132820BAC20}"/>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0590" cy="1415608"/>
                    </a:xfrm>
                    <a:prstGeom prst="rect">
                      <a:avLst/>
                    </a:prstGeom>
                    <a:noFill/>
                  </pic:spPr>
                </pic:pic>
              </a:graphicData>
            </a:graphic>
          </wp:inline>
        </w:drawing>
      </w:r>
      <w:r w:rsidR="00DF0037" w:rsidRPr="00086C3C">
        <w:rPr>
          <w:noProof/>
        </w:rPr>
        <w:drawing>
          <wp:inline distT="0" distB="0" distL="0" distR="0" wp14:anchorId="2B18A254" wp14:editId="3406C597">
            <wp:extent cx="1746526" cy="1358020"/>
            <wp:effectExtent l="0" t="0" r="0" b="1270"/>
            <wp:docPr id="15370" name="Picture 10" descr="Chart, line chart&#10;&#10;Description automatically generated">
              <a:extLst xmlns:a="http://schemas.openxmlformats.org/drawingml/2006/main">
                <a:ext uri="{FF2B5EF4-FFF2-40B4-BE49-F238E27FC236}">
                  <a16:creationId xmlns:a16="http://schemas.microsoft.com/office/drawing/2014/main" id="{E7B45279-CB3B-493E-A91F-21A42127FA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 name="Picture 10" descr="Chart, line chart&#10;&#10;Description automatically generated">
                      <a:extLst>
                        <a:ext uri="{FF2B5EF4-FFF2-40B4-BE49-F238E27FC236}">
                          <a16:creationId xmlns:a16="http://schemas.microsoft.com/office/drawing/2014/main" id="{E7B45279-CB3B-493E-A91F-21A42127FA3D}"/>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73060" cy="1378652"/>
                    </a:xfrm>
                    <a:prstGeom prst="rect">
                      <a:avLst/>
                    </a:prstGeom>
                    <a:noFill/>
                  </pic:spPr>
                </pic:pic>
              </a:graphicData>
            </a:graphic>
          </wp:inline>
        </w:drawing>
      </w:r>
      <w:r w:rsidR="00DF0037" w:rsidRPr="00086C3C">
        <w:rPr>
          <w:noProof/>
        </w:rPr>
        <w:drawing>
          <wp:inline distT="0" distB="0" distL="0" distR="0" wp14:anchorId="64834851" wp14:editId="24F8403C">
            <wp:extent cx="1584357" cy="1283362"/>
            <wp:effectExtent l="0" t="0" r="3175" b="0"/>
            <wp:docPr id="15372" name="Picture 12" descr="A picture containing scatter chart&#10;&#10;Description automatically generated">
              <a:extLst xmlns:a="http://schemas.openxmlformats.org/drawingml/2006/main">
                <a:ext uri="{FF2B5EF4-FFF2-40B4-BE49-F238E27FC236}">
                  <a16:creationId xmlns:a16="http://schemas.microsoft.com/office/drawing/2014/main" id="{23D9392B-DC26-4DC8-8C5C-19FBCBCD25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 name="Picture 12" descr="A picture containing scatter chart&#10;&#10;Description automatically generated">
                      <a:extLst>
                        <a:ext uri="{FF2B5EF4-FFF2-40B4-BE49-F238E27FC236}">
                          <a16:creationId xmlns:a16="http://schemas.microsoft.com/office/drawing/2014/main" id="{23D9392B-DC26-4DC8-8C5C-19FBCBCD2528}"/>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01994" cy="1297648"/>
                    </a:xfrm>
                    <a:prstGeom prst="rect">
                      <a:avLst/>
                    </a:prstGeom>
                    <a:noFill/>
                  </pic:spPr>
                </pic:pic>
              </a:graphicData>
            </a:graphic>
          </wp:inline>
        </w:drawing>
      </w:r>
    </w:p>
    <w:p w14:paraId="52962291" w14:textId="3B78F4A8" w:rsidR="00A52B80" w:rsidRPr="008468EE" w:rsidRDefault="00DF0037" w:rsidP="00DF0037">
      <w:pPr>
        <w:pStyle w:val="Caption"/>
        <w:ind w:firstLine="360"/>
        <w:jc w:val="both"/>
      </w:pPr>
      <w:r>
        <w:t xml:space="preserve">                 </w:t>
      </w:r>
      <w:bookmarkStart w:id="12" w:name="_Ref56697498"/>
      <w:r w:rsidR="00FE545A">
        <w:t xml:space="preserve">              </w:t>
      </w:r>
      <w:r>
        <w:t xml:space="preserve">Figure </w:t>
      </w:r>
      <w:r w:rsidR="0059139A">
        <w:fldChar w:fldCharType="begin"/>
      </w:r>
      <w:r w:rsidR="0059139A">
        <w:instrText xml:space="preserve"> SEQ Figure \* ARABIC </w:instrText>
      </w:r>
      <w:r w:rsidR="0059139A">
        <w:fldChar w:fldCharType="separate"/>
      </w:r>
      <w:r w:rsidR="00206A8E">
        <w:rPr>
          <w:noProof/>
        </w:rPr>
        <w:t>11</w:t>
      </w:r>
      <w:r w:rsidR="0059139A">
        <w:rPr>
          <w:noProof/>
        </w:rPr>
        <w:fldChar w:fldCharType="end"/>
      </w:r>
      <w:bookmarkEnd w:id="12"/>
      <w:r>
        <w:t xml:space="preserve"> Loss </w:t>
      </w:r>
      <w:r>
        <w:tab/>
      </w:r>
      <w:r w:rsidR="00FE545A">
        <w:t xml:space="preserve">          </w:t>
      </w:r>
      <w:r w:rsidR="00FE545A">
        <w:tab/>
        <w:t xml:space="preserve">    </w:t>
      </w:r>
      <w:r>
        <w:t xml:space="preserve">Figure </w:t>
      </w:r>
      <w:r w:rsidR="0059139A">
        <w:fldChar w:fldCharType="begin"/>
      </w:r>
      <w:r w:rsidR="0059139A">
        <w:instrText xml:space="preserve"> SEQ Figure \* ARABIC </w:instrText>
      </w:r>
      <w:r w:rsidR="0059139A">
        <w:fldChar w:fldCharType="separate"/>
      </w:r>
      <w:r w:rsidR="00206A8E">
        <w:rPr>
          <w:noProof/>
        </w:rPr>
        <w:t>12</w:t>
      </w:r>
      <w:r w:rsidR="0059139A">
        <w:rPr>
          <w:noProof/>
        </w:rPr>
        <w:fldChar w:fldCharType="end"/>
      </w:r>
      <w:r>
        <w:t xml:space="preserve"> Accuracy </w:t>
      </w:r>
      <w:r w:rsidR="001F676A">
        <w:tab/>
      </w:r>
      <w:r w:rsidR="00FE545A">
        <w:t xml:space="preserve">       </w:t>
      </w:r>
      <w:r>
        <w:t xml:space="preserve">Figure </w:t>
      </w:r>
      <w:r w:rsidR="0059139A">
        <w:fldChar w:fldCharType="begin"/>
      </w:r>
      <w:r w:rsidR="0059139A">
        <w:instrText xml:space="preserve"> SEQ Figure \* ARABIC </w:instrText>
      </w:r>
      <w:r w:rsidR="0059139A">
        <w:fldChar w:fldCharType="separate"/>
      </w:r>
      <w:r w:rsidR="00206A8E">
        <w:rPr>
          <w:noProof/>
        </w:rPr>
        <w:t>13</w:t>
      </w:r>
      <w:r w:rsidR="0059139A">
        <w:rPr>
          <w:noProof/>
        </w:rPr>
        <w:fldChar w:fldCharType="end"/>
      </w:r>
      <w:r>
        <w:t xml:space="preserve"> Confusion Matrix</w:t>
      </w:r>
    </w:p>
    <w:p w14:paraId="65BACC53" w14:textId="01210D77" w:rsidR="00D2051B" w:rsidRPr="00D2051B" w:rsidRDefault="00D2051B" w:rsidP="00D2051B">
      <w:pPr>
        <w:sectPr w:rsidR="00D2051B" w:rsidRPr="00D2051B" w:rsidSect="00E1042F">
          <w:type w:val="continuous"/>
          <w:pgSz w:w="12240" w:h="15840"/>
          <w:pgMar w:top="1080" w:right="1080" w:bottom="1440" w:left="1080" w:header="720" w:footer="720" w:gutter="0"/>
          <w:cols w:space="720"/>
        </w:sectPr>
      </w:pPr>
    </w:p>
    <w:p w14:paraId="59F124F4" w14:textId="34B38324" w:rsidR="00FB3067" w:rsidRPr="00CB3BD3" w:rsidRDefault="00FB3067" w:rsidP="004B0220">
      <w:pPr>
        <w:pStyle w:val="Heading1"/>
        <w:rPr>
          <w:rStyle w:val="Label"/>
        </w:rPr>
      </w:pPr>
      <w:r w:rsidRPr="00CB3BD3">
        <w:rPr>
          <w:rStyle w:val="Label"/>
        </w:rPr>
        <w:t xml:space="preserve">CONCLUSION &amp; LESSONS LEARNED </w:t>
      </w:r>
    </w:p>
    <w:p w14:paraId="7D3A2658" w14:textId="726B0C71" w:rsidR="00FA02AF" w:rsidRDefault="00152929" w:rsidP="00CB3BD3">
      <w:pPr>
        <w:pStyle w:val="Heading2"/>
        <w:rPr>
          <w:rFonts w:eastAsiaTheme="minorHAnsi"/>
        </w:rPr>
      </w:pPr>
      <w:r>
        <w:rPr>
          <w:rFonts w:eastAsiaTheme="minorHAnsi"/>
        </w:rPr>
        <w:t xml:space="preserve">Conclusion </w:t>
      </w:r>
    </w:p>
    <w:p w14:paraId="0FC93647" w14:textId="33F3566C" w:rsidR="00F42D0C" w:rsidRPr="00C53C19" w:rsidRDefault="00E17539" w:rsidP="00FB3067">
      <w:pPr>
        <w:rPr>
          <w:rFonts w:ascii="Linux Libertine" w:eastAsiaTheme="minorHAnsi" w:hAnsi="Linux Libertine" w:cstheme="minorBidi"/>
          <w:szCs w:val="22"/>
        </w:rPr>
      </w:pPr>
      <w:r w:rsidRPr="00C53C19">
        <w:rPr>
          <w:rFonts w:ascii="Linux Libertine" w:eastAsiaTheme="minorHAnsi" w:hAnsi="Linux Libertine" w:cstheme="minorBidi"/>
          <w:szCs w:val="22"/>
        </w:rPr>
        <w:t>After evaluat</w:t>
      </w:r>
      <w:r w:rsidR="007531E8">
        <w:rPr>
          <w:rFonts w:ascii="Linux Libertine" w:eastAsiaTheme="minorHAnsi" w:hAnsi="Linux Libertine" w:cstheme="minorBidi"/>
          <w:szCs w:val="22"/>
        </w:rPr>
        <w:t>ed</w:t>
      </w:r>
      <w:r w:rsidRPr="00C53C19">
        <w:rPr>
          <w:rFonts w:ascii="Linux Libertine" w:eastAsiaTheme="minorHAnsi" w:hAnsi="Linux Libertine" w:cstheme="minorBidi"/>
          <w:szCs w:val="22"/>
        </w:rPr>
        <w:t xml:space="preserve"> </w:t>
      </w:r>
      <w:r w:rsidR="00F0413E" w:rsidRPr="00C53C19">
        <w:rPr>
          <w:rFonts w:ascii="Linux Libertine" w:eastAsiaTheme="minorHAnsi" w:hAnsi="Linux Libertine" w:cstheme="minorBidi"/>
          <w:szCs w:val="22"/>
        </w:rPr>
        <w:t>the results for all trainings</w:t>
      </w:r>
      <w:r w:rsidR="00FA512A" w:rsidRPr="00C53C19">
        <w:rPr>
          <w:rFonts w:ascii="Linux Libertine" w:eastAsiaTheme="minorHAnsi" w:hAnsi="Linux Libertine" w:cstheme="minorBidi"/>
          <w:szCs w:val="22"/>
        </w:rPr>
        <w:t xml:space="preserve"> and performance of trained models, </w:t>
      </w:r>
      <w:r w:rsidR="003715A7" w:rsidRPr="00C53C19">
        <w:rPr>
          <w:rFonts w:ascii="Linux Libertine" w:eastAsiaTheme="minorHAnsi" w:hAnsi="Linux Libertine" w:cstheme="minorBidi"/>
          <w:szCs w:val="22"/>
        </w:rPr>
        <w:t xml:space="preserve">it is </w:t>
      </w:r>
      <w:r w:rsidR="004C692A" w:rsidRPr="00C53C19">
        <w:rPr>
          <w:rFonts w:ascii="Linux Libertine" w:eastAsiaTheme="minorHAnsi" w:hAnsi="Linux Libertine" w:cstheme="minorBidi"/>
          <w:szCs w:val="22"/>
        </w:rPr>
        <w:t xml:space="preserve">clearly </w:t>
      </w:r>
      <w:r w:rsidR="0073442B" w:rsidRPr="00C53C19">
        <w:rPr>
          <w:rFonts w:ascii="Linux Libertine" w:eastAsiaTheme="minorHAnsi" w:hAnsi="Linux Libertine" w:cstheme="minorBidi"/>
          <w:szCs w:val="22"/>
        </w:rPr>
        <w:t xml:space="preserve">that a model had been trained and is capable to detect distracted drivers from </w:t>
      </w:r>
      <w:r w:rsidR="000D20DF" w:rsidRPr="00C53C19">
        <w:rPr>
          <w:rFonts w:ascii="Linux Libertine" w:eastAsiaTheme="minorHAnsi" w:hAnsi="Linux Libertine" w:cstheme="minorBidi"/>
          <w:szCs w:val="22"/>
        </w:rPr>
        <w:t>a</w:t>
      </w:r>
      <w:r w:rsidR="0073442B" w:rsidRPr="00C53C19">
        <w:rPr>
          <w:rFonts w:ascii="Linux Libertine" w:eastAsiaTheme="minorHAnsi" w:hAnsi="Linux Libertine" w:cstheme="minorBidi"/>
          <w:szCs w:val="22"/>
        </w:rPr>
        <w:t xml:space="preserve"> dash camera </w:t>
      </w:r>
      <w:r w:rsidR="005F6FC6" w:rsidRPr="00C53C19">
        <w:rPr>
          <w:rFonts w:ascii="Linux Libertine" w:eastAsiaTheme="minorHAnsi" w:hAnsi="Linux Libertine" w:cstheme="minorBidi"/>
          <w:szCs w:val="22"/>
        </w:rPr>
        <w:t>image.</w:t>
      </w:r>
      <w:r w:rsidR="006807B6" w:rsidRPr="00C53C19">
        <w:rPr>
          <w:rFonts w:ascii="Linux Libertine" w:eastAsiaTheme="minorHAnsi" w:hAnsi="Linux Libertine" w:cstheme="minorBidi"/>
          <w:szCs w:val="22"/>
        </w:rPr>
        <w:t xml:space="preserve"> </w:t>
      </w:r>
      <w:r w:rsidR="00206A8E">
        <w:rPr>
          <w:rFonts w:ascii="Linux Libertine" w:eastAsiaTheme="minorHAnsi" w:hAnsi="Linux Libertine" w:cstheme="minorBidi"/>
          <w:szCs w:val="22"/>
        </w:rPr>
        <w:t>Figure 14</w:t>
      </w:r>
      <w:r w:rsidR="000B7436" w:rsidRPr="00C53C19">
        <w:rPr>
          <w:rFonts w:ascii="Linux Libertine" w:eastAsiaTheme="minorHAnsi" w:hAnsi="Linux Libertine" w:cstheme="minorBidi"/>
          <w:szCs w:val="22"/>
        </w:rPr>
        <w:t xml:space="preserve"> shows </w:t>
      </w:r>
      <w:r w:rsidR="00F27EF0" w:rsidRPr="00C53C19">
        <w:rPr>
          <w:rFonts w:ascii="Linux Libertine" w:eastAsiaTheme="minorHAnsi" w:hAnsi="Linux Libertine" w:cstheme="minorBidi"/>
          <w:szCs w:val="22"/>
        </w:rPr>
        <w:t xml:space="preserve">the prediction result from a group </w:t>
      </w:r>
      <w:r w:rsidR="006121EC" w:rsidRPr="00C53C19">
        <w:rPr>
          <w:rFonts w:ascii="Linux Libertine" w:eastAsiaTheme="minorHAnsi" w:hAnsi="Linux Libertine" w:cstheme="minorBidi"/>
          <w:szCs w:val="22"/>
        </w:rPr>
        <w:t>of sample</w:t>
      </w:r>
      <w:r w:rsidR="00740820" w:rsidRPr="00C53C19">
        <w:rPr>
          <w:rFonts w:ascii="Linux Libertine" w:eastAsiaTheme="minorHAnsi" w:hAnsi="Linux Libertine" w:cstheme="minorBidi"/>
          <w:szCs w:val="22"/>
        </w:rPr>
        <w:t xml:space="preserve"> images. </w:t>
      </w:r>
      <w:r w:rsidR="00BB550C" w:rsidRPr="00C53C19">
        <w:rPr>
          <w:rFonts w:ascii="Linux Libertine" w:eastAsiaTheme="minorHAnsi" w:hAnsi="Linux Libertine" w:cstheme="minorBidi"/>
          <w:szCs w:val="22"/>
        </w:rPr>
        <w:t>Th</w:t>
      </w:r>
      <w:r w:rsidR="007531E8">
        <w:rPr>
          <w:rFonts w:ascii="Linux Libertine" w:eastAsiaTheme="minorHAnsi" w:hAnsi="Linux Libertine" w:cstheme="minorBidi"/>
          <w:szCs w:val="22"/>
        </w:rPr>
        <w:t>erefore</w:t>
      </w:r>
      <w:r w:rsidR="00BB550C" w:rsidRPr="00C53C19">
        <w:rPr>
          <w:rFonts w:ascii="Linux Libertine" w:eastAsiaTheme="minorHAnsi" w:hAnsi="Linux Libertine" w:cstheme="minorBidi"/>
          <w:szCs w:val="22"/>
        </w:rPr>
        <w:t>, we can conclude</w:t>
      </w:r>
      <w:r w:rsidR="00BE1D31" w:rsidRPr="00C53C19">
        <w:rPr>
          <w:rFonts w:ascii="Linux Libertine" w:eastAsiaTheme="minorHAnsi" w:hAnsi="Linux Libertine" w:cstheme="minorBidi"/>
          <w:szCs w:val="22"/>
        </w:rPr>
        <w:t xml:space="preserve"> </w:t>
      </w:r>
      <w:r w:rsidR="00944B37" w:rsidRPr="00C53C19">
        <w:rPr>
          <w:rFonts w:ascii="Linux Libertine" w:eastAsiaTheme="minorHAnsi" w:hAnsi="Linux Libertine" w:cstheme="minorBidi"/>
          <w:szCs w:val="22"/>
        </w:rPr>
        <w:t>c</w:t>
      </w:r>
      <w:r w:rsidR="00980F61" w:rsidRPr="00C53C19">
        <w:rPr>
          <w:rFonts w:ascii="Linux Libertine" w:eastAsiaTheme="minorHAnsi" w:hAnsi="Linux Libertine" w:cstheme="minorBidi"/>
          <w:szCs w:val="22"/>
        </w:rPr>
        <w:t xml:space="preserve">onvolution </w:t>
      </w:r>
      <w:r w:rsidR="00944B37" w:rsidRPr="00C53C19">
        <w:rPr>
          <w:rFonts w:ascii="Linux Libertine" w:eastAsiaTheme="minorHAnsi" w:hAnsi="Linux Libertine" w:cstheme="minorBidi"/>
          <w:szCs w:val="22"/>
        </w:rPr>
        <w:t>n</w:t>
      </w:r>
      <w:r w:rsidR="00980F61" w:rsidRPr="00C53C19">
        <w:rPr>
          <w:rFonts w:ascii="Linux Libertine" w:eastAsiaTheme="minorHAnsi" w:hAnsi="Linux Libertine" w:cstheme="minorBidi"/>
          <w:szCs w:val="22"/>
        </w:rPr>
        <w:t xml:space="preserve">eural </w:t>
      </w:r>
      <w:r w:rsidR="00944B37" w:rsidRPr="00C53C19">
        <w:rPr>
          <w:rFonts w:ascii="Linux Libertine" w:eastAsiaTheme="minorHAnsi" w:hAnsi="Linux Libertine" w:cstheme="minorBidi"/>
          <w:szCs w:val="22"/>
        </w:rPr>
        <w:t>n</w:t>
      </w:r>
      <w:r w:rsidR="00980F61" w:rsidRPr="00C53C19">
        <w:rPr>
          <w:rFonts w:ascii="Linux Libertine" w:eastAsiaTheme="minorHAnsi" w:hAnsi="Linux Libertine" w:cstheme="minorBidi"/>
          <w:szCs w:val="22"/>
        </w:rPr>
        <w:t>etwork is an efficient approach for image classification problem</w:t>
      </w:r>
      <w:r w:rsidR="00EA6BE6">
        <w:rPr>
          <w:rFonts w:ascii="Linux Libertine" w:eastAsiaTheme="minorHAnsi" w:hAnsi="Linux Libertine" w:cstheme="minorBidi"/>
          <w:szCs w:val="22"/>
        </w:rPr>
        <w:t xml:space="preserve">. </w:t>
      </w:r>
      <w:r w:rsidR="00794EEC" w:rsidRPr="00C53C19">
        <w:rPr>
          <w:rFonts w:ascii="Linux Libertine" w:eastAsiaTheme="minorHAnsi" w:hAnsi="Linux Libertine" w:cstheme="minorBidi"/>
          <w:szCs w:val="22"/>
        </w:rPr>
        <w:t xml:space="preserve">The results </w:t>
      </w:r>
      <w:r w:rsidR="00371C98" w:rsidRPr="00C53C19">
        <w:rPr>
          <w:rFonts w:ascii="Linux Libertine" w:eastAsiaTheme="minorHAnsi" w:hAnsi="Linux Libertine" w:cstheme="minorBidi"/>
          <w:szCs w:val="22"/>
        </w:rPr>
        <w:t>show</w:t>
      </w:r>
      <w:r w:rsidR="00794EEC" w:rsidRPr="00C53C19">
        <w:rPr>
          <w:rFonts w:ascii="Linux Libertine" w:eastAsiaTheme="minorHAnsi" w:hAnsi="Linux Libertine" w:cstheme="minorBidi"/>
          <w:szCs w:val="22"/>
        </w:rPr>
        <w:t xml:space="preserve"> </w:t>
      </w:r>
      <w:r w:rsidR="00977C87" w:rsidRPr="00C53C19">
        <w:rPr>
          <w:rFonts w:ascii="Linux Libertine" w:eastAsiaTheme="minorHAnsi" w:hAnsi="Linux Libertine" w:cstheme="minorBidi"/>
          <w:szCs w:val="22"/>
        </w:rPr>
        <w:t xml:space="preserve">fine-tuned VGG-19 network </w:t>
      </w:r>
      <w:r w:rsidR="00704142" w:rsidRPr="00C53C19">
        <w:rPr>
          <w:rFonts w:ascii="Linux Libertine" w:eastAsiaTheme="minorHAnsi" w:hAnsi="Linux Libertine" w:cstheme="minorBidi"/>
          <w:szCs w:val="22"/>
        </w:rPr>
        <w:t xml:space="preserve">outperforms the convnet from scratch </w:t>
      </w:r>
      <w:r w:rsidR="00794EEC" w:rsidRPr="00C53C19">
        <w:rPr>
          <w:rFonts w:ascii="Linux Libertine" w:eastAsiaTheme="minorHAnsi" w:hAnsi="Linux Libertine" w:cstheme="minorBidi"/>
          <w:szCs w:val="22"/>
        </w:rPr>
        <w:t xml:space="preserve">under the same maximum training epochs, batch size, and same </w:t>
      </w:r>
      <w:r w:rsidR="003C65E4" w:rsidRPr="00C53C19">
        <w:rPr>
          <w:rFonts w:ascii="Linux Libertine" w:eastAsiaTheme="minorHAnsi" w:hAnsi="Linux Libertine" w:cstheme="minorBidi"/>
          <w:szCs w:val="22"/>
        </w:rPr>
        <w:t>input</w:t>
      </w:r>
      <w:r w:rsidR="005327A3">
        <w:rPr>
          <w:rFonts w:ascii="Linux Libertine" w:eastAsiaTheme="minorHAnsi" w:hAnsi="Linux Libertine" w:cstheme="minorBidi"/>
          <w:szCs w:val="22"/>
        </w:rPr>
        <w:t xml:space="preserve"> eventually</w:t>
      </w:r>
      <w:r w:rsidR="007531E8">
        <w:rPr>
          <w:rFonts w:ascii="Linux Libertine" w:eastAsiaTheme="minorHAnsi" w:hAnsi="Linux Libertine" w:cstheme="minorBidi"/>
          <w:szCs w:val="22"/>
        </w:rPr>
        <w:t>. B</w:t>
      </w:r>
      <w:r w:rsidR="005327A3">
        <w:rPr>
          <w:rFonts w:ascii="Linux Libertine" w:eastAsiaTheme="minorHAnsi" w:hAnsi="Linux Libertine" w:cstheme="minorBidi"/>
          <w:szCs w:val="22"/>
        </w:rPr>
        <w:t>ut this is not always true</w:t>
      </w:r>
      <w:r w:rsidR="00B50E0B" w:rsidRPr="00C53C19">
        <w:rPr>
          <w:rFonts w:ascii="Linux Libertine" w:eastAsiaTheme="minorHAnsi" w:hAnsi="Linux Libertine" w:cstheme="minorBidi"/>
          <w:szCs w:val="22"/>
        </w:rPr>
        <w:t>.</w:t>
      </w:r>
      <w:r w:rsidR="005327A3">
        <w:rPr>
          <w:rFonts w:ascii="Linux Libertine" w:eastAsiaTheme="minorHAnsi" w:hAnsi="Linux Libertine" w:cstheme="minorBidi"/>
          <w:szCs w:val="22"/>
        </w:rPr>
        <w:t xml:space="preserve"> </w:t>
      </w:r>
      <w:r w:rsidR="00A82A66">
        <w:rPr>
          <w:rFonts w:ascii="Linux Libertine" w:eastAsiaTheme="minorHAnsi" w:hAnsi="Linux Libertine" w:cstheme="minorBidi"/>
          <w:szCs w:val="22"/>
        </w:rPr>
        <w:t xml:space="preserve">Without re-train the convnet base, the scratch network always beats the fine-tuned and it takes less time to train, </w:t>
      </w:r>
      <w:r w:rsidR="007531E8">
        <w:rPr>
          <w:rFonts w:ascii="Linux Libertine" w:eastAsiaTheme="minorHAnsi" w:hAnsi="Linux Libertine" w:cstheme="minorBidi"/>
          <w:szCs w:val="22"/>
        </w:rPr>
        <w:t xml:space="preserve">so </w:t>
      </w:r>
      <w:r w:rsidR="00A82A66">
        <w:rPr>
          <w:rFonts w:ascii="Linux Libertine" w:eastAsiaTheme="minorHAnsi" w:hAnsi="Linux Libertine" w:cstheme="minorBidi"/>
          <w:szCs w:val="22"/>
        </w:rPr>
        <w:t xml:space="preserve">scratch network seems to be a better choice from cost performance respective. </w:t>
      </w:r>
      <w:r w:rsidR="004B1889" w:rsidRPr="00C53C19">
        <w:rPr>
          <w:rFonts w:ascii="Linux Libertine" w:eastAsiaTheme="minorHAnsi" w:hAnsi="Linux Libertine" w:cstheme="minorBidi"/>
          <w:szCs w:val="22"/>
        </w:rPr>
        <w:t>Just like other neural networks, overfitting issue</w:t>
      </w:r>
      <w:r w:rsidR="00440ED3" w:rsidRPr="00C53C19">
        <w:rPr>
          <w:rFonts w:ascii="Linux Libertine" w:eastAsiaTheme="minorHAnsi" w:hAnsi="Linux Libertine" w:cstheme="minorBidi"/>
          <w:szCs w:val="22"/>
        </w:rPr>
        <w:t xml:space="preserve"> </w:t>
      </w:r>
      <w:r w:rsidR="00066943" w:rsidRPr="00C53C19">
        <w:rPr>
          <w:rFonts w:ascii="Linux Libertine" w:eastAsiaTheme="minorHAnsi" w:hAnsi="Linux Libertine" w:cstheme="minorBidi"/>
          <w:szCs w:val="22"/>
        </w:rPr>
        <w:t xml:space="preserve">is </w:t>
      </w:r>
      <w:r w:rsidR="005A3652" w:rsidRPr="00C53C19">
        <w:rPr>
          <w:rFonts w:ascii="Linux Libertine" w:eastAsiaTheme="minorHAnsi" w:hAnsi="Linux Libertine" w:cstheme="minorBidi"/>
          <w:szCs w:val="22"/>
        </w:rPr>
        <w:t xml:space="preserve">a challenge for this project due to limited data, but the combination of </w:t>
      </w:r>
      <w:r w:rsidR="00EE128B" w:rsidRPr="00C53C19">
        <w:rPr>
          <w:rFonts w:ascii="Linux Libertine" w:eastAsiaTheme="minorHAnsi" w:hAnsi="Linux Libertine" w:cstheme="minorBidi"/>
          <w:szCs w:val="22"/>
        </w:rPr>
        <w:t>image</w:t>
      </w:r>
      <w:r w:rsidR="005A3652" w:rsidRPr="00C53C19">
        <w:rPr>
          <w:rFonts w:ascii="Linux Libertine" w:eastAsiaTheme="minorHAnsi" w:hAnsi="Linux Libertine" w:cstheme="minorBidi"/>
          <w:szCs w:val="22"/>
        </w:rPr>
        <w:t xml:space="preserve"> data augmentation</w:t>
      </w:r>
      <w:r w:rsidR="00FE7F98" w:rsidRPr="00C53C19">
        <w:rPr>
          <w:rFonts w:ascii="Linux Libertine" w:eastAsiaTheme="minorHAnsi" w:hAnsi="Linux Libertine" w:cstheme="minorBidi"/>
          <w:szCs w:val="22"/>
        </w:rPr>
        <w:t>, batch normalization</w:t>
      </w:r>
      <w:r w:rsidR="005A3652" w:rsidRPr="00C53C19">
        <w:rPr>
          <w:rFonts w:ascii="Linux Libertine" w:eastAsiaTheme="minorHAnsi" w:hAnsi="Linux Libertine" w:cstheme="minorBidi"/>
          <w:szCs w:val="22"/>
        </w:rPr>
        <w:t xml:space="preserve"> and dropout </w:t>
      </w:r>
      <w:r w:rsidR="00913D31" w:rsidRPr="00C53C19">
        <w:rPr>
          <w:rFonts w:ascii="Linux Libertine" w:eastAsiaTheme="minorHAnsi" w:hAnsi="Linux Libertine" w:cstheme="minorBidi"/>
          <w:szCs w:val="22"/>
        </w:rPr>
        <w:t xml:space="preserve">minimized the impact of </w:t>
      </w:r>
      <w:r w:rsidR="00EE128B" w:rsidRPr="00C53C19">
        <w:rPr>
          <w:rFonts w:ascii="Linux Libertine" w:eastAsiaTheme="minorHAnsi" w:hAnsi="Linux Libertine" w:cstheme="minorBidi"/>
          <w:szCs w:val="22"/>
        </w:rPr>
        <w:t>overfitting</w:t>
      </w:r>
      <w:r w:rsidR="00913D31" w:rsidRPr="00C53C19">
        <w:rPr>
          <w:rFonts w:ascii="Linux Libertine" w:eastAsiaTheme="minorHAnsi" w:hAnsi="Linux Libertine" w:cstheme="minorBidi"/>
          <w:szCs w:val="22"/>
        </w:rPr>
        <w:t xml:space="preserve">. </w:t>
      </w:r>
    </w:p>
    <w:p w14:paraId="488B897E" w14:textId="07052589" w:rsidR="00BA3F8C" w:rsidRDefault="004254A1" w:rsidP="00D37C23">
      <w:pPr>
        <w:pStyle w:val="Heading2"/>
        <w:rPr>
          <w:rFonts w:eastAsiaTheme="minorHAnsi"/>
        </w:rPr>
      </w:pPr>
      <w:r>
        <w:rPr>
          <w:rFonts w:eastAsiaTheme="minorHAnsi"/>
        </w:rPr>
        <w:t xml:space="preserve">Lessons Learned </w:t>
      </w:r>
    </w:p>
    <w:p w14:paraId="20937FA0" w14:textId="10FACC62" w:rsidR="00FE545A" w:rsidRDefault="00F2468E" w:rsidP="00FE545A">
      <w:pPr>
        <w:rPr>
          <w:rFonts w:ascii="Linux Libertine" w:eastAsiaTheme="minorHAnsi" w:hAnsi="Linux Libertine" w:cstheme="minorBidi"/>
          <w:szCs w:val="22"/>
        </w:rPr>
        <w:sectPr w:rsidR="00FE545A" w:rsidSect="00FE545A">
          <w:type w:val="continuous"/>
          <w:pgSz w:w="12240" w:h="15840"/>
          <w:pgMar w:top="1080" w:right="1080" w:bottom="1440" w:left="1080" w:header="720" w:footer="720" w:gutter="0"/>
          <w:cols w:num="2" w:space="720"/>
        </w:sectPr>
      </w:pPr>
      <w:r>
        <w:rPr>
          <w:rFonts w:ascii="Linux Libertine" w:eastAsiaTheme="minorHAnsi" w:hAnsi="Linux Libertine" w:cstheme="minorBidi"/>
          <w:szCs w:val="22"/>
        </w:rPr>
        <w:t>Throughout this project</w:t>
      </w:r>
      <w:r w:rsidR="00543AE5" w:rsidRPr="00352B99">
        <w:rPr>
          <w:rFonts w:ascii="Linux Libertine" w:eastAsiaTheme="minorHAnsi" w:hAnsi="Linux Libertine" w:cstheme="minorBidi"/>
          <w:szCs w:val="22"/>
        </w:rPr>
        <w:t xml:space="preserve">, </w:t>
      </w:r>
      <w:r w:rsidR="00277C5A" w:rsidRPr="00352B99">
        <w:rPr>
          <w:rFonts w:ascii="Linux Libertine" w:eastAsiaTheme="minorHAnsi" w:hAnsi="Linux Libertine" w:cstheme="minorBidi"/>
          <w:szCs w:val="22"/>
        </w:rPr>
        <w:t xml:space="preserve">there are </w:t>
      </w:r>
      <w:r w:rsidR="00AC36BD">
        <w:rPr>
          <w:rFonts w:ascii="Linux Libertine" w:eastAsiaTheme="minorHAnsi" w:hAnsi="Linux Libertine" w:cstheme="minorBidi"/>
          <w:szCs w:val="22"/>
        </w:rPr>
        <w:t>mistakes</w:t>
      </w:r>
      <w:r w:rsidR="007531E8">
        <w:rPr>
          <w:rFonts w:ascii="Linux Libertine" w:eastAsiaTheme="minorHAnsi" w:hAnsi="Linux Libertine" w:cstheme="minorBidi"/>
          <w:szCs w:val="22"/>
        </w:rPr>
        <w:t xml:space="preserve"> were</w:t>
      </w:r>
      <w:r w:rsidR="007531E8" w:rsidRPr="00352B99">
        <w:rPr>
          <w:rFonts w:ascii="Linux Libertine" w:eastAsiaTheme="minorHAnsi" w:hAnsi="Linux Libertine" w:cstheme="minorBidi"/>
          <w:szCs w:val="22"/>
        </w:rPr>
        <w:t xml:space="preserve"> </w:t>
      </w:r>
      <w:r w:rsidR="00277C5A" w:rsidRPr="00352B99">
        <w:rPr>
          <w:rFonts w:ascii="Linux Libertine" w:eastAsiaTheme="minorHAnsi" w:hAnsi="Linux Libertine" w:cstheme="minorBidi"/>
          <w:szCs w:val="22"/>
        </w:rPr>
        <w:t>made</w:t>
      </w:r>
      <w:r w:rsidR="00AC36BD">
        <w:rPr>
          <w:rFonts w:ascii="Linux Libertine" w:eastAsiaTheme="minorHAnsi" w:hAnsi="Linux Libertine" w:cstheme="minorBidi"/>
          <w:szCs w:val="22"/>
        </w:rPr>
        <w:t xml:space="preserve"> which</w:t>
      </w:r>
      <w:r w:rsidR="00AE5807" w:rsidRPr="00352B99">
        <w:rPr>
          <w:rFonts w:ascii="Linux Libertine" w:eastAsiaTheme="minorHAnsi" w:hAnsi="Linux Libertine" w:cstheme="minorBidi"/>
          <w:szCs w:val="22"/>
        </w:rPr>
        <w:t xml:space="preserve"> leads to un-expect result</w:t>
      </w:r>
      <w:r w:rsidR="00AC36BD">
        <w:rPr>
          <w:rFonts w:ascii="Linux Libertine" w:eastAsiaTheme="minorHAnsi" w:hAnsi="Linux Libertine" w:cstheme="minorBidi"/>
          <w:szCs w:val="22"/>
        </w:rPr>
        <w:t>.</w:t>
      </w:r>
      <w:r w:rsidR="00AE5807" w:rsidRPr="00352B99">
        <w:rPr>
          <w:rFonts w:ascii="Linux Libertine" w:eastAsiaTheme="minorHAnsi" w:hAnsi="Linux Libertine" w:cstheme="minorBidi"/>
          <w:szCs w:val="22"/>
        </w:rPr>
        <w:t xml:space="preserve"> </w:t>
      </w:r>
      <w:r w:rsidR="00AC36BD">
        <w:rPr>
          <w:rFonts w:ascii="Linux Libertine" w:eastAsiaTheme="minorHAnsi" w:hAnsi="Linux Libertine" w:cstheme="minorBidi"/>
          <w:szCs w:val="22"/>
        </w:rPr>
        <w:t>F</w:t>
      </w:r>
      <w:r w:rsidR="00AE5807" w:rsidRPr="00352B99">
        <w:rPr>
          <w:rFonts w:ascii="Linux Libertine" w:eastAsiaTheme="minorHAnsi" w:hAnsi="Linux Libertine" w:cstheme="minorBidi"/>
          <w:szCs w:val="22"/>
        </w:rPr>
        <w:t xml:space="preserve">or example, </w:t>
      </w:r>
      <w:proofErr w:type="spellStart"/>
      <w:r w:rsidR="002A4A87" w:rsidRPr="00F2468E">
        <w:rPr>
          <w:rFonts w:ascii="Linux Libertine" w:eastAsiaTheme="minorHAnsi" w:hAnsi="Linux Libertine" w:cstheme="minorBidi"/>
          <w:i/>
          <w:iCs/>
          <w:szCs w:val="22"/>
        </w:rPr>
        <w:t>horizontal_flip</w:t>
      </w:r>
      <w:proofErr w:type="spellEnd"/>
      <w:r w:rsidR="002A4A87" w:rsidRPr="00352B99">
        <w:rPr>
          <w:rFonts w:ascii="Linux Libertine" w:eastAsiaTheme="minorHAnsi" w:hAnsi="Linux Libertine" w:cstheme="minorBidi"/>
          <w:szCs w:val="22"/>
        </w:rPr>
        <w:t xml:space="preserve"> was set to True while using </w:t>
      </w:r>
      <w:r w:rsidR="00A019DD" w:rsidRPr="00F2468E">
        <w:rPr>
          <w:rFonts w:ascii="Linux Libertine" w:eastAsiaTheme="minorHAnsi" w:hAnsi="Linux Libertine" w:cstheme="minorBidi"/>
          <w:i/>
          <w:iCs/>
          <w:szCs w:val="22"/>
        </w:rPr>
        <w:t>ImageDataGenerator</w:t>
      </w:r>
      <w:r w:rsidR="00545284" w:rsidRPr="00352B99">
        <w:rPr>
          <w:rFonts w:ascii="Linux Libertine" w:eastAsiaTheme="minorHAnsi" w:hAnsi="Linux Libertine" w:cstheme="minorBidi"/>
          <w:szCs w:val="22"/>
        </w:rPr>
        <w:t xml:space="preserve">, which </w:t>
      </w:r>
      <w:r w:rsidR="00837FFB" w:rsidRPr="00352B99">
        <w:rPr>
          <w:rFonts w:ascii="Linux Libertine" w:eastAsiaTheme="minorHAnsi" w:hAnsi="Linux Libertine" w:cstheme="minorBidi"/>
          <w:szCs w:val="22"/>
        </w:rPr>
        <w:t>misleads</w:t>
      </w:r>
      <w:r w:rsidR="00545284" w:rsidRPr="00352B99">
        <w:rPr>
          <w:rFonts w:ascii="Linux Libertine" w:eastAsiaTheme="minorHAnsi" w:hAnsi="Linux Libertine" w:cstheme="minorBidi"/>
          <w:szCs w:val="22"/>
        </w:rPr>
        <w:t xml:space="preserve"> the </w:t>
      </w:r>
      <w:r>
        <w:rPr>
          <w:rFonts w:ascii="Linux Libertine" w:eastAsiaTheme="minorHAnsi" w:hAnsi="Linux Libertine" w:cstheme="minorBidi"/>
          <w:szCs w:val="22"/>
        </w:rPr>
        <w:t xml:space="preserve">neural </w:t>
      </w:r>
      <w:r w:rsidR="00545284" w:rsidRPr="00352B99">
        <w:rPr>
          <w:rFonts w:ascii="Linux Libertine" w:eastAsiaTheme="minorHAnsi" w:hAnsi="Linux Libertine" w:cstheme="minorBidi"/>
          <w:szCs w:val="22"/>
        </w:rPr>
        <w:t>network</w:t>
      </w:r>
      <w:r w:rsidR="00205C8D" w:rsidRPr="00352B99">
        <w:rPr>
          <w:rFonts w:ascii="Linux Libertine" w:eastAsiaTheme="minorHAnsi" w:hAnsi="Linux Libertine" w:cstheme="minorBidi"/>
          <w:szCs w:val="22"/>
        </w:rPr>
        <w:t xml:space="preserve"> </w:t>
      </w:r>
      <w:r w:rsidR="00AC36BD">
        <w:rPr>
          <w:rFonts w:ascii="Linux Libertine" w:eastAsiaTheme="minorHAnsi" w:hAnsi="Linux Libertine" w:cstheme="minorBidi"/>
          <w:szCs w:val="22"/>
        </w:rPr>
        <w:t>since</w:t>
      </w:r>
      <w:r w:rsidR="00AC36BD" w:rsidRPr="00352B99">
        <w:rPr>
          <w:rFonts w:ascii="Linux Libertine" w:eastAsiaTheme="minorHAnsi" w:hAnsi="Linux Libertine" w:cstheme="minorBidi"/>
          <w:szCs w:val="22"/>
        </w:rPr>
        <w:t xml:space="preserve"> </w:t>
      </w:r>
      <w:r w:rsidR="0027109F" w:rsidRPr="00352B99">
        <w:rPr>
          <w:rFonts w:ascii="Linux Libertine" w:eastAsiaTheme="minorHAnsi" w:hAnsi="Linux Libertine" w:cstheme="minorBidi"/>
          <w:szCs w:val="22"/>
        </w:rPr>
        <w:t xml:space="preserve">there is </w:t>
      </w:r>
      <w:r w:rsidR="00CE2057" w:rsidRPr="00352B99">
        <w:rPr>
          <w:rFonts w:ascii="Linux Libertine" w:eastAsiaTheme="minorHAnsi" w:hAnsi="Linux Libertine" w:cstheme="minorBidi"/>
          <w:szCs w:val="22"/>
        </w:rPr>
        <w:t xml:space="preserve">separation among </w:t>
      </w:r>
      <w:r w:rsidR="0027109F" w:rsidRPr="00352B99">
        <w:rPr>
          <w:rFonts w:ascii="Linux Libertine" w:eastAsiaTheme="minorHAnsi" w:hAnsi="Linux Libertine" w:cstheme="minorBidi"/>
          <w:szCs w:val="22"/>
        </w:rPr>
        <w:t xml:space="preserve">left and right for </w:t>
      </w:r>
      <w:r>
        <w:rPr>
          <w:rFonts w:ascii="Linux Libertine" w:eastAsiaTheme="minorHAnsi" w:hAnsi="Linux Libertine" w:cstheme="minorBidi"/>
          <w:szCs w:val="22"/>
        </w:rPr>
        <w:t xml:space="preserve">distraction </w:t>
      </w:r>
      <w:r w:rsidR="0027109F" w:rsidRPr="00352B99">
        <w:rPr>
          <w:rFonts w:ascii="Linux Libertine" w:eastAsiaTheme="minorHAnsi" w:hAnsi="Linux Libertine" w:cstheme="minorBidi"/>
          <w:szCs w:val="22"/>
        </w:rPr>
        <w:t xml:space="preserve">classes. </w:t>
      </w:r>
      <w:r w:rsidR="007A07E6" w:rsidRPr="00352B99">
        <w:rPr>
          <w:rFonts w:ascii="Linux Libertine" w:eastAsiaTheme="minorHAnsi" w:hAnsi="Linux Libertine" w:cstheme="minorBidi"/>
          <w:szCs w:val="22"/>
        </w:rPr>
        <w:t xml:space="preserve">I also learned </w:t>
      </w:r>
      <w:r w:rsidR="004861C9">
        <w:rPr>
          <w:rFonts w:ascii="Linux Libertine" w:eastAsiaTheme="minorHAnsi" w:hAnsi="Linux Libertine" w:cstheme="minorBidi"/>
          <w:szCs w:val="22"/>
        </w:rPr>
        <w:t xml:space="preserve">that </w:t>
      </w:r>
      <w:r w:rsidR="00482188" w:rsidRPr="00352B99">
        <w:rPr>
          <w:rFonts w:ascii="Linux Libertine" w:eastAsiaTheme="minorHAnsi" w:hAnsi="Linux Libertine" w:cstheme="minorBidi"/>
          <w:szCs w:val="22"/>
        </w:rPr>
        <w:t xml:space="preserve">fine-tuning a pre-trained </w:t>
      </w:r>
      <w:r w:rsidR="004861C9">
        <w:rPr>
          <w:rFonts w:ascii="Linux Libertine" w:eastAsiaTheme="minorHAnsi" w:hAnsi="Linux Libertine" w:cstheme="minorBidi"/>
          <w:szCs w:val="22"/>
        </w:rPr>
        <w:t>model</w:t>
      </w:r>
      <w:r w:rsidR="00482188" w:rsidRPr="00352B99">
        <w:rPr>
          <w:rFonts w:ascii="Linux Libertine" w:eastAsiaTheme="minorHAnsi" w:hAnsi="Linux Libertine" w:cstheme="minorBidi"/>
          <w:szCs w:val="22"/>
        </w:rPr>
        <w:t xml:space="preserve"> needs to be look at case by case</w:t>
      </w:r>
      <w:r w:rsidR="004861C9">
        <w:rPr>
          <w:rFonts w:ascii="Linux Libertine" w:eastAsiaTheme="minorHAnsi" w:hAnsi="Linux Libertine" w:cstheme="minorBidi"/>
          <w:szCs w:val="22"/>
        </w:rPr>
        <w:t>,</w:t>
      </w:r>
      <w:r w:rsidR="00AC36BD">
        <w:rPr>
          <w:rFonts w:ascii="Linux Libertine" w:eastAsiaTheme="minorHAnsi" w:hAnsi="Linux Libertine" w:cstheme="minorBidi"/>
          <w:szCs w:val="22"/>
        </w:rPr>
        <w:t xml:space="preserve"> </w:t>
      </w:r>
      <w:r w:rsidR="004861C9">
        <w:rPr>
          <w:rFonts w:ascii="Linux Libertine" w:eastAsiaTheme="minorHAnsi" w:hAnsi="Linux Libertine" w:cstheme="minorBidi"/>
          <w:szCs w:val="22"/>
        </w:rPr>
        <w:t>g</w:t>
      </w:r>
      <w:r w:rsidR="00DE661B" w:rsidRPr="00352B99">
        <w:rPr>
          <w:rFonts w:ascii="Linux Libertine" w:eastAsiaTheme="minorHAnsi" w:hAnsi="Linux Libertine" w:cstheme="minorBidi"/>
          <w:szCs w:val="22"/>
        </w:rPr>
        <w:t xml:space="preserve">ood result is not </w:t>
      </w:r>
      <w:r w:rsidR="00570128" w:rsidRPr="00352B99">
        <w:rPr>
          <w:rFonts w:ascii="Linux Libertine" w:eastAsiaTheme="minorHAnsi" w:hAnsi="Linux Libertine" w:cstheme="minorBidi"/>
          <w:szCs w:val="22"/>
        </w:rPr>
        <w:t>guaranteed</w:t>
      </w:r>
      <w:r w:rsidR="00DE661B" w:rsidRPr="00352B99">
        <w:rPr>
          <w:rFonts w:ascii="Linux Libertine" w:eastAsiaTheme="minorHAnsi" w:hAnsi="Linux Libertine" w:cstheme="minorBidi"/>
          <w:szCs w:val="22"/>
        </w:rPr>
        <w:t xml:space="preserve"> without re-train</w:t>
      </w:r>
      <w:r w:rsidR="00CC7F6C">
        <w:rPr>
          <w:rFonts w:ascii="Linux Libertine" w:eastAsiaTheme="minorHAnsi" w:hAnsi="Linux Libertine" w:cstheme="minorBidi"/>
          <w:szCs w:val="22"/>
        </w:rPr>
        <w:t>ing</w:t>
      </w:r>
      <w:r w:rsidR="00DE661B" w:rsidRPr="00352B99">
        <w:rPr>
          <w:rFonts w:ascii="Linux Libertine" w:eastAsiaTheme="minorHAnsi" w:hAnsi="Linux Libertine" w:cstheme="minorBidi"/>
          <w:szCs w:val="22"/>
        </w:rPr>
        <w:t xml:space="preserve"> the convnet base, </w:t>
      </w:r>
      <w:r w:rsidR="000D5216" w:rsidRPr="00352B99">
        <w:rPr>
          <w:rFonts w:ascii="Linux Libertine" w:eastAsiaTheme="minorHAnsi" w:hAnsi="Linux Libertine" w:cstheme="minorBidi"/>
          <w:szCs w:val="22"/>
        </w:rPr>
        <w:t xml:space="preserve">even </w:t>
      </w:r>
      <w:r w:rsidR="00DE661B" w:rsidRPr="00352B99">
        <w:rPr>
          <w:rFonts w:ascii="Linux Libertine" w:eastAsiaTheme="minorHAnsi" w:hAnsi="Linux Libertine" w:cstheme="minorBidi"/>
          <w:szCs w:val="22"/>
        </w:rPr>
        <w:t>though it may work very well for object detection tasks.</w:t>
      </w:r>
      <w:r w:rsidR="00ED26EB" w:rsidRPr="00352B99">
        <w:rPr>
          <w:rFonts w:ascii="Linux Libertine" w:eastAsiaTheme="minorHAnsi" w:hAnsi="Linux Libertine" w:cstheme="minorBidi"/>
          <w:szCs w:val="22"/>
        </w:rPr>
        <w:t xml:space="preserve"> In this project, partial layers from the convnet base </w:t>
      </w:r>
      <w:r w:rsidR="00BF52B8" w:rsidRPr="00352B99">
        <w:rPr>
          <w:rFonts w:ascii="Linux Libertine" w:eastAsiaTheme="minorHAnsi" w:hAnsi="Linux Libertine" w:cstheme="minorBidi"/>
          <w:szCs w:val="22"/>
        </w:rPr>
        <w:t>must</w:t>
      </w:r>
      <w:r w:rsidR="00ED26EB" w:rsidRPr="00352B99">
        <w:rPr>
          <w:rFonts w:ascii="Linux Libertine" w:eastAsiaTheme="minorHAnsi" w:hAnsi="Linux Libertine" w:cstheme="minorBidi"/>
          <w:szCs w:val="22"/>
        </w:rPr>
        <w:t xml:space="preserve"> be</w:t>
      </w:r>
      <w:r w:rsidR="003C4F26" w:rsidRPr="00352B99">
        <w:rPr>
          <w:rFonts w:ascii="Linux Libertine" w:eastAsiaTheme="minorHAnsi" w:hAnsi="Linux Libertine" w:cstheme="minorBidi"/>
          <w:szCs w:val="22"/>
        </w:rPr>
        <w:t xml:space="preserve"> set</w:t>
      </w:r>
      <w:r w:rsidR="00284D4F" w:rsidRPr="00352B99">
        <w:rPr>
          <w:rFonts w:ascii="Linux Libertine" w:eastAsiaTheme="minorHAnsi" w:hAnsi="Linux Libertine" w:cstheme="minorBidi"/>
          <w:szCs w:val="22"/>
        </w:rPr>
        <w:t xml:space="preserve"> for</w:t>
      </w:r>
      <w:r w:rsidR="00ED26EB" w:rsidRPr="00352B99">
        <w:rPr>
          <w:rFonts w:ascii="Linux Libertine" w:eastAsiaTheme="minorHAnsi" w:hAnsi="Linux Libertine" w:cstheme="minorBidi"/>
          <w:szCs w:val="22"/>
        </w:rPr>
        <w:t xml:space="preserve"> </w:t>
      </w:r>
      <w:r w:rsidR="00AC36BD">
        <w:rPr>
          <w:rFonts w:ascii="Linux Libertine" w:eastAsiaTheme="minorHAnsi" w:hAnsi="Linux Libertine" w:cstheme="minorBidi"/>
          <w:szCs w:val="22"/>
        </w:rPr>
        <w:t>trainable</w:t>
      </w:r>
      <w:r w:rsidR="00AC36BD" w:rsidRPr="00CF5023">
        <w:rPr>
          <w:rFonts w:ascii="Linux Libertine" w:eastAsiaTheme="minorHAnsi" w:hAnsi="Linux Libertine" w:cstheme="minorBidi"/>
          <w:szCs w:val="22"/>
        </w:rPr>
        <w:t>,</w:t>
      </w:r>
      <w:r w:rsidR="00891F1D" w:rsidRPr="00352B99">
        <w:rPr>
          <w:rFonts w:ascii="Linux Libertine" w:eastAsiaTheme="minorHAnsi" w:hAnsi="Linux Libertine" w:cstheme="minorBidi"/>
          <w:szCs w:val="22"/>
        </w:rPr>
        <w:t xml:space="preserve"> and </w:t>
      </w:r>
      <w:r w:rsidR="00D563F5" w:rsidRPr="00352B99">
        <w:rPr>
          <w:rFonts w:ascii="Linux Libertine" w:eastAsiaTheme="minorHAnsi" w:hAnsi="Linux Libertine" w:cstheme="minorBidi"/>
          <w:szCs w:val="22"/>
        </w:rPr>
        <w:t>experiments</w:t>
      </w:r>
      <w:r w:rsidR="005C31A0" w:rsidRPr="00352B99">
        <w:rPr>
          <w:rFonts w:ascii="Linux Libertine" w:eastAsiaTheme="minorHAnsi" w:hAnsi="Linux Libertine" w:cstheme="minorBidi"/>
          <w:szCs w:val="22"/>
        </w:rPr>
        <w:t xml:space="preserve"> are needed </w:t>
      </w:r>
      <w:r w:rsidR="00296447" w:rsidRPr="00352B99">
        <w:rPr>
          <w:rFonts w:ascii="Linux Libertine" w:eastAsiaTheme="minorHAnsi" w:hAnsi="Linux Libertine" w:cstheme="minorBidi"/>
          <w:szCs w:val="22"/>
        </w:rPr>
        <w:t xml:space="preserve">for determining </w:t>
      </w:r>
      <w:r w:rsidR="006F79ED" w:rsidRPr="00352B99">
        <w:rPr>
          <w:rFonts w:ascii="Linux Libertine" w:eastAsiaTheme="minorHAnsi" w:hAnsi="Linux Libertine" w:cstheme="minorBidi"/>
          <w:szCs w:val="22"/>
        </w:rPr>
        <w:t>number of</w:t>
      </w:r>
      <w:r w:rsidR="00E61867" w:rsidRPr="00352B99">
        <w:rPr>
          <w:rFonts w:ascii="Linux Libertine" w:eastAsiaTheme="minorHAnsi" w:hAnsi="Linux Libertine" w:cstheme="minorBidi"/>
          <w:szCs w:val="22"/>
        </w:rPr>
        <w:t xml:space="preserve"> layers to be re-trained</w:t>
      </w:r>
      <w:r w:rsidR="00D563F5" w:rsidRPr="00352B99">
        <w:rPr>
          <w:rFonts w:ascii="Linux Libertine" w:eastAsiaTheme="minorHAnsi" w:hAnsi="Linux Libertine" w:cstheme="minorBidi"/>
          <w:szCs w:val="22"/>
        </w:rPr>
        <w:t xml:space="preserve">. </w:t>
      </w:r>
      <w:r w:rsidR="0071090B" w:rsidRPr="00352B99">
        <w:rPr>
          <w:rFonts w:ascii="Linux Libertine" w:eastAsiaTheme="minorHAnsi" w:hAnsi="Linux Libertine" w:cstheme="minorBidi"/>
          <w:szCs w:val="22"/>
        </w:rPr>
        <w:t xml:space="preserve">Besides, I also learned the Dropout rate </w:t>
      </w:r>
      <w:r w:rsidR="00A322B9" w:rsidRPr="00352B99">
        <w:rPr>
          <w:rFonts w:ascii="Linux Libertine" w:eastAsiaTheme="minorHAnsi" w:hAnsi="Linux Libertine" w:cstheme="minorBidi"/>
          <w:szCs w:val="22"/>
        </w:rPr>
        <w:t>does not show linear impact on the performance</w:t>
      </w:r>
      <w:r w:rsidR="00AC36BD" w:rsidRPr="00CF5023">
        <w:rPr>
          <w:rFonts w:ascii="Linux Libertine" w:eastAsiaTheme="minorHAnsi" w:hAnsi="Linux Libertine" w:cstheme="minorBidi" w:hint="eastAsia"/>
          <w:szCs w:val="22"/>
        </w:rPr>
        <w:t>.</w:t>
      </w:r>
      <w:r w:rsidR="00A322B9" w:rsidRPr="00352B99">
        <w:rPr>
          <w:rFonts w:ascii="Linux Libertine" w:eastAsiaTheme="minorHAnsi" w:hAnsi="Linux Libertine" w:cstheme="minorBidi"/>
          <w:szCs w:val="22"/>
        </w:rPr>
        <w:t xml:space="preserve"> </w:t>
      </w:r>
      <w:r w:rsidR="00AC36BD">
        <w:rPr>
          <w:rFonts w:ascii="Linux Libertine" w:eastAsiaTheme="minorHAnsi" w:hAnsi="Linux Libertine" w:cstheme="minorBidi"/>
          <w:szCs w:val="22"/>
        </w:rPr>
        <w:t>A</w:t>
      </w:r>
      <w:r w:rsidR="005F0B3F" w:rsidRPr="00352B99">
        <w:rPr>
          <w:rFonts w:ascii="Linux Libertine" w:eastAsiaTheme="minorHAnsi" w:hAnsi="Linux Libertine" w:cstheme="minorBidi"/>
          <w:szCs w:val="22"/>
        </w:rPr>
        <w:t xml:space="preserve">mong </w:t>
      </w:r>
      <w:r w:rsidR="00F56225" w:rsidRPr="00352B99">
        <w:rPr>
          <w:rFonts w:ascii="Linux Libertine" w:eastAsiaTheme="minorHAnsi" w:hAnsi="Linux Libertine" w:cstheme="minorBidi"/>
          <w:szCs w:val="22"/>
        </w:rPr>
        <w:t>0</w:t>
      </w:r>
      <w:r w:rsidR="005F0B3F" w:rsidRPr="00352B99">
        <w:rPr>
          <w:rFonts w:ascii="Linux Libertine" w:eastAsiaTheme="minorHAnsi" w:hAnsi="Linux Libertine" w:cstheme="minorBidi"/>
          <w:szCs w:val="22"/>
        </w:rPr>
        <w:t xml:space="preserve">.2, </w:t>
      </w:r>
      <w:r w:rsidR="00F56225" w:rsidRPr="00352B99">
        <w:rPr>
          <w:rFonts w:ascii="Linux Libertine" w:eastAsiaTheme="minorHAnsi" w:hAnsi="Linux Libertine" w:cstheme="minorBidi"/>
          <w:szCs w:val="22"/>
        </w:rPr>
        <w:t>0</w:t>
      </w:r>
      <w:r w:rsidR="005F0B3F" w:rsidRPr="00352B99">
        <w:rPr>
          <w:rFonts w:ascii="Linux Libertine" w:eastAsiaTheme="minorHAnsi" w:hAnsi="Linux Libertine" w:cstheme="minorBidi"/>
          <w:szCs w:val="22"/>
        </w:rPr>
        <w:t>.3, and 0.4</w:t>
      </w:r>
      <w:r w:rsidR="00EC7719" w:rsidRPr="00352B99">
        <w:rPr>
          <w:rFonts w:ascii="Linux Libertine" w:eastAsiaTheme="minorHAnsi" w:hAnsi="Linux Libertine" w:cstheme="minorBidi"/>
          <w:szCs w:val="22"/>
        </w:rPr>
        <w:t xml:space="preserve">, 0.3 shows the best result. </w:t>
      </w:r>
      <w:r w:rsidR="00D0386D" w:rsidRPr="00352B99">
        <w:rPr>
          <w:rFonts w:ascii="Linux Libertine" w:eastAsiaTheme="minorHAnsi" w:hAnsi="Linux Libertine" w:cstheme="minorBidi"/>
          <w:szCs w:val="22"/>
        </w:rPr>
        <w:t xml:space="preserve">Lastly, </w:t>
      </w:r>
      <w:r w:rsidR="00AC36BD">
        <w:rPr>
          <w:rFonts w:ascii="Linux Libertine" w:eastAsiaTheme="minorHAnsi" w:hAnsi="Linux Libertine" w:cstheme="minorBidi"/>
          <w:szCs w:val="22"/>
        </w:rPr>
        <w:t xml:space="preserve">I learned that </w:t>
      </w:r>
      <w:r w:rsidR="00D72895" w:rsidRPr="00352B99">
        <w:rPr>
          <w:rFonts w:ascii="Linux Libertine" w:eastAsiaTheme="minorHAnsi" w:hAnsi="Linux Libertine" w:cstheme="minorBidi"/>
          <w:szCs w:val="22"/>
        </w:rPr>
        <w:t>there is no best learning rate for all networks</w:t>
      </w:r>
      <w:r w:rsidR="00AC36BD">
        <w:rPr>
          <w:rFonts w:ascii="Linux Libertine" w:eastAsiaTheme="minorHAnsi" w:hAnsi="Linux Libertine" w:cstheme="minorBidi"/>
          <w:szCs w:val="22"/>
        </w:rPr>
        <w:t>.</w:t>
      </w:r>
      <w:r w:rsidR="00BB105D" w:rsidRPr="00352B99">
        <w:rPr>
          <w:rFonts w:ascii="Linux Libertine" w:eastAsiaTheme="minorHAnsi" w:hAnsi="Linux Libertine" w:cstheme="minorBidi"/>
          <w:szCs w:val="22"/>
        </w:rPr>
        <w:t xml:space="preserve"> </w:t>
      </w:r>
      <w:r w:rsidR="00AC36BD">
        <w:rPr>
          <w:rFonts w:ascii="Linux Libertine" w:eastAsiaTheme="minorHAnsi" w:hAnsi="Linux Libertine" w:cstheme="minorBidi"/>
          <w:szCs w:val="22"/>
        </w:rPr>
        <w:t>F</w:t>
      </w:r>
      <w:r w:rsidR="00A24EC2" w:rsidRPr="00352B99">
        <w:rPr>
          <w:rFonts w:ascii="Linux Libertine" w:eastAsiaTheme="minorHAnsi" w:hAnsi="Linux Libertine" w:cstheme="minorBidi"/>
          <w:szCs w:val="22"/>
        </w:rPr>
        <w:t xml:space="preserve">or example, </w:t>
      </w:r>
      <w:r w:rsidR="00D04CDC" w:rsidRPr="00352B99">
        <w:rPr>
          <w:rFonts w:ascii="Linux Libertine" w:eastAsiaTheme="minorHAnsi" w:hAnsi="Linux Libertine" w:cstheme="minorBidi"/>
          <w:szCs w:val="22"/>
        </w:rPr>
        <w:t xml:space="preserve">with the same number of training epochs, </w:t>
      </w:r>
      <w:r w:rsidR="00E44581" w:rsidRPr="00352B99">
        <w:rPr>
          <w:rFonts w:ascii="Linux Libertine" w:eastAsiaTheme="minorHAnsi" w:hAnsi="Linux Libertine" w:cstheme="minorBidi"/>
          <w:szCs w:val="22"/>
        </w:rPr>
        <w:t>0.01 works very well for</w:t>
      </w:r>
      <w:r w:rsidR="00FE2A23" w:rsidRPr="00352B99">
        <w:rPr>
          <w:rFonts w:ascii="Linux Libertine" w:eastAsiaTheme="minorHAnsi" w:hAnsi="Linux Libertine" w:cstheme="minorBidi"/>
          <w:szCs w:val="22"/>
        </w:rPr>
        <w:t xml:space="preserve"> the scratch version convnet, while </w:t>
      </w:r>
      <w:r w:rsidR="00316E72" w:rsidRPr="00352B99">
        <w:rPr>
          <w:rFonts w:ascii="Linux Libertine" w:eastAsiaTheme="minorHAnsi" w:hAnsi="Linux Libertine" w:cstheme="minorBidi"/>
          <w:szCs w:val="22"/>
        </w:rPr>
        <w:t xml:space="preserve">0.001 is a better choice </w:t>
      </w:r>
      <w:r w:rsidR="00004FEB" w:rsidRPr="00352B99">
        <w:rPr>
          <w:rFonts w:ascii="Linux Libertine" w:eastAsiaTheme="minorHAnsi" w:hAnsi="Linux Libertine" w:cstheme="minorBidi"/>
          <w:szCs w:val="22"/>
        </w:rPr>
        <w:t xml:space="preserve">for fine-tuned VGG-19 convnet. </w:t>
      </w:r>
    </w:p>
    <w:p w14:paraId="3F2B745E" w14:textId="77777777" w:rsidR="00206A8E" w:rsidRDefault="00594EAE" w:rsidP="00206A8E">
      <w:pPr>
        <w:keepNext/>
        <w:jc w:val="center"/>
      </w:pPr>
      <w:r w:rsidRPr="00004B70">
        <w:rPr>
          <w:rFonts w:ascii="Linux Libertine" w:hAnsi="Linux Libertine"/>
        </w:rPr>
        <w:drawing>
          <wp:inline distT="0" distB="0" distL="0" distR="0" wp14:anchorId="7ADA93EA" wp14:editId="47AB263C">
            <wp:extent cx="2788467" cy="903700"/>
            <wp:effectExtent l="0" t="0" r="5715" b="0"/>
            <wp:docPr id="4" name="Picture 4" descr="A screen shot of a person&#10;&#10;Description automatically generated">
              <a:extLst xmlns:a="http://schemas.openxmlformats.org/drawingml/2006/main">
                <a:ext uri="{FF2B5EF4-FFF2-40B4-BE49-F238E27FC236}">
                  <a16:creationId xmlns:a16="http://schemas.microsoft.com/office/drawing/2014/main" id="{3BBFBD53-132E-4E32-8580-362AD0234A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 shot of a person&#10;&#10;Description automatically generated">
                      <a:extLst>
                        <a:ext uri="{FF2B5EF4-FFF2-40B4-BE49-F238E27FC236}">
                          <a16:creationId xmlns:a16="http://schemas.microsoft.com/office/drawing/2014/main" id="{3BBFBD53-132E-4E32-8580-362AD0234AD6}"/>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29615" cy="917035"/>
                    </a:xfrm>
                    <a:prstGeom prst="rect">
                      <a:avLst/>
                    </a:prstGeom>
                  </pic:spPr>
                </pic:pic>
              </a:graphicData>
            </a:graphic>
          </wp:inline>
        </w:drawing>
      </w:r>
    </w:p>
    <w:p w14:paraId="2F429757" w14:textId="5216D133" w:rsidR="00FE545A" w:rsidRPr="00FE545A" w:rsidRDefault="00206A8E" w:rsidP="00206A8E">
      <w:pPr>
        <w:pStyle w:val="Caption"/>
        <w:rPr>
          <w:rStyle w:val="Label"/>
          <w:rFonts w:eastAsiaTheme="minorHAnsi" w:cstheme="minorBidi"/>
          <w:szCs w:val="22"/>
        </w:rPr>
        <w:sectPr w:rsidR="00FE545A" w:rsidRPr="00FE545A" w:rsidSect="00FE545A">
          <w:type w:val="continuous"/>
          <w:pgSz w:w="12240" w:h="15840"/>
          <w:pgMar w:top="1080" w:right="1080" w:bottom="1440" w:left="1080" w:header="720" w:footer="720" w:gutter="0"/>
          <w:cols w:space="720"/>
        </w:sectPr>
      </w:pPr>
      <w:r>
        <w:t xml:space="preserve">Figure </w:t>
      </w:r>
      <w:fldSimple w:instr=" SEQ Figure \* ARABIC ">
        <w:r>
          <w:rPr>
            <w:noProof/>
          </w:rPr>
          <w:t>14</w:t>
        </w:r>
      </w:fldSimple>
      <w:r>
        <w:t xml:space="preserve"> Prediction Result</w:t>
      </w:r>
    </w:p>
    <w:p w14:paraId="563069E7" w14:textId="3FD9B96C" w:rsidR="00FB3067" w:rsidRDefault="00FB3067" w:rsidP="00594EAE">
      <w:pPr>
        <w:pStyle w:val="Heading1"/>
        <w:rPr>
          <w:rStyle w:val="Label"/>
        </w:rPr>
      </w:pPr>
      <w:r>
        <w:rPr>
          <w:rStyle w:val="Label"/>
        </w:rPr>
        <w:lastRenderedPageBreak/>
        <w:t>FUTURE WORK</w:t>
      </w:r>
    </w:p>
    <w:p w14:paraId="1A5BAA66" w14:textId="2159FC25" w:rsidR="00FB3067" w:rsidRPr="00D66A91" w:rsidRDefault="00AC36BD" w:rsidP="00FB3067">
      <w:pPr>
        <w:rPr>
          <w:rStyle w:val="Label"/>
          <w:bCs/>
        </w:rPr>
      </w:pPr>
      <w:r>
        <w:rPr>
          <w:rStyle w:val="Label"/>
          <w:bCs/>
        </w:rPr>
        <w:t>Based on</w:t>
      </w:r>
      <w:r w:rsidRPr="00D66A91">
        <w:rPr>
          <w:rStyle w:val="Label"/>
          <w:bCs/>
        </w:rPr>
        <w:t xml:space="preserve"> </w:t>
      </w:r>
      <w:r w:rsidR="00FB3067" w:rsidRPr="00D66A91">
        <w:rPr>
          <w:rStyle w:val="Label"/>
          <w:bCs/>
        </w:rPr>
        <w:t>the outcome of this project, the initial objectives have been met</w:t>
      </w:r>
      <w:r>
        <w:rPr>
          <w:rStyle w:val="Label"/>
          <w:bCs/>
        </w:rPr>
        <w:t xml:space="preserve">. However, </w:t>
      </w:r>
      <w:r w:rsidR="00FB3067" w:rsidRPr="00D66A91">
        <w:rPr>
          <w:rStyle w:val="Label"/>
          <w:bCs/>
        </w:rPr>
        <w:t xml:space="preserve">there are still areas can be explored. </w:t>
      </w:r>
      <w:r w:rsidR="00EA3CE3">
        <w:rPr>
          <w:rStyle w:val="Label"/>
          <w:bCs/>
        </w:rPr>
        <w:t>With regarding to</w:t>
      </w:r>
      <w:r w:rsidR="00FB3067" w:rsidRPr="00D66A91">
        <w:rPr>
          <w:rStyle w:val="Label"/>
          <w:bCs/>
        </w:rPr>
        <w:t xml:space="preserve"> Image augmentation, this project only used basic image manipulations, which can be extended to use Deep learning approaches, such as adversarial training, neural style transfer, and GAN (Generative adversarial networks) Data augmentation [</w:t>
      </w:r>
      <w:r w:rsidR="00FB3067">
        <w:rPr>
          <w:rStyle w:val="Label"/>
          <w:bCs/>
        </w:rPr>
        <w:t>20</w:t>
      </w:r>
      <w:r w:rsidR="00FB3067" w:rsidRPr="00D66A91">
        <w:rPr>
          <w:rStyle w:val="Label"/>
          <w:bCs/>
        </w:rPr>
        <w:t>]. Another area can be improved is the training platform, instead of relying on the CPU of personally MacBook Pro, it can use the Extreme Science and Engineering Discovery Environment (XSEDE), which is supported by National Science Foundation grant number ACI-1548562. Specifically, it used the Bridges-2 system, which is supported by NSF award number ACI-1445606, at the Pittsburgh Supercomputing Center (PSC). [</w:t>
      </w:r>
      <w:r w:rsidR="00FB3067">
        <w:rPr>
          <w:rStyle w:val="Label"/>
          <w:bCs/>
        </w:rPr>
        <w:t>5, 39</w:t>
      </w:r>
      <w:r w:rsidR="00FB3067" w:rsidRPr="00D66A91">
        <w:rPr>
          <w:rStyle w:val="Label"/>
          <w:bCs/>
        </w:rPr>
        <w:t xml:space="preserve">] Further, trained model can be deployed to real environment, input images captured from cameras, for real-time detection, only as experimental study since the model was trained on </w:t>
      </w:r>
      <w:r w:rsidR="00BB3B8D">
        <w:rPr>
          <w:rStyle w:val="Label"/>
          <w:bCs/>
        </w:rPr>
        <w:t xml:space="preserve">a </w:t>
      </w:r>
      <w:r w:rsidR="00FB3067" w:rsidRPr="00D66A91">
        <w:rPr>
          <w:rStyle w:val="Label"/>
          <w:bCs/>
        </w:rPr>
        <w:t xml:space="preserve">competition dataset. </w:t>
      </w:r>
    </w:p>
    <w:p w14:paraId="49A4B89C" w14:textId="77777777" w:rsidR="00FB3067" w:rsidRPr="00586A35" w:rsidRDefault="00FB3067" w:rsidP="00FB3067">
      <w:pPr>
        <w:pStyle w:val="AckHead"/>
        <w:rPr>
          <w14:ligatures w14:val="standard"/>
        </w:rPr>
      </w:pPr>
      <w:r w:rsidRPr="00586A35">
        <w:rPr>
          <w14:ligatures w14:val="standard"/>
        </w:rPr>
        <w:t>ACKNOWLEDGMENTS</w:t>
      </w:r>
    </w:p>
    <w:p w14:paraId="4F4B234B" w14:textId="481F14EC" w:rsidR="00FB3067" w:rsidRPr="00D66A91" w:rsidRDefault="00FB3067" w:rsidP="00FB3067">
      <w:pPr>
        <w:pStyle w:val="AckPara"/>
      </w:pPr>
      <w:r w:rsidRPr="00D66A91">
        <w:t xml:space="preserve">This project was inspired by </w:t>
      </w:r>
      <w:r w:rsidR="007A3E19">
        <w:t>driving education classes from Greg Driving School</w:t>
      </w:r>
      <w:r w:rsidRPr="00D66A91">
        <w:t xml:space="preserve">. I also would like to express sincere thanks to Dr. Liu, </w:t>
      </w:r>
      <w:proofErr w:type="spellStart"/>
      <w:r w:rsidRPr="00D66A91">
        <w:t>Xinlian</w:t>
      </w:r>
      <w:proofErr w:type="spellEnd"/>
      <w:r w:rsidRPr="00D66A91">
        <w:t xml:space="preserve"> for his great guidance given through the semester under the pandemic situation. In addition, I would like to give thanks to Omar </w:t>
      </w:r>
      <w:proofErr w:type="spellStart"/>
      <w:r w:rsidRPr="00D66A91">
        <w:t>Aboul-Enein</w:t>
      </w:r>
      <w:proofErr w:type="spellEnd"/>
      <w:r w:rsidRPr="00D66A91">
        <w:t xml:space="preserve"> for sharing his project with the class and providing tips that helps me to accomplish my project. Last not the least, I would like to express my deepest thanks my</w:t>
      </w:r>
      <w:r w:rsidR="003D6B4E">
        <w:t xml:space="preserve"> wife,</w:t>
      </w:r>
      <w:r w:rsidRPr="00D66A91">
        <w:t xml:space="preserve"> </w:t>
      </w:r>
      <w:r w:rsidR="0092055F">
        <w:t xml:space="preserve">my whole </w:t>
      </w:r>
      <w:r w:rsidRPr="00D66A91">
        <w:t xml:space="preserve">family and colleagues for their love, understanding, and support. </w:t>
      </w:r>
    </w:p>
    <w:p w14:paraId="1095E04C" w14:textId="77777777" w:rsidR="00FB3067" w:rsidRPr="00586A35" w:rsidRDefault="00FB3067" w:rsidP="00FB3067">
      <w:pPr>
        <w:pStyle w:val="ReferenceHead"/>
        <w:rPr>
          <w14:ligatures w14:val="standard"/>
        </w:rPr>
      </w:pPr>
      <w:r w:rsidRPr="00586A35">
        <w:rPr>
          <w14:ligatures w14:val="standard"/>
        </w:rPr>
        <w:t>REFERENCES</w:t>
      </w:r>
    </w:p>
    <w:p w14:paraId="60CA743C" w14:textId="77777777" w:rsidR="00FB3067" w:rsidRPr="00C5571A" w:rsidRDefault="00FB3067" w:rsidP="00FB3067">
      <w:pPr>
        <w:pStyle w:val="Bibentry"/>
        <w:rPr>
          <w:color w:val="auto"/>
        </w:rPr>
      </w:pPr>
      <w:r w:rsidRPr="00C5571A">
        <w:rPr>
          <w:color w:val="auto"/>
        </w:rPr>
        <w:t xml:space="preserve">[1] </w:t>
      </w:r>
      <w:r w:rsidRPr="00C5571A">
        <w:rPr>
          <w:color w:val="auto"/>
        </w:rPr>
        <w:tab/>
      </w:r>
      <w:r w:rsidRPr="00C5571A">
        <w:rPr>
          <w:rFonts w:eastAsia="Verdana"/>
          <w:color w:val="auto"/>
        </w:rPr>
        <w:t xml:space="preserve">Centers Disease Control and Prevention (CDC) Transportation Safety. </w:t>
      </w:r>
      <w:r w:rsidRPr="00C5571A">
        <w:rPr>
          <w:i/>
          <w:iCs/>
          <w:color w:val="auto"/>
        </w:rPr>
        <w:t>Distracted Driving.</w:t>
      </w:r>
      <w:r w:rsidRPr="00C5571A">
        <w:rPr>
          <w:color w:val="auto"/>
        </w:rPr>
        <w:t xml:space="preserve"> https://www.cdc.gov/transportationsafety/Distracted_Driving/index.html</w:t>
      </w:r>
    </w:p>
    <w:p w14:paraId="51DA1D94" w14:textId="77777777" w:rsidR="00FB3067" w:rsidRPr="00C5571A" w:rsidRDefault="00FB3067" w:rsidP="00FB3067">
      <w:pPr>
        <w:pStyle w:val="Bibentry"/>
        <w:rPr>
          <w:color w:val="auto"/>
        </w:rPr>
      </w:pPr>
      <w:r w:rsidRPr="00C5571A">
        <w:rPr>
          <w:color w:val="auto"/>
        </w:rPr>
        <w:t>[2]</w:t>
      </w:r>
      <w:r w:rsidRPr="00C5571A">
        <w:rPr>
          <w:color w:val="auto"/>
        </w:rPr>
        <w:tab/>
        <w:t>State Farm Distracted Driver Detection. https://www.kaggle.com/c/state-farm-distracted-driver-detection/data</w:t>
      </w:r>
    </w:p>
    <w:p w14:paraId="37AD934E" w14:textId="77777777" w:rsidR="00FB3067" w:rsidRPr="00C5571A" w:rsidRDefault="00FB3067" w:rsidP="00FB3067">
      <w:pPr>
        <w:pStyle w:val="Bibentry"/>
        <w:rPr>
          <w:color w:val="auto"/>
        </w:rPr>
      </w:pPr>
      <w:r w:rsidRPr="00C5571A">
        <w:rPr>
          <w:color w:val="auto"/>
        </w:rPr>
        <w:t>[3]</w:t>
      </w:r>
      <w:r w:rsidRPr="00C5571A">
        <w:rPr>
          <w:color w:val="auto"/>
        </w:rPr>
        <w:tab/>
        <w:t>National Highway Traffic Safety Administration. (April 2020) Traffic Safety Facts Research Note: Distracted Driving 2018external icon. Department of Transportation, Washington, DC: NHTSA. Accessed 18 August 2020.</w:t>
      </w:r>
      <w:r w:rsidRPr="00C5571A">
        <w:rPr>
          <w:color w:val="auto"/>
        </w:rPr>
        <w:tab/>
      </w:r>
    </w:p>
    <w:p w14:paraId="18F8D754" w14:textId="77777777" w:rsidR="00FB3067" w:rsidRPr="00C5571A" w:rsidRDefault="00FB3067" w:rsidP="00FB3067">
      <w:pPr>
        <w:pStyle w:val="Bibentry"/>
        <w:rPr>
          <w:color w:val="auto"/>
        </w:rPr>
      </w:pPr>
      <w:r w:rsidRPr="00C5571A">
        <w:rPr>
          <w:color w:val="auto"/>
        </w:rPr>
        <w:t>[4]</w:t>
      </w:r>
      <w:r w:rsidRPr="00C5571A">
        <w:rPr>
          <w:color w:val="auto"/>
        </w:rPr>
        <w:tab/>
        <w:t xml:space="preserve">“Deep Learning for Computer Vision.” Deep Learning with Python, by Chollet </w:t>
      </w:r>
      <w:proofErr w:type="spellStart"/>
      <w:r w:rsidRPr="00C5571A">
        <w:rPr>
          <w:color w:val="auto"/>
        </w:rPr>
        <w:t>François</w:t>
      </w:r>
      <w:proofErr w:type="spellEnd"/>
      <w:r w:rsidRPr="00C5571A">
        <w:rPr>
          <w:color w:val="auto"/>
        </w:rPr>
        <w:t>, Manning Publications Co., 2018.</w:t>
      </w:r>
    </w:p>
    <w:p w14:paraId="1D6969A4" w14:textId="77777777" w:rsidR="00FB3067" w:rsidRPr="00C5571A" w:rsidRDefault="00FB3067" w:rsidP="00FB3067">
      <w:pPr>
        <w:pStyle w:val="Bibentry"/>
        <w:rPr>
          <w:color w:val="auto"/>
        </w:rPr>
      </w:pPr>
      <w:r w:rsidRPr="00C5571A">
        <w:rPr>
          <w:color w:val="auto"/>
        </w:rPr>
        <w:t>[5]</w:t>
      </w:r>
      <w:r w:rsidRPr="00C5571A">
        <w:rPr>
          <w:color w:val="auto"/>
        </w:rPr>
        <w:tab/>
        <w:t xml:space="preserve">Towns, J., Cockerill, T., </w:t>
      </w:r>
      <w:proofErr w:type="spellStart"/>
      <w:r w:rsidRPr="00C5571A">
        <w:rPr>
          <w:color w:val="auto"/>
        </w:rPr>
        <w:t>Dahan</w:t>
      </w:r>
      <w:proofErr w:type="spellEnd"/>
      <w:r w:rsidRPr="00C5571A">
        <w:rPr>
          <w:color w:val="auto"/>
        </w:rPr>
        <w:t xml:space="preserve">, M., Foster, I., Gaither, K., Grimshaw, A., </w:t>
      </w:r>
      <w:proofErr w:type="spellStart"/>
      <w:r w:rsidRPr="00C5571A">
        <w:rPr>
          <w:color w:val="auto"/>
        </w:rPr>
        <w:t>Hazlewood</w:t>
      </w:r>
      <w:proofErr w:type="spellEnd"/>
      <w:r w:rsidRPr="00C5571A">
        <w:rPr>
          <w:color w:val="auto"/>
        </w:rPr>
        <w:t xml:space="preserve">, V., Lathrop, S., </w:t>
      </w:r>
      <w:proofErr w:type="spellStart"/>
      <w:r w:rsidRPr="00C5571A">
        <w:rPr>
          <w:color w:val="auto"/>
        </w:rPr>
        <w:t>Lifka</w:t>
      </w:r>
      <w:proofErr w:type="spellEnd"/>
      <w:r w:rsidRPr="00C5571A">
        <w:rPr>
          <w:color w:val="auto"/>
        </w:rPr>
        <w:t xml:space="preserve">, D., Peterson, G.D., </w:t>
      </w:r>
      <w:proofErr w:type="spellStart"/>
      <w:r w:rsidRPr="00C5571A">
        <w:rPr>
          <w:color w:val="auto"/>
        </w:rPr>
        <w:t>Roskies</w:t>
      </w:r>
      <w:proofErr w:type="spellEnd"/>
      <w:r w:rsidRPr="00C5571A">
        <w:rPr>
          <w:color w:val="auto"/>
        </w:rPr>
        <w:t>, R., Scott, J.R. and Wilkens-</w:t>
      </w:r>
      <w:proofErr w:type="spellStart"/>
      <w:r w:rsidRPr="00C5571A">
        <w:rPr>
          <w:color w:val="auto"/>
        </w:rPr>
        <w:t>Diehr</w:t>
      </w:r>
      <w:proofErr w:type="spellEnd"/>
      <w:r w:rsidRPr="00C5571A">
        <w:rPr>
          <w:color w:val="auto"/>
        </w:rPr>
        <w:t xml:space="preserve">, N. 2014. XSEDE: Accelerating Scientific Discovery. Computing in Science &amp; Engineering. 16(5):62-74. </w:t>
      </w:r>
      <w:hyperlink r:id="rId29" w:history="1">
        <w:r w:rsidRPr="00C5571A">
          <w:rPr>
            <w:rStyle w:val="Hyperlink"/>
            <w:color w:val="auto"/>
          </w:rPr>
          <w:t>http://doi.ieeecomputersociety.org/10.1109/MCSE.2014.80</w:t>
        </w:r>
      </w:hyperlink>
      <w:r w:rsidRPr="00C5571A">
        <w:rPr>
          <w:color w:val="auto"/>
        </w:rPr>
        <w:t>.</w:t>
      </w:r>
    </w:p>
    <w:p w14:paraId="70066DED" w14:textId="77777777" w:rsidR="00FB3067" w:rsidRPr="00C5571A" w:rsidRDefault="00FB3067" w:rsidP="00FB3067">
      <w:pPr>
        <w:pStyle w:val="Bibentry"/>
        <w:rPr>
          <w:color w:val="auto"/>
        </w:rPr>
      </w:pPr>
      <w:r w:rsidRPr="00C5571A">
        <w:rPr>
          <w:color w:val="auto"/>
        </w:rPr>
        <w:t>[6]</w:t>
      </w:r>
      <w:r w:rsidRPr="00C5571A">
        <w:rPr>
          <w:color w:val="auto"/>
        </w:rPr>
        <w:tab/>
      </w:r>
      <w:proofErr w:type="spellStart"/>
      <w:r w:rsidRPr="00C5571A">
        <w:rPr>
          <w:color w:val="auto"/>
        </w:rPr>
        <w:t>Omerustaoglu</w:t>
      </w:r>
      <w:proofErr w:type="spellEnd"/>
      <w:r w:rsidRPr="00C5571A">
        <w:rPr>
          <w:color w:val="auto"/>
        </w:rPr>
        <w:t>, F., Sakar, C. O., &amp; Kar, G. (2020). Distracted driver detection by combining in-vehicle and image data using deep learning. Applied Soft Computing, 96, 106657.</w:t>
      </w:r>
    </w:p>
    <w:p w14:paraId="41B40386" w14:textId="77777777" w:rsidR="00FB3067" w:rsidRPr="00C5571A" w:rsidRDefault="00FB3067" w:rsidP="00FB3067">
      <w:pPr>
        <w:pStyle w:val="Bibentry"/>
        <w:rPr>
          <w:color w:val="auto"/>
        </w:rPr>
      </w:pPr>
      <w:r w:rsidRPr="00C5571A">
        <w:rPr>
          <w:color w:val="auto"/>
        </w:rPr>
        <w:t xml:space="preserve">[7]   N. Srivastava, G. Hinton, A. </w:t>
      </w:r>
      <w:proofErr w:type="spellStart"/>
      <w:r w:rsidRPr="00C5571A">
        <w:rPr>
          <w:color w:val="auto"/>
        </w:rPr>
        <w:t>Krizhevsky</w:t>
      </w:r>
      <w:proofErr w:type="spellEnd"/>
      <w:r w:rsidRPr="00C5571A">
        <w:rPr>
          <w:color w:val="auto"/>
        </w:rPr>
        <w:t xml:space="preserve">, I. </w:t>
      </w:r>
      <w:proofErr w:type="spellStart"/>
      <w:r w:rsidRPr="00C5571A">
        <w:rPr>
          <w:color w:val="auto"/>
        </w:rPr>
        <w:t>Sutskever</w:t>
      </w:r>
      <w:proofErr w:type="spellEnd"/>
      <w:r w:rsidRPr="00C5571A">
        <w:rPr>
          <w:color w:val="auto"/>
        </w:rPr>
        <w:t xml:space="preserve">, and R. </w:t>
      </w:r>
      <w:proofErr w:type="spellStart"/>
      <w:r w:rsidRPr="00C5571A">
        <w:rPr>
          <w:color w:val="auto"/>
        </w:rPr>
        <w:t>Salakhutdinov</w:t>
      </w:r>
      <w:proofErr w:type="spellEnd"/>
      <w:r w:rsidRPr="00C5571A">
        <w:rPr>
          <w:color w:val="auto"/>
        </w:rPr>
        <w:t>. Dropout: A simple way to prevent neural networks from overfitting. J. Mach. Learn. Res., 15(1):1929– 1958, Jan. 2014</w:t>
      </w:r>
    </w:p>
    <w:p w14:paraId="31F81135" w14:textId="77777777" w:rsidR="00FB3067" w:rsidRPr="00C5571A" w:rsidRDefault="00FB3067" w:rsidP="00FB3067">
      <w:pPr>
        <w:pStyle w:val="Bibentry"/>
        <w:rPr>
          <w:color w:val="auto"/>
        </w:rPr>
      </w:pPr>
      <w:r w:rsidRPr="00C5571A">
        <w:rPr>
          <w:color w:val="auto"/>
        </w:rPr>
        <w:t>[8]</w:t>
      </w:r>
      <w:r w:rsidRPr="00C5571A">
        <w:rPr>
          <w:color w:val="auto"/>
        </w:rPr>
        <w:tab/>
        <w:t xml:space="preserve">S. </w:t>
      </w:r>
      <w:proofErr w:type="spellStart"/>
      <w:r w:rsidRPr="00C5571A">
        <w:rPr>
          <w:color w:val="auto"/>
        </w:rPr>
        <w:t>Ioffe</w:t>
      </w:r>
      <w:proofErr w:type="spellEnd"/>
      <w:r w:rsidRPr="00C5571A">
        <w:rPr>
          <w:color w:val="auto"/>
        </w:rPr>
        <w:t xml:space="preserve">, C. </w:t>
      </w:r>
      <w:proofErr w:type="spellStart"/>
      <w:r w:rsidRPr="00C5571A">
        <w:rPr>
          <w:color w:val="auto"/>
        </w:rPr>
        <w:t>Szegedy</w:t>
      </w:r>
      <w:proofErr w:type="spellEnd"/>
      <w:r w:rsidRPr="00C5571A">
        <w:rPr>
          <w:color w:val="auto"/>
        </w:rPr>
        <w:t>, Batch normalization: Accelerating deep network training by reducing internal covariate shift, Journal of Machine Learning Research (JMLR) (2015) 448–456.</w:t>
      </w:r>
    </w:p>
    <w:p w14:paraId="14B8FCD1" w14:textId="0E6F03EF" w:rsidR="00FB3067" w:rsidRPr="00C5571A" w:rsidRDefault="00FB3067" w:rsidP="00FB3067">
      <w:pPr>
        <w:pStyle w:val="Bibentry"/>
        <w:rPr>
          <w:color w:val="auto"/>
        </w:rPr>
      </w:pPr>
      <w:r w:rsidRPr="00C5571A">
        <w:rPr>
          <w:color w:val="auto"/>
        </w:rPr>
        <w:t>[9]</w:t>
      </w:r>
      <w:r w:rsidRPr="00C5571A">
        <w:rPr>
          <w:color w:val="auto"/>
        </w:rPr>
        <w:tab/>
      </w:r>
      <w:r w:rsidRPr="004E1251">
        <w:rPr>
          <w:color w:val="auto"/>
        </w:rPr>
        <w:t>Global status report on road safety</w:t>
      </w:r>
      <w:r>
        <w:rPr>
          <w:color w:val="auto"/>
        </w:rPr>
        <w:t xml:space="preserve">. World Health Organization. </w:t>
      </w:r>
      <w:r w:rsidRPr="00D8724A">
        <w:rPr>
          <w:color w:val="auto"/>
        </w:rPr>
        <w:t>https://www.who.int/violence_injury_prevention/road_safety_status/report/en</w:t>
      </w:r>
    </w:p>
    <w:p w14:paraId="17C79A3F" w14:textId="77777777" w:rsidR="00FB3067" w:rsidRPr="00C5571A" w:rsidRDefault="00FB3067" w:rsidP="00FB3067">
      <w:pPr>
        <w:pStyle w:val="Bibentry"/>
        <w:rPr>
          <w:color w:val="auto"/>
        </w:rPr>
      </w:pPr>
      <w:r w:rsidRPr="00C5571A">
        <w:rPr>
          <w:color w:val="auto"/>
        </w:rPr>
        <w:t>[10]</w:t>
      </w:r>
      <w:r w:rsidRPr="00C5571A">
        <w:rPr>
          <w:color w:val="auto"/>
        </w:rPr>
        <w:tab/>
      </w:r>
      <w:proofErr w:type="spellStart"/>
      <w:r w:rsidRPr="00C5571A">
        <w:rPr>
          <w:color w:val="auto"/>
        </w:rPr>
        <w:t>Abouelnaga</w:t>
      </w:r>
      <w:proofErr w:type="spellEnd"/>
      <w:r w:rsidRPr="00C5571A">
        <w:rPr>
          <w:color w:val="auto"/>
        </w:rPr>
        <w:t xml:space="preserve">, Y., </w:t>
      </w:r>
      <w:proofErr w:type="spellStart"/>
      <w:r w:rsidRPr="00C5571A">
        <w:rPr>
          <w:color w:val="auto"/>
        </w:rPr>
        <w:t>Eraqi</w:t>
      </w:r>
      <w:proofErr w:type="spellEnd"/>
      <w:r w:rsidRPr="00C5571A">
        <w:rPr>
          <w:color w:val="auto"/>
        </w:rPr>
        <w:t xml:space="preserve">, H. M., &amp; </w:t>
      </w:r>
      <w:proofErr w:type="spellStart"/>
      <w:r w:rsidRPr="00C5571A">
        <w:rPr>
          <w:color w:val="auto"/>
        </w:rPr>
        <w:t>Moustafa</w:t>
      </w:r>
      <w:proofErr w:type="spellEnd"/>
      <w:r w:rsidRPr="00C5571A">
        <w:rPr>
          <w:color w:val="auto"/>
        </w:rPr>
        <w:t>, M. N. (2017). Real-time Distracted Driver Posture Classification. December. http://arxiv.org/abs/1706.09498</w:t>
      </w:r>
    </w:p>
    <w:p w14:paraId="5F751ED4" w14:textId="77777777" w:rsidR="00FB3067" w:rsidRPr="00C5571A" w:rsidRDefault="00FB3067" w:rsidP="00FB3067">
      <w:pPr>
        <w:pStyle w:val="Bibentry"/>
        <w:rPr>
          <w:color w:val="auto"/>
        </w:rPr>
      </w:pPr>
      <w:r w:rsidRPr="00C5571A">
        <w:rPr>
          <w:color w:val="auto"/>
        </w:rPr>
        <w:t>[11]</w:t>
      </w:r>
      <w:r w:rsidRPr="00C5571A">
        <w:rPr>
          <w:color w:val="auto"/>
        </w:rPr>
        <w:tab/>
      </w:r>
      <w:proofErr w:type="spellStart"/>
      <w:r w:rsidRPr="00C5571A">
        <w:rPr>
          <w:color w:val="auto"/>
        </w:rPr>
        <w:t>Streiffer</w:t>
      </w:r>
      <w:proofErr w:type="spellEnd"/>
      <w:r w:rsidRPr="00C5571A">
        <w:rPr>
          <w:color w:val="auto"/>
        </w:rPr>
        <w:t xml:space="preserve">, C., Raghavendra, R., Benson, T., &amp; Srivatsa, M. (2017). </w:t>
      </w:r>
      <w:proofErr w:type="spellStart"/>
      <w:r w:rsidRPr="00C5571A">
        <w:rPr>
          <w:color w:val="auto"/>
        </w:rPr>
        <w:t>DarNet</w:t>
      </w:r>
      <w:proofErr w:type="spellEnd"/>
      <w:r w:rsidRPr="00C5571A">
        <w:rPr>
          <w:color w:val="auto"/>
        </w:rPr>
        <w:t xml:space="preserve">: A deep learning solution for distracted driving detection. Middleware 2017 - Proceedings of the 2017 International Middleware Conference (Industrial Track), 22–28. </w:t>
      </w:r>
      <w:hyperlink r:id="rId30" w:history="1">
        <w:r w:rsidRPr="00C5571A">
          <w:rPr>
            <w:rStyle w:val="Hyperlink"/>
            <w:color w:val="auto"/>
          </w:rPr>
          <w:t>https://doi.org/10.1145/3154448.3154452</w:t>
        </w:r>
      </w:hyperlink>
    </w:p>
    <w:p w14:paraId="2B2C90D8" w14:textId="77777777" w:rsidR="00FB3067" w:rsidRPr="00C5571A" w:rsidRDefault="00FB3067" w:rsidP="00FB3067">
      <w:pPr>
        <w:pStyle w:val="Bibentry"/>
        <w:rPr>
          <w:color w:val="auto"/>
        </w:rPr>
      </w:pPr>
      <w:r w:rsidRPr="00C5571A">
        <w:rPr>
          <w:color w:val="auto"/>
        </w:rPr>
        <w:t>[12]</w:t>
      </w:r>
      <w:r w:rsidRPr="00C5571A">
        <w:rPr>
          <w:color w:val="auto"/>
        </w:rPr>
        <w:tab/>
        <w:t xml:space="preserve">Rafael Berri and Alexandre Gonçalves Silva. A Pattern Recognition System for Detecting Use of Mobile Phones While Driving. (August), 2014. </w:t>
      </w:r>
      <w:proofErr w:type="spellStart"/>
      <w:r w:rsidRPr="00C5571A">
        <w:rPr>
          <w:color w:val="auto"/>
        </w:rPr>
        <w:t>doi</w:t>
      </w:r>
      <w:proofErr w:type="spellEnd"/>
      <w:r w:rsidRPr="00C5571A">
        <w:rPr>
          <w:color w:val="auto"/>
        </w:rPr>
        <w:t>: 10.5220/0004684504110418.</w:t>
      </w:r>
    </w:p>
    <w:p w14:paraId="6C45BA54" w14:textId="69342B75" w:rsidR="00FB3067" w:rsidRPr="00C5571A" w:rsidRDefault="00FB3067" w:rsidP="00267F12">
      <w:pPr>
        <w:pStyle w:val="Bibentry"/>
        <w:rPr>
          <w:color w:val="auto"/>
        </w:rPr>
      </w:pPr>
      <w:r w:rsidRPr="00C5571A">
        <w:rPr>
          <w:color w:val="auto"/>
        </w:rPr>
        <w:t>[13]</w:t>
      </w:r>
      <w:r w:rsidRPr="00C5571A">
        <w:rPr>
          <w:color w:val="auto"/>
        </w:rPr>
        <w:tab/>
        <w:t xml:space="preserve">T Hoang Ngan Le, Yutong Zheng, </w:t>
      </w:r>
      <w:proofErr w:type="spellStart"/>
      <w:r w:rsidRPr="00C5571A">
        <w:rPr>
          <w:color w:val="auto"/>
        </w:rPr>
        <w:t>Chenchen</w:t>
      </w:r>
      <w:proofErr w:type="spellEnd"/>
      <w:r w:rsidRPr="00C5571A">
        <w:rPr>
          <w:color w:val="auto"/>
        </w:rPr>
        <w:t xml:space="preserve"> Zhu, Khoa </w:t>
      </w:r>
      <w:proofErr w:type="spellStart"/>
      <w:r w:rsidRPr="00C5571A">
        <w:rPr>
          <w:color w:val="auto"/>
        </w:rPr>
        <w:t>Luu</w:t>
      </w:r>
      <w:proofErr w:type="spellEnd"/>
      <w:r w:rsidRPr="00C5571A">
        <w:rPr>
          <w:color w:val="auto"/>
        </w:rPr>
        <w:t xml:space="preserve">, and </w:t>
      </w:r>
      <w:proofErr w:type="spellStart"/>
      <w:r w:rsidRPr="00C5571A">
        <w:rPr>
          <w:color w:val="auto"/>
        </w:rPr>
        <w:t>Marios</w:t>
      </w:r>
      <w:proofErr w:type="spellEnd"/>
      <w:r w:rsidRPr="00C5571A">
        <w:rPr>
          <w:color w:val="auto"/>
        </w:rPr>
        <w:t xml:space="preserve"> </w:t>
      </w:r>
      <w:proofErr w:type="spellStart"/>
      <w:r w:rsidRPr="00C5571A">
        <w:rPr>
          <w:color w:val="auto"/>
        </w:rPr>
        <w:t>Savvides</w:t>
      </w:r>
      <w:proofErr w:type="spellEnd"/>
      <w:r w:rsidRPr="00C5571A">
        <w:rPr>
          <w:color w:val="auto"/>
        </w:rPr>
        <w:t xml:space="preserve">. Multiple Scale Faster-RCNN Approach to Driver’s Cell-Phone Usage and </w:t>
      </w:r>
      <w:proofErr w:type="gramStart"/>
      <w:r w:rsidRPr="00C5571A">
        <w:rPr>
          <w:color w:val="auto"/>
        </w:rPr>
        <w:t>Hands on</w:t>
      </w:r>
      <w:proofErr w:type="gramEnd"/>
      <w:r w:rsidRPr="00C5571A">
        <w:rPr>
          <w:color w:val="auto"/>
        </w:rPr>
        <w:t xml:space="preserve"> Steering Wheel Detection. Proceedings of the IEEE Conference on Computer Vision and Pattern Recognition Workshops, pages 46–53, 2016. ISSN 21607516. </w:t>
      </w:r>
      <w:proofErr w:type="spellStart"/>
      <w:r w:rsidRPr="00C5571A">
        <w:rPr>
          <w:color w:val="auto"/>
        </w:rPr>
        <w:t>doi</w:t>
      </w:r>
      <w:proofErr w:type="spellEnd"/>
      <w:r w:rsidRPr="00C5571A">
        <w:rPr>
          <w:color w:val="auto"/>
        </w:rPr>
        <w:t>: 10.1109/CVPRW.2016.13.</w:t>
      </w:r>
    </w:p>
    <w:p w14:paraId="4A0A0C52" w14:textId="77777777" w:rsidR="00FB3067" w:rsidRPr="00C5571A" w:rsidRDefault="00FB3067" w:rsidP="00FB3067">
      <w:pPr>
        <w:pStyle w:val="Bibentry"/>
        <w:rPr>
          <w:color w:val="auto"/>
        </w:rPr>
      </w:pPr>
      <w:r w:rsidRPr="00C5571A">
        <w:rPr>
          <w:color w:val="auto"/>
        </w:rPr>
        <w:t>[14]</w:t>
      </w:r>
      <w:r w:rsidRPr="00C5571A">
        <w:rPr>
          <w:color w:val="auto"/>
        </w:rPr>
        <w:tab/>
        <w:t>C H Zhao, B L Zhang, J He, and J Lian. Recognition of driving postures by contourlet transform and random forests. IET Intelligent Transport Systems, 6(2):161–168, 2011a.</w:t>
      </w:r>
    </w:p>
    <w:p w14:paraId="7E877D87" w14:textId="77777777" w:rsidR="00FB3067" w:rsidRPr="00C5571A" w:rsidRDefault="00FB3067" w:rsidP="00FB3067">
      <w:pPr>
        <w:pStyle w:val="Bibentry"/>
        <w:rPr>
          <w:color w:val="auto"/>
        </w:rPr>
      </w:pPr>
      <w:r w:rsidRPr="00C5571A">
        <w:rPr>
          <w:color w:val="auto"/>
        </w:rPr>
        <w:t>[15]</w:t>
      </w:r>
      <w:r w:rsidRPr="00C5571A">
        <w:rPr>
          <w:color w:val="auto"/>
        </w:rPr>
        <w:tab/>
      </w:r>
      <w:proofErr w:type="spellStart"/>
      <w:r w:rsidRPr="00C5571A">
        <w:rPr>
          <w:color w:val="auto"/>
        </w:rPr>
        <w:t>Mofid</w:t>
      </w:r>
      <w:proofErr w:type="spellEnd"/>
      <w:r w:rsidRPr="00C5571A">
        <w:rPr>
          <w:color w:val="auto"/>
        </w:rPr>
        <w:t xml:space="preserve">, N., </w:t>
      </w:r>
      <w:proofErr w:type="spellStart"/>
      <w:r w:rsidRPr="00C5571A">
        <w:rPr>
          <w:color w:val="auto"/>
        </w:rPr>
        <w:t>Bayrooti</w:t>
      </w:r>
      <w:proofErr w:type="spellEnd"/>
      <w:r w:rsidRPr="00C5571A">
        <w:rPr>
          <w:color w:val="auto"/>
        </w:rPr>
        <w:t>, J., &amp; Ravi, S. (2020). Keep Your AI-es on the Road: Tackling Distracted Driver Detection with Convolutional Neural Networks and Targeted Data Augmentation. http://arxiv.org/abs/2006.10955</w:t>
      </w:r>
    </w:p>
    <w:p w14:paraId="2EE798C8" w14:textId="77777777" w:rsidR="00FB3067" w:rsidRPr="00C5571A" w:rsidRDefault="00FB3067" w:rsidP="00FB3067">
      <w:pPr>
        <w:pStyle w:val="Bibentry"/>
        <w:rPr>
          <w:color w:val="auto"/>
        </w:rPr>
      </w:pPr>
      <w:r w:rsidRPr="00C5571A">
        <w:rPr>
          <w:color w:val="auto"/>
        </w:rPr>
        <w:t>[16]</w:t>
      </w:r>
      <w:r w:rsidRPr="00C5571A">
        <w:rPr>
          <w:color w:val="auto"/>
        </w:rPr>
        <w:tab/>
      </w:r>
      <w:proofErr w:type="spellStart"/>
      <w:r w:rsidRPr="00C5571A">
        <w:rPr>
          <w:color w:val="auto"/>
        </w:rPr>
        <w:t>Eraqi</w:t>
      </w:r>
      <w:proofErr w:type="spellEnd"/>
      <w:r w:rsidRPr="00C5571A">
        <w:rPr>
          <w:color w:val="auto"/>
        </w:rPr>
        <w:t xml:space="preserve">, H. M., </w:t>
      </w:r>
      <w:proofErr w:type="spellStart"/>
      <w:r w:rsidRPr="00C5571A">
        <w:rPr>
          <w:color w:val="auto"/>
        </w:rPr>
        <w:t>Abouelnaga</w:t>
      </w:r>
      <w:proofErr w:type="spellEnd"/>
      <w:r w:rsidRPr="00C5571A">
        <w:rPr>
          <w:color w:val="auto"/>
        </w:rPr>
        <w:t xml:space="preserve">, Y., Saad, M. H., &amp; </w:t>
      </w:r>
      <w:proofErr w:type="spellStart"/>
      <w:r w:rsidRPr="00C5571A">
        <w:rPr>
          <w:color w:val="auto"/>
        </w:rPr>
        <w:t>Moustafa</w:t>
      </w:r>
      <w:proofErr w:type="spellEnd"/>
      <w:r w:rsidRPr="00C5571A">
        <w:rPr>
          <w:color w:val="auto"/>
        </w:rPr>
        <w:t>, M. N. (2019). Driver distraction identification with an ensemble of convolutional neural networks. Journal of Advanced Transportation, 2019. https://doi.org/10.1155/2019/4125865</w:t>
      </w:r>
    </w:p>
    <w:p w14:paraId="05DD0A80" w14:textId="77777777" w:rsidR="00FB3067" w:rsidRPr="00C5571A" w:rsidRDefault="00FB3067" w:rsidP="00FB3067">
      <w:pPr>
        <w:pStyle w:val="Bibentry"/>
        <w:rPr>
          <w:color w:val="auto"/>
        </w:rPr>
      </w:pPr>
      <w:r w:rsidRPr="00C5571A">
        <w:rPr>
          <w:color w:val="auto"/>
        </w:rPr>
        <w:t>[17]</w:t>
      </w:r>
      <w:r w:rsidRPr="00C5571A">
        <w:rPr>
          <w:color w:val="auto"/>
        </w:rPr>
        <w:tab/>
        <w:t>Tamas, V., &amp; Maties, V. (2019). Real-Time Distracted Drivers Detection Using Deep Learning. American Journal of Artificial Intelligence, 3(1), 1. https://doi.org/10.11648/j.ajai.20190301.11</w:t>
      </w:r>
    </w:p>
    <w:p w14:paraId="0BE87BD0" w14:textId="77777777" w:rsidR="00FB3067" w:rsidRPr="00C5571A" w:rsidRDefault="00FB3067" w:rsidP="00FB3067">
      <w:pPr>
        <w:pStyle w:val="Bibentry"/>
        <w:rPr>
          <w:color w:val="auto"/>
        </w:rPr>
      </w:pPr>
      <w:r w:rsidRPr="00C5571A">
        <w:rPr>
          <w:color w:val="auto"/>
        </w:rPr>
        <w:t>[18]</w:t>
      </w:r>
      <w:r w:rsidRPr="00C5571A">
        <w:rPr>
          <w:color w:val="auto"/>
        </w:rPr>
        <w:tab/>
      </w:r>
      <w:proofErr w:type="spellStart"/>
      <w:r w:rsidRPr="00C5571A">
        <w:rPr>
          <w:color w:val="auto"/>
        </w:rPr>
        <w:t>Adwin</w:t>
      </w:r>
      <w:proofErr w:type="spellEnd"/>
      <w:r w:rsidRPr="00C5571A">
        <w:rPr>
          <w:color w:val="auto"/>
        </w:rPr>
        <w:t xml:space="preserve"> Jahn. (2017) </w:t>
      </w:r>
      <w:proofErr w:type="spellStart"/>
      <w:r w:rsidRPr="00C5571A">
        <w:rPr>
          <w:color w:val="auto"/>
        </w:rPr>
        <w:t>Keras</w:t>
      </w:r>
      <w:proofErr w:type="spellEnd"/>
      <w:r w:rsidRPr="00C5571A">
        <w:rPr>
          <w:color w:val="auto"/>
        </w:rPr>
        <w:t xml:space="preserve"> Image Preprocessing: scaling image pixels for training. </w:t>
      </w:r>
      <w:proofErr w:type="spellStart"/>
      <w:r w:rsidRPr="00C5571A">
        <w:rPr>
          <w:color w:val="auto"/>
        </w:rPr>
        <w:t>SpiderCloud</w:t>
      </w:r>
      <w:proofErr w:type="spellEnd"/>
      <w:r w:rsidRPr="00C5571A">
        <w:rPr>
          <w:color w:val="auto"/>
        </w:rPr>
        <w:t xml:space="preserve"> Wireless, Inc. https://www.linkedin.com/pulse/keras-image-preprocessing-scaling-pixels-training-adwin-jahn/</w:t>
      </w:r>
    </w:p>
    <w:p w14:paraId="70E28D96" w14:textId="77777777" w:rsidR="00FB3067" w:rsidRPr="00C5571A" w:rsidRDefault="00FB3067" w:rsidP="00FB3067">
      <w:pPr>
        <w:pStyle w:val="Bibentry"/>
        <w:rPr>
          <w:color w:val="auto"/>
        </w:rPr>
      </w:pPr>
      <w:r w:rsidRPr="00C5571A">
        <w:rPr>
          <w:color w:val="auto"/>
        </w:rPr>
        <w:t>[19]</w:t>
      </w:r>
      <w:r w:rsidRPr="00C5571A">
        <w:rPr>
          <w:color w:val="auto"/>
        </w:rPr>
        <w:tab/>
      </w:r>
      <w:proofErr w:type="spellStart"/>
      <w:r w:rsidRPr="00C5571A">
        <w:rPr>
          <w:color w:val="auto"/>
        </w:rPr>
        <w:t>Simonyan</w:t>
      </w:r>
      <w:proofErr w:type="spellEnd"/>
      <w:r w:rsidRPr="00C5571A">
        <w:rPr>
          <w:color w:val="auto"/>
        </w:rPr>
        <w:t>, K., &amp; Zisserman, A. (2015). Very deep convolutional networks for large-scale image recognition. 3rd International Conference on Learning Representations, ICLR 2015 - Conference Track Proceedings, 1–14.</w:t>
      </w:r>
    </w:p>
    <w:p w14:paraId="3E5EA815" w14:textId="77777777" w:rsidR="00FB3067" w:rsidRPr="00C5571A" w:rsidRDefault="00FB3067" w:rsidP="00FB3067">
      <w:pPr>
        <w:pStyle w:val="Bibentry"/>
        <w:rPr>
          <w:color w:val="auto"/>
        </w:rPr>
      </w:pPr>
      <w:r w:rsidRPr="00C5571A">
        <w:rPr>
          <w:color w:val="auto"/>
        </w:rPr>
        <w:t>[20]</w:t>
      </w:r>
      <w:r w:rsidRPr="00C5571A">
        <w:rPr>
          <w:color w:val="auto"/>
        </w:rPr>
        <w:tab/>
        <w:t xml:space="preserve">Shorten, C., &amp; </w:t>
      </w:r>
      <w:proofErr w:type="spellStart"/>
      <w:r w:rsidRPr="00C5571A">
        <w:rPr>
          <w:color w:val="auto"/>
        </w:rPr>
        <w:t>Khoshgoftaar</w:t>
      </w:r>
      <w:proofErr w:type="spellEnd"/>
      <w:r w:rsidRPr="00C5571A">
        <w:rPr>
          <w:color w:val="auto"/>
        </w:rPr>
        <w:t>, T. M. (2019). A survey on Image Data Augmentation for Deep Learning. Journal of Big Data, 6(1). https://doi.org/10.1186/s40537-019-0197-0</w:t>
      </w:r>
    </w:p>
    <w:p w14:paraId="5062F961" w14:textId="77777777" w:rsidR="00FB3067" w:rsidRPr="00C5571A" w:rsidRDefault="00FB3067" w:rsidP="00FB3067">
      <w:pPr>
        <w:pStyle w:val="Bibentry"/>
        <w:rPr>
          <w:color w:val="auto"/>
        </w:rPr>
      </w:pPr>
      <w:r w:rsidRPr="00C5571A">
        <w:rPr>
          <w:color w:val="auto"/>
        </w:rPr>
        <w:t xml:space="preserve"> [21]</w:t>
      </w:r>
      <w:r w:rsidRPr="00C5571A">
        <w:rPr>
          <w:color w:val="auto"/>
        </w:rPr>
        <w:tab/>
        <w:t>Xiao, J., Wang, J., Cao, S., &amp; Li, B. (2020). Application of a Novel and Improved VGG-19 Network in the Detection of Workers Wearing Masks. Journal of Physics: Conference Series, 1518(1), 1–6. https://doi.org/10.1088/1742-6596/1518/1/012041</w:t>
      </w:r>
    </w:p>
    <w:p w14:paraId="0005F095" w14:textId="77777777" w:rsidR="00FB3067" w:rsidRPr="00C5571A" w:rsidRDefault="00FB3067" w:rsidP="00FB3067">
      <w:pPr>
        <w:pStyle w:val="Bibentry"/>
        <w:rPr>
          <w:color w:val="auto"/>
        </w:rPr>
      </w:pPr>
      <w:r w:rsidRPr="00C5571A">
        <w:rPr>
          <w:color w:val="auto"/>
        </w:rPr>
        <w:t>[22]</w:t>
      </w:r>
      <w:r w:rsidRPr="00C5571A">
        <w:rPr>
          <w:color w:val="auto"/>
        </w:rPr>
        <w:tab/>
      </w:r>
      <w:proofErr w:type="spellStart"/>
      <w:r w:rsidRPr="00C5571A">
        <w:rPr>
          <w:color w:val="auto"/>
        </w:rPr>
        <w:t>Shallue</w:t>
      </w:r>
      <w:proofErr w:type="spellEnd"/>
      <w:r w:rsidRPr="00C5571A">
        <w:rPr>
          <w:color w:val="auto"/>
        </w:rPr>
        <w:t xml:space="preserve">, C. J., Lee, J., </w:t>
      </w:r>
      <w:proofErr w:type="spellStart"/>
      <w:r w:rsidRPr="00C5571A">
        <w:rPr>
          <w:color w:val="auto"/>
        </w:rPr>
        <w:t>Antognini</w:t>
      </w:r>
      <w:proofErr w:type="spellEnd"/>
      <w:r w:rsidRPr="00C5571A">
        <w:rPr>
          <w:color w:val="auto"/>
        </w:rPr>
        <w:t xml:space="preserve">, J., </w:t>
      </w:r>
      <w:proofErr w:type="spellStart"/>
      <w:r w:rsidRPr="00C5571A">
        <w:rPr>
          <w:color w:val="auto"/>
        </w:rPr>
        <w:t>Sohl</w:t>
      </w:r>
      <w:proofErr w:type="spellEnd"/>
      <w:r w:rsidRPr="00C5571A">
        <w:rPr>
          <w:color w:val="auto"/>
        </w:rPr>
        <w:t xml:space="preserve">-Dickstein, J., </w:t>
      </w:r>
      <w:proofErr w:type="spellStart"/>
      <w:r w:rsidRPr="00C5571A">
        <w:rPr>
          <w:color w:val="auto"/>
        </w:rPr>
        <w:t>Frostig</w:t>
      </w:r>
      <w:proofErr w:type="spellEnd"/>
      <w:r w:rsidRPr="00C5571A">
        <w:rPr>
          <w:color w:val="auto"/>
        </w:rPr>
        <w:t>, R., &amp; Dahl, G. E. (2019). Measuring the effects of data parallelism on neural network training. Journal of Machine Learning Research, 20, 1–49.</w:t>
      </w:r>
    </w:p>
    <w:p w14:paraId="7EEB3EA5" w14:textId="77777777" w:rsidR="00FB3067" w:rsidRPr="00C5571A" w:rsidRDefault="00FB3067" w:rsidP="00FB3067">
      <w:pPr>
        <w:pStyle w:val="Bibentry"/>
        <w:rPr>
          <w:color w:val="auto"/>
        </w:rPr>
      </w:pPr>
      <w:r w:rsidRPr="00C5571A">
        <w:rPr>
          <w:color w:val="auto"/>
        </w:rPr>
        <w:t>[23]</w:t>
      </w:r>
      <w:r w:rsidRPr="00C5571A">
        <w:rPr>
          <w:color w:val="auto"/>
        </w:rPr>
        <w:tab/>
        <w:t xml:space="preserve">Hoffer, E., </w:t>
      </w:r>
      <w:proofErr w:type="spellStart"/>
      <w:r w:rsidRPr="00C5571A">
        <w:rPr>
          <w:color w:val="auto"/>
        </w:rPr>
        <w:t>Hubara</w:t>
      </w:r>
      <w:proofErr w:type="spellEnd"/>
      <w:r w:rsidRPr="00C5571A">
        <w:rPr>
          <w:color w:val="auto"/>
        </w:rPr>
        <w:t xml:space="preserve">, I., &amp; </w:t>
      </w:r>
      <w:proofErr w:type="spellStart"/>
      <w:r w:rsidRPr="00C5571A">
        <w:rPr>
          <w:color w:val="auto"/>
        </w:rPr>
        <w:t>Soudry</w:t>
      </w:r>
      <w:proofErr w:type="spellEnd"/>
      <w:r w:rsidRPr="00C5571A">
        <w:rPr>
          <w:color w:val="auto"/>
        </w:rPr>
        <w:t>, D. (2017). Train longer, generalize better: Closing the generalization gap in large batch training of neural networks. Advances in Neural Information Processing Systems, 2017-Decem, 1732–1742.</w:t>
      </w:r>
    </w:p>
    <w:p w14:paraId="21CF3AD4" w14:textId="77777777" w:rsidR="00FB3067" w:rsidRPr="00C5571A" w:rsidRDefault="00FB3067" w:rsidP="00FB3067">
      <w:pPr>
        <w:pStyle w:val="Bibentry"/>
        <w:rPr>
          <w:color w:val="auto"/>
        </w:rPr>
      </w:pPr>
      <w:r w:rsidRPr="00C5571A">
        <w:rPr>
          <w:color w:val="auto"/>
        </w:rPr>
        <w:t>[24]</w:t>
      </w:r>
      <w:r w:rsidRPr="00C5571A">
        <w:rPr>
          <w:color w:val="auto"/>
        </w:rPr>
        <w:tab/>
        <w:t>Jetson Nano Developer Kit. https://developer.nvidia.com/embedded/jetson-nano-developer-kit</w:t>
      </w:r>
    </w:p>
    <w:p w14:paraId="2610943C" w14:textId="77777777" w:rsidR="00FB3067" w:rsidRPr="00C5571A" w:rsidRDefault="00FB3067" w:rsidP="00FB3067">
      <w:pPr>
        <w:pStyle w:val="Bibentry"/>
        <w:rPr>
          <w:color w:val="auto"/>
        </w:rPr>
      </w:pPr>
      <w:r w:rsidRPr="00C5571A">
        <w:rPr>
          <w:color w:val="auto"/>
        </w:rPr>
        <w:t>[25]</w:t>
      </w:r>
      <w:r w:rsidRPr="00C5571A">
        <w:rPr>
          <w:color w:val="auto"/>
        </w:rPr>
        <w:tab/>
        <w:t xml:space="preserve">Image data preprocessing. </w:t>
      </w:r>
      <w:proofErr w:type="spellStart"/>
      <w:r w:rsidRPr="00C5571A">
        <w:rPr>
          <w:color w:val="auto"/>
        </w:rPr>
        <w:t>Keras</w:t>
      </w:r>
      <w:proofErr w:type="spellEnd"/>
      <w:r w:rsidRPr="00C5571A">
        <w:rPr>
          <w:color w:val="auto"/>
        </w:rPr>
        <w:t xml:space="preserve">. </w:t>
      </w:r>
      <w:hyperlink r:id="rId31" w:history="1">
        <w:r w:rsidRPr="00C5571A">
          <w:rPr>
            <w:rStyle w:val="Hyperlink"/>
            <w:color w:val="auto"/>
          </w:rPr>
          <w:t>https://keras.io/api/preprocessing/image/</w:t>
        </w:r>
      </w:hyperlink>
    </w:p>
    <w:p w14:paraId="651384A2" w14:textId="77777777" w:rsidR="00FB3067" w:rsidRPr="00C5571A" w:rsidRDefault="00FB3067" w:rsidP="00FB3067">
      <w:pPr>
        <w:pStyle w:val="Bibentry"/>
        <w:rPr>
          <w:color w:val="auto"/>
        </w:rPr>
      </w:pPr>
      <w:r w:rsidRPr="00C5571A">
        <w:rPr>
          <w:color w:val="auto"/>
        </w:rPr>
        <w:t>[26]</w:t>
      </w:r>
      <w:r w:rsidRPr="00C5571A">
        <w:rPr>
          <w:color w:val="auto"/>
        </w:rPr>
        <w:tab/>
        <w:t>ImageNet. http://image-net.org/</w:t>
      </w:r>
    </w:p>
    <w:p w14:paraId="38D41597" w14:textId="77777777" w:rsidR="00FB3067" w:rsidRPr="00C5571A" w:rsidRDefault="00FB3067" w:rsidP="00FB3067">
      <w:pPr>
        <w:pStyle w:val="Bibentry"/>
        <w:rPr>
          <w:color w:val="auto"/>
        </w:rPr>
      </w:pPr>
      <w:r w:rsidRPr="00C5571A">
        <w:rPr>
          <w:color w:val="auto"/>
        </w:rPr>
        <w:t>[27]</w:t>
      </w:r>
      <w:r w:rsidRPr="00C5571A">
        <w:rPr>
          <w:color w:val="auto"/>
        </w:rPr>
        <w:tab/>
        <w:t>Kumar, V., Choudhary, A., &amp; Cho, E. (2020). Data Augmentation using Pre-trained Transformer Models. http://arxiv.org/abs/2003.02245</w:t>
      </w:r>
    </w:p>
    <w:p w14:paraId="3B4D1A6C" w14:textId="77777777" w:rsidR="00FB3067" w:rsidRPr="00C5571A" w:rsidRDefault="00FB3067" w:rsidP="00FB3067">
      <w:pPr>
        <w:pStyle w:val="Bibentry"/>
        <w:rPr>
          <w:color w:val="auto"/>
        </w:rPr>
      </w:pPr>
      <w:r w:rsidRPr="00C5571A">
        <w:rPr>
          <w:color w:val="auto"/>
        </w:rPr>
        <w:t>[28]</w:t>
      </w:r>
      <w:r w:rsidRPr="00C5571A">
        <w:rPr>
          <w:color w:val="auto"/>
        </w:rPr>
        <w:tab/>
        <w:t>Salman, S., &amp; Liu, X. (2019). Overfitting Mechanism and Avoidance in Deep Neural Networks. http://arxiv.org/abs/1901.06566</w:t>
      </w:r>
    </w:p>
    <w:p w14:paraId="17FB6F8A" w14:textId="77777777" w:rsidR="00FB3067" w:rsidRPr="00C5571A" w:rsidRDefault="00FB3067" w:rsidP="00FB3067">
      <w:pPr>
        <w:pStyle w:val="Bibentry"/>
        <w:rPr>
          <w:color w:val="auto"/>
        </w:rPr>
      </w:pPr>
      <w:r w:rsidRPr="00C5571A">
        <w:rPr>
          <w:color w:val="auto"/>
        </w:rPr>
        <w:t>[29]</w:t>
      </w:r>
      <w:r w:rsidRPr="00C5571A">
        <w:rPr>
          <w:color w:val="auto"/>
        </w:rPr>
        <w:tab/>
        <w:t xml:space="preserve">Arar, M., </w:t>
      </w:r>
      <w:proofErr w:type="spellStart"/>
      <w:r w:rsidRPr="00C5571A">
        <w:rPr>
          <w:color w:val="auto"/>
        </w:rPr>
        <w:t>Danon</w:t>
      </w:r>
      <w:proofErr w:type="spellEnd"/>
      <w:r w:rsidRPr="00C5571A">
        <w:rPr>
          <w:color w:val="auto"/>
        </w:rPr>
        <w:t>, D., Cohen-Or, D., &amp; Shamir, A. (2019). Image Resizing by Reconstruction from Deep Features. http://arxiv.org/abs/1904.08475</w:t>
      </w:r>
    </w:p>
    <w:p w14:paraId="23F2AD7E" w14:textId="77777777" w:rsidR="00FB3067" w:rsidRPr="00C5571A" w:rsidRDefault="00FB3067" w:rsidP="00FB3067">
      <w:pPr>
        <w:pStyle w:val="Bibentry"/>
        <w:rPr>
          <w:color w:val="auto"/>
        </w:rPr>
      </w:pPr>
      <w:r w:rsidRPr="00C5571A">
        <w:rPr>
          <w:color w:val="auto"/>
        </w:rPr>
        <w:t>[30]</w:t>
      </w:r>
      <w:r w:rsidRPr="00C5571A">
        <w:rPr>
          <w:color w:val="auto"/>
        </w:rPr>
        <w:tab/>
        <w:t xml:space="preserve">Yamashita, R., </w:t>
      </w:r>
      <w:proofErr w:type="spellStart"/>
      <w:r w:rsidRPr="00C5571A">
        <w:rPr>
          <w:color w:val="auto"/>
        </w:rPr>
        <w:t>Nishio</w:t>
      </w:r>
      <w:proofErr w:type="spellEnd"/>
      <w:r w:rsidRPr="00C5571A">
        <w:rPr>
          <w:color w:val="auto"/>
        </w:rPr>
        <w:t xml:space="preserve">, M., Do, R. K. G., &amp; </w:t>
      </w:r>
      <w:proofErr w:type="spellStart"/>
      <w:r w:rsidRPr="00C5571A">
        <w:rPr>
          <w:color w:val="auto"/>
        </w:rPr>
        <w:t>Togashi</w:t>
      </w:r>
      <w:proofErr w:type="spellEnd"/>
      <w:r w:rsidRPr="00C5571A">
        <w:rPr>
          <w:color w:val="auto"/>
        </w:rPr>
        <w:t>, K. (2018). Convolutional neural networks: an overview and application in radiology. Insights into Imaging, 9(4), 611–629. https://doi.org/10.1007/s13244-018-0639-9</w:t>
      </w:r>
    </w:p>
    <w:p w14:paraId="2FF682A2" w14:textId="77777777" w:rsidR="00FB3067" w:rsidRPr="00C5571A" w:rsidRDefault="00FB3067" w:rsidP="00FB3067">
      <w:pPr>
        <w:pStyle w:val="Bibentry"/>
        <w:rPr>
          <w:color w:val="auto"/>
        </w:rPr>
      </w:pPr>
      <w:r w:rsidRPr="00C5571A">
        <w:rPr>
          <w:color w:val="auto"/>
        </w:rPr>
        <w:t>[31]</w:t>
      </w:r>
      <w:r w:rsidRPr="00C5571A">
        <w:rPr>
          <w:color w:val="auto"/>
        </w:rPr>
        <w:tab/>
        <w:t xml:space="preserve">Cogswell, M., Ahmed, F., </w:t>
      </w:r>
      <w:proofErr w:type="spellStart"/>
      <w:r w:rsidRPr="00C5571A">
        <w:rPr>
          <w:color w:val="auto"/>
        </w:rPr>
        <w:t>Girshick</w:t>
      </w:r>
      <w:proofErr w:type="spellEnd"/>
      <w:r w:rsidRPr="00C5571A">
        <w:rPr>
          <w:color w:val="auto"/>
        </w:rPr>
        <w:t xml:space="preserve">, R., </w:t>
      </w:r>
      <w:proofErr w:type="spellStart"/>
      <w:r w:rsidRPr="00C5571A">
        <w:rPr>
          <w:color w:val="auto"/>
        </w:rPr>
        <w:t>Zitnick</w:t>
      </w:r>
      <w:proofErr w:type="spellEnd"/>
      <w:r w:rsidRPr="00C5571A">
        <w:rPr>
          <w:color w:val="auto"/>
        </w:rPr>
        <w:t>, L., &amp; Batra, D. (2016). Reducing overfitting in deep networks by decorrelating representations. 4th International Conference on Learning Representations, ICLR 2016 - Conference Track Proceedings, 1–12.</w:t>
      </w:r>
    </w:p>
    <w:p w14:paraId="1EFE3BBF" w14:textId="77777777" w:rsidR="00FB3067" w:rsidRPr="00C5571A" w:rsidRDefault="00FB3067" w:rsidP="00FB3067">
      <w:pPr>
        <w:pStyle w:val="Bibentry"/>
        <w:rPr>
          <w:color w:val="auto"/>
        </w:rPr>
      </w:pPr>
      <w:r w:rsidRPr="00C5571A">
        <w:rPr>
          <w:color w:val="auto"/>
        </w:rPr>
        <w:t>[32]</w:t>
      </w:r>
      <w:r w:rsidRPr="00C5571A">
        <w:rPr>
          <w:color w:val="auto"/>
        </w:rPr>
        <w:tab/>
      </w:r>
      <w:proofErr w:type="spellStart"/>
      <w:r w:rsidRPr="00C5571A">
        <w:rPr>
          <w:color w:val="auto"/>
        </w:rPr>
        <w:t>Lengerich</w:t>
      </w:r>
      <w:proofErr w:type="spellEnd"/>
      <w:r w:rsidRPr="00C5571A">
        <w:rPr>
          <w:color w:val="auto"/>
        </w:rPr>
        <w:t>, B., Xing, E. P., &amp; Caruana, R. (2020). On Dropout, Overfitting, and Interaction Effects in Deep Neural Networks. 1–15. http://arxiv.org/abs/2007.00823</w:t>
      </w:r>
    </w:p>
    <w:p w14:paraId="1A46DF63" w14:textId="77777777" w:rsidR="00FB3067" w:rsidRPr="00C5571A" w:rsidRDefault="00FB3067" w:rsidP="00FB3067">
      <w:pPr>
        <w:pStyle w:val="Bibentry"/>
        <w:rPr>
          <w:color w:val="auto"/>
        </w:rPr>
      </w:pPr>
      <w:r w:rsidRPr="00C5571A">
        <w:rPr>
          <w:color w:val="auto"/>
        </w:rPr>
        <w:t>[33]</w:t>
      </w:r>
      <w:r w:rsidRPr="00C5571A">
        <w:rPr>
          <w:color w:val="auto"/>
        </w:rPr>
        <w:tab/>
        <w:t xml:space="preserve">May, P. (2019). Improved Image Augmentation for Convolutional Neural Networks by </w:t>
      </w:r>
      <w:proofErr w:type="spellStart"/>
      <w:r w:rsidRPr="00C5571A">
        <w:rPr>
          <w:color w:val="auto"/>
        </w:rPr>
        <w:t>Copyout</w:t>
      </w:r>
      <w:proofErr w:type="spellEnd"/>
      <w:r w:rsidRPr="00C5571A">
        <w:rPr>
          <w:color w:val="auto"/>
        </w:rPr>
        <w:t xml:space="preserve"> and </w:t>
      </w:r>
      <w:proofErr w:type="spellStart"/>
      <w:r w:rsidRPr="00C5571A">
        <w:rPr>
          <w:color w:val="auto"/>
        </w:rPr>
        <w:t>CopyPairing</w:t>
      </w:r>
      <w:proofErr w:type="spellEnd"/>
      <w:r w:rsidRPr="00C5571A">
        <w:rPr>
          <w:color w:val="auto"/>
        </w:rPr>
        <w:t>. 1–8. http://arxiv.org/abs/1909.00390</w:t>
      </w:r>
    </w:p>
    <w:p w14:paraId="2BF49A01" w14:textId="77777777" w:rsidR="00FB3067" w:rsidRPr="00C5571A" w:rsidRDefault="00FB3067" w:rsidP="00FB3067">
      <w:pPr>
        <w:pStyle w:val="Bibentry"/>
        <w:rPr>
          <w:color w:val="auto"/>
        </w:rPr>
      </w:pPr>
      <w:r w:rsidRPr="00C5571A">
        <w:rPr>
          <w:color w:val="auto"/>
        </w:rPr>
        <w:t>[34]</w:t>
      </w:r>
      <w:r w:rsidRPr="00C5571A">
        <w:rPr>
          <w:color w:val="auto"/>
        </w:rPr>
        <w:tab/>
      </w:r>
      <w:proofErr w:type="spellStart"/>
      <w:r w:rsidRPr="00C5571A">
        <w:rPr>
          <w:color w:val="auto"/>
        </w:rPr>
        <w:t>Stavrinos</w:t>
      </w:r>
      <w:proofErr w:type="spellEnd"/>
      <w:r w:rsidRPr="00C5571A">
        <w:rPr>
          <w:color w:val="auto"/>
        </w:rPr>
        <w:t xml:space="preserve">, D., Jones, J. L., Garner, A. A., Griffin, R., Franklin, C. A., Ball, D., </w:t>
      </w:r>
      <w:proofErr w:type="spellStart"/>
      <w:r w:rsidRPr="00C5571A">
        <w:rPr>
          <w:color w:val="auto"/>
        </w:rPr>
        <w:t>Welburn</w:t>
      </w:r>
      <w:proofErr w:type="spellEnd"/>
      <w:r w:rsidRPr="00C5571A">
        <w:rPr>
          <w:color w:val="auto"/>
        </w:rPr>
        <w:t xml:space="preserve">, S. C., Ball, K. K., </w:t>
      </w:r>
      <w:proofErr w:type="spellStart"/>
      <w:r w:rsidRPr="00C5571A">
        <w:rPr>
          <w:color w:val="auto"/>
        </w:rPr>
        <w:t>Sisiopiku</w:t>
      </w:r>
      <w:proofErr w:type="spellEnd"/>
      <w:r w:rsidRPr="00C5571A">
        <w:rPr>
          <w:color w:val="auto"/>
        </w:rPr>
        <w:t>, V. P., &amp; Fine, P. R. (2013). Impact of distracted driving on safety and traffic flow. Accident Analysis and Prevention, 61, 63–70. https://doi.org/10.1016/j.aap.2013.02.003</w:t>
      </w:r>
    </w:p>
    <w:p w14:paraId="61C4E550" w14:textId="77777777" w:rsidR="00FB3067" w:rsidRPr="00C5571A" w:rsidRDefault="00FB3067" w:rsidP="00FB3067">
      <w:pPr>
        <w:pStyle w:val="Bibentry"/>
        <w:rPr>
          <w:color w:val="auto"/>
        </w:rPr>
      </w:pPr>
      <w:r w:rsidRPr="00C5571A">
        <w:rPr>
          <w:color w:val="auto"/>
        </w:rPr>
        <w:t>[35]</w:t>
      </w:r>
      <w:r w:rsidRPr="00C5571A">
        <w:rPr>
          <w:color w:val="auto"/>
        </w:rPr>
        <w:tab/>
      </w:r>
      <w:proofErr w:type="spellStart"/>
      <w:r w:rsidRPr="00C5571A">
        <w:rPr>
          <w:color w:val="auto"/>
        </w:rPr>
        <w:t>Kostrikov</w:t>
      </w:r>
      <w:proofErr w:type="spellEnd"/>
      <w:r w:rsidRPr="00C5571A">
        <w:rPr>
          <w:color w:val="auto"/>
        </w:rPr>
        <w:t xml:space="preserve">, I., </w:t>
      </w:r>
      <w:proofErr w:type="spellStart"/>
      <w:r w:rsidRPr="00C5571A">
        <w:rPr>
          <w:color w:val="auto"/>
        </w:rPr>
        <w:t>Yarats</w:t>
      </w:r>
      <w:proofErr w:type="spellEnd"/>
      <w:r w:rsidRPr="00C5571A">
        <w:rPr>
          <w:color w:val="auto"/>
        </w:rPr>
        <w:t>, D., &amp; Fergus, R. (2020). Image Augmentation Is All You Need: Regularizing Deep Reinforcement Learning from Pixels. http://arxiv.org/abs/2004.13649</w:t>
      </w:r>
    </w:p>
    <w:p w14:paraId="599E1CCE" w14:textId="77777777" w:rsidR="00FB3067" w:rsidRPr="00C5571A" w:rsidRDefault="00FB3067" w:rsidP="00FB3067">
      <w:pPr>
        <w:pStyle w:val="Bibentry"/>
        <w:rPr>
          <w:color w:val="auto"/>
        </w:rPr>
      </w:pPr>
      <w:r w:rsidRPr="00C5571A">
        <w:rPr>
          <w:color w:val="auto"/>
        </w:rPr>
        <w:t>[36]</w:t>
      </w:r>
      <w:r w:rsidRPr="00C5571A">
        <w:rPr>
          <w:color w:val="auto"/>
        </w:rPr>
        <w:tab/>
        <w:t>Zhang, Q., Zhang, M., Chen, T., Sun, Z., Ma, Y., &amp; Yu, B. (2019). Recent advances in convolutional neural network acceleration. Neurocomputing, 323, 37–51. https://doi.org/10.1016/j.neucom.2018.09.038</w:t>
      </w:r>
    </w:p>
    <w:p w14:paraId="21C3F683" w14:textId="77777777" w:rsidR="00FB3067" w:rsidRPr="00C5571A" w:rsidRDefault="00FB3067" w:rsidP="00FB3067">
      <w:pPr>
        <w:pStyle w:val="Bibentry"/>
        <w:rPr>
          <w:color w:val="auto"/>
        </w:rPr>
      </w:pPr>
      <w:r w:rsidRPr="00C5571A">
        <w:rPr>
          <w:color w:val="auto"/>
        </w:rPr>
        <w:t>[37]</w:t>
      </w:r>
      <w:r w:rsidRPr="00C5571A">
        <w:rPr>
          <w:color w:val="auto"/>
        </w:rPr>
        <w:tab/>
        <w:t>Marshall, E. H. (1878). St. Paul and Roman law. Notes and Queries, s5-</w:t>
      </w:r>
      <w:proofErr w:type="gramStart"/>
      <w:r w:rsidRPr="00C5571A">
        <w:rPr>
          <w:color w:val="auto"/>
        </w:rPr>
        <w:t>IX(</w:t>
      </w:r>
      <w:proofErr w:type="gramEnd"/>
      <w:r w:rsidRPr="00C5571A">
        <w:rPr>
          <w:color w:val="auto"/>
        </w:rPr>
        <w:t xml:space="preserve">229), 384–385. </w:t>
      </w:r>
      <w:hyperlink r:id="rId32" w:history="1">
        <w:r w:rsidRPr="00C5571A">
          <w:rPr>
            <w:rStyle w:val="Hyperlink"/>
            <w:color w:val="auto"/>
          </w:rPr>
          <w:t>https://doi.org/10.1093/nq/s5-IX.229.384</w:t>
        </w:r>
      </w:hyperlink>
    </w:p>
    <w:p w14:paraId="75D4B3BD" w14:textId="77777777" w:rsidR="00FB3067" w:rsidRPr="00C5571A" w:rsidRDefault="00FB3067" w:rsidP="00FB3067">
      <w:pPr>
        <w:pStyle w:val="Bibentry"/>
        <w:rPr>
          <w:color w:val="auto"/>
        </w:rPr>
      </w:pPr>
      <w:r w:rsidRPr="00C5571A">
        <w:rPr>
          <w:color w:val="auto"/>
        </w:rPr>
        <w:t>[38]</w:t>
      </w:r>
      <w:r w:rsidRPr="00C5571A">
        <w:rPr>
          <w:color w:val="auto"/>
        </w:rPr>
        <w:tab/>
        <w:t>Perez, L., &amp; Wang, J. (2017). The Effectiveness of Data Augmentation in Image Classification using Deep Learning. http://arxiv.org/abs/1712.04621</w:t>
      </w:r>
    </w:p>
    <w:p w14:paraId="7C0043AE" w14:textId="77777777" w:rsidR="00FB3067" w:rsidRPr="00C5571A" w:rsidRDefault="00FB3067" w:rsidP="00FB3067">
      <w:pPr>
        <w:pStyle w:val="Bibentry"/>
        <w:rPr>
          <w:color w:val="auto"/>
        </w:rPr>
      </w:pPr>
      <w:r w:rsidRPr="00C5571A">
        <w:rPr>
          <w:color w:val="auto"/>
        </w:rPr>
        <w:t>[39]</w:t>
      </w:r>
      <w:r w:rsidRPr="00C5571A">
        <w:rPr>
          <w:color w:val="auto"/>
        </w:rPr>
        <w:tab/>
        <w:t xml:space="preserve">Nystrom, N. A., Levine, M. J., </w:t>
      </w:r>
      <w:proofErr w:type="spellStart"/>
      <w:r w:rsidRPr="00C5571A">
        <w:rPr>
          <w:color w:val="auto"/>
        </w:rPr>
        <w:t>Roskies</w:t>
      </w:r>
      <w:proofErr w:type="spellEnd"/>
      <w:r w:rsidRPr="00C5571A">
        <w:rPr>
          <w:color w:val="auto"/>
        </w:rPr>
        <w:t>, R. Z., and Scott, J. R. 2015. Bridges: A Uniquely Flexible HPC Resource for New Communities and Data Analytics. In Proceedings of the 2015 Annual Conference on Extreme Science and Engineering Discovery Environment (St. Louis, MO, July 26-30, 2015). XSEDE15. ACM, New York, NY, USA. http://dx.doi.org/10.1145/2792745.2792775.</w:t>
      </w:r>
    </w:p>
    <w:p w14:paraId="31316B50"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FEEB4B4"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139732A9"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2A7F4BFF"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ISBN:978-1-4503-0000-0/18/06</w:t>
      </w:r>
    </w:p>
    <w:p w14:paraId="70933DDD"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Year:2018</w:t>
      </w:r>
    </w:p>
    <w:p w14:paraId="5BB94B62"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Date:June</w:t>
      </w:r>
    </w:p>
    <w:p w14:paraId="6E8DD16E"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Copyright Year:2018</w:t>
      </w:r>
    </w:p>
    <w:p w14:paraId="51A85934"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4272FDA0"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DOI:10.1145/1234567890</w:t>
      </w:r>
    </w:p>
    <w:p w14:paraId="5078C5E1" w14:textId="77777777" w:rsidR="00FB3067" w:rsidRPr="00C14A4F" w:rsidRDefault="00FB3067" w:rsidP="00FB3067">
      <w:pPr>
        <w:pStyle w:val="MetadataHead"/>
        <w:rPr>
          <w:vanish/>
          <w:color w:val="auto"/>
          <w:sz w:val="14"/>
          <w:szCs w:val="14"/>
          <w14:ligatures w14:val="standard"/>
        </w:rPr>
      </w:pPr>
      <w:r w:rsidRPr="00C14A4F">
        <w:rPr>
          <w:vanish/>
          <w:color w:val="auto"/>
          <w:sz w:val="14"/>
          <w:szCs w:val="14"/>
          <w14:ligatures w14:val="standard"/>
        </w:rPr>
        <w:t>RRH: F. Surname et al.</w:t>
      </w:r>
    </w:p>
    <w:p w14:paraId="2C1977A7" w14:textId="41E1B2D3" w:rsidR="00E257DB" w:rsidRPr="00B50919" w:rsidRDefault="00FB3067" w:rsidP="00B50919">
      <w:pPr>
        <w:pStyle w:val="MetadataHead"/>
        <w:rPr>
          <w:color w:val="auto"/>
          <w:sz w:val="14"/>
          <w:szCs w:val="14"/>
          <w14:ligatures w14:val="standard"/>
        </w:rPr>
      </w:pPr>
      <w:r w:rsidRPr="00C14A4F">
        <w:rPr>
          <w:vanish/>
          <w:color w:val="auto"/>
          <w:sz w:val="14"/>
          <w:szCs w:val="14"/>
          <w14:ligatures w14:val="standard"/>
        </w:rPr>
        <w:t>Price:$15.00</w:t>
      </w:r>
    </w:p>
    <w:sectPr w:rsidR="00E257DB" w:rsidRPr="00B50919" w:rsidSect="006A6625">
      <w:type w:val="continuous"/>
      <w:pgSz w:w="12240" w:h="15840"/>
      <w:pgMar w:top="1080" w:right="1080" w:bottom="1440" w:left="108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7CC47" w14:textId="77777777" w:rsidR="0059139A" w:rsidRDefault="0059139A">
      <w:pPr>
        <w:spacing w:after="0" w:line="240" w:lineRule="auto"/>
      </w:pPr>
      <w:r>
        <w:separator/>
      </w:r>
    </w:p>
  </w:endnote>
  <w:endnote w:type="continuationSeparator" w:id="0">
    <w:p w14:paraId="3BDABDF7" w14:textId="77777777" w:rsidR="0059139A" w:rsidRDefault="0059139A">
      <w:pPr>
        <w:spacing w:after="0" w:line="240" w:lineRule="auto"/>
      </w:pPr>
      <w:r>
        <w:continuationSeparator/>
      </w:r>
    </w:p>
  </w:endnote>
  <w:endnote w:type="continuationNotice" w:id="1">
    <w:p w14:paraId="6135EDA4" w14:textId="77777777" w:rsidR="0059139A" w:rsidRDefault="005913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riam">
    <w:panose1 w:val="020B0502050101010101"/>
    <w:charset w:val="B1"/>
    <w:family w:val="swiss"/>
    <w:pitch w:val="variable"/>
    <w:sig w:usb0="00000803" w:usb1="00000000" w:usb2="00000000" w:usb3="00000000" w:csb0="00000021" w:csb1="00000000"/>
  </w:font>
  <w:font w:name="Tahoma">
    <w:panose1 w:val="020B08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Linux Libertine">
    <w:altName w:val="Times New Roman"/>
    <w:panose1 w:val="020B0604020202020204"/>
    <w:charset w:val="00"/>
    <w:family w:val="auto"/>
    <w:pitch w:val="variable"/>
    <w:sig w:usb0="E0000AFF" w:usb1="5200E5FB" w:usb2="02000020" w:usb3="00000000" w:csb0="000001BF" w:csb1="00000000"/>
  </w:font>
  <w:font w:name="Linux Biolinum">
    <w:altName w:val="Times New Roman"/>
    <w:panose1 w:val="020B0604020202020204"/>
    <w:charset w:val="00"/>
    <w:family w:val="auto"/>
    <w:pitch w:val="variable"/>
    <w:sig w:usb0="E0000AFF" w:usb1="5000E5FB" w:usb2="00000020" w:usb3="00000000" w:csb0="000001B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0057022"/>
      <w:docPartObj>
        <w:docPartGallery w:val="Page Numbers (Bottom of Page)"/>
        <w:docPartUnique/>
      </w:docPartObj>
    </w:sdtPr>
    <w:sdtContent>
      <w:p w14:paraId="4F9E60A0" w14:textId="7EEFDE78" w:rsidR="00275886" w:rsidRDefault="00275886" w:rsidP="00F35FA1">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504313" w14:textId="77777777" w:rsidR="00184A64" w:rsidRPr="00586A35" w:rsidRDefault="00184A64" w:rsidP="00F35FA1">
    <w:pPr>
      <w:pStyle w:val="Footer"/>
      <w:ind w:right="360" w:firstLine="360"/>
      <w:rPr>
        <w:rStyle w:val="PageNumber"/>
        <w:rFonts w:ascii="Linux Biolinum" w:hAnsi="Linux Biolinum" w:cs="Linux Biolinum"/>
      </w:rPr>
    </w:pPr>
  </w:p>
  <w:p w14:paraId="2829F596" w14:textId="77777777" w:rsidR="00184A64" w:rsidRPr="00586A35" w:rsidRDefault="00184A64" w:rsidP="00184A64">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C3478" w14:textId="701A23D0" w:rsidR="00184A64" w:rsidRPr="00586A35" w:rsidRDefault="00184A64" w:rsidP="00F35FA1">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D552F6" w14:textId="09B5E6D7" w:rsidR="00F35FA1" w:rsidRDefault="00F56099">
    <w:pPr>
      <w:pStyle w:val="Footer"/>
    </w:pPr>
    <w:r>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EEB3E" w14:textId="77777777" w:rsidR="00184A64" w:rsidRDefault="00184A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838F22" w14:textId="77777777" w:rsidR="00184A64" w:rsidRDefault="00184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BF1072" w14:textId="77777777" w:rsidR="0059139A" w:rsidRDefault="0059139A">
      <w:pPr>
        <w:spacing w:after="0" w:line="240" w:lineRule="auto"/>
      </w:pPr>
      <w:r>
        <w:separator/>
      </w:r>
    </w:p>
  </w:footnote>
  <w:footnote w:type="continuationSeparator" w:id="0">
    <w:p w14:paraId="04558888" w14:textId="77777777" w:rsidR="0059139A" w:rsidRDefault="0059139A">
      <w:pPr>
        <w:spacing w:after="0" w:line="240" w:lineRule="auto"/>
      </w:pPr>
      <w:r>
        <w:continuationSeparator/>
      </w:r>
    </w:p>
  </w:footnote>
  <w:footnote w:type="continuationNotice" w:id="1">
    <w:p w14:paraId="6666DCFE" w14:textId="77777777" w:rsidR="0059139A" w:rsidRDefault="005913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53195809"/>
      <w:docPartObj>
        <w:docPartGallery w:val="Page Numbers (Top of Page)"/>
        <w:docPartUnique/>
      </w:docPartObj>
    </w:sdtPr>
    <w:sdtContent>
      <w:p w14:paraId="743CD62B" w14:textId="2A65D32E" w:rsidR="006261DB" w:rsidRDefault="006261DB" w:rsidP="00F6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55A236" w14:textId="77777777" w:rsidR="006261DB" w:rsidRDefault="006261DB" w:rsidP="006261D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5040"/>
      <w:gridCol w:w="5040"/>
    </w:tblGrid>
    <w:tr w:rsidR="00184A64" w:rsidRPr="00586A35" w14:paraId="0E5F1D57" w14:textId="77777777" w:rsidTr="00184A64">
      <w:tc>
        <w:tcPr>
          <w:tcW w:w="2500" w:type="pct"/>
          <w:vAlign w:val="center"/>
        </w:tcPr>
        <w:p w14:paraId="69988EA6" w14:textId="77777777" w:rsidR="00184A64" w:rsidRPr="00586A35" w:rsidRDefault="00184A64" w:rsidP="006261DB">
          <w:pPr>
            <w:pStyle w:val="Header"/>
            <w:tabs>
              <w:tab w:val="clear" w:pos="4320"/>
              <w:tab w:val="clear" w:pos="8640"/>
            </w:tabs>
            <w:ind w:right="360"/>
            <w:jc w:val="left"/>
            <w:rPr>
              <w:rFonts w:ascii="Linux Biolinum" w:hAnsi="Linux Biolinum" w:cs="Linux Biolinum"/>
            </w:rPr>
          </w:pPr>
        </w:p>
      </w:tc>
      <w:tc>
        <w:tcPr>
          <w:tcW w:w="2500" w:type="pct"/>
          <w:vAlign w:val="center"/>
        </w:tcPr>
        <w:p w14:paraId="1CA5594A" w14:textId="77777777" w:rsidR="00184A64" w:rsidRPr="00586A35" w:rsidRDefault="00184A64" w:rsidP="00184A64">
          <w:pPr>
            <w:pStyle w:val="Header"/>
            <w:tabs>
              <w:tab w:val="clear" w:pos="4320"/>
              <w:tab w:val="clear" w:pos="8640"/>
            </w:tabs>
            <w:jc w:val="right"/>
            <w:rPr>
              <w:rFonts w:ascii="Linux Biolinum" w:hAnsi="Linux Biolinum" w:cs="Linux Biolinum"/>
            </w:rPr>
          </w:pPr>
        </w:p>
      </w:tc>
    </w:tr>
  </w:tbl>
  <w:p w14:paraId="71F54195" w14:textId="77777777" w:rsidR="00184A64" w:rsidRPr="00586A35" w:rsidRDefault="00184A64" w:rsidP="00184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7F1CB602"/>
    <w:lvl w:ilvl="0">
      <w:start w:val="1"/>
      <w:numFmt w:val="decimal"/>
      <w:pStyle w:val="Heading1"/>
      <w:lvlText w:val="%1"/>
      <w:lvlJc w:val="left"/>
      <w:pPr>
        <w:ind w:left="360" w:hanging="360"/>
      </w:pPr>
      <w:rPr>
        <w:rFonts w:hint="default"/>
      </w:rPr>
    </w:lvl>
    <w:lvl w:ilvl="1">
      <w:start w:val="1"/>
      <w:numFmt w:val="decimal"/>
      <w:pStyle w:val="Heading2"/>
      <w:lvlText w:val="%1.%2"/>
      <w:legacy w:legacy="1" w:legacySpace="144" w:legacyIndent="0"/>
      <w:lvlJc w:val="left"/>
      <w:rPr>
        <w:color w:val="auto"/>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707AE9"/>
    <w:multiLevelType w:val="hybridMultilevel"/>
    <w:tmpl w:val="4CA024D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B5117"/>
    <w:multiLevelType w:val="multilevel"/>
    <w:tmpl w:val="165B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F300D6F"/>
    <w:multiLevelType w:val="hybridMultilevel"/>
    <w:tmpl w:val="08EA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7C669F"/>
    <w:multiLevelType w:val="multilevel"/>
    <w:tmpl w:val="2F7C6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FB039ED"/>
    <w:multiLevelType w:val="hybridMultilevel"/>
    <w:tmpl w:val="CFF8E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477C9"/>
    <w:multiLevelType w:val="hybridMultilevel"/>
    <w:tmpl w:val="4A4E13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A1D48"/>
    <w:multiLevelType w:val="hybridMultilevel"/>
    <w:tmpl w:val="FD56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744793"/>
    <w:multiLevelType w:val="multilevel"/>
    <w:tmpl w:val="21AE5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0F1512"/>
    <w:multiLevelType w:val="hybridMultilevel"/>
    <w:tmpl w:val="56F46402"/>
    <w:lvl w:ilvl="0" w:tplc="5B6A5D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370734"/>
    <w:multiLevelType w:val="multilevel"/>
    <w:tmpl w:val="633707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56D4F6E"/>
    <w:multiLevelType w:val="hybridMultilevel"/>
    <w:tmpl w:val="D97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1D6A21"/>
    <w:multiLevelType w:val="singleLevel"/>
    <w:tmpl w:val="A09029BC"/>
    <w:lvl w:ilvl="0">
      <w:start w:val="1"/>
      <w:numFmt w:val="decimal"/>
      <w:pStyle w:val="References"/>
      <w:lvlText w:val="[%1]"/>
      <w:lvlJc w:val="left"/>
      <w:pPr>
        <w:tabs>
          <w:tab w:val="left" w:pos="360"/>
        </w:tabs>
        <w:ind w:left="360" w:hanging="360"/>
      </w:pPr>
      <w:rPr>
        <w:rFonts w:ascii="Times New Roman" w:hAnsi="Times New Roman" w:hint="default"/>
        <w:b w:val="0"/>
        <w:i w:val="0"/>
        <w:sz w:val="18"/>
        <w:u w:val="none"/>
      </w:rPr>
    </w:lvl>
  </w:abstractNum>
  <w:abstractNum w:abstractNumId="14" w15:restartNumberingAfterBreak="0">
    <w:nsid w:val="760B6169"/>
    <w:multiLevelType w:val="hybridMultilevel"/>
    <w:tmpl w:val="A724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4"/>
  </w:num>
  <w:num w:numId="4">
    <w:abstractNumId w:val="11"/>
  </w:num>
  <w:num w:numId="5">
    <w:abstractNumId w:val="2"/>
  </w:num>
  <w:num w:numId="6">
    <w:abstractNumId w:val="9"/>
  </w:num>
  <w:num w:numId="7">
    <w:abstractNumId w:val="7"/>
  </w:num>
  <w:num w:numId="8">
    <w:abstractNumId w:val="5"/>
  </w:num>
  <w:num w:numId="9">
    <w:abstractNumId w:val="0"/>
  </w:num>
  <w:num w:numId="10">
    <w:abstractNumId w:val="13"/>
  </w:num>
  <w:num w:numId="11">
    <w:abstractNumId w:val="1"/>
  </w:num>
  <w:num w:numId="12">
    <w:abstractNumId w:val="13"/>
  </w:num>
  <w:num w:numId="13">
    <w:abstractNumId w:val="13"/>
  </w:num>
  <w:num w:numId="14">
    <w:abstractNumId w:val="13"/>
  </w:num>
  <w:num w:numId="15">
    <w:abstractNumId w:val="8"/>
  </w:num>
  <w:num w:numId="16">
    <w:abstractNumId w:val="14"/>
  </w:num>
  <w:num w:numId="17">
    <w:abstractNumId w:val="6"/>
  </w:num>
  <w:num w:numId="18">
    <w:abstractNumId w:val="3"/>
  </w:num>
  <w:num w:numId="19">
    <w:abstractNumId w:val="13"/>
  </w:num>
  <w:num w:numId="20">
    <w:abstractNumId w:val="13"/>
  </w:num>
  <w:num w:numId="21">
    <w:abstractNumId w:val="13"/>
  </w:num>
  <w:num w:numId="22">
    <w:abstractNumId w:val="13"/>
  </w:num>
  <w:num w:numId="23">
    <w:abstractNumId w:val="10"/>
  </w:num>
  <w:num w:numId="24">
    <w:abstractNumId w:val="1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rAwtTQxtzAyMjBX0lEKTi0uzszPAykwqwUA5tiJlCwAAAA="/>
  </w:docVars>
  <w:rsids>
    <w:rsidRoot w:val="007C08CF"/>
    <w:rsid w:val="0000000E"/>
    <w:rsid w:val="00000466"/>
    <w:rsid w:val="0000403F"/>
    <w:rsid w:val="00004778"/>
    <w:rsid w:val="00004912"/>
    <w:rsid w:val="00004B70"/>
    <w:rsid w:val="00004E13"/>
    <w:rsid w:val="00004FEB"/>
    <w:rsid w:val="0000501C"/>
    <w:rsid w:val="000054C1"/>
    <w:rsid w:val="00005774"/>
    <w:rsid w:val="0000601D"/>
    <w:rsid w:val="000107F6"/>
    <w:rsid w:val="00010964"/>
    <w:rsid w:val="0001104A"/>
    <w:rsid w:val="00012D86"/>
    <w:rsid w:val="00013C52"/>
    <w:rsid w:val="00014EB1"/>
    <w:rsid w:val="00015B55"/>
    <w:rsid w:val="00016278"/>
    <w:rsid w:val="00016D54"/>
    <w:rsid w:val="0002048F"/>
    <w:rsid w:val="00020A7B"/>
    <w:rsid w:val="00021AEC"/>
    <w:rsid w:val="00022227"/>
    <w:rsid w:val="000227B1"/>
    <w:rsid w:val="00023F1C"/>
    <w:rsid w:val="00024B67"/>
    <w:rsid w:val="00027A89"/>
    <w:rsid w:val="00030983"/>
    <w:rsid w:val="00030A0C"/>
    <w:rsid w:val="00032280"/>
    <w:rsid w:val="00032522"/>
    <w:rsid w:val="00034145"/>
    <w:rsid w:val="00034BB8"/>
    <w:rsid w:val="000355F6"/>
    <w:rsid w:val="00035736"/>
    <w:rsid w:val="00035C78"/>
    <w:rsid w:val="00035E21"/>
    <w:rsid w:val="00036C7B"/>
    <w:rsid w:val="00037D83"/>
    <w:rsid w:val="0004054C"/>
    <w:rsid w:val="00040C08"/>
    <w:rsid w:val="00043FF2"/>
    <w:rsid w:val="0004666A"/>
    <w:rsid w:val="00047645"/>
    <w:rsid w:val="000507BF"/>
    <w:rsid w:val="00050CE4"/>
    <w:rsid w:val="00054FFE"/>
    <w:rsid w:val="00056B08"/>
    <w:rsid w:val="00057914"/>
    <w:rsid w:val="00057C52"/>
    <w:rsid w:val="00060FE1"/>
    <w:rsid w:val="00061081"/>
    <w:rsid w:val="00061257"/>
    <w:rsid w:val="000620AA"/>
    <w:rsid w:val="0006302F"/>
    <w:rsid w:val="00063DCD"/>
    <w:rsid w:val="000642DB"/>
    <w:rsid w:val="00064A78"/>
    <w:rsid w:val="00065FEA"/>
    <w:rsid w:val="00066943"/>
    <w:rsid w:val="00070AC4"/>
    <w:rsid w:val="000729DC"/>
    <w:rsid w:val="00072BA0"/>
    <w:rsid w:val="00073CBB"/>
    <w:rsid w:val="00074266"/>
    <w:rsid w:val="00075D0A"/>
    <w:rsid w:val="0008049F"/>
    <w:rsid w:val="000835D2"/>
    <w:rsid w:val="00083F9D"/>
    <w:rsid w:val="00084509"/>
    <w:rsid w:val="00085EE6"/>
    <w:rsid w:val="0008614B"/>
    <w:rsid w:val="00086304"/>
    <w:rsid w:val="00086C3C"/>
    <w:rsid w:val="00086D2A"/>
    <w:rsid w:val="00090235"/>
    <w:rsid w:val="00091578"/>
    <w:rsid w:val="0009161B"/>
    <w:rsid w:val="000916B9"/>
    <w:rsid w:val="00091FB6"/>
    <w:rsid w:val="00092B32"/>
    <w:rsid w:val="000950FA"/>
    <w:rsid w:val="0009634A"/>
    <w:rsid w:val="000A1CFD"/>
    <w:rsid w:val="000A20E5"/>
    <w:rsid w:val="000A24B8"/>
    <w:rsid w:val="000A46FF"/>
    <w:rsid w:val="000A55B0"/>
    <w:rsid w:val="000A5DF1"/>
    <w:rsid w:val="000A6043"/>
    <w:rsid w:val="000B126B"/>
    <w:rsid w:val="000B286B"/>
    <w:rsid w:val="000B4A25"/>
    <w:rsid w:val="000B6168"/>
    <w:rsid w:val="000B7278"/>
    <w:rsid w:val="000B7436"/>
    <w:rsid w:val="000B76BC"/>
    <w:rsid w:val="000C0737"/>
    <w:rsid w:val="000C18BC"/>
    <w:rsid w:val="000C1CCE"/>
    <w:rsid w:val="000C24D3"/>
    <w:rsid w:val="000C274C"/>
    <w:rsid w:val="000C2F40"/>
    <w:rsid w:val="000C3385"/>
    <w:rsid w:val="000C36C5"/>
    <w:rsid w:val="000C38A1"/>
    <w:rsid w:val="000C4001"/>
    <w:rsid w:val="000C4664"/>
    <w:rsid w:val="000C661A"/>
    <w:rsid w:val="000D17B2"/>
    <w:rsid w:val="000D1D73"/>
    <w:rsid w:val="000D20DF"/>
    <w:rsid w:val="000D2503"/>
    <w:rsid w:val="000D36B3"/>
    <w:rsid w:val="000D3C6B"/>
    <w:rsid w:val="000D5216"/>
    <w:rsid w:val="000D5963"/>
    <w:rsid w:val="000D5996"/>
    <w:rsid w:val="000D6C87"/>
    <w:rsid w:val="000D72E2"/>
    <w:rsid w:val="000E01AB"/>
    <w:rsid w:val="000E0CAD"/>
    <w:rsid w:val="000E140D"/>
    <w:rsid w:val="000E1873"/>
    <w:rsid w:val="000E1F2F"/>
    <w:rsid w:val="000E2A34"/>
    <w:rsid w:val="000E3FF1"/>
    <w:rsid w:val="000E4889"/>
    <w:rsid w:val="000E5143"/>
    <w:rsid w:val="000E596B"/>
    <w:rsid w:val="000E6239"/>
    <w:rsid w:val="000F0261"/>
    <w:rsid w:val="000F08F3"/>
    <w:rsid w:val="000F1485"/>
    <w:rsid w:val="000F282D"/>
    <w:rsid w:val="000F543B"/>
    <w:rsid w:val="000F6C9A"/>
    <w:rsid w:val="000F76B9"/>
    <w:rsid w:val="000F7BA0"/>
    <w:rsid w:val="000F7EC1"/>
    <w:rsid w:val="00100A08"/>
    <w:rsid w:val="0010195F"/>
    <w:rsid w:val="00103441"/>
    <w:rsid w:val="00107DB3"/>
    <w:rsid w:val="00110BF7"/>
    <w:rsid w:val="0011197A"/>
    <w:rsid w:val="00111B5A"/>
    <w:rsid w:val="00111C2E"/>
    <w:rsid w:val="001124CB"/>
    <w:rsid w:val="00113871"/>
    <w:rsid w:val="001142DE"/>
    <w:rsid w:val="00115548"/>
    <w:rsid w:val="001155B8"/>
    <w:rsid w:val="00115932"/>
    <w:rsid w:val="00115AFC"/>
    <w:rsid w:val="00116149"/>
    <w:rsid w:val="001207F5"/>
    <w:rsid w:val="00121641"/>
    <w:rsid w:val="001218D8"/>
    <w:rsid w:val="00122D6F"/>
    <w:rsid w:val="00123C2F"/>
    <w:rsid w:val="00123C9E"/>
    <w:rsid w:val="00125042"/>
    <w:rsid w:val="001268CA"/>
    <w:rsid w:val="00126A96"/>
    <w:rsid w:val="00126FB6"/>
    <w:rsid w:val="001317B7"/>
    <w:rsid w:val="00131B9C"/>
    <w:rsid w:val="00133330"/>
    <w:rsid w:val="00133837"/>
    <w:rsid w:val="0013460B"/>
    <w:rsid w:val="001347FD"/>
    <w:rsid w:val="001364EE"/>
    <w:rsid w:val="0013654A"/>
    <w:rsid w:val="00136FD6"/>
    <w:rsid w:val="0013775D"/>
    <w:rsid w:val="001378B9"/>
    <w:rsid w:val="001418BF"/>
    <w:rsid w:val="00142361"/>
    <w:rsid w:val="0014335C"/>
    <w:rsid w:val="00143D48"/>
    <w:rsid w:val="00145544"/>
    <w:rsid w:val="00150EE0"/>
    <w:rsid w:val="00151270"/>
    <w:rsid w:val="00152929"/>
    <w:rsid w:val="0015341A"/>
    <w:rsid w:val="001549D7"/>
    <w:rsid w:val="001566E0"/>
    <w:rsid w:val="001567DD"/>
    <w:rsid w:val="001578EE"/>
    <w:rsid w:val="001606FF"/>
    <w:rsid w:val="001607DB"/>
    <w:rsid w:val="00160DBF"/>
    <w:rsid w:val="00160E19"/>
    <w:rsid w:val="001613FB"/>
    <w:rsid w:val="00162058"/>
    <w:rsid w:val="0016270D"/>
    <w:rsid w:val="001633BC"/>
    <w:rsid w:val="00166E64"/>
    <w:rsid w:val="001674FB"/>
    <w:rsid w:val="00170014"/>
    <w:rsid w:val="0017017F"/>
    <w:rsid w:val="00171882"/>
    <w:rsid w:val="00172159"/>
    <w:rsid w:val="00172C41"/>
    <w:rsid w:val="00173D8D"/>
    <w:rsid w:val="00174898"/>
    <w:rsid w:val="00175404"/>
    <w:rsid w:val="00175B3A"/>
    <w:rsid w:val="00175B53"/>
    <w:rsid w:val="00176268"/>
    <w:rsid w:val="00177C90"/>
    <w:rsid w:val="001801BB"/>
    <w:rsid w:val="00180548"/>
    <w:rsid w:val="00182E96"/>
    <w:rsid w:val="00183663"/>
    <w:rsid w:val="00184A64"/>
    <w:rsid w:val="00185478"/>
    <w:rsid w:val="001866C1"/>
    <w:rsid w:val="00186E0C"/>
    <w:rsid w:val="001903AE"/>
    <w:rsid w:val="0019355F"/>
    <w:rsid w:val="00195B27"/>
    <w:rsid w:val="001974C6"/>
    <w:rsid w:val="00197EDA"/>
    <w:rsid w:val="001A0C2D"/>
    <w:rsid w:val="001A0E3F"/>
    <w:rsid w:val="001A12BD"/>
    <w:rsid w:val="001A16F7"/>
    <w:rsid w:val="001A1BC3"/>
    <w:rsid w:val="001A2036"/>
    <w:rsid w:val="001A318A"/>
    <w:rsid w:val="001A51E3"/>
    <w:rsid w:val="001A556A"/>
    <w:rsid w:val="001A581F"/>
    <w:rsid w:val="001A703B"/>
    <w:rsid w:val="001A7BD8"/>
    <w:rsid w:val="001A7EBA"/>
    <w:rsid w:val="001B0296"/>
    <w:rsid w:val="001B11FF"/>
    <w:rsid w:val="001B2BB1"/>
    <w:rsid w:val="001B3DA4"/>
    <w:rsid w:val="001B6E3B"/>
    <w:rsid w:val="001C0755"/>
    <w:rsid w:val="001C1539"/>
    <w:rsid w:val="001C23AF"/>
    <w:rsid w:val="001C2EB7"/>
    <w:rsid w:val="001C5ADF"/>
    <w:rsid w:val="001C7734"/>
    <w:rsid w:val="001C7AE9"/>
    <w:rsid w:val="001D15C8"/>
    <w:rsid w:val="001D3CCC"/>
    <w:rsid w:val="001D41DB"/>
    <w:rsid w:val="001D523C"/>
    <w:rsid w:val="001D5AAF"/>
    <w:rsid w:val="001D63BE"/>
    <w:rsid w:val="001D7382"/>
    <w:rsid w:val="001E1BEC"/>
    <w:rsid w:val="001E28E8"/>
    <w:rsid w:val="001E32B9"/>
    <w:rsid w:val="001E3B00"/>
    <w:rsid w:val="001E40BA"/>
    <w:rsid w:val="001E4418"/>
    <w:rsid w:val="001E46B2"/>
    <w:rsid w:val="001E4A9D"/>
    <w:rsid w:val="001E54A2"/>
    <w:rsid w:val="001E6999"/>
    <w:rsid w:val="001F1B02"/>
    <w:rsid w:val="001F2A9A"/>
    <w:rsid w:val="001F39FD"/>
    <w:rsid w:val="001F40AB"/>
    <w:rsid w:val="001F46C3"/>
    <w:rsid w:val="001F4A34"/>
    <w:rsid w:val="001F5671"/>
    <w:rsid w:val="001F5DBF"/>
    <w:rsid w:val="001F676A"/>
    <w:rsid w:val="001F69BF"/>
    <w:rsid w:val="001F78A7"/>
    <w:rsid w:val="0020015F"/>
    <w:rsid w:val="002008BB"/>
    <w:rsid w:val="002011AE"/>
    <w:rsid w:val="00205C8D"/>
    <w:rsid w:val="00206035"/>
    <w:rsid w:val="00206983"/>
    <w:rsid w:val="00206A8E"/>
    <w:rsid w:val="00207F86"/>
    <w:rsid w:val="00210276"/>
    <w:rsid w:val="00210A7E"/>
    <w:rsid w:val="00212D50"/>
    <w:rsid w:val="00213841"/>
    <w:rsid w:val="00213CC5"/>
    <w:rsid w:val="002152F3"/>
    <w:rsid w:val="002157CE"/>
    <w:rsid w:val="002170DC"/>
    <w:rsid w:val="00221A7E"/>
    <w:rsid w:val="0022257A"/>
    <w:rsid w:val="00222A20"/>
    <w:rsid w:val="00222C2E"/>
    <w:rsid w:val="00222C6E"/>
    <w:rsid w:val="00223496"/>
    <w:rsid w:val="002234CB"/>
    <w:rsid w:val="00225A51"/>
    <w:rsid w:val="00226910"/>
    <w:rsid w:val="00227184"/>
    <w:rsid w:val="00230034"/>
    <w:rsid w:val="00231AAC"/>
    <w:rsid w:val="00231AF9"/>
    <w:rsid w:val="00231C19"/>
    <w:rsid w:val="002347DF"/>
    <w:rsid w:val="00235293"/>
    <w:rsid w:val="00236781"/>
    <w:rsid w:val="00236ED0"/>
    <w:rsid w:val="00237215"/>
    <w:rsid w:val="00237F4E"/>
    <w:rsid w:val="00240045"/>
    <w:rsid w:val="00240454"/>
    <w:rsid w:val="00240FD4"/>
    <w:rsid w:val="00241393"/>
    <w:rsid w:val="002432FB"/>
    <w:rsid w:val="00243C34"/>
    <w:rsid w:val="00244BB2"/>
    <w:rsid w:val="002475D6"/>
    <w:rsid w:val="0024799B"/>
    <w:rsid w:val="00251ED4"/>
    <w:rsid w:val="00254B0E"/>
    <w:rsid w:val="002554EA"/>
    <w:rsid w:val="0025646E"/>
    <w:rsid w:val="00256FC3"/>
    <w:rsid w:val="002613F7"/>
    <w:rsid w:val="00261BE7"/>
    <w:rsid w:val="00262960"/>
    <w:rsid w:val="00264DCB"/>
    <w:rsid w:val="002650C1"/>
    <w:rsid w:val="002662D1"/>
    <w:rsid w:val="00267F12"/>
    <w:rsid w:val="00270924"/>
    <w:rsid w:val="00270E9F"/>
    <w:rsid w:val="0027109F"/>
    <w:rsid w:val="00275886"/>
    <w:rsid w:val="00276401"/>
    <w:rsid w:val="0027698B"/>
    <w:rsid w:val="00277BAE"/>
    <w:rsid w:val="00277C5A"/>
    <w:rsid w:val="00277D33"/>
    <w:rsid w:val="00281812"/>
    <w:rsid w:val="0028188A"/>
    <w:rsid w:val="00283C99"/>
    <w:rsid w:val="002849B6"/>
    <w:rsid w:val="00284D4F"/>
    <w:rsid w:val="00286094"/>
    <w:rsid w:val="0028619E"/>
    <w:rsid w:val="00291615"/>
    <w:rsid w:val="002918D8"/>
    <w:rsid w:val="00291CDD"/>
    <w:rsid w:val="002921F1"/>
    <w:rsid w:val="00292F2F"/>
    <w:rsid w:val="002942F3"/>
    <w:rsid w:val="002952C3"/>
    <w:rsid w:val="00296447"/>
    <w:rsid w:val="00297446"/>
    <w:rsid w:val="00297953"/>
    <w:rsid w:val="00297976"/>
    <w:rsid w:val="00297DEF"/>
    <w:rsid w:val="002A079B"/>
    <w:rsid w:val="002A1770"/>
    <w:rsid w:val="002A1DCA"/>
    <w:rsid w:val="002A2E0C"/>
    <w:rsid w:val="002A411C"/>
    <w:rsid w:val="002A4A87"/>
    <w:rsid w:val="002A4D8B"/>
    <w:rsid w:val="002A53DC"/>
    <w:rsid w:val="002A63DF"/>
    <w:rsid w:val="002B08C5"/>
    <w:rsid w:val="002B1A82"/>
    <w:rsid w:val="002B218A"/>
    <w:rsid w:val="002B3CD8"/>
    <w:rsid w:val="002B609F"/>
    <w:rsid w:val="002C1F7F"/>
    <w:rsid w:val="002C2CAE"/>
    <w:rsid w:val="002C599A"/>
    <w:rsid w:val="002C62BC"/>
    <w:rsid w:val="002C6377"/>
    <w:rsid w:val="002D062D"/>
    <w:rsid w:val="002D1656"/>
    <w:rsid w:val="002D267F"/>
    <w:rsid w:val="002D2C1C"/>
    <w:rsid w:val="002D2C9C"/>
    <w:rsid w:val="002D33B9"/>
    <w:rsid w:val="002D3AF2"/>
    <w:rsid w:val="002D45E6"/>
    <w:rsid w:val="002D4AA7"/>
    <w:rsid w:val="002D4CEB"/>
    <w:rsid w:val="002D6A57"/>
    <w:rsid w:val="002E043E"/>
    <w:rsid w:val="002E059C"/>
    <w:rsid w:val="002E0A45"/>
    <w:rsid w:val="002E1184"/>
    <w:rsid w:val="002E32B0"/>
    <w:rsid w:val="002E3B29"/>
    <w:rsid w:val="002E4B71"/>
    <w:rsid w:val="002E4BD9"/>
    <w:rsid w:val="002E61BF"/>
    <w:rsid w:val="002E6295"/>
    <w:rsid w:val="002E63C9"/>
    <w:rsid w:val="002E76AF"/>
    <w:rsid w:val="002E76EB"/>
    <w:rsid w:val="002E7802"/>
    <w:rsid w:val="002F24B2"/>
    <w:rsid w:val="002F2840"/>
    <w:rsid w:val="002F3554"/>
    <w:rsid w:val="002F3D7C"/>
    <w:rsid w:val="002F40E9"/>
    <w:rsid w:val="002F5324"/>
    <w:rsid w:val="002F56D0"/>
    <w:rsid w:val="002F60A4"/>
    <w:rsid w:val="002F7B02"/>
    <w:rsid w:val="003018E5"/>
    <w:rsid w:val="003020C8"/>
    <w:rsid w:val="003021A8"/>
    <w:rsid w:val="00302379"/>
    <w:rsid w:val="003023A1"/>
    <w:rsid w:val="00302681"/>
    <w:rsid w:val="00302F4C"/>
    <w:rsid w:val="00304505"/>
    <w:rsid w:val="00304C59"/>
    <w:rsid w:val="00306A24"/>
    <w:rsid w:val="00310108"/>
    <w:rsid w:val="003103F5"/>
    <w:rsid w:val="003108DE"/>
    <w:rsid w:val="00311640"/>
    <w:rsid w:val="00311CE0"/>
    <w:rsid w:val="00312EDD"/>
    <w:rsid w:val="00313263"/>
    <w:rsid w:val="0031332A"/>
    <w:rsid w:val="00316B78"/>
    <w:rsid w:val="00316E72"/>
    <w:rsid w:val="003171F0"/>
    <w:rsid w:val="00317902"/>
    <w:rsid w:val="003210EB"/>
    <w:rsid w:val="00321427"/>
    <w:rsid w:val="00323B69"/>
    <w:rsid w:val="00324AAC"/>
    <w:rsid w:val="0032638D"/>
    <w:rsid w:val="003268FD"/>
    <w:rsid w:val="00326E0A"/>
    <w:rsid w:val="00327445"/>
    <w:rsid w:val="0032797E"/>
    <w:rsid w:val="00334285"/>
    <w:rsid w:val="00334888"/>
    <w:rsid w:val="00334F5A"/>
    <w:rsid w:val="003353A9"/>
    <w:rsid w:val="00335710"/>
    <w:rsid w:val="00335793"/>
    <w:rsid w:val="003406AC"/>
    <w:rsid w:val="003414C2"/>
    <w:rsid w:val="003428C4"/>
    <w:rsid w:val="00343C7D"/>
    <w:rsid w:val="003440DC"/>
    <w:rsid w:val="00345036"/>
    <w:rsid w:val="003456C3"/>
    <w:rsid w:val="003506B5"/>
    <w:rsid w:val="00351996"/>
    <w:rsid w:val="003519BD"/>
    <w:rsid w:val="0035247B"/>
    <w:rsid w:val="00352B99"/>
    <w:rsid w:val="003537D4"/>
    <w:rsid w:val="00355FD2"/>
    <w:rsid w:val="00361727"/>
    <w:rsid w:val="0036365C"/>
    <w:rsid w:val="003638AD"/>
    <w:rsid w:val="00364D13"/>
    <w:rsid w:val="0036583D"/>
    <w:rsid w:val="00367E20"/>
    <w:rsid w:val="003707A0"/>
    <w:rsid w:val="003712FC"/>
    <w:rsid w:val="003715A7"/>
    <w:rsid w:val="00371C98"/>
    <w:rsid w:val="00373331"/>
    <w:rsid w:val="0037511A"/>
    <w:rsid w:val="00375299"/>
    <w:rsid w:val="00375BAD"/>
    <w:rsid w:val="003762DB"/>
    <w:rsid w:val="003765F4"/>
    <w:rsid w:val="003767A0"/>
    <w:rsid w:val="00377A65"/>
    <w:rsid w:val="00380F46"/>
    <w:rsid w:val="00381A97"/>
    <w:rsid w:val="00381F26"/>
    <w:rsid w:val="003848B0"/>
    <w:rsid w:val="00386FDB"/>
    <w:rsid w:val="003877B6"/>
    <w:rsid w:val="00387E8E"/>
    <w:rsid w:val="003908E0"/>
    <w:rsid w:val="0039184F"/>
    <w:rsid w:val="00392AC1"/>
    <w:rsid w:val="00392CD9"/>
    <w:rsid w:val="00392F9D"/>
    <w:rsid w:val="00394AD8"/>
    <w:rsid w:val="0039748A"/>
    <w:rsid w:val="00397AAA"/>
    <w:rsid w:val="003A12CF"/>
    <w:rsid w:val="003A24A3"/>
    <w:rsid w:val="003A27B6"/>
    <w:rsid w:val="003A3D56"/>
    <w:rsid w:val="003A47C6"/>
    <w:rsid w:val="003A481C"/>
    <w:rsid w:val="003A597B"/>
    <w:rsid w:val="003A5A45"/>
    <w:rsid w:val="003A71F9"/>
    <w:rsid w:val="003B0BC2"/>
    <w:rsid w:val="003B2ACE"/>
    <w:rsid w:val="003B4153"/>
    <w:rsid w:val="003B4A51"/>
    <w:rsid w:val="003C1CBB"/>
    <w:rsid w:val="003C3FE0"/>
    <w:rsid w:val="003C4297"/>
    <w:rsid w:val="003C4F26"/>
    <w:rsid w:val="003C607F"/>
    <w:rsid w:val="003C65E4"/>
    <w:rsid w:val="003C7389"/>
    <w:rsid w:val="003C7EF7"/>
    <w:rsid w:val="003D1BC4"/>
    <w:rsid w:val="003D3113"/>
    <w:rsid w:val="003D47FD"/>
    <w:rsid w:val="003D531A"/>
    <w:rsid w:val="003D639D"/>
    <w:rsid w:val="003D647C"/>
    <w:rsid w:val="003D6B4E"/>
    <w:rsid w:val="003D6DC3"/>
    <w:rsid w:val="003D6F67"/>
    <w:rsid w:val="003D7B06"/>
    <w:rsid w:val="003D7D53"/>
    <w:rsid w:val="003D7FAD"/>
    <w:rsid w:val="003E1674"/>
    <w:rsid w:val="003E1BD4"/>
    <w:rsid w:val="003E3258"/>
    <w:rsid w:val="003E4852"/>
    <w:rsid w:val="003E5749"/>
    <w:rsid w:val="003E5C77"/>
    <w:rsid w:val="003E62FA"/>
    <w:rsid w:val="003E6965"/>
    <w:rsid w:val="003E6F67"/>
    <w:rsid w:val="003E7495"/>
    <w:rsid w:val="003E77EC"/>
    <w:rsid w:val="003F0AEA"/>
    <w:rsid w:val="003F13F5"/>
    <w:rsid w:val="003F1F62"/>
    <w:rsid w:val="003F2081"/>
    <w:rsid w:val="003F3DE5"/>
    <w:rsid w:val="003F43C2"/>
    <w:rsid w:val="003F4AFD"/>
    <w:rsid w:val="003F550C"/>
    <w:rsid w:val="003F72EB"/>
    <w:rsid w:val="003F7DF4"/>
    <w:rsid w:val="00405E6D"/>
    <w:rsid w:val="00406B3B"/>
    <w:rsid w:val="0041071E"/>
    <w:rsid w:val="00410785"/>
    <w:rsid w:val="004109F7"/>
    <w:rsid w:val="004111B8"/>
    <w:rsid w:val="00412D1C"/>
    <w:rsid w:val="00412E05"/>
    <w:rsid w:val="004147E9"/>
    <w:rsid w:val="004149D1"/>
    <w:rsid w:val="0041534D"/>
    <w:rsid w:val="0041539D"/>
    <w:rsid w:val="00417C26"/>
    <w:rsid w:val="00420C06"/>
    <w:rsid w:val="0042166C"/>
    <w:rsid w:val="00421E26"/>
    <w:rsid w:val="00423FFE"/>
    <w:rsid w:val="0042487A"/>
    <w:rsid w:val="00425375"/>
    <w:rsid w:val="004254A1"/>
    <w:rsid w:val="0042785E"/>
    <w:rsid w:val="00427907"/>
    <w:rsid w:val="00427ECD"/>
    <w:rsid w:val="0043064C"/>
    <w:rsid w:val="00431A87"/>
    <w:rsid w:val="004324CD"/>
    <w:rsid w:val="00432D96"/>
    <w:rsid w:val="00432DF1"/>
    <w:rsid w:val="004336B8"/>
    <w:rsid w:val="004337F8"/>
    <w:rsid w:val="00433CE7"/>
    <w:rsid w:val="004351B9"/>
    <w:rsid w:val="00440ED3"/>
    <w:rsid w:val="0044171C"/>
    <w:rsid w:val="00442E27"/>
    <w:rsid w:val="00443B50"/>
    <w:rsid w:val="00444EF1"/>
    <w:rsid w:val="00445B9D"/>
    <w:rsid w:val="00446793"/>
    <w:rsid w:val="00446AF5"/>
    <w:rsid w:val="00446FB3"/>
    <w:rsid w:val="00447D01"/>
    <w:rsid w:val="00447F0E"/>
    <w:rsid w:val="004507F8"/>
    <w:rsid w:val="00450FC3"/>
    <w:rsid w:val="00452C1C"/>
    <w:rsid w:val="004531A0"/>
    <w:rsid w:val="0045330B"/>
    <w:rsid w:val="004537E8"/>
    <w:rsid w:val="00454037"/>
    <w:rsid w:val="00454E78"/>
    <w:rsid w:val="00460D69"/>
    <w:rsid w:val="004610C8"/>
    <w:rsid w:val="00461E7D"/>
    <w:rsid w:val="0046216C"/>
    <w:rsid w:val="00462ECB"/>
    <w:rsid w:val="00464124"/>
    <w:rsid w:val="004658CA"/>
    <w:rsid w:val="00466453"/>
    <w:rsid w:val="004671C1"/>
    <w:rsid w:val="00467D37"/>
    <w:rsid w:val="004704C2"/>
    <w:rsid w:val="0047253A"/>
    <w:rsid w:val="00472E37"/>
    <w:rsid w:val="00473A56"/>
    <w:rsid w:val="00474255"/>
    <w:rsid w:val="004742C7"/>
    <w:rsid w:val="00475C41"/>
    <w:rsid w:val="0047798A"/>
    <w:rsid w:val="00477CB4"/>
    <w:rsid w:val="00480703"/>
    <w:rsid w:val="00481142"/>
    <w:rsid w:val="00481EBA"/>
    <w:rsid w:val="0048202E"/>
    <w:rsid w:val="00482188"/>
    <w:rsid w:val="004825A1"/>
    <w:rsid w:val="00482666"/>
    <w:rsid w:val="004827C1"/>
    <w:rsid w:val="004839C8"/>
    <w:rsid w:val="00486136"/>
    <w:rsid w:val="004861C9"/>
    <w:rsid w:val="00486321"/>
    <w:rsid w:val="00486FFF"/>
    <w:rsid w:val="00487D2B"/>
    <w:rsid w:val="0049083D"/>
    <w:rsid w:val="004914B1"/>
    <w:rsid w:val="00491555"/>
    <w:rsid w:val="00491AC6"/>
    <w:rsid w:val="0049314D"/>
    <w:rsid w:val="004932E2"/>
    <w:rsid w:val="00495433"/>
    <w:rsid w:val="00495885"/>
    <w:rsid w:val="00495EA1"/>
    <w:rsid w:val="004965A6"/>
    <w:rsid w:val="004972BD"/>
    <w:rsid w:val="00497C3D"/>
    <w:rsid w:val="00497C46"/>
    <w:rsid w:val="004A05AE"/>
    <w:rsid w:val="004A0761"/>
    <w:rsid w:val="004A1C51"/>
    <w:rsid w:val="004A4C78"/>
    <w:rsid w:val="004A5675"/>
    <w:rsid w:val="004A74FE"/>
    <w:rsid w:val="004B0220"/>
    <w:rsid w:val="004B1889"/>
    <w:rsid w:val="004B3F57"/>
    <w:rsid w:val="004C0E4D"/>
    <w:rsid w:val="004C0EC2"/>
    <w:rsid w:val="004C24E8"/>
    <w:rsid w:val="004C4FCA"/>
    <w:rsid w:val="004C5C55"/>
    <w:rsid w:val="004C6653"/>
    <w:rsid w:val="004C686D"/>
    <w:rsid w:val="004C692A"/>
    <w:rsid w:val="004C7327"/>
    <w:rsid w:val="004D50C2"/>
    <w:rsid w:val="004D53C7"/>
    <w:rsid w:val="004D6833"/>
    <w:rsid w:val="004D68FC"/>
    <w:rsid w:val="004D7544"/>
    <w:rsid w:val="004D7B3E"/>
    <w:rsid w:val="004D7FF1"/>
    <w:rsid w:val="004E0687"/>
    <w:rsid w:val="004E1226"/>
    <w:rsid w:val="004E153E"/>
    <w:rsid w:val="004E19DB"/>
    <w:rsid w:val="004E635D"/>
    <w:rsid w:val="004E6F1A"/>
    <w:rsid w:val="004E7E6E"/>
    <w:rsid w:val="004F01E2"/>
    <w:rsid w:val="004F19CB"/>
    <w:rsid w:val="004F393F"/>
    <w:rsid w:val="004F4271"/>
    <w:rsid w:val="004F49B1"/>
    <w:rsid w:val="004F5C4E"/>
    <w:rsid w:val="004F6F25"/>
    <w:rsid w:val="005001B9"/>
    <w:rsid w:val="00502988"/>
    <w:rsid w:val="0050301A"/>
    <w:rsid w:val="00503D5F"/>
    <w:rsid w:val="00505646"/>
    <w:rsid w:val="00505705"/>
    <w:rsid w:val="00506519"/>
    <w:rsid w:val="00507523"/>
    <w:rsid w:val="00507684"/>
    <w:rsid w:val="0051163C"/>
    <w:rsid w:val="00511E09"/>
    <w:rsid w:val="0051245E"/>
    <w:rsid w:val="0051308F"/>
    <w:rsid w:val="005131CA"/>
    <w:rsid w:val="0051488C"/>
    <w:rsid w:val="00514BBA"/>
    <w:rsid w:val="00514DAA"/>
    <w:rsid w:val="005173B5"/>
    <w:rsid w:val="005205BC"/>
    <w:rsid w:val="0052168F"/>
    <w:rsid w:val="005221A4"/>
    <w:rsid w:val="00524314"/>
    <w:rsid w:val="00524CE7"/>
    <w:rsid w:val="00527555"/>
    <w:rsid w:val="00527C59"/>
    <w:rsid w:val="0053042A"/>
    <w:rsid w:val="005316AC"/>
    <w:rsid w:val="005327A3"/>
    <w:rsid w:val="005333A3"/>
    <w:rsid w:val="005377AA"/>
    <w:rsid w:val="00537A07"/>
    <w:rsid w:val="00543AE5"/>
    <w:rsid w:val="005441D4"/>
    <w:rsid w:val="0054489D"/>
    <w:rsid w:val="00545284"/>
    <w:rsid w:val="00545ED9"/>
    <w:rsid w:val="00547240"/>
    <w:rsid w:val="0055002B"/>
    <w:rsid w:val="0055131B"/>
    <w:rsid w:val="00551D11"/>
    <w:rsid w:val="00552599"/>
    <w:rsid w:val="0055341B"/>
    <w:rsid w:val="00555909"/>
    <w:rsid w:val="00556418"/>
    <w:rsid w:val="00563BEA"/>
    <w:rsid w:val="005645B8"/>
    <w:rsid w:val="00564C76"/>
    <w:rsid w:val="00565760"/>
    <w:rsid w:val="00565950"/>
    <w:rsid w:val="00565BC8"/>
    <w:rsid w:val="005677E6"/>
    <w:rsid w:val="00567CFD"/>
    <w:rsid w:val="00570128"/>
    <w:rsid w:val="005705F7"/>
    <w:rsid w:val="00571CED"/>
    <w:rsid w:val="00572BC4"/>
    <w:rsid w:val="0057421A"/>
    <w:rsid w:val="00575474"/>
    <w:rsid w:val="00576424"/>
    <w:rsid w:val="005776EB"/>
    <w:rsid w:val="00581470"/>
    <w:rsid w:val="005815D1"/>
    <w:rsid w:val="00582C8A"/>
    <w:rsid w:val="00583133"/>
    <w:rsid w:val="00583C33"/>
    <w:rsid w:val="00583C36"/>
    <w:rsid w:val="005842F9"/>
    <w:rsid w:val="005845FD"/>
    <w:rsid w:val="005862E8"/>
    <w:rsid w:val="00587F11"/>
    <w:rsid w:val="00590910"/>
    <w:rsid w:val="00590DC0"/>
    <w:rsid w:val="0059139A"/>
    <w:rsid w:val="005927A8"/>
    <w:rsid w:val="005931CC"/>
    <w:rsid w:val="00594ADE"/>
    <w:rsid w:val="00594EAE"/>
    <w:rsid w:val="005953C0"/>
    <w:rsid w:val="00595931"/>
    <w:rsid w:val="0059675D"/>
    <w:rsid w:val="005A0CC5"/>
    <w:rsid w:val="005A11F6"/>
    <w:rsid w:val="005A24A7"/>
    <w:rsid w:val="005A3652"/>
    <w:rsid w:val="005A44EB"/>
    <w:rsid w:val="005A4C7B"/>
    <w:rsid w:val="005A5030"/>
    <w:rsid w:val="005A53EB"/>
    <w:rsid w:val="005A5851"/>
    <w:rsid w:val="005A63B3"/>
    <w:rsid w:val="005A6EE0"/>
    <w:rsid w:val="005B1A00"/>
    <w:rsid w:val="005B1B39"/>
    <w:rsid w:val="005B2A01"/>
    <w:rsid w:val="005B362B"/>
    <w:rsid w:val="005B411E"/>
    <w:rsid w:val="005B52CA"/>
    <w:rsid w:val="005B55A3"/>
    <w:rsid w:val="005B6A93"/>
    <w:rsid w:val="005B7B08"/>
    <w:rsid w:val="005C31A0"/>
    <w:rsid w:val="005C364B"/>
    <w:rsid w:val="005C4F28"/>
    <w:rsid w:val="005D10B6"/>
    <w:rsid w:val="005D2393"/>
    <w:rsid w:val="005D28A1"/>
    <w:rsid w:val="005D2D02"/>
    <w:rsid w:val="005D4E66"/>
    <w:rsid w:val="005D5D29"/>
    <w:rsid w:val="005D75B7"/>
    <w:rsid w:val="005E0459"/>
    <w:rsid w:val="005E38BC"/>
    <w:rsid w:val="005E432F"/>
    <w:rsid w:val="005E5213"/>
    <w:rsid w:val="005E6B74"/>
    <w:rsid w:val="005E6EB2"/>
    <w:rsid w:val="005E790B"/>
    <w:rsid w:val="005F0578"/>
    <w:rsid w:val="005F0B3F"/>
    <w:rsid w:val="005F2940"/>
    <w:rsid w:val="005F3D19"/>
    <w:rsid w:val="005F4862"/>
    <w:rsid w:val="005F4FCD"/>
    <w:rsid w:val="005F5220"/>
    <w:rsid w:val="005F53DB"/>
    <w:rsid w:val="005F6211"/>
    <w:rsid w:val="005F6FC6"/>
    <w:rsid w:val="005F79AE"/>
    <w:rsid w:val="00602716"/>
    <w:rsid w:val="00602870"/>
    <w:rsid w:val="006028F4"/>
    <w:rsid w:val="00602EDB"/>
    <w:rsid w:val="006032DB"/>
    <w:rsid w:val="0060361C"/>
    <w:rsid w:val="00603A4D"/>
    <w:rsid w:val="00603B4E"/>
    <w:rsid w:val="00605169"/>
    <w:rsid w:val="00605CE9"/>
    <w:rsid w:val="006076C3"/>
    <w:rsid w:val="0061088B"/>
    <w:rsid w:val="006121EC"/>
    <w:rsid w:val="006127EE"/>
    <w:rsid w:val="0061429C"/>
    <w:rsid w:val="00614816"/>
    <w:rsid w:val="00615103"/>
    <w:rsid w:val="00615B82"/>
    <w:rsid w:val="00616964"/>
    <w:rsid w:val="0061710B"/>
    <w:rsid w:val="00621173"/>
    <w:rsid w:val="00623DE4"/>
    <w:rsid w:val="00625149"/>
    <w:rsid w:val="006261DB"/>
    <w:rsid w:val="0062628C"/>
    <w:rsid w:val="006269AA"/>
    <w:rsid w:val="0062758A"/>
    <w:rsid w:val="006306CA"/>
    <w:rsid w:val="00630815"/>
    <w:rsid w:val="00631319"/>
    <w:rsid w:val="0063383A"/>
    <w:rsid w:val="00635898"/>
    <w:rsid w:val="00636A50"/>
    <w:rsid w:val="00636A5B"/>
    <w:rsid w:val="00640260"/>
    <w:rsid w:val="0064030B"/>
    <w:rsid w:val="00641652"/>
    <w:rsid w:val="00641AE5"/>
    <w:rsid w:val="00641B17"/>
    <w:rsid w:val="00641BCB"/>
    <w:rsid w:val="0064392A"/>
    <w:rsid w:val="006440B2"/>
    <w:rsid w:val="0064554C"/>
    <w:rsid w:val="00646E5E"/>
    <w:rsid w:val="006470C0"/>
    <w:rsid w:val="00647B06"/>
    <w:rsid w:val="00651469"/>
    <w:rsid w:val="0065191C"/>
    <w:rsid w:val="0065507B"/>
    <w:rsid w:val="0065554F"/>
    <w:rsid w:val="006556A9"/>
    <w:rsid w:val="00657808"/>
    <w:rsid w:val="00660213"/>
    <w:rsid w:val="00660F28"/>
    <w:rsid w:val="00661366"/>
    <w:rsid w:val="006633E2"/>
    <w:rsid w:val="00664348"/>
    <w:rsid w:val="006646E7"/>
    <w:rsid w:val="0066528B"/>
    <w:rsid w:val="00666C0E"/>
    <w:rsid w:val="00671674"/>
    <w:rsid w:val="006721AF"/>
    <w:rsid w:val="00672627"/>
    <w:rsid w:val="00672827"/>
    <w:rsid w:val="00672A37"/>
    <w:rsid w:val="00673CB8"/>
    <w:rsid w:val="00674093"/>
    <w:rsid w:val="006754F1"/>
    <w:rsid w:val="00676346"/>
    <w:rsid w:val="00676983"/>
    <w:rsid w:val="0067735C"/>
    <w:rsid w:val="0067774E"/>
    <w:rsid w:val="00677E43"/>
    <w:rsid w:val="006807B6"/>
    <w:rsid w:val="006819AF"/>
    <w:rsid w:val="00681CB1"/>
    <w:rsid w:val="00682D33"/>
    <w:rsid w:val="00683392"/>
    <w:rsid w:val="0068547D"/>
    <w:rsid w:val="006854E0"/>
    <w:rsid w:val="0068560D"/>
    <w:rsid w:val="006868D4"/>
    <w:rsid w:val="0068696E"/>
    <w:rsid w:val="00686E3B"/>
    <w:rsid w:val="00686EB9"/>
    <w:rsid w:val="00686F22"/>
    <w:rsid w:val="00687A10"/>
    <w:rsid w:val="00687F29"/>
    <w:rsid w:val="006908D5"/>
    <w:rsid w:val="00690CC7"/>
    <w:rsid w:val="00691428"/>
    <w:rsid w:val="0069221C"/>
    <w:rsid w:val="0069272F"/>
    <w:rsid w:val="0069356A"/>
    <w:rsid w:val="00693F11"/>
    <w:rsid w:val="006952FE"/>
    <w:rsid w:val="006963B5"/>
    <w:rsid w:val="00696924"/>
    <w:rsid w:val="006969AF"/>
    <w:rsid w:val="00697427"/>
    <w:rsid w:val="006975C4"/>
    <w:rsid w:val="006A009E"/>
    <w:rsid w:val="006A044B"/>
    <w:rsid w:val="006A1829"/>
    <w:rsid w:val="006A1FA3"/>
    <w:rsid w:val="006A3817"/>
    <w:rsid w:val="006A3B02"/>
    <w:rsid w:val="006A3D08"/>
    <w:rsid w:val="006A627F"/>
    <w:rsid w:val="006A6625"/>
    <w:rsid w:val="006A66C9"/>
    <w:rsid w:val="006A6A45"/>
    <w:rsid w:val="006A6A6B"/>
    <w:rsid w:val="006A71A6"/>
    <w:rsid w:val="006B038C"/>
    <w:rsid w:val="006B1519"/>
    <w:rsid w:val="006B2146"/>
    <w:rsid w:val="006B28B6"/>
    <w:rsid w:val="006B2B6F"/>
    <w:rsid w:val="006B2E87"/>
    <w:rsid w:val="006B30EC"/>
    <w:rsid w:val="006B3993"/>
    <w:rsid w:val="006B3F98"/>
    <w:rsid w:val="006B6935"/>
    <w:rsid w:val="006B7B2D"/>
    <w:rsid w:val="006B7C71"/>
    <w:rsid w:val="006C2159"/>
    <w:rsid w:val="006C3678"/>
    <w:rsid w:val="006C3899"/>
    <w:rsid w:val="006C49DF"/>
    <w:rsid w:val="006C4F4B"/>
    <w:rsid w:val="006D0EDD"/>
    <w:rsid w:val="006D15C9"/>
    <w:rsid w:val="006D4106"/>
    <w:rsid w:val="006D41F1"/>
    <w:rsid w:val="006D451E"/>
    <w:rsid w:val="006D4BD4"/>
    <w:rsid w:val="006D7BDA"/>
    <w:rsid w:val="006E4980"/>
    <w:rsid w:val="006E7CEA"/>
    <w:rsid w:val="006F09C3"/>
    <w:rsid w:val="006F0B56"/>
    <w:rsid w:val="006F0FAD"/>
    <w:rsid w:val="006F14D8"/>
    <w:rsid w:val="006F1A52"/>
    <w:rsid w:val="006F1E59"/>
    <w:rsid w:val="006F221C"/>
    <w:rsid w:val="006F69A3"/>
    <w:rsid w:val="006F6A97"/>
    <w:rsid w:val="006F6C66"/>
    <w:rsid w:val="006F76FE"/>
    <w:rsid w:val="006F7985"/>
    <w:rsid w:val="006F79ED"/>
    <w:rsid w:val="00701BF5"/>
    <w:rsid w:val="00701CB5"/>
    <w:rsid w:val="007025AA"/>
    <w:rsid w:val="00704142"/>
    <w:rsid w:val="00704529"/>
    <w:rsid w:val="007047A4"/>
    <w:rsid w:val="00706636"/>
    <w:rsid w:val="00707B23"/>
    <w:rsid w:val="00707DC7"/>
    <w:rsid w:val="007100C8"/>
    <w:rsid w:val="0071090B"/>
    <w:rsid w:val="00712AD7"/>
    <w:rsid w:val="0071466D"/>
    <w:rsid w:val="00714E13"/>
    <w:rsid w:val="007215AB"/>
    <w:rsid w:val="00721E5B"/>
    <w:rsid w:val="007242F4"/>
    <w:rsid w:val="0072722C"/>
    <w:rsid w:val="0072742B"/>
    <w:rsid w:val="007279B5"/>
    <w:rsid w:val="00727E88"/>
    <w:rsid w:val="00731D51"/>
    <w:rsid w:val="007342FA"/>
    <w:rsid w:val="0073442B"/>
    <w:rsid w:val="0073659A"/>
    <w:rsid w:val="00736A1C"/>
    <w:rsid w:val="00737114"/>
    <w:rsid w:val="00740431"/>
    <w:rsid w:val="00740820"/>
    <w:rsid w:val="00741954"/>
    <w:rsid w:val="007426DA"/>
    <w:rsid w:val="00743EF6"/>
    <w:rsid w:val="0074733E"/>
    <w:rsid w:val="007477F6"/>
    <w:rsid w:val="007505E0"/>
    <w:rsid w:val="00750A93"/>
    <w:rsid w:val="00752443"/>
    <w:rsid w:val="007531E8"/>
    <w:rsid w:val="00753DEC"/>
    <w:rsid w:val="00753E4B"/>
    <w:rsid w:val="007541ED"/>
    <w:rsid w:val="00756D94"/>
    <w:rsid w:val="00757226"/>
    <w:rsid w:val="007574F7"/>
    <w:rsid w:val="00757B6C"/>
    <w:rsid w:val="00760257"/>
    <w:rsid w:val="007608FF"/>
    <w:rsid w:val="0076138F"/>
    <w:rsid w:val="0076209A"/>
    <w:rsid w:val="007623A5"/>
    <w:rsid w:val="00763F2A"/>
    <w:rsid w:val="007641EC"/>
    <w:rsid w:val="00764E81"/>
    <w:rsid w:val="007659F0"/>
    <w:rsid w:val="00765E8D"/>
    <w:rsid w:val="00766341"/>
    <w:rsid w:val="00766397"/>
    <w:rsid w:val="007674A3"/>
    <w:rsid w:val="00770606"/>
    <w:rsid w:val="007710E5"/>
    <w:rsid w:val="00771809"/>
    <w:rsid w:val="00774B15"/>
    <w:rsid w:val="00777796"/>
    <w:rsid w:val="00777A20"/>
    <w:rsid w:val="007801FF"/>
    <w:rsid w:val="007809F9"/>
    <w:rsid w:val="00781861"/>
    <w:rsid w:val="00787319"/>
    <w:rsid w:val="00787583"/>
    <w:rsid w:val="00790E3D"/>
    <w:rsid w:val="00791C9A"/>
    <w:rsid w:val="00793CFD"/>
    <w:rsid w:val="00793DF2"/>
    <w:rsid w:val="00794C56"/>
    <w:rsid w:val="00794EEC"/>
    <w:rsid w:val="007952CD"/>
    <w:rsid w:val="00795DB0"/>
    <w:rsid w:val="007963F4"/>
    <w:rsid w:val="00797A22"/>
    <w:rsid w:val="007A067F"/>
    <w:rsid w:val="007A07E6"/>
    <w:rsid w:val="007A0BB7"/>
    <w:rsid w:val="007A17B8"/>
    <w:rsid w:val="007A3E19"/>
    <w:rsid w:val="007A64A5"/>
    <w:rsid w:val="007A6654"/>
    <w:rsid w:val="007B069D"/>
    <w:rsid w:val="007B3AC9"/>
    <w:rsid w:val="007B40A3"/>
    <w:rsid w:val="007B5BF1"/>
    <w:rsid w:val="007B6A90"/>
    <w:rsid w:val="007C0487"/>
    <w:rsid w:val="007C0558"/>
    <w:rsid w:val="007C08CF"/>
    <w:rsid w:val="007C0F4F"/>
    <w:rsid w:val="007C1339"/>
    <w:rsid w:val="007C1FC1"/>
    <w:rsid w:val="007C23A9"/>
    <w:rsid w:val="007C32C4"/>
    <w:rsid w:val="007C3600"/>
    <w:rsid w:val="007C3647"/>
    <w:rsid w:val="007C372C"/>
    <w:rsid w:val="007C5AAD"/>
    <w:rsid w:val="007C6B98"/>
    <w:rsid w:val="007C71D8"/>
    <w:rsid w:val="007C7310"/>
    <w:rsid w:val="007C758A"/>
    <w:rsid w:val="007D384A"/>
    <w:rsid w:val="007D4D52"/>
    <w:rsid w:val="007D5AA3"/>
    <w:rsid w:val="007D5F0D"/>
    <w:rsid w:val="007E16FA"/>
    <w:rsid w:val="007E630D"/>
    <w:rsid w:val="007E692D"/>
    <w:rsid w:val="007E6C6C"/>
    <w:rsid w:val="007F0360"/>
    <w:rsid w:val="007F23B3"/>
    <w:rsid w:val="007F3935"/>
    <w:rsid w:val="007F442E"/>
    <w:rsid w:val="007F6CD3"/>
    <w:rsid w:val="007F70D0"/>
    <w:rsid w:val="007F740E"/>
    <w:rsid w:val="007F74AF"/>
    <w:rsid w:val="00802088"/>
    <w:rsid w:val="00803336"/>
    <w:rsid w:val="008049CE"/>
    <w:rsid w:val="00805456"/>
    <w:rsid w:val="00805D2E"/>
    <w:rsid w:val="008060E6"/>
    <w:rsid w:val="00812185"/>
    <w:rsid w:val="00813E2B"/>
    <w:rsid w:val="008145B9"/>
    <w:rsid w:val="00814F45"/>
    <w:rsid w:val="0081533F"/>
    <w:rsid w:val="008202F5"/>
    <w:rsid w:val="0082192F"/>
    <w:rsid w:val="00822A1C"/>
    <w:rsid w:val="00825465"/>
    <w:rsid w:val="00827942"/>
    <w:rsid w:val="00830D3A"/>
    <w:rsid w:val="00831513"/>
    <w:rsid w:val="008324A8"/>
    <w:rsid w:val="00834348"/>
    <w:rsid w:val="00837FFB"/>
    <w:rsid w:val="00840B29"/>
    <w:rsid w:val="00840FD2"/>
    <w:rsid w:val="008411C9"/>
    <w:rsid w:val="00841E27"/>
    <w:rsid w:val="0084373E"/>
    <w:rsid w:val="00844F9F"/>
    <w:rsid w:val="00845998"/>
    <w:rsid w:val="008468EE"/>
    <w:rsid w:val="00846962"/>
    <w:rsid w:val="008534F2"/>
    <w:rsid w:val="008536AF"/>
    <w:rsid w:val="008542F7"/>
    <w:rsid w:val="0085515B"/>
    <w:rsid w:val="008551BC"/>
    <w:rsid w:val="0085671A"/>
    <w:rsid w:val="00857483"/>
    <w:rsid w:val="008577E3"/>
    <w:rsid w:val="00860F60"/>
    <w:rsid w:val="008610E3"/>
    <w:rsid w:val="00862121"/>
    <w:rsid w:val="00864DD3"/>
    <w:rsid w:val="008664A6"/>
    <w:rsid w:val="008664F5"/>
    <w:rsid w:val="0086789C"/>
    <w:rsid w:val="008726CD"/>
    <w:rsid w:val="00872C16"/>
    <w:rsid w:val="00872EE8"/>
    <w:rsid w:val="008738BF"/>
    <w:rsid w:val="0087467E"/>
    <w:rsid w:val="00874CAF"/>
    <w:rsid w:val="00875AD0"/>
    <w:rsid w:val="00876C2D"/>
    <w:rsid w:val="00877742"/>
    <w:rsid w:val="00877DD9"/>
    <w:rsid w:val="008831C8"/>
    <w:rsid w:val="0088473A"/>
    <w:rsid w:val="008849ED"/>
    <w:rsid w:val="0088552A"/>
    <w:rsid w:val="00885736"/>
    <w:rsid w:val="008875A2"/>
    <w:rsid w:val="00887BA7"/>
    <w:rsid w:val="0089026D"/>
    <w:rsid w:val="0089058C"/>
    <w:rsid w:val="00891F1D"/>
    <w:rsid w:val="0089238D"/>
    <w:rsid w:val="008928AB"/>
    <w:rsid w:val="0089438D"/>
    <w:rsid w:val="0089508D"/>
    <w:rsid w:val="00897468"/>
    <w:rsid w:val="00897E22"/>
    <w:rsid w:val="008A041A"/>
    <w:rsid w:val="008A2377"/>
    <w:rsid w:val="008A39C8"/>
    <w:rsid w:val="008A42FD"/>
    <w:rsid w:val="008A4A54"/>
    <w:rsid w:val="008A5E32"/>
    <w:rsid w:val="008A6569"/>
    <w:rsid w:val="008A7060"/>
    <w:rsid w:val="008B0897"/>
    <w:rsid w:val="008B16B1"/>
    <w:rsid w:val="008B197E"/>
    <w:rsid w:val="008B1A77"/>
    <w:rsid w:val="008B5063"/>
    <w:rsid w:val="008B54D6"/>
    <w:rsid w:val="008B554F"/>
    <w:rsid w:val="008C1450"/>
    <w:rsid w:val="008C1B23"/>
    <w:rsid w:val="008C1D55"/>
    <w:rsid w:val="008C226B"/>
    <w:rsid w:val="008C307F"/>
    <w:rsid w:val="008C322B"/>
    <w:rsid w:val="008C33EA"/>
    <w:rsid w:val="008C7804"/>
    <w:rsid w:val="008D2940"/>
    <w:rsid w:val="008D348C"/>
    <w:rsid w:val="008D62D6"/>
    <w:rsid w:val="008D6A8C"/>
    <w:rsid w:val="008E1285"/>
    <w:rsid w:val="008E18F6"/>
    <w:rsid w:val="008E3390"/>
    <w:rsid w:val="008E3A50"/>
    <w:rsid w:val="008E3B14"/>
    <w:rsid w:val="008E46B9"/>
    <w:rsid w:val="008E4754"/>
    <w:rsid w:val="008E5E12"/>
    <w:rsid w:val="008E73F8"/>
    <w:rsid w:val="008F1345"/>
    <w:rsid w:val="008F21AE"/>
    <w:rsid w:val="008F33CB"/>
    <w:rsid w:val="008F3AB0"/>
    <w:rsid w:val="008F3F85"/>
    <w:rsid w:val="008F53E7"/>
    <w:rsid w:val="008F5B92"/>
    <w:rsid w:val="008F64F2"/>
    <w:rsid w:val="008F6733"/>
    <w:rsid w:val="008F7314"/>
    <w:rsid w:val="008F7414"/>
    <w:rsid w:val="00901D7F"/>
    <w:rsid w:val="00901F7C"/>
    <w:rsid w:val="00902C0A"/>
    <w:rsid w:val="009064C8"/>
    <w:rsid w:val="0090788E"/>
    <w:rsid w:val="0091202A"/>
    <w:rsid w:val="009122C2"/>
    <w:rsid w:val="009125A2"/>
    <w:rsid w:val="00912C97"/>
    <w:rsid w:val="00913D31"/>
    <w:rsid w:val="009179DC"/>
    <w:rsid w:val="00917AF1"/>
    <w:rsid w:val="0092055F"/>
    <w:rsid w:val="00921297"/>
    <w:rsid w:val="009216FA"/>
    <w:rsid w:val="00923D6F"/>
    <w:rsid w:val="0092712E"/>
    <w:rsid w:val="009301EE"/>
    <w:rsid w:val="0093156B"/>
    <w:rsid w:val="00931627"/>
    <w:rsid w:val="009319DE"/>
    <w:rsid w:val="00933C89"/>
    <w:rsid w:val="00935BC4"/>
    <w:rsid w:val="00936DCF"/>
    <w:rsid w:val="00937876"/>
    <w:rsid w:val="00941EFD"/>
    <w:rsid w:val="009447C5"/>
    <w:rsid w:val="00944B37"/>
    <w:rsid w:val="00946B99"/>
    <w:rsid w:val="00947EFD"/>
    <w:rsid w:val="009516AF"/>
    <w:rsid w:val="009528FA"/>
    <w:rsid w:val="00955276"/>
    <w:rsid w:val="00956EAF"/>
    <w:rsid w:val="00957BD8"/>
    <w:rsid w:val="00957C2B"/>
    <w:rsid w:val="009600FE"/>
    <w:rsid w:val="00960222"/>
    <w:rsid w:val="0096176A"/>
    <w:rsid w:val="00962262"/>
    <w:rsid w:val="00962B2E"/>
    <w:rsid w:val="00962FDD"/>
    <w:rsid w:val="009640D0"/>
    <w:rsid w:val="009645BF"/>
    <w:rsid w:val="00966BBC"/>
    <w:rsid w:val="0096751B"/>
    <w:rsid w:val="00971386"/>
    <w:rsid w:val="0097174E"/>
    <w:rsid w:val="00971884"/>
    <w:rsid w:val="0097204F"/>
    <w:rsid w:val="00973D9D"/>
    <w:rsid w:val="0097423C"/>
    <w:rsid w:val="009746D1"/>
    <w:rsid w:val="0097498D"/>
    <w:rsid w:val="00974C9A"/>
    <w:rsid w:val="0097658B"/>
    <w:rsid w:val="009772C3"/>
    <w:rsid w:val="00977C87"/>
    <w:rsid w:val="00980673"/>
    <w:rsid w:val="00980843"/>
    <w:rsid w:val="00980F61"/>
    <w:rsid w:val="00981B91"/>
    <w:rsid w:val="009838CA"/>
    <w:rsid w:val="009843A2"/>
    <w:rsid w:val="00984403"/>
    <w:rsid w:val="0098508D"/>
    <w:rsid w:val="009861B0"/>
    <w:rsid w:val="00986FEE"/>
    <w:rsid w:val="0098796E"/>
    <w:rsid w:val="00987E94"/>
    <w:rsid w:val="00992DBC"/>
    <w:rsid w:val="00995305"/>
    <w:rsid w:val="009A1241"/>
    <w:rsid w:val="009A265F"/>
    <w:rsid w:val="009A26EC"/>
    <w:rsid w:val="009A4938"/>
    <w:rsid w:val="009A619C"/>
    <w:rsid w:val="009A764D"/>
    <w:rsid w:val="009B0CA2"/>
    <w:rsid w:val="009B30A6"/>
    <w:rsid w:val="009B36C8"/>
    <w:rsid w:val="009B3820"/>
    <w:rsid w:val="009B48E5"/>
    <w:rsid w:val="009B701B"/>
    <w:rsid w:val="009C1A64"/>
    <w:rsid w:val="009C2614"/>
    <w:rsid w:val="009C2DE9"/>
    <w:rsid w:val="009C30BC"/>
    <w:rsid w:val="009C39B6"/>
    <w:rsid w:val="009C4DC0"/>
    <w:rsid w:val="009C64F1"/>
    <w:rsid w:val="009C67E0"/>
    <w:rsid w:val="009D0039"/>
    <w:rsid w:val="009D0220"/>
    <w:rsid w:val="009D0718"/>
    <w:rsid w:val="009D08DA"/>
    <w:rsid w:val="009D0C83"/>
    <w:rsid w:val="009D11B8"/>
    <w:rsid w:val="009D22C2"/>
    <w:rsid w:val="009D3C5B"/>
    <w:rsid w:val="009D4440"/>
    <w:rsid w:val="009D46A5"/>
    <w:rsid w:val="009D4997"/>
    <w:rsid w:val="009D4FF7"/>
    <w:rsid w:val="009D7B5B"/>
    <w:rsid w:val="009E1EB1"/>
    <w:rsid w:val="009E2569"/>
    <w:rsid w:val="009E305E"/>
    <w:rsid w:val="009E388A"/>
    <w:rsid w:val="009E402B"/>
    <w:rsid w:val="009E7918"/>
    <w:rsid w:val="009E7DD3"/>
    <w:rsid w:val="009F0968"/>
    <w:rsid w:val="009F2B96"/>
    <w:rsid w:val="009F2FD2"/>
    <w:rsid w:val="009F334B"/>
    <w:rsid w:val="009F479E"/>
    <w:rsid w:val="009F50D9"/>
    <w:rsid w:val="009F5101"/>
    <w:rsid w:val="009F551F"/>
    <w:rsid w:val="009F5A79"/>
    <w:rsid w:val="009F5B85"/>
    <w:rsid w:val="00A0078F"/>
    <w:rsid w:val="00A00A46"/>
    <w:rsid w:val="00A01159"/>
    <w:rsid w:val="00A013AF"/>
    <w:rsid w:val="00A015A8"/>
    <w:rsid w:val="00A019DD"/>
    <w:rsid w:val="00A03714"/>
    <w:rsid w:val="00A045B5"/>
    <w:rsid w:val="00A04A1F"/>
    <w:rsid w:val="00A0575D"/>
    <w:rsid w:val="00A06924"/>
    <w:rsid w:val="00A06D52"/>
    <w:rsid w:val="00A1052F"/>
    <w:rsid w:val="00A105B5"/>
    <w:rsid w:val="00A10D1F"/>
    <w:rsid w:val="00A10D6A"/>
    <w:rsid w:val="00A10DC6"/>
    <w:rsid w:val="00A1130D"/>
    <w:rsid w:val="00A11A3B"/>
    <w:rsid w:val="00A130D3"/>
    <w:rsid w:val="00A13377"/>
    <w:rsid w:val="00A13B48"/>
    <w:rsid w:val="00A14EDC"/>
    <w:rsid w:val="00A15017"/>
    <w:rsid w:val="00A16044"/>
    <w:rsid w:val="00A169DE"/>
    <w:rsid w:val="00A17B1C"/>
    <w:rsid w:val="00A20910"/>
    <w:rsid w:val="00A216F0"/>
    <w:rsid w:val="00A21B9A"/>
    <w:rsid w:val="00A24EC2"/>
    <w:rsid w:val="00A25028"/>
    <w:rsid w:val="00A2589E"/>
    <w:rsid w:val="00A3066B"/>
    <w:rsid w:val="00A31AC2"/>
    <w:rsid w:val="00A32064"/>
    <w:rsid w:val="00A322B9"/>
    <w:rsid w:val="00A323F9"/>
    <w:rsid w:val="00A32D03"/>
    <w:rsid w:val="00A33CC4"/>
    <w:rsid w:val="00A35E2F"/>
    <w:rsid w:val="00A36ACA"/>
    <w:rsid w:val="00A435B9"/>
    <w:rsid w:val="00A458C0"/>
    <w:rsid w:val="00A46CB1"/>
    <w:rsid w:val="00A50137"/>
    <w:rsid w:val="00A50175"/>
    <w:rsid w:val="00A508CD"/>
    <w:rsid w:val="00A5120E"/>
    <w:rsid w:val="00A52B80"/>
    <w:rsid w:val="00A557C0"/>
    <w:rsid w:val="00A608EE"/>
    <w:rsid w:val="00A6093E"/>
    <w:rsid w:val="00A60B73"/>
    <w:rsid w:val="00A62025"/>
    <w:rsid w:val="00A6418B"/>
    <w:rsid w:val="00A64829"/>
    <w:rsid w:val="00A66A15"/>
    <w:rsid w:val="00A66E61"/>
    <w:rsid w:val="00A67EA2"/>
    <w:rsid w:val="00A701C2"/>
    <w:rsid w:val="00A72636"/>
    <w:rsid w:val="00A730A9"/>
    <w:rsid w:val="00A73F8A"/>
    <w:rsid w:val="00A753C3"/>
    <w:rsid w:val="00A768FF"/>
    <w:rsid w:val="00A77645"/>
    <w:rsid w:val="00A82A66"/>
    <w:rsid w:val="00A830A7"/>
    <w:rsid w:val="00A83FCC"/>
    <w:rsid w:val="00A8438E"/>
    <w:rsid w:val="00A865BE"/>
    <w:rsid w:val="00A866E2"/>
    <w:rsid w:val="00A86DAA"/>
    <w:rsid w:val="00A90796"/>
    <w:rsid w:val="00A9435F"/>
    <w:rsid w:val="00A94BAF"/>
    <w:rsid w:val="00AA2318"/>
    <w:rsid w:val="00AA2F8A"/>
    <w:rsid w:val="00AA4249"/>
    <w:rsid w:val="00AA4F2E"/>
    <w:rsid w:val="00AA5A94"/>
    <w:rsid w:val="00AA6231"/>
    <w:rsid w:val="00AA6654"/>
    <w:rsid w:val="00AA718F"/>
    <w:rsid w:val="00AA7406"/>
    <w:rsid w:val="00AA78FB"/>
    <w:rsid w:val="00AB0560"/>
    <w:rsid w:val="00AB13A4"/>
    <w:rsid w:val="00AB2E40"/>
    <w:rsid w:val="00AB33D7"/>
    <w:rsid w:val="00AB3962"/>
    <w:rsid w:val="00AB3BEF"/>
    <w:rsid w:val="00AB4385"/>
    <w:rsid w:val="00AB4FF2"/>
    <w:rsid w:val="00AB67B9"/>
    <w:rsid w:val="00AC0A9A"/>
    <w:rsid w:val="00AC108B"/>
    <w:rsid w:val="00AC18D5"/>
    <w:rsid w:val="00AC2BC4"/>
    <w:rsid w:val="00AC36BD"/>
    <w:rsid w:val="00AC3D2E"/>
    <w:rsid w:val="00AC3FC1"/>
    <w:rsid w:val="00AC4106"/>
    <w:rsid w:val="00AC4B4A"/>
    <w:rsid w:val="00AC4F7C"/>
    <w:rsid w:val="00AC50E5"/>
    <w:rsid w:val="00AC57DE"/>
    <w:rsid w:val="00AC6F3A"/>
    <w:rsid w:val="00AC7622"/>
    <w:rsid w:val="00AC7C77"/>
    <w:rsid w:val="00AD345D"/>
    <w:rsid w:val="00AD5B6E"/>
    <w:rsid w:val="00AD6608"/>
    <w:rsid w:val="00AD7197"/>
    <w:rsid w:val="00AE2664"/>
    <w:rsid w:val="00AE3174"/>
    <w:rsid w:val="00AE3EAF"/>
    <w:rsid w:val="00AE4ACD"/>
    <w:rsid w:val="00AE5807"/>
    <w:rsid w:val="00AE757B"/>
    <w:rsid w:val="00AE7E14"/>
    <w:rsid w:val="00AF03B2"/>
    <w:rsid w:val="00AF0E13"/>
    <w:rsid w:val="00AF41EC"/>
    <w:rsid w:val="00AF424F"/>
    <w:rsid w:val="00AF481A"/>
    <w:rsid w:val="00AF4B78"/>
    <w:rsid w:val="00AF4D0E"/>
    <w:rsid w:val="00AF52FC"/>
    <w:rsid w:val="00AF6F3E"/>
    <w:rsid w:val="00B02871"/>
    <w:rsid w:val="00B04B13"/>
    <w:rsid w:val="00B05C8B"/>
    <w:rsid w:val="00B07E5A"/>
    <w:rsid w:val="00B105EE"/>
    <w:rsid w:val="00B11668"/>
    <w:rsid w:val="00B127F2"/>
    <w:rsid w:val="00B140BA"/>
    <w:rsid w:val="00B141DE"/>
    <w:rsid w:val="00B146AD"/>
    <w:rsid w:val="00B14B1E"/>
    <w:rsid w:val="00B168C6"/>
    <w:rsid w:val="00B16AFF"/>
    <w:rsid w:val="00B1722F"/>
    <w:rsid w:val="00B17B48"/>
    <w:rsid w:val="00B2154D"/>
    <w:rsid w:val="00B21C8C"/>
    <w:rsid w:val="00B224C8"/>
    <w:rsid w:val="00B22848"/>
    <w:rsid w:val="00B24E82"/>
    <w:rsid w:val="00B258A6"/>
    <w:rsid w:val="00B26385"/>
    <w:rsid w:val="00B26B51"/>
    <w:rsid w:val="00B304BD"/>
    <w:rsid w:val="00B30506"/>
    <w:rsid w:val="00B30AEB"/>
    <w:rsid w:val="00B32D5D"/>
    <w:rsid w:val="00B344D3"/>
    <w:rsid w:val="00B34C81"/>
    <w:rsid w:val="00B37678"/>
    <w:rsid w:val="00B37B36"/>
    <w:rsid w:val="00B41BB6"/>
    <w:rsid w:val="00B420AF"/>
    <w:rsid w:val="00B42DF3"/>
    <w:rsid w:val="00B42FC4"/>
    <w:rsid w:val="00B439B9"/>
    <w:rsid w:val="00B4420B"/>
    <w:rsid w:val="00B461E7"/>
    <w:rsid w:val="00B46FE3"/>
    <w:rsid w:val="00B477A5"/>
    <w:rsid w:val="00B477CE"/>
    <w:rsid w:val="00B50919"/>
    <w:rsid w:val="00B50E0B"/>
    <w:rsid w:val="00B52458"/>
    <w:rsid w:val="00B52D08"/>
    <w:rsid w:val="00B547F9"/>
    <w:rsid w:val="00B5589D"/>
    <w:rsid w:val="00B56643"/>
    <w:rsid w:val="00B56EFC"/>
    <w:rsid w:val="00B606DF"/>
    <w:rsid w:val="00B62017"/>
    <w:rsid w:val="00B62091"/>
    <w:rsid w:val="00B63507"/>
    <w:rsid w:val="00B63737"/>
    <w:rsid w:val="00B63F89"/>
    <w:rsid w:val="00B64136"/>
    <w:rsid w:val="00B642D4"/>
    <w:rsid w:val="00B67E0F"/>
    <w:rsid w:val="00B70586"/>
    <w:rsid w:val="00B70609"/>
    <w:rsid w:val="00B70B8A"/>
    <w:rsid w:val="00B719CF"/>
    <w:rsid w:val="00B746CB"/>
    <w:rsid w:val="00B74740"/>
    <w:rsid w:val="00B75285"/>
    <w:rsid w:val="00B76A97"/>
    <w:rsid w:val="00B76E88"/>
    <w:rsid w:val="00B77915"/>
    <w:rsid w:val="00B77AC4"/>
    <w:rsid w:val="00B86688"/>
    <w:rsid w:val="00B87625"/>
    <w:rsid w:val="00B90426"/>
    <w:rsid w:val="00B91741"/>
    <w:rsid w:val="00B91AA9"/>
    <w:rsid w:val="00B91F4E"/>
    <w:rsid w:val="00B9243A"/>
    <w:rsid w:val="00B9413D"/>
    <w:rsid w:val="00B94759"/>
    <w:rsid w:val="00B95BCD"/>
    <w:rsid w:val="00B967CD"/>
    <w:rsid w:val="00BA09CD"/>
    <w:rsid w:val="00BA30E1"/>
    <w:rsid w:val="00BA3F8C"/>
    <w:rsid w:val="00BA5A0F"/>
    <w:rsid w:val="00BA5A1C"/>
    <w:rsid w:val="00BA5CD5"/>
    <w:rsid w:val="00BA5F8A"/>
    <w:rsid w:val="00BA6C38"/>
    <w:rsid w:val="00BB07B0"/>
    <w:rsid w:val="00BB105D"/>
    <w:rsid w:val="00BB1E5D"/>
    <w:rsid w:val="00BB3B8D"/>
    <w:rsid w:val="00BB550C"/>
    <w:rsid w:val="00BB5A67"/>
    <w:rsid w:val="00BB7A8E"/>
    <w:rsid w:val="00BB7CCC"/>
    <w:rsid w:val="00BB7F01"/>
    <w:rsid w:val="00BC08B1"/>
    <w:rsid w:val="00BC0D2E"/>
    <w:rsid w:val="00BC2090"/>
    <w:rsid w:val="00BC2434"/>
    <w:rsid w:val="00BC37D1"/>
    <w:rsid w:val="00BC4C60"/>
    <w:rsid w:val="00BC4D71"/>
    <w:rsid w:val="00BC5209"/>
    <w:rsid w:val="00BD18C5"/>
    <w:rsid w:val="00BD20AD"/>
    <w:rsid w:val="00BD2241"/>
    <w:rsid w:val="00BD248B"/>
    <w:rsid w:val="00BD3D42"/>
    <w:rsid w:val="00BD4774"/>
    <w:rsid w:val="00BD74D4"/>
    <w:rsid w:val="00BD7ABD"/>
    <w:rsid w:val="00BE19C2"/>
    <w:rsid w:val="00BE1D31"/>
    <w:rsid w:val="00BE1EDB"/>
    <w:rsid w:val="00BE37B2"/>
    <w:rsid w:val="00BE3ABD"/>
    <w:rsid w:val="00BE41D1"/>
    <w:rsid w:val="00BE4427"/>
    <w:rsid w:val="00BE473D"/>
    <w:rsid w:val="00BE5450"/>
    <w:rsid w:val="00BE66C4"/>
    <w:rsid w:val="00BE7D45"/>
    <w:rsid w:val="00BF0BD6"/>
    <w:rsid w:val="00BF3697"/>
    <w:rsid w:val="00BF52B8"/>
    <w:rsid w:val="00BF5FB9"/>
    <w:rsid w:val="00BF6B3B"/>
    <w:rsid w:val="00C00736"/>
    <w:rsid w:val="00C01F69"/>
    <w:rsid w:val="00C03478"/>
    <w:rsid w:val="00C0406A"/>
    <w:rsid w:val="00C042F4"/>
    <w:rsid w:val="00C05C6E"/>
    <w:rsid w:val="00C05F9A"/>
    <w:rsid w:val="00C06E96"/>
    <w:rsid w:val="00C0798C"/>
    <w:rsid w:val="00C07D1C"/>
    <w:rsid w:val="00C07D7C"/>
    <w:rsid w:val="00C110DC"/>
    <w:rsid w:val="00C12084"/>
    <w:rsid w:val="00C12BFB"/>
    <w:rsid w:val="00C13DAB"/>
    <w:rsid w:val="00C14563"/>
    <w:rsid w:val="00C16B66"/>
    <w:rsid w:val="00C21573"/>
    <w:rsid w:val="00C2337F"/>
    <w:rsid w:val="00C233F3"/>
    <w:rsid w:val="00C24AC2"/>
    <w:rsid w:val="00C25183"/>
    <w:rsid w:val="00C273B4"/>
    <w:rsid w:val="00C2742B"/>
    <w:rsid w:val="00C31507"/>
    <w:rsid w:val="00C33841"/>
    <w:rsid w:val="00C358DF"/>
    <w:rsid w:val="00C417CD"/>
    <w:rsid w:val="00C436F8"/>
    <w:rsid w:val="00C43EB3"/>
    <w:rsid w:val="00C4407C"/>
    <w:rsid w:val="00C45E28"/>
    <w:rsid w:val="00C467E4"/>
    <w:rsid w:val="00C46943"/>
    <w:rsid w:val="00C47D31"/>
    <w:rsid w:val="00C503CD"/>
    <w:rsid w:val="00C51107"/>
    <w:rsid w:val="00C5166A"/>
    <w:rsid w:val="00C522F8"/>
    <w:rsid w:val="00C52452"/>
    <w:rsid w:val="00C5248D"/>
    <w:rsid w:val="00C52CA6"/>
    <w:rsid w:val="00C53B8F"/>
    <w:rsid w:val="00C53C19"/>
    <w:rsid w:val="00C53C76"/>
    <w:rsid w:val="00C54113"/>
    <w:rsid w:val="00C54C02"/>
    <w:rsid w:val="00C55E74"/>
    <w:rsid w:val="00C57005"/>
    <w:rsid w:val="00C61923"/>
    <w:rsid w:val="00C643A8"/>
    <w:rsid w:val="00C65AE3"/>
    <w:rsid w:val="00C70865"/>
    <w:rsid w:val="00C71695"/>
    <w:rsid w:val="00C71FB1"/>
    <w:rsid w:val="00C74EE1"/>
    <w:rsid w:val="00C75705"/>
    <w:rsid w:val="00C757CA"/>
    <w:rsid w:val="00C7584B"/>
    <w:rsid w:val="00C7740D"/>
    <w:rsid w:val="00C80095"/>
    <w:rsid w:val="00C806C8"/>
    <w:rsid w:val="00C808F1"/>
    <w:rsid w:val="00C813C2"/>
    <w:rsid w:val="00C816A1"/>
    <w:rsid w:val="00C86E60"/>
    <w:rsid w:val="00C86F3E"/>
    <w:rsid w:val="00C87EAB"/>
    <w:rsid w:val="00C90C18"/>
    <w:rsid w:val="00C90CE4"/>
    <w:rsid w:val="00C9254A"/>
    <w:rsid w:val="00C92596"/>
    <w:rsid w:val="00C930C0"/>
    <w:rsid w:val="00C932EB"/>
    <w:rsid w:val="00C94833"/>
    <w:rsid w:val="00C96626"/>
    <w:rsid w:val="00C97800"/>
    <w:rsid w:val="00C97C74"/>
    <w:rsid w:val="00CA3185"/>
    <w:rsid w:val="00CA3A27"/>
    <w:rsid w:val="00CA5B46"/>
    <w:rsid w:val="00CB1614"/>
    <w:rsid w:val="00CB17EC"/>
    <w:rsid w:val="00CB1C77"/>
    <w:rsid w:val="00CB3BD3"/>
    <w:rsid w:val="00CB4646"/>
    <w:rsid w:val="00CB4AC7"/>
    <w:rsid w:val="00CB6979"/>
    <w:rsid w:val="00CB78B3"/>
    <w:rsid w:val="00CB7BA0"/>
    <w:rsid w:val="00CC1BCB"/>
    <w:rsid w:val="00CC1CB2"/>
    <w:rsid w:val="00CC365B"/>
    <w:rsid w:val="00CC50EA"/>
    <w:rsid w:val="00CC62B0"/>
    <w:rsid w:val="00CC6B62"/>
    <w:rsid w:val="00CC70B8"/>
    <w:rsid w:val="00CC7F6C"/>
    <w:rsid w:val="00CD0557"/>
    <w:rsid w:val="00CD2077"/>
    <w:rsid w:val="00CD2BB5"/>
    <w:rsid w:val="00CD4354"/>
    <w:rsid w:val="00CD563D"/>
    <w:rsid w:val="00CD73D1"/>
    <w:rsid w:val="00CD76DF"/>
    <w:rsid w:val="00CD7E59"/>
    <w:rsid w:val="00CD7EC6"/>
    <w:rsid w:val="00CD7F1C"/>
    <w:rsid w:val="00CE1CB0"/>
    <w:rsid w:val="00CE2057"/>
    <w:rsid w:val="00CE4B8D"/>
    <w:rsid w:val="00CE4D57"/>
    <w:rsid w:val="00CE5332"/>
    <w:rsid w:val="00CE5C17"/>
    <w:rsid w:val="00CE6A94"/>
    <w:rsid w:val="00CF015E"/>
    <w:rsid w:val="00CF319C"/>
    <w:rsid w:val="00CF4B3C"/>
    <w:rsid w:val="00CF5023"/>
    <w:rsid w:val="00CF5D0A"/>
    <w:rsid w:val="00D02CB4"/>
    <w:rsid w:val="00D02FDE"/>
    <w:rsid w:val="00D034D3"/>
    <w:rsid w:val="00D0386D"/>
    <w:rsid w:val="00D04A12"/>
    <w:rsid w:val="00D04CDC"/>
    <w:rsid w:val="00D06214"/>
    <w:rsid w:val="00D07428"/>
    <w:rsid w:val="00D07BF9"/>
    <w:rsid w:val="00D10003"/>
    <w:rsid w:val="00D10C56"/>
    <w:rsid w:val="00D12AA9"/>
    <w:rsid w:val="00D131F6"/>
    <w:rsid w:val="00D1696A"/>
    <w:rsid w:val="00D17044"/>
    <w:rsid w:val="00D1770F"/>
    <w:rsid w:val="00D2000D"/>
    <w:rsid w:val="00D2051B"/>
    <w:rsid w:val="00D270EF"/>
    <w:rsid w:val="00D30510"/>
    <w:rsid w:val="00D310FD"/>
    <w:rsid w:val="00D3254C"/>
    <w:rsid w:val="00D3292B"/>
    <w:rsid w:val="00D367AF"/>
    <w:rsid w:val="00D36B00"/>
    <w:rsid w:val="00D37987"/>
    <w:rsid w:val="00D37C23"/>
    <w:rsid w:val="00D37EBE"/>
    <w:rsid w:val="00D37F86"/>
    <w:rsid w:val="00D40337"/>
    <w:rsid w:val="00D40BA6"/>
    <w:rsid w:val="00D4184F"/>
    <w:rsid w:val="00D4252C"/>
    <w:rsid w:val="00D4266D"/>
    <w:rsid w:val="00D4373D"/>
    <w:rsid w:val="00D45DEC"/>
    <w:rsid w:val="00D4756B"/>
    <w:rsid w:val="00D500C5"/>
    <w:rsid w:val="00D5189C"/>
    <w:rsid w:val="00D51ED3"/>
    <w:rsid w:val="00D53061"/>
    <w:rsid w:val="00D53843"/>
    <w:rsid w:val="00D544E7"/>
    <w:rsid w:val="00D5620A"/>
    <w:rsid w:val="00D563F5"/>
    <w:rsid w:val="00D5748A"/>
    <w:rsid w:val="00D60FBA"/>
    <w:rsid w:val="00D6141D"/>
    <w:rsid w:val="00D63CC6"/>
    <w:rsid w:val="00D65905"/>
    <w:rsid w:val="00D70058"/>
    <w:rsid w:val="00D710D6"/>
    <w:rsid w:val="00D71737"/>
    <w:rsid w:val="00D72895"/>
    <w:rsid w:val="00D72BA6"/>
    <w:rsid w:val="00D74335"/>
    <w:rsid w:val="00D743D6"/>
    <w:rsid w:val="00D74A6D"/>
    <w:rsid w:val="00D759E3"/>
    <w:rsid w:val="00D76E61"/>
    <w:rsid w:val="00D76F73"/>
    <w:rsid w:val="00D801DC"/>
    <w:rsid w:val="00D8188D"/>
    <w:rsid w:val="00D82C54"/>
    <w:rsid w:val="00D85B8B"/>
    <w:rsid w:val="00D86A32"/>
    <w:rsid w:val="00D90DD8"/>
    <w:rsid w:val="00D93B9D"/>
    <w:rsid w:val="00D946D7"/>
    <w:rsid w:val="00D947A3"/>
    <w:rsid w:val="00D955E5"/>
    <w:rsid w:val="00D97954"/>
    <w:rsid w:val="00DA0D14"/>
    <w:rsid w:val="00DA4527"/>
    <w:rsid w:val="00DA503D"/>
    <w:rsid w:val="00DA70EA"/>
    <w:rsid w:val="00DB169C"/>
    <w:rsid w:val="00DB339E"/>
    <w:rsid w:val="00DB391B"/>
    <w:rsid w:val="00DB530F"/>
    <w:rsid w:val="00DB7AD4"/>
    <w:rsid w:val="00DC0324"/>
    <w:rsid w:val="00DC0A6C"/>
    <w:rsid w:val="00DC1926"/>
    <w:rsid w:val="00DC3655"/>
    <w:rsid w:val="00DC4113"/>
    <w:rsid w:val="00DC421C"/>
    <w:rsid w:val="00DD0B18"/>
    <w:rsid w:val="00DD0B34"/>
    <w:rsid w:val="00DD0D71"/>
    <w:rsid w:val="00DD1432"/>
    <w:rsid w:val="00DD1D36"/>
    <w:rsid w:val="00DD3C6F"/>
    <w:rsid w:val="00DD52BC"/>
    <w:rsid w:val="00DD68D7"/>
    <w:rsid w:val="00DD6E9D"/>
    <w:rsid w:val="00DE112B"/>
    <w:rsid w:val="00DE2734"/>
    <w:rsid w:val="00DE3800"/>
    <w:rsid w:val="00DE661B"/>
    <w:rsid w:val="00DE6846"/>
    <w:rsid w:val="00DE6BD4"/>
    <w:rsid w:val="00DE6DF2"/>
    <w:rsid w:val="00DE7F23"/>
    <w:rsid w:val="00DF0037"/>
    <w:rsid w:val="00DF0301"/>
    <w:rsid w:val="00DF0A9F"/>
    <w:rsid w:val="00DF15AC"/>
    <w:rsid w:val="00DF3BCF"/>
    <w:rsid w:val="00DF4F62"/>
    <w:rsid w:val="00DF5084"/>
    <w:rsid w:val="00DF6BD4"/>
    <w:rsid w:val="00DF6E27"/>
    <w:rsid w:val="00DF7D34"/>
    <w:rsid w:val="00E007B7"/>
    <w:rsid w:val="00E015EB"/>
    <w:rsid w:val="00E028FC"/>
    <w:rsid w:val="00E046D0"/>
    <w:rsid w:val="00E0513F"/>
    <w:rsid w:val="00E05EF2"/>
    <w:rsid w:val="00E07D84"/>
    <w:rsid w:val="00E07F5D"/>
    <w:rsid w:val="00E10265"/>
    <w:rsid w:val="00E1032E"/>
    <w:rsid w:val="00E1042F"/>
    <w:rsid w:val="00E12587"/>
    <w:rsid w:val="00E12D89"/>
    <w:rsid w:val="00E13963"/>
    <w:rsid w:val="00E15640"/>
    <w:rsid w:val="00E15CB9"/>
    <w:rsid w:val="00E15CC5"/>
    <w:rsid w:val="00E167C2"/>
    <w:rsid w:val="00E17539"/>
    <w:rsid w:val="00E176AD"/>
    <w:rsid w:val="00E2024B"/>
    <w:rsid w:val="00E23F3B"/>
    <w:rsid w:val="00E240CD"/>
    <w:rsid w:val="00E24870"/>
    <w:rsid w:val="00E24D59"/>
    <w:rsid w:val="00E2559A"/>
    <w:rsid w:val="00E257DB"/>
    <w:rsid w:val="00E257E3"/>
    <w:rsid w:val="00E25B9B"/>
    <w:rsid w:val="00E26518"/>
    <w:rsid w:val="00E30E59"/>
    <w:rsid w:val="00E3178B"/>
    <w:rsid w:val="00E31A62"/>
    <w:rsid w:val="00E32E77"/>
    <w:rsid w:val="00E340C8"/>
    <w:rsid w:val="00E35122"/>
    <w:rsid w:val="00E351AA"/>
    <w:rsid w:val="00E35250"/>
    <w:rsid w:val="00E36219"/>
    <w:rsid w:val="00E36788"/>
    <w:rsid w:val="00E3706B"/>
    <w:rsid w:val="00E402C8"/>
    <w:rsid w:val="00E428E6"/>
    <w:rsid w:val="00E42C70"/>
    <w:rsid w:val="00E42F8A"/>
    <w:rsid w:val="00E438FD"/>
    <w:rsid w:val="00E44581"/>
    <w:rsid w:val="00E450FD"/>
    <w:rsid w:val="00E4512F"/>
    <w:rsid w:val="00E514A6"/>
    <w:rsid w:val="00E528C9"/>
    <w:rsid w:val="00E53056"/>
    <w:rsid w:val="00E532CD"/>
    <w:rsid w:val="00E54183"/>
    <w:rsid w:val="00E54773"/>
    <w:rsid w:val="00E54844"/>
    <w:rsid w:val="00E54861"/>
    <w:rsid w:val="00E5533E"/>
    <w:rsid w:val="00E5706C"/>
    <w:rsid w:val="00E61867"/>
    <w:rsid w:val="00E630E4"/>
    <w:rsid w:val="00E632A6"/>
    <w:rsid w:val="00E65C0B"/>
    <w:rsid w:val="00E6647F"/>
    <w:rsid w:val="00E66B2F"/>
    <w:rsid w:val="00E66EDF"/>
    <w:rsid w:val="00E67BF6"/>
    <w:rsid w:val="00E70C2B"/>
    <w:rsid w:val="00E70EF5"/>
    <w:rsid w:val="00E7142F"/>
    <w:rsid w:val="00E715A1"/>
    <w:rsid w:val="00E717A3"/>
    <w:rsid w:val="00E71A0A"/>
    <w:rsid w:val="00E730E3"/>
    <w:rsid w:val="00E74084"/>
    <w:rsid w:val="00E7662B"/>
    <w:rsid w:val="00E76A80"/>
    <w:rsid w:val="00E775A9"/>
    <w:rsid w:val="00E8190B"/>
    <w:rsid w:val="00E82625"/>
    <w:rsid w:val="00E8263C"/>
    <w:rsid w:val="00E83C4D"/>
    <w:rsid w:val="00E86A6F"/>
    <w:rsid w:val="00E902AE"/>
    <w:rsid w:val="00E91586"/>
    <w:rsid w:val="00E91618"/>
    <w:rsid w:val="00E93037"/>
    <w:rsid w:val="00E932B0"/>
    <w:rsid w:val="00E94441"/>
    <w:rsid w:val="00E9521D"/>
    <w:rsid w:val="00E956F6"/>
    <w:rsid w:val="00E97023"/>
    <w:rsid w:val="00E97430"/>
    <w:rsid w:val="00E97BE8"/>
    <w:rsid w:val="00EA12D0"/>
    <w:rsid w:val="00EA19CC"/>
    <w:rsid w:val="00EA1D8C"/>
    <w:rsid w:val="00EA2540"/>
    <w:rsid w:val="00EA3CE3"/>
    <w:rsid w:val="00EA41E1"/>
    <w:rsid w:val="00EA472F"/>
    <w:rsid w:val="00EA6BE6"/>
    <w:rsid w:val="00EA7885"/>
    <w:rsid w:val="00EA7CC5"/>
    <w:rsid w:val="00EB13C3"/>
    <w:rsid w:val="00EB29D7"/>
    <w:rsid w:val="00EB2D92"/>
    <w:rsid w:val="00EB4294"/>
    <w:rsid w:val="00EB6146"/>
    <w:rsid w:val="00EB6948"/>
    <w:rsid w:val="00EB7763"/>
    <w:rsid w:val="00EC14FB"/>
    <w:rsid w:val="00EC1F6A"/>
    <w:rsid w:val="00EC2F54"/>
    <w:rsid w:val="00EC33E6"/>
    <w:rsid w:val="00EC3BFB"/>
    <w:rsid w:val="00EC5B9B"/>
    <w:rsid w:val="00EC6834"/>
    <w:rsid w:val="00EC6AC4"/>
    <w:rsid w:val="00EC7719"/>
    <w:rsid w:val="00EC79CD"/>
    <w:rsid w:val="00ED26EB"/>
    <w:rsid w:val="00ED27D3"/>
    <w:rsid w:val="00ED332B"/>
    <w:rsid w:val="00ED3C9F"/>
    <w:rsid w:val="00ED3D11"/>
    <w:rsid w:val="00ED3D93"/>
    <w:rsid w:val="00ED4620"/>
    <w:rsid w:val="00ED5B8B"/>
    <w:rsid w:val="00ED5E03"/>
    <w:rsid w:val="00ED61D6"/>
    <w:rsid w:val="00ED6404"/>
    <w:rsid w:val="00EE05B5"/>
    <w:rsid w:val="00EE128B"/>
    <w:rsid w:val="00EE2D30"/>
    <w:rsid w:val="00EE5CBB"/>
    <w:rsid w:val="00EE62CE"/>
    <w:rsid w:val="00EE6ACB"/>
    <w:rsid w:val="00EE72DE"/>
    <w:rsid w:val="00EE74D0"/>
    <w:rsid w:val="00EF10F5"/>
    <w:rsid w:val="00EF1949"/>
    <w:rsid w:val="00EF1C02"/>
    <w:rsid w:val="00EF23B5"/>
    <w:rsid w:val="00EF23E5"/>
    <w:rsid w:val="00EF2612"/>
    <w:rsid w:val="00EF31F9"/>
    <w:rsid w:val="00EF3F55"/>
    <w:rsid w:val="00EF4961"/>
    <w:rsid w:val="00EF558A"/>
    <w:rsid w:val="00EF71E3"/>
    <w:rsid w:val="00EF7A50"/>
    <w:rsid w:val="00F014AB"/>
    <w:rsid w:val="00F01FC3"/>
    <w:rsid w:val="00F028A3"/>
    <w:rsid w:val="00F028BC"/>
    <w:rsid w:val="00F02A1A"/>
    <w:rsid w:val="00F03710"/>
    <w:rsid w:val="00F0413E"/>
    <w:rsid w:val="00F055DF"/>
    <w:rsid w:val="00F05663"/>
    <w:rsid w:val="00F06D37"/>
    <w:rsid w:val="00F0717A"/>
    <w:rsid w:val="00F073A8"/>
    <w:rsid w:val="00F07D90"/>
    <w:rsid w:val="00F10408"/>
    <w:rsid w:val="00F1210F"/>
    <w:rsid w:val="00F13381"/>
    <w:rsid w:val="00F15C69"/>
    <w:rsid w:val="00F17A19"/>
    <w:rsid w:val="00F20CA2"/>
    <w:rsid w:val="00F20FFD"/>
    <w:rsid w:val="00F21BF7"/>
    <w:rsid w:val="00F22927"/>
    <w:rsid w:val="00F23E65"/>
    <w:rsid w:val="00F242CC"/>
    <w:rsid w:val="00F2468E"/>
    <w:rsid w:val="00F2471D"/>
    <w:rsid w:val="00F2557D"/>
    <w:rsid w:val="00F269A7"/>
    <w:rsid w:val="00F26FFF"/>
    <w:rsid w:val="00F27EF0"/>
    <w:rsid w:val="00F314A1"/>
    <w:rsid w:val="00F317BE"/>
    <w:rsid w:val="00F31E8F"/>
    <w:rsid w:val="00F33A6D"/>
    <w:rsid w:val="00F34659"/>
    <w:rsid w:val="00F34D8C"/>
    <w:rsid w:val="00F35FA1"/>
    <w:rsid w:val="00F3624E"/>
    <w:rsid w:val="00F40577"/>
    <w:rsid w:val="00F40B38"/>
    <w:rsid w:val="00F40E07"/>
    <w:rsid w:val="00F42737"/>
    <w:rsid w:val="00F42D0C"/>
    <w:rsid w:val="00F42F2C"/>
    <w:rsid w:val="00F42F63"/>
    <w:rsid w:val="00F435A8"/>
    <w:rsid w:val="00F4539A"/>
    <w:rsid w:val="00F463AF"/>
    <w:rsid w:val="00F50ABC"/>
    <w:rsid w:val="00F50B82"/>
    <w:rsid w:val="00F51C46"/>
    <w:rsid w:val="00F5228E"/>
    <w:rsid w:val="00F53263"/>
    <w:rsid w:val="00F53C76"/>
    <w:rsid w:val="00F55F74"/>
    <w:rsid w:val="00F56099"/>
    <w:rsid w:val="00F5619A"/>
    <w:rsid w:val="00F56207"/>
    <w:rsid w:val="00F56225"/>
    <w:rsid w:val="00F56503"/>
    <w:rsid w:val="00F607F4"/>
    <w:rsid w:val="00F611CE"/>
    <w:rsid w:val="00F61CDE"/>
    <w:rsid w:val="00F65B19"/>
    <w:rsid w:val="00F676B8"/>
    <w:rsid w:val="00F72828"/>
    <w:rsid w:val="00F72F02"/>
    <w:rsid w:val="00F75475"/>
    <w:rsid w:val="00F767E6"/>
    <w:rsid w:val="00F76D82"/>
    <w:rsid w:val="00F822BB"/>
    <w:rsid w:val="00F826E8"/>
    <w:rsid w:val="00F867F2"/>
    <w:rsid w:val="00F86D60"/>
    <w:rsid w:val="00F8707C"/>
    <w:rsid w:val="00F87A67"/>
    <w:rsid w:val="00F90444"/>
    <w:rsid w:val="00F92A30"/>
    <w:rsid w:val="00F93210"/>
    <w:rsid w:val="00F941F8"/>
    <w:rsid w:val="00F94357"/>
    <w:rsid w:val="00F95CF8"/>
    <w:rsid w:val="00F95DFE"/>
    <w:rsid w:val="00F96495"/>
    <w:rsid w:val="00F9708E"/>
    <w:rsid w:val="00F97C07"/>
    <w:rsid w:val="00FA02AF"/>
    <w:rsid w:val="00FA1044"/>
    <w:rsid w:val="00FA2794"/>
    <w:rsid w:val="00FA28B2"/>
    <w:rsid w:val="00FA2921"/>
    <w:rsid w:val="00FA2C1B"/>
    <w:rsid w:val="00FA512A"/>
    <w:rsid w:val="00FA6185"/>
    <w:rsid w:val="00FA69DB"/>
    <w:rsid w:val="00FA7105"/>
    <w:rsid w:val="00FB17C2"/>
    <w:rsid w:val="00FB3067"/>
    <w:rsid w:val="00FB4B2E"/>
    <w:rsid w:val="00FB5721"/>
    <w:rsid w:val="00FC007F"/>
    <w:rsid w:val="00FC283E"/>
    <w:rsid w:val="00FC2FA1"/>
    <w:rsid w:val="00FC3BF2"/>
    <w:rsid w:val="00FC6DF4"/>
    <w:rsid w:val="00FC6ECE"/>
    <w:rsid w:val="00FC781D"/>
    <w:rsid w:val="00FD1879"/>
    <w:rsid w:val="00FD60DE"/>
    <w:rsid w:val="00FD7597"/>
    <w:rsid w:val="00FE1543"/>
    <w:rsid w:val="00FE1926"/>
    <w:rsid w:val="00FE2A23"/>
    <w:rsid w:val="00FE2F41"/>
    <w:rsid w:val="00FE36A4"/>
    <w:rsid w:val="00FE545A"/>
    <w:rsid w:val="00FE6529"/>
    <w:rsid w:val="00FE6E0C"/>
    <w:rsid w:val="00FE7F98"/>
    <w:rsid w:val="00FF04D9"/>
    <w:rsid w:val="00FF104E"/>
    <w:rsid w:val="00FF138C"/>
    <w:rsid w:val="00FF2D8E"/>
    <w:rsid w:val="00FF322F"/>
    <w:rsid w:val="00FF4D9A"/>
    <w:rsid w:val="00FF55E8"/>
    <w:rsid w:val="00FF5C87"/>
    <w:rsid w:val="00FF5EF1"/>
    <w:rsid w:val="00FF6678"/>
    <w:rsid w:val="00FF6821"/>
    <w:rsid w:val="00FF6CB9"/>
    <w:rsid w:val="00FF78C8"/>
    <w:rsid w:val="06124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EBCAB98"/>
  <w15:docId w15:val="{B7B2EB74-172E-43C0-80C5-93E79BD17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uiPriority="99"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qFormat="1"/>
    <w:lsdException w:name="Strong" w:uiPriority="22"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link w:val="Heading1Char"/>
    <w:uiPriority w:val="9"/>
    <w:qFormat/>
    <w:rsid w:val="008A041A"/>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3">
    <w:name w:val="List Number 3"/>
    <w:basedOn w:val="Normal"/>
    <w:qFormat/>
    <w:pPr>
      <w:ind w:left="1080" w:hanging="360"/>
    </w:pPr>
  </w:style>
  <w:style w:type="paragraph" w:styleId="Caption">
    <w:name w:val="caption"/>
    <w:basedOn w:val="Normal"/>
    <w:next w:val="Normal"/>
    <w:uiPriority w:val="35"/>
    <w:qFormat/>
    <w:pPr>
      <w:jc w:val="center"/>
    </w:pPr>
    <w:rPr>
      <w:rFonts w:cs="Miriam"/>
      <w:b/>
      <w:bCs/>
      <w:szCs w:val="18"/>
      <w:lang w:eastAsia="en-AU"/>
    </w:r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qFormat/>
    <w:pPr>
      <w:framePr w:w="4680" w:h="2112" w:hRule="exact" w:hSpace="187" w:wrap="around" w:vAnchor="page" w:hAnchor="page" w:x="1155" w:y="12245" w:anchorLock="1"/>
      <w:spacing w:after="0"/>
    </w:pPr>
    <w:rPr>
      <w:sz w:val="16"/>
    </w:rPr>
  </w:style>
  <w:style w:type="paragraph" w:styleId="BodyTextIndent">
    <w:name w:val="Body Text Indent"/>
    <w:basedOn w:val="Normal"/>
    <w:qFormat/>
    <w:pPr>
      <w:spacing w:after="0"/>
      <w:ind w:firstLine="360"/>
    </w:p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FootnoteText">
    <w:name w:val="footnote text"/>
    <w:basedOn w:val="Normal"/>
    <w:semiHidden/>
    <w:qFormat/>
    <w:pPr>
      <w:ind w:left="144" w:hanging="144"/>
    </w:pPr>
  </w:style>
  <w:style w:type="character" w:styleId="Strong">
    <w:name w:val="Strong"/>
    <w:uiPriority w:val="22"/>
    <w:qFormat/>
    <w:rPr>
      <w:rFonts w:cs="Times New Roman"/>
      <w:b/>
      <w:bCs/>
    </w:rPr>
  </w:style>
  <w:style w:type="character" w:styleId="PageNumber">
    <w:name w:val="page number"/>
    <w:basedOn w:val="DefaultParagraphFont"/>
    <w:uiPriority w:val="99"/>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qFormat/>
    <w:pPr>
      <w:spacing w:after="120"/>
      <w:jc w:val="center"/>
    </w:pPr>
    <w:rPr>
      <w:rFonts w:ascii="Helvetica" w:hAnsi="Helvetica"/>
      <w:b/>
      <w:sz w:val="36"/>
    </w:rPr>
  </w:style>
  <w:style w:type="paragraph" w:customStyle="1" w:styleId="Affiliations">
    <w:name w:val="Affiliations"/>
    <w:basedOn w:val="Normal"/>
    <w:qFormat/>
    <w:pPr>
      <w:spacing w:after="0"/>
      <w:jc w:val="center"/>
    </w:pPr>
    <w:rPr>
      <w:rFonts w:ascii="Helvetica" w:hAnsi="Helvetica"/>
      <w:sz w:val="20"/>
    </w:rPr>
  </w:style>
  <w:style w:type="paragraph" w:customStyle="1" w:styleId="Bullet">
    <w:name w:val="Bullet"/>
    <w:basedOn w:val="Normal"/>
    <w:qFormat/>
    <w:pPr>
      <w:ind w:left="144" w:hanging="144"/>
    </w:pPr>
  </w:style>
  <w:style w:type="paragraph" w:customStyle="1" w:styleId="E-Mail">
    <w:name w:val="E-Mail"/>
    <w:basedOn w:val="Author"/>
    <w:qFormat/>
    <w:pPr>
      <w:spacing w:after="60"/>
    </w:pPr>
  </w:style>
  <w:style w:type="paragraph" w:customStyle="1" w:styleId="Abstract">
    <w:name w:val="Abstract"/>
    <w:basedOn w:val="Heading1"/>
    <w:qFormat/>
    <w:pPr>
      <w:numPr>
        <w:numId w:val="0"/>
      </w:numPr>
      <w:spacing w:before="0" w:after="120"/>
      <w:jc w:val="both"/>
      <w:outlineLvl w:val="9"/>
    </w:pPr>
    <w:rPr>
      <w:b w:val="0"/>
      <w:sz w:val="18"/>
    </w:rPr>
  </w:style>
  <w:style w:type="paragraph" w:customStyle="1" w:styleId="Captions">
    <w:name w:val="Captions"/>
    <w:basedOn w:val="Normal"/>
    <w:qFormat/>
    <w:pPr>
      <w:framePr w:w="4680" w:h="2160" w:hRule="exact" w:hSpace="187" w:wrap="around" w:hAnchor="text" w:yAlign="bottom" w:anchorLock="1"/>
      <w:jc w:val="center"/>
    </w:pPr>
    <w:rPr>
      <w:b/>
    </w:rPr>
  </w:style>
  <w:style w:type="paragraph" w:customStyle="1" w:styleId="References">
    <w:name w:val="References"/>
    <w:basedOn w:val="Normal"/>
    <w:qFormat/>
    <w:pPr>
      <w:numPr>
        <w:numId w:val="2"/>
      </w:numPr>
      <w:jc w:val="left"/>
    </w:p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semiHidden/>
    <w:unhideWhenUsed/>
    <w:rsid w:val="00707DC7"/>
    <w:pPr>
      <w:spacing w:after="0" w:line="240" w:lineRule="auto"/>
    </w:pPr>
    <w:rPr>
      <w:rFonts w:ascii="Segoe UI" w:hAnsi="Segoe UI" w:cs="Segoe UI"/>
      <w:szCs w:val="18"/>
    </w:rPr>
  </w:style>
  <w:style w:type="character" w:customStyle="1" w:styleId="BalloonTextChar">
    <w:name w:val="Balloon Text Char"/>
    <w:basedOn w:val="DefaultParagraphFont"/>
    <w:link w:val="BalloonText"/>
    <w:semiHidden/>
    <w:rsid w:val="00707DC7"/>
    <w:rPr>
      <w:rFonts w:ascii="Segoe UI" w:hAnsi="Segoe UI" w:cs="Segoe UI"/>
      <w:sz w:val="18"/>
      <w:szCs w:val="18"/>
    </w:rPr>
  </w:style>
  <w:style w:type="table" w:styleId="TableGrid">
    <w:name w:val="Table Grid"/>
    <w:basedOn w:val="TableNormal"/>
    <w:rsid w:val="00034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5DFE"/>
    <w:pPr>
      <w:spacing w:after="0" w:line="240" w:lineRule="auto"/>
    </w:pPr>
    <w:rPr>
      <w:sz w:val="18"/>
    </w:rPr>
  </w:style>
  <w:style w:type="paragraph" w:customStyle="1" w:styleId="Code">
    <w:name w:val="Code"/>
    <w:basedOn w:val="PlainText"/>
    <w:qFormat/>
    <w:rsid w:val="007A64A5"/>
    <w:pPr>
      <w:pBdr>
        <w:top w:val="single" w:sz="4" w:space="1" w:color="auto"/>
        <w:left w:val="single" w:sz="4" w:space="4" w:color="auto"/>
        <w:bottom w:val="single" w:sz="4" w:space="1" w:color="auto"/>
        <w:right w:val="single" w:sz="4" w:space="4" w:color="auto"/>
      </w:pBdr>
    </w:pPr>
    <w:rPr>
      <w:rFonts w:ascii="Arial" w:hAnsi="Arial"/>
      <w:lang w:eastAsia="en-AU"/>
    </w:rPr>
  </w:style>
  <w:style w:type="character" w:customStyle="1" w:styleId="comment">
    <w:name w:val="comment"/>
    <w:basedOn w:val="DefaultParagraphFont"/>
    <w:rsid w:val="00F76D82"/>
  </w:style>
  <w:style w:type="character" w:customStyle="1" w:styleId="keyword">
    <w:name w:val="keyword"/>
    <w:basedOn w:val="DefaultParagraphFont"/>
    <w:rsid w:val="00F76D82"/>
  </w:style>
  <w:style w:type="paragraph" w:styleId="PlainText">
    <w:name w:val="Plain Text"/>
    <w:basedOn w:val="Normal"/>
    <w:link w:val="PlainTextChar"/>
    <w:semiHidden/>
    <w:unhideWhenUsed/>
    <w:rsid w:val="007A64A5"/>
    <w:pPr>
      <w:spacing w:after="0" w:line="240" w:lineRule="auto"/>
    </w:pPr>
    <w:rPr>
      <w:rFonts w:ascii="Consolas" w:hAnsi="Consolas"/>
      <w:sz w:val="21"/>
      <w:szCs w:val="21"/>
    </w:rPr>
  </w:style>
  <w:style w:type="character" w:customStyle="1" w:styleId="PlainTextChar">
    <w:name w:val="Plain Text Char"/>
    <w:basedOn w:val="DefaultParagraphFont"/>
    <w:link w:val="PlainText"/>
    <w:semiHidden/>
    <w:rsid w:val="007A64A5"/>
    <w:rPr>
      <w:rFonts w:ascii="Consolas" w:hAnsi="Consolas"/>
      <w:sz w:val="21"/>
      <w:szCs w:val="21"/>
    </w:rPr>
  </w:style>
  <w:style w:type="character" w:customStyle="1" w:styleId="string">
    <w:name w:val="string"/>
    <w:basedOn w:val="DefaultParagraphFont"/>
    <w:rsid w:val="00F76D82"/>
  </w:style>
  <w:style w:type="table" w:styleId="PlainTable5">
    <w:name w:val="Plain Table 5"/>
    <w:basedOn w:val="TableNormal"/>
    <w:uiPriority w:val="45"/>
    <w:rsid w:val="003C73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83F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607DB"/>
    <w:rPr>
      <w:b/>
      <w:kern w:val="28"/>
      <w:sz w:val="24"/>
    </w:rPr>
  </w:style>
  <w:style w:type="character" w:customStyle="1" w:styleId="HeaderChar">
    <w:name w:val="Header Char"/>
    <w:basedOn w:val="DefaultParagraphFont"/>
    <w:link w:val="Header"/>
    <w:locked/>
    <w:rsid w:val="00FB3067"/>
    <w:rPr>
      <w:sz w:val="18"/>
    </w:rPr>
  </w:style>
  <w:style w:type="character" w:customStyle="1" w:styleId="FooterChar">
    <w:name w:val="Footer Char"/>
    <w:basedOn w:val="DefaultParagraphFont"/>
    <w:link w:val="Footer"/>
    <w:locked/>
    <w:rsid w:val="00FB3067"/>
    <w:rPr>
      <w:sz w:val="18"/>
    </w:rPr>
  </w:style>
  <w:style w:type="paragraph" w:customStyle="1" w:styleId="Head1">
    <w:name w:val="Head1"/>
    <w:autoRedefine/>
    <w:qFormat/>
    <w:rsid w:val="008A041A"/>
    <w:pPr>
      <w:spacing w:before="240" w:after="80" w:line="240" w:lineRule="auto"/>
      <w:ind w:left="274" w:hanging="274"/>
    </w:pPr>
    <w:rPr>
      <w:rFonts w:ascii="Linux Libertine" w:hAnsi="Linux Libertine" w:cs="Linux Libertine"/>
      <w:b/>
      <w:sz w:val="22"/>
      <w14:ligatures w14:val="standard"/>
    </w:rPr>
  </w:style>
  <w:style w:type="paragraph" w:customStyle="1" w:styleId="Head2">
    <w:name w:val="Head2"/>
    <w:autoRedefine/>
    <w:qFormat/>
    <w:rsid w:val="00FB3067"/>
    <w:pPr>
      <w:spacing w:before="180" w:after="80" w:line="240" w:lineRule="auto"/>
      <w:ind w:left="400" w:hanging="400"/>
    </w:pPr>
    <w:rPr>
      <w:rFonts w:ascii="Linux Libertine" w:hAnsi="Linux Libertine" w:cs="Linux Libertine"/>
      <w:b/>
      <w:sz w:val="22"/>
      <w14:ligatures w14:val="standard"/>
    </w:rPr>
  </w:style>
  <w:style w:type="paragraph" w:customStyle="1" w:styleId="Titledocument">
    <w:name w:val="Title_document"/>
    <w:autoRedefine/>
    <w:qFormat/>
    <w:rsid w:val="00FB3067"/>
    <w:pPr>
      <w:spacing w:before="40" w:after="100" w:line="240" w:lineRule="auto"/>
      <w:jc w:val="center"/>
    </w:pPr>
    <w:rPr>
      <w:rFonts w:ascii="Linux Biolinum" w:hAnsi="Linux Biolinum"/>
      <w:b/>
      <w:sz w:val="35"/>
    </w:rPr>
  </w:style>
  <w:style w:type="paragraph" w:customStyle="1" w:styleId="AbsHead">
    <w:name w:val="AbsHead"/>
    <w:link w:val="AbsHeadChar"/>
    <w:autoRedefine/>
    <w:qFormat/>
    <w:rsid w:val="00FB3067"/>
    <w:pPr>
      <w:spacing w:before="120" w:after="80" w:line="240" w:lineRule="auto"/>
    </w:pPr>
    <w:rPr>
      <w:rFonts w:ascii="Linux Libertine" w:eastAsiaTheme="minorHAnsi" w:hAnsi="Linux Libertine" w:cs="Linux Libertine"/>
      <w:b/>
      <w:sz w:val="22"/>
      <w:szCs w:val="22"/>
      <w:lang w:val="fr-FR"/>
    </w:rPr>
  </w:style>
  <w:style w:type="character" w:customStyle="1" w:styleId="AbsHeadChar">
    <w:name w:val="AbsHead Char"/>
    <w:basedOn w:val="DefaultParagraphFont"/>
    <w:link w:val="AbsHead"/>
    <w:rsid w:val="00FB3067"/>
    <w:rPr>
      <w:rFonts w:ascii="Linux Libertine" w:eastAsiaTheme="minorHAnsi" w:hAnsi="Linux Libertine" w:cs="Linux Libertine"/>
      <w:b/>
      <w:sz w:val="22"/>
      <w:szCs w:val="22"/>
      <w:lang w:val="fr-FR"/>
    </w:rPr>
  </w:style>
  <w:style w:type="paragraph" w:customStyle="1" w:styleId="AckHead">
    <w:name w:val="AckHead"/>
    <w:link w:val="AckHeadChar"/>
    <w:autoRedefine/>
    <w:qFormat/>
    <w:rsid w:val="00FB3067"/>
    <w:pPr>
      <w:spacing w:before="220" w:after="40" w:line="240" w:lineRule="auto"/>
    </w:pPr>
    <w:rPr>
      <w:rFonts w:ascii="Linux Libertine" w:eastAsiaTheme="minorHAnsi" w:hAnsi="Linux Libertine" w:cs="Linux Libertine"/>
      <w:b/>
      <w:sz w:val="22"/>
      <w:szCs w:val="22"/>
    </w:rPr>
  </w:style>
  <w:style w:type="character" w:customStyle="1" w:styleId="AckHeadChar">
    <w:name w:val="AckHead Char"/>
    <w:basedOn w:val="DefaultParagraphFont"/>
    <w:link w:val="AckHead"/>
    <w:rsid w:val="00FB3067"/>
    <w:rPr>
      <w:rFonts w:ascii="Linux Libertine" w:eastAsiaTheme="minorHAnsi" w:hAnsi="Linux Libertine" w:cs="Linux Libertine"/>
      <w:b/>
      <w:sz w:val="22"/>
      <w:szCs w:val="22"/>
    </w:rPr>
  </w:style>
  <w:style w:type="paragraph" w:customStyle="1" w:styleId="AckPara">
    <w:name w:val="AckPara"/>
    <w:autoRedefine/>
    <w:qFormat/>
    <w:rsid w:val="00FB3067"/>
    <w:pPr>
      <w:spacing w:after="0" w:line="264" w:lineRule="auto"/>
      <w:jc w:val="both"/>
    </w:pPr>
    <w:rPr>
      <w:rFonts w:ascii="Linux Libertine" w:eastAsiaTheme="minorHAnsi" w:hAnsi="Linux Libertine" w:cstheme="minorBidi"/>
      <w:sz w:val="18"/>
      <w:szCs w:val="22"/>
      <w:lang w:eastAsia="it-IT"/>
      <w14:ligatures w14:val="standard"/>
    </w:rPr>
  </w:style>
  <w:style w:type="paragraph" w:customStyle="1" w:styleId="Authors">
    <w:name w:val="Authors"/>
    <w:link w:val="AuthorsChar"/>
    <w:autoRedefine/>
    <w:qFormat/>
    <w:rsid w:val="00FB3067"/>
    <w:pPr>
      <w:spacing w:before="280" w:line="240" w:lineRule="auto"/>
    </w:pPr>
    <w:rPr>
      <w:rFonts w:ascii="Linux Libertine" w:eastAsiaTheme="minorHAnsi" w:hAnsi="Linux Libertine" w:cs="Linux Libertine"/>
      <w:sz w:val="24"/>
      <w:szCs w:val="22"/>
    </w:rPr>
  </w:style>
  <w:style w:type="character" w:customStyle="1" w:styleId="AuthorsChar">
    <w:name w:val="Authors Char"/>
    <w:basedOn w:val="DefaultParagraphFont"/>
    <w:link w:val="Authors"/>
    <w:rsid w:val="00FB3067"/>
    <w:rPr>
      <w:rFonts w:ascii="Linux Libertine" w:eastAsiaTheme="minorHAnsi" w:hAnsi="Linux Libertine" w:cs="Linux Libertine"/>
      <w:sz w:val="24"/>
      <w:szCs w:val="22"/>
    </w:rPr>
  </w:style>
  <w:style w:type="character" w:customStyle="1" w:styleId="City">
    <w:name w:val="City"/>
    <w:basedOn w:val="DefaultParagraphFont"/>
    <w:uiPriority w:val="1"/>
    <w:qFormat/>
    <w:rsid w:val="00FB3067"/>
    <w:rPr>
      <w:color w:val="auto"/>
      <w:bdr w:val="none" w:sz="0" w:space="0" w:color="auto"/>
      <w:shd w:val="clear" w:color="auto" w:fill="auto"/>
    </w:rPr>
  </w:style>
  <w:style w:type="character" w:customStyle="1" w:styleId="FirstName">
    <w:name w:val="FirstName"/>
    <w:basedOn w:val="DefaultParagraphFont"/>
    <w:uiPriority w:val="1"/>
    <w:qFormat/>
    <w:rsid w:val="00FB3067"/>
    <w:rPr>
      <w:color w:val="auto"/>
      <w:bdr w:val="none" w:sz="0" w:space="0" w:color="auto"/>
      <w:shd w:val="clear" w:color="auto" w:fill="auto"/>
    </w:rPr>
  </w:style>
  <w:style w:type="paragraph" w:customStyle="1" w:styleId="KeyWordHead">
    <w:name w:val="KeyWordHead"/>
    <w:autoRedefine/>
    <w:qFormat/>
    <w:rsid w:val="00FB3067"/>
    <w:pPr>
      <w:spacing w:before="200" w:after="20" w:line="240" w:lineRule="auto"/>
    </w:pPr>
    <w:rPr>
      <w:rFonts w:ascii="Linux Libertine" w:eastAsiaTheme="minorHAnsi" w:hAnsi="Linux Libertine" w:cs="Linux Libertine"/>
      <w:b/>
      <w:sz w:val="22"/>
      <w:szCs w:val="22"/>
    </w:rPr>
  </w:style>
  <w:style w:type="character" w:customStyle="1" w:styleId="Label">
    <w:name w:val="Label"/>
    <w:basedOn w:val="DefaultParagraphFont"/>
    <w:uiPriority w:val="1"/>
    <w:qFormat/>
    <w:rsid w:val="00FB3067"/>
    <w:rPr>
      <w:rFonts w:ascii="Linux Libertine" w:hAnsi="Linux Libertine"/>
      <w:b w:val="0"/>
      <w:color w:val="auto"/>
    </w:rPr>
  </w:style>
  <w:style w:type="character" w:customStyle="1" w:styleId="OrgDiv">
    <w:name w:val="OrgDiv"/>
    <w:basedOn w:val="DefaultParagraphFont"/>
    <w:uiPriority w:val="1"/>
    <w:qFormat/>
    <w:rsid w:val="00FB3067"/>
    <w:rPr>
      <w:color w:val="548DD4" w:themeColor="text2" w:themeTint="99"/>
    </w:rPr>
  </w:style>
  <w:style w:type="character" w:customStyle="1" w:styleId="OrgName">
    <w:name w:val="OrgName"/>
    <w:basedOn w:val="DefaultParagraphFont"/>
    <w:uiPriority w:val="1"/>
    <w:qFormat/>
    <w:rsid w:val="00FB3067"/>
    <w:rPr>
      <w:color w:val="17365D" w:themeColor="text2" w:themeShade="BF"/>
    </w:rPr>
  </w:style>
  <w:style w:type="paragraph" w:customStyle="1" w:styleId="Para">
    <w:name w:val="Para"/>
    <w:autoRedefine/>
    <w:qFormat/>
    <w:rsid w:val="00FB3067"/>
    <w:pPr>
      <w:spacing w:after="0" w:line="264" w:lineRule="auto"/>
      <w:ind w:firstLine="240"/>
    </w:pPr>
    <w:rPr>
      <w:rFonts w:ascii="Linux Libertine" w:eastAsiaTheme="minorHAnsi" w:hAnsi="Linux Libertine" w:cstheme="minorBidi"/>
      <w:sz w:val="18"/>
      <w:szCs w:val="22"/>
    </w:rPr>
  </w:style>
  <w:style w:type="paragraph" w:customStyle="1" w:styleId="ReferenceHead">
    <w:name w:val="ReferenceHead"/>
    <w:autoRedefine/>
    <w:qFormat/>
    <w:rsid w:val="00FB3067"/>
    <w:pPr>
      <w:spacing w:before="200" w:after="40" w:line="240" w:lineRule="auto"/>
    </w:pPr>
    <w:rPr>
      <w:rFonts w:ascii="Linux Libertine" w:eastAsiaTheme="minorHAnsi" w:hAnsi="Linux Libertine" w:cs="Linux Libertine"/>
      <w:b/>
      <w:sz w:val="22"/>
      <w:szCs w:val="22"/>
    </w:rPr>
  </w:style>
  <w:style w:type="paragraph" w:customStyle="1" w:styleId="Bibentry">
    <w:name w:val="Bib_entry"/>
    <w:autoRedefine/>
    <w:qFormat/>
    <w:rsid w:val="00FB3067"/>
    <w:pPr>
      <w:spacing w:after="0" w:line="240" w:lineRule="auto"/>
      <w:ind w:left="300" w:hanging="300"/>
      <w:jc w:val="both"/>
    </w:pPr>
    <w:rPr>
      <w:rFonts w:ascii="Linux Libertine" w:eastAsiaTheme="minorHAnsi" w:hAnsi="Linux Libertine" w:cs="Linux Libertine"/>
      <w:color w:val="FF0000"/>
      <w:sz w:val="14"/>
      <w:szCs w:val="22"/>
      <w14:ligatures w14:val="standard"/>
    </w:rPr>
  </w:style>
  <w:style w:type="paragraph" w:customStyle="1" w:styleId="MetadataHead">
    <w:name w:val="MetadataHead"/>
    <w:basedOn w:val="Normal"/>
    <w:rsid w:val="00FB3067"/>
    <w:pPr>
      <w:spacing w:after="0" w:line="264" w:lineRule="auto"/>
    </w:pPr>
    <w:rPr>
      <w:rFonts w:ascii="Linux Libertine" w:eastAsiaTheme="minorHAnsi" w:hAnsi="Linux Libertine" w:cstheme="minorBidi"/>
      <w:color w:val="548DD4" w:themeColor="text2" w:themeTint="99"/>
      <w:sz w:val="20"/>
      <w:szCs w:val="22"/>
    </w:rPr>
  </w:style>
  <w:style w:type="paragraph" w:customStyle="1" w:styleId="CCSHead">
    <w:name w:val="CCSHead"/>
    <w:basedOn w:val="KeyWordHead"/>
    <w:qFormat/>
    <w:rsid w:val="00FB3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8001">
      <w:bodyDiv w:val="1"/>
      <w:marLeft w:val="0"/>
      <w:marRight w:val="0"/>
      <w:marTop w:val="0"/>
      <w:marBottom w:val="0"/>
      <w:divBdr>
        <w:top w:val="none" w:sz="0" w:space="0" w:color="auto"/>
        <w:left w:val="none" w:sz="0" w:space="0" w:color="auto"/>
        <w:bottom w:val="none" w:sz="0" w:space="0" w:color="auto"/>
        <w:right w:val="none" w:sz="0" w:space="0" w:color="auto"/>
      </w:divBdr>
    </w:div>
    <w:div w:id="95058726">
      <w:bodyDiv w:val="1"/>
      <w:marLeft w:val="0"/>
      <w:marRight w:val="0"/>
      <w:marTop w:val="0"/>
      <w:marBottom w:val="0"/>
      <w:divBdr>
        <w:top w:val="none" w:sz="0" w:space="0" w:color="auto"/>
        <w:left w:val="none" w:sz="0" w:space="0" w:color="auto"/>
        <w:bottom w:val="none" w:sz="0" w:space="0" w:color="auto"/>
        <w:right w:val="none" w:sz="0" w:space="0" w:color="auto"/>
      </w:divBdr>
    </w:div>
    <w:div w:id="320354966">
      <w:bodyDiv w:val="1"/>
      <w:marLeft w:val="0"/>
      <w:marRight w:val="0"/>
      <w:marTop w:val="0"/>
      <w:marBottom w:val="0"/>
      <w:divBdr>
        <w:top w:val="none" w:sz="0" w:space="0" w:color="auto"/>
        <w:left w:val="none" w:sz="0" w:space="0" w:color="auto"/>
        <w:bottom w:val="none" w:sz="0" w:space="0" w:color="auto"/>
        <w:right w:val="none" w:sz="0" w:space="0" w:color="auto"/>
      </w:divBdr>
    </w:div>
    <w:div w:id="332689664">
      <w:bodyDiv w:val="1"/>
      <w:marLeft w:val="0"/>
      <w:marRight w:val="0"/>
      <w:marTop w:val="0"/>
      <w:marBottom w:val="0"/>
      <w:divBdr>
        <w:top w:val="none" w:sz="0" w:space="0" w:color="auto"/>
        <w:left w:val="none" w:sz="0" w:space="0" w:color="auto"/>
        <w:bottom w:val="none" w:sz="0" w:space="0" w:color="auto"/>
        <w:right w:val="none" w:sz="0" w:space="0" w:color="auto"/>
      </w:divBdr>
    </w:div>
    <w:div w:id="483787828">
      <w:bodyDiv w:val="1"/>
      <w:marLeft w:val="0"/>
      <w:marRight w:val="0"/>
      <w:marTop w:val="0"/>
      <w:marBottom w:val="0"/>
      <w:divBdr>
        <w:top w:val="none" w:sz="0" w:space="0" w:color="auto"/>
        <w:left w:val="none" w:sz="0" w:space="0" w:color="auto"/>
        <w:bottom w:val="none" w:sz="0" w:space="0" w:color="auto"/>
        <w:right w:val="none" w:sz="0" w:space="0" w:color="auto"/>
      </w:divBdr>
    </w:div>
    <w:div w:id="531647726">
      <w:bodyDiv w:val="1"/>
      <w:marLeft w:val="0"/>
      <w:marRight w:val="0"/>
      <w:marTop w:val="0"/>
      <w:marBottom w:val="0"/>
      <w:divBdr>
        <w:top w:val="none" w:sz="0" w:space="0" w:color="auto"/>
        <w:left w:val="none" w:sz="0" w:space="0" w:color="auto"/>
        <w:bottom w:val="none" w:sz="0" w:space="0" w:color="auto"/>
        <w:right w:val="none" w:sz="0" w:space="0" w:color="auto"/>
      </w:divBdr>
    </w:div>
    <w:div w:id="599534004">
      <w:bodyDiv w:val="1"/>
      <w:marLeft w:val="0"/>
      <w:marRight w:val="0"/>
      <w:marTop w:val="0"/>
      <w:marBottom w:val="0"/>
      <w:divBdr>
        <w:top w:val="none" w:sz="0" w:space="0" w:color="auto"/>
        <w:left w:val="none" w:sz="0" w:space="0" w:color="auto"/>
        <w:bottom w:val="none" w:sz="0" w:space="0" w:color="auto"/>
        <w:right w:val="none" w:sz="0" w:space="0" w:color="auto"/>
      </w:divBdr>
    </w:div>
    <w:div w:id="631248322">
      <w:bodyDiv w:val="1"/>
      <w:marLeft w:val="0"/>
      <w:marRight w:val="0"/>
      <w:marTop w:val="0"/>
      <w:marBottom w:val="0"/>
      <w:divBdr>
        <w:top w:val="none" w:sz="0" w:space="0" w:color="auto"/>
        <w:left w:val="none" w:sz="0" w:space="0" w:color="auto"/>
        <w:bottom w:val="none" w:sz="0" w:space="0" w:color="auto"/>
        <w:right w:val="none" w:sz="0" w:space="0" w:color="auto"/>
      </w:divBdr>
    </w:div>
    <w:div w:id="678655888">
      <w:bodyDiv w:val="1"/>
      <w:marLeft w:val="0"/>
      <w:marRight w:val="0"/>
      <w:marTop w:val="0"/>
      <w:marBottom w:val="0"/>
      <w:divBdr>
        <w:top w:val="none" w:sz="0" w:space="0" w:color="auto"/>
        <w:left w:val="none" w:sz="0" w:space="0" w:color="auto"/>
        <w:bottom w:val="none" w:sz="0" w:space="0" w:color="auto"/>
        <w:right w:val="none" w:sz="0" w:space="0" w:color="auto"/>
      </w:divBdr>
    </w:div>
    <w:div w:id="855776343">
      <w:bodyDiv w:val="1"/>
      <w:marLeft w:val="0"/>
      <w:marRight w:val="0"/>
      <w:marTop w:val="0"/>
      <w:marBottom w:val="0"/>
      <w:divBdr>
        <w:top w:val="none" w:sz="0" w:space="0" w:color="auto"/>
        <w:left w:val="none" w:sz="0" w:space="0" w:color="auto"/>
        <w:bottom w:val="none" w:sz="0" w:space="0" w:color="auto"/>
        <w:right w:val="none" w:sz="0" w:space="0" w:color="auto"/>
      </w:divBdr>
    </w:div>
    <w:div w:id="978539071">
      <w:bodyDiv w:val="1"/>
      <w:marLeft w:val="0"/>
      <w:marRight w:val="0"/>
      <w:marTop w:val="0"/>
      <w:marBottom w:val="0"/>
      <w:divBdr>
        <w:top w:val="none" w:sz="0" w:space="0" w:color="auto"/>
        <w:left w:val="none" w:sz="0" w:space="0" w:color="auto"/>
        <w:bottom w:val="none" w:sz="0" w:space="0" w:color="auto"/>
        <w:right w:val="none" w:sz="0" w:space="0" w:color="auto"/>
      </w:divBdr>
    </w:div>
    <w:div w:id="1258902127">
      <w:bodyDiv w:val="1"/>
      <w:marLeft w:val="0"/>
      <w:marRight w:val="0"/>
      <w:marTop w:val="0"/>
      <w:marBottom w:val="0"/>
      <w:divBdr>
        <w:top w:val="none" w:sz="0" w:space="0" w:color="auto"/>
        <w:left w:val="none" w:sz="0" w:space="0" w:color="auto"/>
        <w:bottom w:val="none" w:sz="0" w:space="0" w:color="auto"/>
        <w:right w:val="none" w:sz="0" w:space="0" w:color="auto"/>
      </w:divBdr>
    </w:div>
    <w:div w:id="1587301297">
      <w:bodyDiv w:val="1"/>
      <w:marLeft w:val="0"/>
      <w:marRight w:val="0"/>
      <w:marTop w:val="0"/>
      <w:marBottom w:val="0"/>
      <w:divBdr>
        <w:top w:val="none" w:sz="0" w:space="0" w:color="auto"/>
        <w:left w:val="none" w:sz="0" w:space="0" w:color="auto"/>
        <w:bottom w:val="none" w:sz="0" w:space="0" w:color="auto"/>
        <w:right w:val="none" w:sz="0" w:space="0" w:color="auto"/>
      </w:divBdr>
    </w:div>
    <w:div w:id="1610703149">
      <w:bodyDiv w:val="1"/>
      <w:marLeft w:val="0"/>
      <w:marRight w:val="0"/>
      <w:marTop w:val="0"/>
      <w:marBottom w:val="0"/>
      <w:divBdr>
        <w:top w:val="none" w:sz="0" w:space="0" w:color="auto"/>
        <w:left w:val="none" w:sz="0" w:space="0" w:color="auto"/>
        <w:bottom w:val="none" w:sz="0" w:space="0" w:color="auto"/>
        <w:right w:val="none" w:sz="0" w:space="0" w:color="auto"/>
      </w:divBdr>
    </w:div>
    <w:div w:id="1638415284">
      <w:bodyDiv w:val="1"/>
      <w:marLeft w:val="0"/>
      <w:marRight w:val="0"/>
      <w:marTop w:val="0"/>
      <w:marBottom w:val="0"/>
      <w:divBdr>
        <w:top w:val="none" w:sz="0" w:space="0" w:color="auto"/>
        <w:left w:val="none" w:sz="0" w:space="0" w:color="auto"/>
        <w:bottom w:val="none" w:sz="0" w:space="0" w:color="auto"/>
        <w:right w:val="none" w:sz="0" w:space="0" w:color="auto"/>
      </w:divBdr>
    </w:div>
    <w:div w:id="1654260130">
      <w:bodyDiv w:val="1"/>
      <w:marLeft w:val="0"/>
      <w:marRight w:val="0"/>
      <w:marTop w:val="0"/>
      <w:marBottom w:val="0"/>
      <w:divBdr>
        <w:top w:val="none" w:sz="0" w:space="0" w:color="auto"/>
        <w:left w:val="none" w:sz="0" w:space="0" w:color="auto"/>
        <w:bottom w:val="none" w:sz="0" w:space="0" w:color="auto"/>
        <w:right w:val="none" w:sz="0" w:space="0" w:color="auto"/>
      </w:divBdr>
    </w:div>
    <w:div w:id="1906915466">
      <w:bodyDiv w:val="1"/>
      <w:marLeft w:val="0"/>
      <w:marRight w:val="0"/>
      <w:marTop w:val="0"/>
      <w:marBottom w:val="0"/>
      <w:divBdr>
        <w:top w:val="none" w:sz="0" w:space="0" w:color="auto"/>
        <w:left w:val="none" w:sz="0" w:space="0" w:color="auto"/>
        <w:bottom w:val="none" w:sz="0" w:space="0" w:color="auto"/>
        <w:right w:val="none" w:sz="0" w:space="0" w:color="auto"/>
      </w:divBdr>
    </w:div>
    <w:div w:id="2071226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footer" Target="footer4.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doi.ieeecomputersociety.org/10.1109/MCSE.2014.8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doi.org/10.1093/nq/s5-IX.229.384"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keras.io/api/preprocessing/image/"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45/3154448.3154452" TargetMode="Externa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AF217F-0BA8-4720-9AFD-6A1D1215EBA6}">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E71B8D-21CB-41DD-90A2-E6A9B272C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7</Pages>
  <Words>5177</Words>
  <Characters>29514</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Liu, Shijie</cp:lastModifiedBy>
  <cp:revision>147</cp:revision>
  <cp:lastPrinted>2020-11-21T16:10:00Z</cp:lastPrinted>
  <dcterms:created xsi:type="dcterms:W3CDTF">2020-11-20T22:21:00Z</dcterms:created>
  <dcterms:modified xsi:type="dcterms:W3CDTF">2020-11-2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KSOProductBuildVer">
    <vt:lpwstr>2052-10.1.0.746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2bca93ed-cfcd-3289-86b6-4d71b5832340</vt:lpwstr>
  </property>
</Properties>
</file>